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s_05_Invitation_to_Bid"/>
    <w:p w14:paraId="783E4356" w14:textId="2E3F82E6" w:rsidR="00861DFE" w:rsidRPr="002E015F" w:rsidRDefault="00861DFE" w:rsidP="00CC61F2">
      <w:pPr>
        <w:pStyle w:val="ContractHeading1"/>
      </w:pPr>
      <w:r w:rsidRPr="002E015F">
        <w:fldChar w:fldCharType="begin"/>
      </w:r>
      <w:r w:rsidRPr="002E015F">
        <w:instrText xml:space="preserve"> SEQ CHAPTER \h \r 1</w:instrText>
      </w:r>
      <w:r w:rsidRPr="002E015F">
        <w:fldChar w:fldCharType="end"/>
      </w:r>
      <w:bookmarkStart w:id="1" w:name="_Toc103233127"/>
      <w:r w:rsidRPr="002E015F">
        <w:t>INVITATION TO BID</w:t>
      </w:r>
      <w:bookmarkEnd w:id="1"/>
    </w:p>
    <w:bookmarkEnd w:id="0"/>
    <w:p w14:paraId="3A0CA059" w14:textId="43953B3E" w:rsidR="009B5EEB" w:rsidRPr="00052513" w:rsidRDefault="009B5EEB" w:rsidP="005E07D5">
      <w:pPr>
        <w:jc w:val="center"/>
      </w:pPr>
      <w:r w:rsidRPr="00052513">
        <w:t xml:space="preserve">Project No. </w:t>
      </w:r>
      <w:r w:rsidR="00052513">
        <w:t>O2780706</w:t>
      </w:r>
    </w:p>
    <w:p w14:paraId="0E8C0903" w14:textId="2A6C3FD0" w:rsidR="00861DFE" w:rsidRPr="00052513" w:rsidRDefault="002C0E10" w:rsidP="005E07D5">
      <w:pPr>
        <w:jc w:val="center"/>
        <w:rPr>
          <w:u w:val="single"/>
        </w:rPr>
      </w:pPr>
      <w:bookmarkStart w:id="2" w:name="_GoBack"/>
      <w:bookmarkEnd w:id="2"/>
      <w:r w:rsidRPr="00052513">
        <w:t>Lakeshore Drive Drainage Improvements Project</w:t>
      </w:r>
    </w:p>
    <w:p w14:paraId="6A980F27" w14:textId="4D6F37FF" w:rsidR="00861DFE" w:rsidRPr="00052513" w:rsidRDefault="00DE47BD" w:rsidP="00CC61F2">
      <w:r>
        <w:t>T</w:t>
      </w:r>
      <w:r w:rsidR="00861DFE" w:rsidRPr="00850B47">
        <w:t xml:space="preserve">he </w:t>
      </w:r>
      <w:r w:rsidR="004406D9">
        <w:t xml:space="preserve">Southeast Louisiana Flood Protection Authority </w:t>
      </w:r>
      <w:r w:rsidR="00FE03B4">
        <w:t>–</w:t>
      </w:r>
      <w:r w:rsidR="004406D9">
        <w:t xml:space="preserve"> East</w:t>
      </w:r>
      <w:r w:rsidR="00861DFE" w:rsidRPr="00850B47">
        <w:t xml:space="preserve"> (</w:t>
      </w:r>
      <w:r w:rsidR="00406FDA">
        <w:t xml:space="preserve">a.k.a. </w:t>
      </w:r>
      <w:r w:rsidR="005837D9">
        <w:t>FPA</w:t>
      </w:r>
      <w:r w:rsidR="00406FDA">
        <w:t>, a.k.a. Owner</w:t>
      </w:r>
      <w:r w:rsidR="00861DFE" w:rsidRPr="00850B47">
        <w:t>) will receive sealed bids</w:t>
      </w:r>
      <w:r w:rsidR="00861DFE" w:rsidRPr="00215D8C">
        <w:t xml:space="preserve"> </w:t>
      </w:r>
      <w:r w:rsidR="00215D8C" w:rsidRPr="00215D8C">
        <w:t>at</w:t>
      </w:r>
      <w:r w:rsidR="00861DFE" w:rsidRPr="00215D8C">
        <w:t xml:space="preserve"> </w:t>
      </w:r>
      <w:r w:rsidR="00861DFE" w:rsidRPr="00052513">
        <w:t xml:space="preserve">the </w:t>
      </w:r>
      <w:r w:rsidR="00215D8C" w:rsidRPr="00052513">
        <w:t>Front Reception Desk</w:t>
      </w:r>
      <w:r w:rsidR="00861DFE" w:rsidRPr="00052513">
        <w:t>,</w:t>
      </w:r>
      <w:r w:rsidR="00215D8C" w:rsidRPr="00052513">
        <w:t xml:space="preserve"> located at</w:t>
      </w:r>
      <w:r w:rsidR="00861DFE" w:rsidRPr="00052513">
        <w:t xml:space="preserve"> </w:t>
      </w:r>
      <w:r w:rsidR="004406D9" w:rsidRPr="00052513">
        <w:t>6920 Franklin Ave, New Orleans, LA 70122,</w:t>
      </w:r>
      <w:r w:rsidR="00861DFE" w:rsidRPr="00052513">
        <w:t xml:space="preserve"> </w:t>
      </w:r>
      <w:r w:rsidR="00861DFE" w:rsidRPr="00850B47">
        <w:t xml:space="preserve">on </w:t>
      </w:r>
      <w:r w:rsidR="00C46E32">
        <w:rPr>
          <w:u w:val="single"/>
        </w:rPr>
        <w:t>Monday</w:t>
      </w:r>
      <w:r w:rsidR="00E25E60" w:rsidRPr="003F3DEB">
        <w:rPr>
          <w:u w:val="single"/>
        </w:rPr>
        <w:t xml:space="preserve">, </w:t>
      </w:r>
      <w:r w:rsidR="00570C85" w:rsidRPr="003F3DEB">
        <w:rPr>
          <w:u w:val="single"/>
        </w:rPr>
        <w:t>June</w:t>
      </w:r>
      <w:r w:rsidR="00E25E60" w:rsidRPr="003F3DEB">
        <w:rPr>
          <w:u w:val="single"/>
        </w:rPr>
        <w:t xml:space="preserve"> </w:t>
      </w:r>
      <w:r w:rsidR="00C46E32">
        <w:rPr>
          <w:u w:val="single"/>
        </w:rPr>
        <w:t>20</w:t>
      </w:r>
      <w:r w:rsidR="00EE77D7" w:rsidRPr="003F3DEB">
        <w:rPr>
          <w:u w:val="single"/>
        </w:rPr>
        <w:t xml:space="preserve">, </w:t>
      </w:r>
      <w:r w:rsidR="00570C85" w:rsidRPr="003F3DEB">
        <w:rPr>
          <w:u w:val="single"/>
        </w:rPr>
        <w:t>2022</w:t>
      </w:r>
      <w:r w:rsidR="00861DFE" w:rsidRPr="003F3DEB">
        <w:t xml:space="preserve"> </w:t>
      </w:r>
      <w:r w:rsidR="00861DFE" w:rsidRPr="00850B47">
        <w:t xml:space="preserve">until </w:t>
      </w:r>
      <w:r w:rsidR="00B34291" w:rsidRPr="003F3DEB">
        <w:t>2:00 P.M</w:t>
      </w:r>
      <w:r w:rsidR="00861DFE" w:rsidRPr="003F3DEB">
        <w:t>.</w:t>
      </w:r>
      <w:r w:rsidR="009B5EEB" w:rsidRPr="003F3DEB">
        <w:t xml:space="preserve"> </w:t>
      </w:r>
      <w:r w:rsidR="009B5EEB">
        <w:t>local time</w:t>
      </w:r>
      <w:r w:rsidR="00406FDA">
        <w:t xml:space="preserve">.  </w:t>
      </w:r>
      <w:r w:rsidR="00215D8C" w:rsidRPr="00850B47">
        <w:t>All Bids must be in accordance with the Bidding Documents on file with</w:t>
      </w:r>
      <w:r w:rsidR="00215D8C">
        <w:t xml:space="preserve"> and issued by</w:t>
      </w:r>
      <w:r w:rsidR="00215D8C" w:rsidRPr="00850B47">
        <w:t xml:space="preserve"> </w:t>
      </w:r>
      <w:r w:rsidR="00A005A0" w:rsidRPr="00052513">
        <w:t>MSMM Engineering, LLC</w:t>
      </w:r>
      <w:r w:rsidR="00215D8C" w:rsidRPr="00052513">
        <w:t xml:space="preserve">.  </w:t>
      </w:r>
      <w:r w:rsidR="00406FDA" w:rsidRPr="00052513">
        <w:t>Following this time, the bids will be</w:t>
      </w:r>
      <w:r w:rsidR="009B5EEB" w:rsidRPr="00052513">
        <w:t xml:space="preserve"> opened, and publicly read aloud.  Bids received after the above specified time </w:t>
      </w:r>
      <w:r w:rsidR="009B5EEB" w:rsidRPr="00052513">
        <w:rPr>
          <w:b/>
        </w:rPr>
        <w:t>will not</w:t>
      </w:r>
      <w:r w:rsidR="009B5EEB" w:rsidRPr="00052513">
        <w:t xml:space="preserve"> be considered.</w:t>
      </w:r>
      <w:r w:rsidR="00BA0FE7" w:rsidRPr="00052513">
        <w:t xml:space="preserve"> </w:t>
      </w:r>
    </w:p>
    <w:p w14:paraId="479254CC" w14:textId="0236158C" w:rsidR="006B61AA" w:rsidRDefault="006B61AA" w:rsidP="00CC61F2">
      <w:r w:rsidRPr="006B61AA">
        <w:t xml:space="preserve">The Owner reserves the right to reject any and all bids for just cause.  In accordance with </w:t>
      </w:r>
      <w:hyperlink r:id="rId8" w:history="1">
        <w:r w:rsidR="00647DCF" w:rsidRPr="00EB2A37">
          <w:rPr>
            <w:rStyle w:val="Hyperlink"/>
          </w:rPr>
          <w:t>La</w:t>
        </w:r>
        <w:r w:rsidRPr="00EB2A37">
          <w:rPr>
            <w:rStyle w:val="Hyperlink"/>
          </w:rPr>
          <w:t>. R. S. 38:2212</w:t>
        </w:r>
      </w:hyperlink>
      <w:r w:rsidRPr="006B61AA">
        <w:t>, the provisions and requirements of this Section, those stated in the advertisement for bids, and those required on the bid form shall not be considered informalities and shall not be waived by any public entity.</w:t>
      </w:r>
    </w:p>
    <w:p w14:paraId="09F0D824" w14:textId="1A465D04" w:rsidR="006B61AA" w:rsidRDefault="006B61AA" w:rsidP="00CC61F2">
      <w:r w:rsidRPr="006B61AA">
        <w:t>Bids must be submitted on forms pr</w:t>
      </w:r>
      <w:r w:rsidR="00044C35">
        <w:t xml:space="preserve">ovided by the Owner.  </w:t>
      </w:r>
      <w:r w:rsidRPr="006B61AA">
        <w:t xml:space="preserve">Envelopes containing bids and bid guarantee </w:t>
      </w:r>
      <w:r w:rsidR="00BA0FE7" w:rsidRPr="00200202">
        <w:t>shall</w:t>
      </w:r>
      <w:r w:rsidRPr="006B61AA">
        <w:t xml:space="preserve"> be sealed, marked with the project name, and with the Contractor’s name as it appears on the License and</w:t>
      </w:r>
      <w:r w:rsidR="002A0CF7">
        <w:t xml:space="preserve"> the</w:t>
      </w:r>
      <w:r w:rsidRPr="006B61AA">
        <w:t xml:space="preserve"> Louisiana Contractor’s license number.</w:t>
      </w:r>
    </w:p>
    <w:p w14:paraId="6001E9A2" w14:textId="3109063C" w:rsidR="00861DFE" w:rsidRPr="0080530F" w:rsidRDefault="00861DFE" w:rsidP="00CC61F2">
      <w:r w:rsidRPr="00052513">
        <w:t xml:space="preserve">The work consists of </w:t>
      </w:r>
      <w:bookmarkStart w:id="3" w:name="Scope_of_Work"/>
      <w:r w:rsidR="00113100" w:rsidRPr="00052513">
        <w:t>furnishing all labor</w:t>
      </w:r>
      <w:r w:rsidR="0080530F" w:rsidRPr="00052513">
        <w:t>,</w:t>
      </w:r>
      <w:r w:rsidR="00667F50" w:rsidRPr="00052513">
        <w:t xml:space="preserve"> </w:t>
      </w:r>
      <w:r w:rsidR="00183B28" w:rsidRPr="00052513">
        <w:t>material</w:t>
      </w:r>
      <w:r w:rsidR="0080530F" w:rsidRPr="00052513">
        <w:t>,</w:t>
      </w:r>
      <w:r w:rsidR="00183B28" w:rsidRPr="00052513">
        <w:t xml:space="preserve"> and equipment for </w:t>
      </w:r>
      <w:r w:rsidR="00A005A0" w:rsidRPr="00052513">
        <w:t>removing and replacing drainage inlets; adding concrete mow pads to drainage inlets; and miscellaneous excavation and grading</w:t>
      </w:r>
      <w:r w:rsidR="003B53EE" w:rsidRPr="00052513">
        <w:t>, a</w:t>
      </w:r>
      <w:r w:rsidR="00266D23" w:rsidRPr="00052513">
        <w:t>s well as,</w:t>
      </w:r>
      <w:r w:rsidR="00113100" w:rsidRPr="00052513">
        <w:t xml:space="preserve"> any related </w:t>
      </w:r>
      <w:r w:rsidR="00266D23" w:rsidRPr="00052513">
        <w:t xml:space="preserve">and incidental </w:t>
      </w:r>
      <w:r w:rsidR="00215D8C" w:rsidRPr="00052513">
        <w:t xml:space="preserve">materials and </w:t>
      </w:r>
      <w:r w:rsidR="00113100" w:rsidRPr="00052513">
        <w:t>work</w:t>
      </w:r>
      <w:r w:rsidR="00266D23" w:rsidRPr="00052513">
        <w:t>,</w:t>
      </w:r>
      <w:r w:rsidRPr="00052513">
        <w:t xml:space="preserve"> as per the drawings and specifications provided in this bid document.</w:t>
      </w:r>
      <w:bookmarkEnd w:id="3"/>
      <w:r w:rsidRPr="00052513">
        <w:t xml:space="preserve">  The site is located </w:t>
      </w:r>
      <w:r w:rsidR="00F02B7B" w:rsidRPr="00052513">
        <w:t>on the levee side of</w:t>
      </w:r>
      <w:r w:rsidR="00A005A0" w:rsidRPr="00052513">
        <w:t xml:space="preserve"> Lakeshore Drive between Shelter No. 1 and the Orleans Canal bridge</w:t>
      </w:r>
      <w:r w:rsidRPr="00052513">
        <w:t xml:space="preserve"> in New Orleans, Louisiana.</w:t>
      </w:r>
      <w:r w:rsidR="003645D9" w:rsidRPr="00052513">
        <w:t xml:space="preserve"> </w:t>
      </w:r>
      <w:r w:rsidR="00F45348" w:rsidRPr="00052513">
        <w:t xml:space="preserve">The </w:t>
      </w:r>
      <w:r w:rsidR="003645D9" w:rsidRPr="00052513">
        <w:t>opinion of</w:t>
      </w:r>
      <w:r w:rsidR="00F45348" w:rsidRPr="00052513">
        <w:t xml:space="preserve"> probable construction </w:t>
      </w:r>
      <w:r w:rsidR="00F45348">
        <w:t xml:space="preserve">costs for the </w:t>
      </w:r>
      <w:r w:rsidR="00F45348" w:rsidRPr="00406FDA">
        <w:t xml:space="preserve">project </w:t>
      </w:r>
      <w:r w:rsidR="00406FDA" w:rsidRPr="00406FDA">
        <w:t>will</w:t>
      </w:r>
      <w:r w:rsidR="00F45348" w:rsidRPr="00406FDA">
        <w:t xml:space="preserve"> be made </w:t>
      </w:r>
      <w:r w:rsidR="003645D9" w:rsidRPr="00406FDA">
        <w:t>available</w:t>
      </w:r>
      <w:r w:rsidR="00F45348" w:rsidRPr="00406FDA">
        <w:t xml:space="preserve"> at the time of bid opening, either </w:t>
      </w:r>
      <w:r w:rsidR="00F45348">
        <w:t xml:space="preserve">by posting such </w:t>
      </w:r>
      <w:r w:rsidR="00F45348" w:rsidRPr="0080530F">
        <w:t>estimate electronically or announcing aloud such estimate at the bid opening.</w:t>
      </w:r>
    </w:p>
    <w:p w14:paraId="311F65AD" w14:textId="204BABC8" w:rsidR="00AE7F30" w:rsidRPr="000703EA" w:rsidRDefault="00C83EE9" w:rsidP="000703EA">
      <w:pPr>
        <w:pStyle w:val="CommentText"/>
        <w:rPr>
          <w:sz w:val="24"/>
          <w:szCs w:val="24"/>
        </w:rPr>
      </w:pPr>
      <w:r w:rsidRPr="00491DF1">
        <w:rPr>
          <w:sz w:val="24"/>
          <w:szCs w:val="24"/>
        </w:rPr>
        <w:t xml:space="preserve">Complete </w:t>
      </w:r>
      <w:r w:rsidR="00514DD0">
        <w:rPr>
          <w:sz w:val="24"/>
          <w:szCs w:val="24"/>
        </w:rPr>
        <w:t xml:space="preserve">Drawings, Specifications, and </w:t>
      </w:r>
      <w:r w:rsidRPr="00491DF1">
        <w:rPr>
          <w:sz w:val="24"/>
          <w:szCs w:val="24"/>
        </w:rPr>
        <w:t xml:space="preserve">Contract documents may be obtained </w:t>
      </w:r>
      <w:r w:rsidR="00BA0FE7" w:rsidRPr="00491DF1">
        <w:rPr>
          <w:sz w:val="24"/>
          <w:szCs w:val="24"/>
        </w:rPr>
        <w:t xml:space="preserve">from </w:t>
      </w:r>
      <w:r w:rsidR="00F02B7B">
        <w:rPr>
          <w:sz w:val="24"/>
          <w:szCs w:val="24"/>
        </w:rPr>
        <w:t xml:space="preserve">MSMM Engineering, LLC, 4508 Clearview Parkway, Suite 200, Metairie, LA 70006, </w:t>
      </w:r>
      <w:r w:rsidRPr="00514DD0">
        <w:rPr>
          <w:sz w:val="24"/>
          <w:szCs w:val="24"/>
        </w:rPr>
        <w:t xml:space="preserve">on </w:t>
      </w:r>
      <w:r w:rsidRPr="00491DF1">
        <w:rPr>
          <w:sz w:val="24"/>
          <w:szCs w:val="24"/>
        </w:rPr>
        <w:t>a payment of a non-refundable fee by che</w:t>
      </w:r>
      <w:r w:rsidR="004406D9" w:rsidRPr="00491DF1">
        <w:rPr>
          <w:sz w:val="24"/>
          <w:szCs w:val="24"/>
        </w:rPr>
        <w:t>ck or money order only, payable</w:t>
      </w:r>
      <w:r w:rsidR="00EA7A0E" w:rsidRPr="00491DF1">
        <w:rPr>
          <w:sz w:val="24"/>
          <w:szCs w:val="24"/>
        </w:rPr>
        <w:t xml:space="preserve"> to</w:t>
      </w:r>
      <w:r w:rsidR="004406D9" w:rsidRPr="00491DF1">
        <w:rPr>
          <w:sz w:val="24"/>
          <w:szCs w:val="24"/>
        </w:rPr>
        <w:t xml:space="preserve"> </w:t>
      </w:r>
      <w:r w:rsidR="00F02B7B" w:rsidRPr="00052513">
        <w:rPr>
          <w:sz w:val="24"/>
          <w:szCs w:val="24"/>
        </w:rPr>
        <w:t>MSMM Engineering, LLC</w:t>
      </w:r>
      <w:r w:rsidRPr="00052513">
        <w:rPr>
          <w:sz w:val="24"/>
          <w:szCs w:val="24"/>
        </w:rPr>
        <w:t xml:space="preserve">. </w:t>
      </w:r>
      <w:r w:rsidR="00044C35" w:rsidRPr="00052513">
        <w:rPr>
          <w:sz w:val="24"/>
          <w:szCs w:val="24"/>
        </w:rPr>
        <w:t xml:space="preserve"> In </w:t>
      </w:r>
      <w:r w:rsidR="00044C35" w:rsidRPr="00491DF1">
        <w:rPr>
          <w:sz w:val="24"/>
          <w:szCs w:val="24"/>
        </w:rPr>
        <w:t xml:space="preserve">accordance with </w:t>
      </w:r>
      <w:hyperlink r:id="rId9" w:history="1">
        <w:r w:rsidR="00044C35" w:rsidRPr="00491DF1">
          <w:rPr>
            <w:rStyle w:val="Hyperlink"/>
            <w:sz w:val="24"/>
            <w:szCs w:val="24"/>
          </w:rPr>
          <w:t>L</w:t>
        </w:r>
        <w:r w:rsidR="00647DCF" w:rsidRPr="00491DF1">
          <w:rPr>
            <w:rStyle w:val="Hyperlink"/>
            <w:sz w:val="24"/>
            <w:szCs w:val="24"/>
          </w:rPr>
          <w:t>a</w:t>
        </w:r>
        <w:r w:rsidRPr="00491DF1">
          <w:rPr>
            <w:rStyle w:val="Hyperlink"/>
            <w:sz w:val="24"/>
            <w:szCs w:val="24"/>
          </w:rPr>
          <w:t>.</w:t>
        </w:r>
        <w:r w:rsidR="00EA7A0E" w:rsidRPr="00491DF1">
          <w:rPr>
            <w:rStyle w:val="Hyperlink"/>
            <w:sz w:val="24"/>
            <w:szCs w:val="24"/>
          </w:rPr>
          <w:t xml:space="preserve"> R.S. 38:2212</w:t>
        </w:r>
      </w:hyperlink>
      <w:r w:rsidR="00EA7A0E" w:rsidRPr="00491DF1">
        <w:rPr>
          <w:sz w:val="24"/>
          <w:szCs w:val="24"/>
        </w:rPr>
        <w:t>.</w:t>
      </w:r>
      <w:r w:rsidR="00491DF1" w:rsidRPr="00491DF1">
        <w:rPr>
          <w:sz w:val="24"/>
          <w:szCs w:val="24"/>
        </w:rPr>
        <w:t xml:space="preserve"> </w:t>
      </w:r>
      <w:r w:rsidR="00514DD0">
        <w:rPr>
          <w:sz w:val="24"/>
          <w:szCs w:val="24"/>
        </w:rPr>
        <w:t xml:space="preserve"> </w:t>
      </w:r>
      <w:r w:rsidR="00491DF1">
        <w:rPr>
          <w:sz w:val="24"/>
          <w:szCs w:val="24"/>
        </w:rPr>
        <w:t xml:space="preserve">Fees for these sets </w:t>
      </w:r>
      <w:r w:rsidR="00491DF1" w:rsidRPr="00302EDA">
        <w:rPr>
          <w:sz w:val="24"/>
          <w:szCs w:val="24"/>
        </w:rPr>
        <w:t>shall be</w:t>
      </w:r>
      <w:r w:rsidR="004563F0" w:rsidRPr="00302EDA">
        <w:rPr>
          <w:sz w:val="24"/>
          <w:szCs w:val="24"/>
        </w:rPr>
        <w:t xml:space="preserve"> set</w:t>
      </w:r>
      <w:r w:rsidR="00491DF1" w:rsidRPr="00302EDA">
        <w:rPr>
          <w:sz w:val="24"/>
          <w:szCs w:val="24"/>
        </w:rPr>
        <w:t xml:space="preserve"> at a rate of </w:t>
      </w:r>
      <w:r w:rsidR="00514DD0" w:rsidRPr="00302EDA">
        <w:rPr>
          <w:sz w:val="24"/>
          <w:szCs w:val="24"/>
        </w:rPr>
        <w:t>Two Hundred Dollars ($200.00)</w:t>
      </w:r>
      <w:r w:rsidR="004563F0" w:rsidRPr="00302EDA">
        <w:rPr>
          <w:sz w:val="24"/>
          <w:szCs w:val="24"/>
        </w:rPr>
        <w:t xml:space="preserve">.  </w:t>
      </w:r>
      <w:r w:rsidR="00514DD0" w:rsidRPr="00302EDA">
        <w:rPr>
          <w:sz w:val="24"/>
          <w:szCs w:val="24"/>
        </w:rPr>
        <w:t xml:space="preserve">Bidders may also check </w:t>
      </w:r>
      <w:r w:rsidR="00401B24" w:rsidRPr="00302EDA">
        <w:rPr>
          <w:sz w:val="24"/>
          <w:szCs w:val="24"/>
        </w:rPr>
        <w:t xml:space="preserve">to </w:t>
      </w:r>
      <w:r w:rsidR="00401B24">
        <w:rPr>
          <w:sz w:val="24"/>
          <w:szCs w:val="24"/>
        </w:rPr>
        <w:t xml:space="preserve">see if </w:t>
      </w:r>
      <w:hyperlink r:id="rId10" w:history="1">
        <w:r w:rsidR="00401B24" w:rsidRPr="001E72DD">
          <w:rPr>
            <w:rStyle w:val="Hyperlink"/>
            <w:sz w:val="24"/>
            <w:szCs w:val="24"/>
          </w:rPr>
          <w:t>https://www.centralauctionhouse.com/</w:t>
        </w:r>
      </w:hyperlink>
      <w:r w:rsidR="00401B24">
        <w:rPr>
          <w:sz w:val="24"/>
          <w:szCs w:val="24"/>
        </w:rPr>
        <w:t xml:space="preserve"> </w:t>
      </w:r>
      <w:r w:rsidR="00514DD0">
        <w:rPr>
          <w:sz w:val="24"/>
          <w:szCs w:val="24"/>
        </w:rPr>
        <w:t xml:space="preserve">or </w:t>
      </w:r>
      <w:r w:rsidR="00401B24">
        <w:rPr>
          <w:sz w:val="24"/>
          <w:szCs w:val="24"/>
        </w:rPr>
        <w:t xml:space="preserve">if </w:t>
      </w:r>
      <w:hyperlink r:id="rId11" w:history="1">
        <w:r w:rsidR="000703EA" w:rsidRPr="00D83C22">
          <w:rPr>
            <w:rStyle w:val="Hyperlink"/>
            <w:sz w:val="24"/>
            <w:szCs w:val="24"/>
          </w:rPr>
          <w:t>www.floodauthority.org</w:t>
        </w:r>
      </w:hyperlink>
      <w:r w:rsidR="000703EA">
        <w:rPr>
          <w:sz w:val="24"/>
          <w:szCs w:val="24"/>
        </w:rPr>
        <w:t xml:space="preserve"> website </w:t>
      </w:r>
      <w:r w:rsidR="00401B24">
        <w:rPr>
          <w:sz w:val="24"/>
          <w:szCs w:val="24"/>
        </w:rPr>
        <w:t>contain</w:t>
      </w:r>
      <w:r w:rsidR="00514DD0">
        <w:rPr>
          <w:sz w:val="24"/>
          <w:szCs w:val="24"/>
        </w:rPr>
        <w:t xml:space="preserve"> downloadable electronic versions.</w:t>
      </w:r>
      <w:r w:rsidR="00AE7F30">
        <w:rPr>
          <w:sz w:val="24"/>
          <w:szCs w:val="24"/>
        </w:rPr>
        <w:t xml:space="preserve">  </w:t>
      </w:r>
      <w:r w:rsidR="000703EA">
        <w:rPr>
          <w:sz w:val="24"/>
          <w:szCs w:val="24"/>
        </w:rPr>
        <w:t>See Instructions to Bidders for details</w:t>
      </w:r>
      <w:r w:rsidR="00AE7F30" w:rsidRPr="004563F0">
        <w:rPr>
          <w:sz w:val="24"/>
          <w:szCs w:val="24"/>
        </w:rPr>
        <w:t>.</w:t>
      </w:r>
      <w:r w:rsidR="000703EA">
        <w:rPr>
          <w:sz w:val="24"/>
          <w:szCs w:val="24"/>
        </w:rPr>
        <w:t xml:space="preserve">  </w:t>
      </w:r>
      <w:r w:rsidR="000703EA" w:rsidRPr="000703EA">
        <w:rPr>
          <w:sz w:val="24"/>
          <w:szCs w:val="24"/>
        </w:rPr>
        <w:t xml:space="preserve">The FPA make no assertion that all bid documents, addenda, etc. are available online.  It is the responsibility of the bidder to ensure they have all said documents via the directions spelled out </w:t>
      </w:r>
      <w:r w:rsidR="000703EA">
        <w:rPr>
          <w:sz w:val="24"/>
          <w:szCs w:val="24"/>
        </w:rPr>
        <w:t>above</w:t>
      </w:r>
      <w:r w:rsidR="000703EA" w:rsidRPr="000703EA">
        <w:rPr>
          <w:sz w:val="24"/>
          <w:szCs w:val="24"/>
        </w:rPr>
        <w:t>.</w:t>
      </w:r>
      <w:r w:rsidR="000703EA">
        <w:rPr>
          <w:sz w:val="24"/>
          <w:szCs w:val="24"/>
        </w:rPr>
        <w:t xml:space="preserve">  Any addenda, documents, Q&amp;A, </w:t>
      </w:r>
      <w:r w:rsidR="00F02B7B">
        <w:rPr>
          <w:sz w:val="24"/>
          <w:szCs w:val="24"/>
        </w:rPr>
        <w:t>etc.</w:t>
      </w:r>
      <w:r w:rsidR="000703EA">
        <w:rPr>
          <w:sz w:val="24"/>
          <w:szCs w:val="24"/>
        </w:rPr>
        <w:t xml:space="preserve"> that are available after this letting are only available via the contact listed above and will be issued to the Official Plan Holder list, maintained by said contact.</w:t>
      </w:r>
    </w:p>
    <w:p w14:paraId="5283DFA0" w14:textId="1595DBD6" w:rsidR="00491DF1" w:rsidRPr="00491DF1" w:rsidRDefault="00491DF1" w:rsidP="00491DF1">
      <w:pPr>
        <w:pStyle w:val="CommentText"/>
        <w:rPr>
          <w:sz w:val="24"/>
          <w:szCs w:val="24"/>
        </w:rPr>
      </w:pPr>
    </w:p>
    <w:p w14:paraId="4D5280E6" w14:textId="7E4D1FAB" w:rsidR="00EA7A0E" w:rsidRPr="009B5EEB" w:rsidRDefault="00EA7A0E" w:rsidP="00CC61F2">
      <w:r w:rsidRPr="009B5EEB">
        <w:lastRenderedPageBreak/>
        <w:t>Deposit on the first set is fully refundable to all bona</w:t>
      </w:r>
      <w:r w:rsidR="009B5EEB">
        <w:t xml:space="preserve"> </w:t>
      </w:r>
      <w:r w:rsidRPr="009B5EEB">
        <w:t>fide prime Bidders upon return of the documents, in good condition, no later than ten (1</w:t>
      </w:r>
      <w:r w:rsidR="0087075D">
        <w:t xml:space="preserve">0) days after receipt of bids. </w:t>
      </w:r>
      <w:r w:rsidRPr="009B5EEB">
        <w:t xml:space="preserve"> Fifty percent </w:t>
      </w:r>
      <w:r w:rsidR="009B5EEB">
        <w:t xml:space="preserve">(50%) </w:t>
      </w:r>
      <w:r w:rsidRPr="009B5EEB">
        <w:t>of the deposit of all other sets of documents will be refunded upon return of documents, in good condition, no later than ten (10) days after receipt of bids, as stated above.</w:t>
      </w:r>
    </w:p>
    <w:p w14:paraId="55921231" w14:textId="534AA5B4" w:rsidR="00861DFE" w:rsidRPr="00850B47" w:rsidRDefault="00861DFE" w:rsidP="00CC61F2">
      <w:r w:rsidRPr="00850B47">
        <w:t xml:space="preserve">If </w:t>
      </w:r>
      <w:r w:rsidR="00AE7F30">
        <w:t xml:space="preserve">a </w:t>
      </w:r>
      <w:r w:rsidRPr="00850B47">
        <w:t xml:space="preserve">request for </w:t>
      </w:r>
      <w:r w:rsidR="00A666CD">
        <w:t>Contract</w:t>
      </w:r>
      <w:r w:rsidRPr="00850B47">
        <w:t xml:space="preserve"> documents is made through U.S. mail or other delivery services, bidder must furnish a street mailing address and will be responsible for service</w:t>
      </w:r>
      <w:r w:rsidR="00AE7F30">
        <w:t xml:space="preserve"> and postage</w:t>
      </w:r>
      <w:r w:rsidRPr="00850B47">
        <w:t xml:space="preserve"> fees.</w:t>
      </w:r>
    </w:p>
    <w:p w14:paraId="41F8E6D1" w14:textId="7784556D" w:rsidR="00835072" w:rsidRPr="000E7515" w:rsidRDefault="00432FC7" w:rsidP="00CC61F2">
      <w:r w:rsidRPr="000E7515">
        <w:rPr>
          <w:rStyle w:val="ContractLevel2Char"/>
          <w:rFonts w:eastAsiaTheme="minorHAnsi"/>
        </w:rPr>
        <w:t>PRE-BID CONFERENCE</w:t>
      </w:r>
      <w:r w:rsidRPr="000E7515">
        <w:t xml:space="preserve">.  </w:t>
      </w:r>
    </w:p>
    <w:p w14:paraId="0BE831EE" w14:textId="1B3C1E88" w:rsidR="00432FC7" w:rsidRPr="000E7515" w:rsidRDefault="00432FC7" w:rsidP="00CC61F2">
      <w:r w:rsidRPr="000E7515">
        <w:t xml:space="preserve">A pre-bid conference will be held on </w:t>
      </w:r>
      <w:r w:rsidR="00C46E32">
        <w:t>Monday</w:t>
      </w:r>
      <w:r w:rsidR="00570C85" w:rsidRPr="0035178B">
        <w:t xml:space="preserve">, </w:t>
      </w:r>
      <w:r w:rsidR="00C46E32">
        <w:t>June</w:t>
      </w:r>
      <w:r w:rsidR="005E504D" w:rsidRPr="0035178B">
        <w:t xml:space="preserve"> </w:t>
      </w:r>
      <w:r w:rsidR="00C46E32">
        <w:t>6</w:t>
      </w:r>
      <w:r w:rsidRPr="000E7515">
        <w:t xml:space="preserve">, </w:t>
      </w:r>
      <w:r w:rsidR="000E7515" w:rsidRPr="000E7515">
        <w:t>2022</w:t>
      </w:r>
      <w:r w:rsidR="0035178B">
        <w:t>,</w:t>
      </w:r>
      <w:r w:rsidR="000E7515" w:rsidRPr="000E7515">
        <w:t xml:space="preserve"> at </w:t>
      </w:r>
      <w:r w:rsidR="00570C85" w:rsidRPr="000E7515">
        <w:t>10:00 AM</w:t>
      </w:r>
      <w:r w:rsidRPr="000E7515">
        <w:t xml:space="preserve"> </w:t>
      </w:r>
      <w:r w:rsidR="00EE77D7" w:rsidRPr="000E7515">
        <w:t>US Central Standard Time</w:t>
      </w:r>
      <w:r w:rsidR="0035178B">
        <w:t xml:space="preserve"> at 6920 Franklin Ave., New Orleans, LA 70122, Room 139.</w:t>
      </w:r>
    </w:p>
    <w:p w14:paraId="7DB91C3D" w14:textId="77777777" w:rsidR="002B7C37" w:rsidRPr="00052513" w:rsidRDefault="00432FC7" w:rsidP="002B7C37">
      <w:pPr>
        <w:pStyle w:val="ListParagraph"/>
        <w:numPr>
          <w:ilvl w:val="0"/>
          <w:numId w:val="27"/>
        </w:numPr>
      </w:pPr>
      <w:r w:rsidRPr="00052513">
        <w:t>THIS IS A MANDATORY PRE-BID CONFERENCE, BIDDERS ARE REQUIRED TO ATTEND</w:t>
      </w:r>
      <w:r w:rsidR="00EA7A0E" w:rsidRPr="00052513">
        <w:t>.</w:t>
      </w:r>
      <w:r w:rsidR="009B5EEB" w:rsidRPr="00052513">
        <w:t xml:space="preserve">  Bid shall only be accepted from </w:t>
      </w:r>
      <w:r w:rsidR="006B61AA" w:rsidRPr="00052513">
        <w:t>those bidders who attend the entire Pre-Bid Conference</w:t>
      </w:r>
      <w:r w:rsidR="000816A0" w:rsidRPr="00052513">
        <w:t xml:space="preserve"> (Consultant determines If applicable)</w:t>
      </w:r>
      <w:r w:rsidR="006B61AA" w:rsidRPr="00052513">
        <w:t>.</w:t>
      </w:r>
      <w:r w:rsidR="000816A0" w:rsidRPr="00052513">
        <w:t xml:space="preserve"> (Select one of first two bullets)  </w:t>
      </w:r>
    </w:p>
    <w:p w14:paraId="65DA5F3E" w14:textId="0C175793" w:rsidR="002B7C37" w:rsidRPr="002B7C37" w:rsidRDefault="002B7C37" w:rsidP="002B7C37">
      <w:pPr>
        <w:rPr>
          <w:rStyle w:val="ContractLevel2Char"/>
          <w:rFonts w:eastAsiaTheme="minorHAnsi"/>
        </w:rPr>
      </w:pPr>
      <w:r w:rsidRPr="002B7C37">
        <w:rPr>
          <w:rStyle w:val="ContractLevel2Char"/>
          <w:rFonts w:eastAsiaTheme="minorHAnsi"/>
        </w:rPr>
        <w:t xml:space="preserve">PRE-BID </w:t>
      </w:r>
      <w:r>
        <w:rPr>
          <w:rStyle w:val="ContractLevel2Char"/>
          <w:rFonts w:eastAsiaTheme="minorHAnsi"/>
          <w:lang w:val="en-US"/>
        </w:rPr>
        <w:t>Site Visit</w:t>
      </w:r>
      <w:r w:rsidRPr="002B7C37">
        <w:rPr>
          <w:rStyle w:val="ContractLevel2Char"/>
          <w:rFonts w:eastAsiaTheme="minorHAnsi"/>
        </w:rPr>
        <w:t xml:space="preserve">.  </w:t>
      </w:r>
    </w:p>
    <w:p w14:paraId="4AC1F22B" w14:textId="04D3A2B5" w:rsidR="00432FC7" w:rsidRPr="00052513" w:rsidRDefault="00432FC7" w:rsidP="003D1234">
      <w:pPr>
        <w:pStyle w:val="ListParagraph"/>
        <w:numPr>
          <w:ilvl w:val="0"/>
          <w:numId w:val="27"/>
        </w:numPr>
      </w:pPr>
      <w:r w:rsidRPr="00052513">
        <w:t>There will be a Site Visit</w:t>
      </w:r>
      <w:r w:rsidR="0035178B">
        <w:t xml:space="preserve"> after the Pre-bid meeting</w:t>
      </w:r>
      <w:r w:rsidRPr="00052513">
        <w:t>.</w:t>
      </w:r>
    </w:p>
    <w:p w14:paraId="2900115C" w14:textId="0CDD0C9F" w:rsidR="0024570A" w:rsidRPr="00052513" w:rsidRDefault="0024570A" w:rsidP="0024570A">
      <w:pPr>
        <w:pStyle w:val="ListParagraph"/>
        <w:numPr>
          <w:ilvl w:val="1"/>
          <w:numId w:val="27"/>
        </w:numPr>
      </w:pPr>
      <w:r w:rsidRPr="00052513">
        <w:t>This visit is not Mandatory</w:t>
      </w:r>
    </w:p>
    <w:p w14:paraId="0D7431DE" w14:textId="390C0B8B" w:rsidR="00432FC7" w:rsidRDefault="00432FC7" w:rsidP="003D1234">
      <w:pPr>
        <w:pStyle w:val="ListParagraph"/>
        <w:numPr>
          <w:ilvl w:val="1"/>
          <w:numId w:val="27"/>
        </w:numPr>
      </w:pPr>
      <w:r w:rsidRPr="00052513">
        <w:t xml:space="preserve">Visitors are responsible for furnishing their own </w:t>
      </w:r>
      <w:r w:rsidR="005E504D" w:rsidRPr="00052513">
        <w:t xml:space="preserve">(as needed) </w:t>
      </w:r>
      <w:r w:rsidRPr="00052513">
        <w:t xml:space="preserve">hard hat, safety </w:t>
      </w:r>
      <w:r w:rsidRPr="006556CA">
        <w:t xml:space="preserve">vest, </w:t>
      </w:r>
      <w:r>
        <w:t xml:space="preserve">protective safety glasses, </w:t>
      </w:r>
      <w:r w:rsidRPr="006556CA">
        <w:t>and proper foot attire for any Site Visits</w:t>
      </w:r>
      <w:r>
        <w:t>.</w:t>
      </w:r>
    </w:p>
    <w:p w14:paraId="7A7990A7" w14:textId="74427EE1" w:rsidR="00953CE9" w:rsidRDefault="00953CE9" w:rsidP="003D1234">
      <w:pPr>
        <w:pStyle w:val="ListParagraph"/>
        <w:numPr>
          <w:ilvl w:val="1"/>
          <w:numId w:val="27"/>
        </w:numPr>
      </w:pPr>
      <w:r>
        <w:t xml:space="preserve">The Flood Protection Authority assumes no responsibility or liability for </w:t>
      </w:r>
      <w:r w:rsidR="005E504D">
        <w:t xml:space="preserve">the safety of </w:t>
      </w:r>
      <w:r>
        <w:t>those in attendance</w:t>
      </w:r>
      <w:r w:rsidRPr="00953CE9">
        <w:t>.</w:t>
      </w:r>
    </w:p>
    <w:p w14:paraId="01CF8DE3" w14:textId="6B8F5240" w:rsidR="003275F4" w:rsidRPr="003275F4" w:rsidRDefault="003275F4" w:rsidP="00CC61F2">
      <w:r>
        <w:rPr>
          <w:rStyle w:val="ContractLevel2Char"/>
          <w:rFonts w:eastAsiaTheme="minorHAnsi"/>
          <w:lang w:val="en-US"/>
        </w:rPr>
        <w:t>Licensing</w:t>
      </w:r>
    </w:p>
    <w:p w14:paraId="6A1C18DE" w14:textId="6B857873" w:rsidR="003802E4" w:rsidRDefault="00B9541B" w:rsidP="00CC61F2">
      <w:pPr>
        <w:rPr>
          <w:color w:val="FF0000"/>
        </w:rPr>
      </w:pPr>
      <w:r>
        <w:t>Bids will only be accepted by</w:t>
      </w:r>
      <w:r w:rsidR="00861DFE" w:rsidRPr="00850B47">
        <w:t xml:space="preserve"> those contractors complying with state licensing laws for contractors, </w:t>
      </w:r>
      <w:hyperlink r:id="rId12" w:history="1">
        <w:r w:rsidR="00861DFE" w:rsidRPr="00D53374">
          <w:rPr>
            <w:rStyle w:val="Hyperlink"/>
            <w:color w:val="0070C0"/>
          </w:rPr>
          <w:t>La. R.S. 37:2163</w:t>
        </w:r>
      </w:hyperlink>
      <w:r w:rsidR="00861DFE" w:rsidRPr="00D53374">
        <w:rPr>
          <w:color w:val="0070C0"/>
        </w:rPr>
        <w:t>.</w:t>
      </w:r>
      <w:r w:rsidR="00861DFE" w:rsidRPr="00850B47">
        <w:t xml:space="preserve"> </w:t>
      </w:r>
      <w:r w:rsidR="00F97291" w:rsidRPr="00850B47">
        <w:t xml:space="preserve"> </w:t>
      </w:r>
      <w:r w:rsidR="00861DFE" w:rsidRPr="00850B47">
        <w:t xml:space="preserve">On any bid submitted in the amount of $50,000 or more, </w:t>
      </w:r>
      <w:r w:rsidR="00600842">
        <w:t>Contractor</w:t>
      </w:r>
      <w:r w:rsidR="00861DFE" w:rsidRPr="00850B47">
        <w:t xml:space="preserve"> </w:t>
      </w:r>
      <w:r w:rsidR="0048299F" w:rsidRPr="0048299F">
        <w:t>shall</w:t>
      </w:r>
      <w:r w:rsidR="0048299F">
        <w:t xml:space="preserve"> </w:t>
      </w:r>
      <w:r w:rsidR="00861DFE" w:rsidRPr="00850B47">
        <w:t xml:space="preserve">hold at the time </w:t>
      </w:r>
      <w:r w:rsidR="0048299F">
        <w:t>of bid opening,</w:t>
      </w:r>
      <w:r w:rsidR="00861DFE" w:rsidRPr="00850B47">
        <w:t xml:space="preserve"> a valid license issued by the </w:t>
      </w:r>
      <w:hyperlink r:id="rId13" w:history="1">
        <w:r w:rsidR="00861DFE" w:rsidRPr="00927D75">
          <w:rPr>
            <w:rStyle w:val="Hyperlink"/>
          </w:rPr>
          <w:t>Louisiana Licensing Board for Contractors</w:t>
        </w:r>
      </w:hyperlink>
      <w:r w:rsidR="0048299F">
        <w:rPr>
          <w:rStyle w:val="Hyperlink"/>
        </w:rPr>
        <w:t xml:space="preserve"> </w:t>
      </w:r>
      <w:r w:rsidR="0048299F">
        <w:t>for the required classification of work</w:t>
      </w:r>
      <w:r w:rsidR="007F3B67">
        <w:t xml:space="preserve"> </w:t>
      </w:r>
      <w:r w:rsidR="00861DFE" w:rsidRPr="00850B47">
        <w:t xml:space="preserve"> This </w:t>
      </w:r>
      <w:r w:rsidR="00861DFE" w:rsidRPr="001559C6">
        <w:t>project is classified as</w:t>
      </w:r>
      <w:r w:rsidR="00135D12" w:rsidRPr="001559C6">
        <w:t>,</w:t>
      </w:r>
      <w:bookmarkStart w:id="4" w:name="Licensing"/>
      <w:r w:rsidR="00D57156" w:rsidRPr="001559C6">
        <w:t xml:space="preserve"> </w:t>
      </w:r>
      <w:r w:rsidR="009727C4" w:rsidRPr="001559C6">
        <w:t>Highway, Street and Bridge Construction</w:t>
      </w:r>
      <w:r w:rsidR="00D57156" w:rsidRPr="001559C6">
        <w:t xml:space="preserve"> </w:t>
      </w:r>
      <w:r w:rsidR="0048299F" w:rsidRPr="001559C6">
        <w:t xml:space="preserve">REQUIRED AS INDICATED AT </w:t>
      </w:r>
      <w:hyperlink r:id="rId14" w:history="1">
        <w:r w:rsidR="0048299F" w:rsidRPr="00A6714B">
          <w:rPr>
            <w:rStyle w:val="Hyperlink"/>
          </w:rPr>
          <w:t>http://www.lslbc.louisiana.gov/examsclassifications/</w:t>
        </w:r>
      </w:hyperlink>
      <w:r w:rsidR="0048299F" w:rsidRPr="001559C6">
        <w:t xml:space="preserve"> </w:t>
      </w:r>
      <w:bookmarkEnd w:id="4"/>
      <w:r w:rsidR="0087075D" w:rsidRPr="001559C6">
        <w:t>.</w:t>
      </w:r>
    </w:p>
    <w:p w14:paraId="41780D73" w14:textId="12F096F5" w:rsidR="00505604" w:rsidRDefault="00505604" w:rsidP="00CC61F2">
      <w:r w:rsidRPr="00505604">
        <w:t>It is the responsibility of the bidder to determine the proper job classification and to possess the proper licens</w:t>
      </w:r>
      <w:r w:rsidR="00106716">
        <w:t>e</w:t>
      </w:r>
      <w:r w:rsidRPr="00505604">
        <w:t>.</w:t>
      </w:r>
    </w:p>
    <w:p w14:paraId="3FBEED03" w14:textId="0D3A5A5A" w:rsidR="00505604" w:rsidRDefault="00505604" w:rsidP="00CC61F2">
      <w:r w:rsidRPr="00505604">
        <w:t xml:space="preserve">Upon demand by </w:t>
      </w:r>
      <w:r w:rsidR="00106716">
        <w:t>the FPA</w:t>
      </w:r>
      <w:r w:rsidRPr="00505604">
        <w:t>, Contractors desiring to bid shall submit evidence that they hold license of proper classification and in full force and effect.</w:t>
      </w:r>
    </w:p>
    <w:p w14:paraId="5DD33963" w14:textId="4E875C7C" w:rsidR="00861DFE" w:rsidRDefault="00861DFE" w:rsidP="00CC61F2">
      <w:r w:rsidRPr="00850B47">
        <w:t xml:space="preserve">Objection to the required classification should be filed in accordance with </w:t>
      </w:r>
      <w:hyperlink r:id="rId15" w:history="1">
        <w:r w:rsidR="00B72BF4" w:rsidRPr="00B72BF4">
          <w:rPr>
            <w:rStyle w:val="Hyperlink"/>
          </w:rPr>
          <w:t>La. R.S. 37:2163</w:t>
        </w:r>
      </w:hyperlink>
      <w:r w:rsidRPr="003B05C5">
        <w:rPr>
          <w:color w:val="0070C0"/>
        </w:rPr>
        <w:t xml:space="preserve"> </w:t>
      </w:r>
      <w:r w:rsidRPr="00850B47">
        <w:t xml:space="preserve">as stated by the </w:t>
      </w:r>
      <w:hyperlink r:id="rId16" w:history="1">
        <w:r w:rsidR="00EB2A37" w:rsidRPr="00927D75">
          <w:rPr>
            <w:rStyle w:val="Hyperlink"/>
          </w:rPr>
          <w:t>Louisiana Licensing Board for Contractors</w:t>
        </w:r>
      </w:hyperlink>
      <w:r w:rsidRPr="00850B47">
        <w:t>.</w:t>
      </w:r>
    </w:p>
    <w:p w14:paraId="6E36A7D0" w14:textId="77777777" w:rsidR="003F3DEB" w:rsidRDefault="003F3DEB" w:rsidP="00CC61F2">
      <w:pPr>
        <w:rPr>
          <w:rStyle w:val="ContractLevel2Char"/>
          <w:rFonts w:eastAsiaTheme="minorHAnsi"/>
          <w:lang w:val="en-US"/>
        </w:rPr>
      </w:pPr>
    </w:p>
    <w:p w14:paraId="1F74ADC7" w14:textId="761712BC" w:rsidR="003C7690" w:rsidRPr="003275F4" w:rsidRDefault="00927591" w:rsidP="00CC61F2">
      <w:r>
        <w:rPr>
          <w:rStyle w:val="ContractLevel2Char"/>
          <w:rFonts w:eastAsiaTheme="minorHAnsi"/>
          <w:lang w:val="en-US"/>
        </w:rPr>
        <w:lastRenderedPageBreak/>
        <w:t xml:space="preserve">Bid and performance </w:t>
      </w:r>
      <w:r w:rsidR="003C7690">
        <w:rPr>
          <w:rStyle w:val="ContractLevel2Char"/>
          <w:rFonts w:eastAsiaTheme="minorHAnsi"/>
          <w:lang w:val="en-US"/>
        </w:rPr>
        <w:t>Bond</w:t>
      </w:r>
      <w:r>
        <w:rPr>
          <w:rStyle w:val="ContractLevel2Char"/>
          <w:rFonts w:eastAsiaTheme="minorHAnsi"/>
          <w:lang w:val="en-US"/>
        </w:rPr>
        <w:t>s</w:t>
      </w:r>
    </w:p>
    <w:p w14:paraId="12717A1B" w14:textId="334249B8" w:rsidR="00AA0571" w:rsidRDefault="006B61AA" w:rsidP="00CC61F2">
      <w:r>
        <w:t xml:space="preserve">All bids must be accompanied by bid security equal to </w:t>
      </w:r>
      <w:r w:rsidR="00861DFE" w:rsidRPr="009E6DB9">
        <w:t xml:space="preserve">five percent (5%) of the cost of the </w:t>
      </w:r>
      <w:r w:rsidR="00A666CD" w:rsidRPr="009E6DB9">
        <w:t>Contract</w:t>
      </w:r>
      <w:r w:rsidR="00861DFE" w:rsidRPr="009E6DB9">
        <w:t xml:space="preserve"> price of work to be done for the Base Bid plus all additive Alternate Bid prices, by certified check, cashier's check or </w:t>
      </w:r>
      <w:r w:rsidRPr="006B61AA">
        <w:t xml:space="preserve">Bid Bond Form written by a surety company licensed to do business in Louisiana, signed by the surety’s agency or attorney-in-fact.  </w:t>
      </w:r>
    </w:p>
    <w:p w14:paraId="3EDD32F7" w14:textId="1BE36490" w:rsidR="00AA0571" w:rsidRDefault="006B61AA" w:rsidP="00CC61F2">
      <w:r w:rsidRPr="006B61AA">
        <w:t xml:space="preserve">The Bid Bond shall be in favor </w:t>
      </w:r>
      <w:r w:rsidR="00991A2B">
        <w:t>of</w:t>
      </w:r>
      <w:r w:rsidR="00AA0571">
        <w:t xml:space="preserve"> the</w:t>
      </w:r>
      <w:r w:rsidRPr="006B61AA">
        <w:t xml:space="preserve"> </w:t>
      </w:r>
      <w:r w:rsidR="00AA0571">
        <w:t>following</w:t>
      </w:r>
      <w:r w:rsidR="00991A2B">
        <w:t>, as applicable</w:t>
      </w:r>
      <w:r w:rsidR="00AA0571">
        <w:t xml:space="preserve">:  </w:t>
      </w:r>
    </w:p>
    <w:p w14:paraId="3CB54E16" w14:textId="46BF9964" w:rsidR="00AA0571" w:rsidRDefault="00672121" w:rsidP="003D1234">
      <w:pPr>
        <w:pStyle w:val="ListParagraph"/>
        <w:numPr>
          <w:ilvl w:val="0"/>
          <w:numId w:val="32"/>
        </w:numPr>
      </w:pPr>
      <w:r w:rsidRPr="00AA0571">
        <w:t>“</w:t>
      </w:r>
      <w:r w:rsidR="00952CB4" w:rsidRPr="00AA0571">
        <w:t>Southeast Louisiana F</w:t>
      </w:r>
      <w:r w:rsidR="00AA0571" w:rsidRPr="00AA0571">
        <w:t>lood Protection Authority – East”</w:t>
      </w:r>
      <w:r w:rsidR="006B61AA" w:rsidRPr="00AA0571">
        <w:t xml:space="preserve"> </w:t>
      </w:r>
      <w:r w:rsidR="00AA0571">
        <w:t>(for all Projects) and</w:t>
      </w:r>
    </w:p>
    <w:p w14:paraId="0F3C8BD8" w14:textId="4B2BA035" w:rsidR="00AA0571" w:rsidRPr="001559C6" w:rsidRDefault="00AA0571" w:rsidP="003D1234">
      <w:pPr>
        <w:pStyle w:val="ListParagraph"/>
        <w:numPr>
          <w:ilvl w:val="0"/>
          <w:numId w:val="32"/>
        </w:numPr>
      </w:pPr>
      <w:r w:rsidRPr="001559C6">
        <w:t>“Orleans Levee Dist</w:t>
      </w:r>
      <w:r w:rsidR="001559C6">
        <w:t>rict”</w:t>
      </w:r>
    </w:p>
    <w:p w14:paraId="63605C36" w14:textId="12503C33" w:rsidR="006B61AA" w:rsidRDefault="00AA0571" w:rsidP="00CC61F2">
      <w:r>
        <w:t>The Bid Bond shal</w:t>
      </w:r>
      <w:r w:rsidR="006B61AA" w:rsidRPr="006B61AA">
        <w:t xml:space="preserve">l be accompanied by appropriate power of attorney.  No Bid Bond indicating an obligation of less than five </w:t>
      </w:r>
      <w:r w:rsidR="00BC6959">
        <w:t xml:space="preserve">percent </w:t>
      </w:r>
      <w:r w:rsidR="006B61AA" w:rsidRPr="006B61AA">
        <w:t xml:space="preserve">(5%) by </w:t>
      </w:r>
      <w:r w:rsidR="006B61AA">
        <w:t xml:space="preserve">any method is acceptable.  </w:t>
      </w:r>
    </w:p>
    <w:p w14:paraId="34885458" w14:textId="59271EE6" w:rsidR="00861DFE" w:rsidRDefault="006B61AA" w:rsidP="00CC61F2">
      <w:r>
        <w:t>T</w:t>
      </w:r>
      <w:r w:rsidR="00861DFE" w:rsidRPr="009E6DB9">
        <w:t xml:space="preserve">he bidder to whom the </w:t>
      </w:r>
      <w:r w:rsidR="00A666CD" w:rsidRPr="00C03DD6">
        <w:t>Contract</w:t>
      </w:r>
      <w:r w:rsidR="00861DFE" w:rsidRPr="00B42EDC">
        <w:t xml:space="preserve"> is awarded shall also be required to furnish a </w:t>
      </w:r>
      <w:r w:rsidR="00861DFE" w:rsidRPr="001559C6">
        <w:t xml:space="preserve">performance bond </w:t>
      </w:r>
      <w:r w:rsidR="00C31C3A" w:rsidRPr="001559C6">
        <w:t>equal to 100% of</w:t>
      </w:r>
      <w:r w:rsidR="00861DFE" w:rsidRPr="001559C6">
        <w:t xml:space="preserve"> the total amount of the bid.  The bid bond must </w:t>
      </w:r>
      <w:r w:rsidR="00861DFE" w:rsidRPr="00B42EDC">
        <w:t>be furnished in accord</w:t>
      </w:r>
      <w:r w:rsidR="003B05C5">
        <w:t xml:space="preserve">ance with the requirements of </w:t>
      </w:r>
      <w:hyperlink r:id="rId17" w:history="1">
        <w:r w:rsidR="003B05C5" w:rsidRPr="00B72BF4">
          <w:rPr>
            <w:rStyle w:val="Hyperlink"/>
          </w:rPr>
          <w:t>La</w:t>
        </w:r>
        <w:r w:rsidR="00861DFE" w:rsidRPr="00B72BF4">
          <w:rPr>
            <w:rStyle w:val="Hyperlink"/>
          </w:rPr>
          <w:t>. R.S. 38:2218</w:t>
        </w:r>
      </w:hyperlink>
      <w:r w:rsidR="00861DFE" w:rsidRPr="00B42EDC">
        <w:t xml:space="preserve">, and the performance bond in accordance with the provisions of </w:t>
      </w:r>
      <w:hyperlink r:id="rId18" w:history="1">
        <w:r w:rsidR="00861DFE" w:rsidRPr="00B72BF4">
          <w:rPr>
            <w:rStyle w:val="Hyperlink"/>
          </w:rPr>
          <w:t>L</w:t>
        </w:r>
        <w:r w:rsidR="003B05C5" w:rsidRPr="00B72BF4">
          <w:rPr>
            <w:rStyle w:val="Hyperlink"/>
          </w:rPr>
          <w:t>a</w:t>
        </w:r>
        <w:r w:rsidR="00861DFE" w:rsidRPr="00B72BF4">
          <w:rPr>
            <w:rStyle w:val="Hyperlink"/>
          </w:rPr>
          <w:t>. R.S. 38:2219</w:t>
        </w:r>
      </w:hyperlink>
      <w:r w:rsidR="00861DFE" w:rsidRPr="00B42EDC">
        <w:t>.</w:t>
      </w:r>
    </w:p>
    <w:p w14:paraId="3D5EEA72" w14:textId="10F23208" w:rsidR="007C1E44" w:rsidRDefault="007C1E44" w:rsidP="00CC61F2">
      <w:r>
        <w:t xml:space="preserve">The furnished Payment and Performance bond shall be at no cost to </w:t>
      </w:r>
      <w:r w:rsidR="00B153A8">
        <w:t>the FPA</w:t>
      </w:r>
      <w:r>
        <w:t>.</w:t>
      </w:r>
    </w:p>
    <w:p w14:paraId="551374D3" w14:textId="2027AB60" w:rsidR="00C31C3A" w:rsidRPr="00B42EDC" w:rsidRDefault="00C31C3A" w:rsidP="00CC61F2">
      <w:r w:rsidRPr="00C31C3A">
        <w:t>The Bond shall be signed by the surety’s agent or attorney-in-fact.</w:t>
      </w:r>
    </w:p>
    <w:p w14:paraId="69464693" w14:textId="66DE6294" w:rsidR="00A15217" w:rsidRPr="003275F4" w:rsidRDefault="007A2A2D" w:rsidP="007A2A2D">
      <w:r>
        <w:rPr>
          <w:rStyle w:val="ContractLevel2Char"/>
          <w:rFonts w:eastAsiaTheme="minorHAnsi"/>
          <w:lang w:val="en-US"/>
        </w:rPr>
        <w:t xml:space="preserve">Subcontractors, </w:t>
      </w:r>
      <w:r w:rsidRPr="007A2A2D">
        <w:rPr>
          <w:rStyle w:val="ContractLevel2Char"/>
          <w:rFonts w:eastAsiaTheme="minorHAnsi"/>
          <w:lang w:val="en-US"/>
        </w:rPr>
        <w:t xml:space="preserve">DISADVANTAGED BUSINESS ENTERPRISES (DBE), AND SMALL BUSINESS ENTERPRISES (SBE) </w:t>
      </w:r>
      <w:r>
        <w:rPr>
          <w:rStyle w:val="ContractLevel2Char"/>
          <w:rFonts w:eastAsiaTheme="minorHAnsi"/>
          <w:lang w:val="en-US"/>
        </w:rPr>
        <w:t xml:space="preserve">AND </w:t>
      </w:r>
      <w:r w:rsidRPr="007A2A2D">
        <w:rPr>
          <w:rStyle w:val="ContractLevel2Char"/>
          <w:rFonts w:eastAsiaTheme="minorHAnsi"/>
          <w:lang w:val="en-US"/>
        </w:rPr>
        <w:t>WO</w:t>
      </w:r>
      <w:r>
        <w:rPr>
          <w:rStyle w:val="ContractLevel2Char"/>
          <w:rFonts w:eastAsiaTheme="minorHAnsi"/>
          <w:lang w:val="en-US"/>
        </w:rPr>
        <w:t>MEN’S BUSINESS ENTERPRISE (WBE)</w:t>
      </w:r>
    </w:p>
    <w:p w14:paraId="5F7E4CF8" w14:textId="0D59C38C" w:rsidR="00861DFE" w:rsidRPr="00850B47" w:rsidRDefault="00861DFE" w:rsidP="00CC61F2">
      <w:r w:rsidRPr="001559C6">
        <w:t xml:space="preserve">Work in the amount of at least </w:t>
      </w:r>
      <w:r w:rsidR="00B17619" w:rsidRPr="001559C6">
        <w:t>sixty</w:t>
      </w:r>
      <w:r w:rsidRPr="001559C6">
        <w:t xml:space="preserve"> percent (60%) of total amount of </w:t>
      </w:r>
      <w:r w:rsidR="00A666CD" w:rsidRPr="001559C6">
        <w:t>Contract</w:t>
      </w:r>
      <w:r w:rsidRPr="001559C6">
        <w:t xml:space="preserve"> as </w:t>
      </w:r>
      <w:r w:rsidRPr="00B42EDC">
        <w:t xml:space="preserve">awarded shall be performed by </w:t>
      </w:r>
      <w:r w:rsidR="00A15217">
        <w:t xml:space="preserve">the Prime </w:t>
      </w:r>
      <w:r w:rsidR="00600842" w:rsidRPr="00B42EDC">
        <w:t>Contractor</w:t>
      </w:r>
      <w:r w:rsidRPr="00B42EDC">
        <w:t xml:space="preserve"> at the construction site or within </w:t>
      </w:r>
      <w:r w:rsidR="009E51D2" w:rsidRPr="00B42EDC">
        <w:t>its</w:t>
      </w:r>
      <w:r w:rsidRPr="00B42EDC">
        <w:t xml:space="preserve"> own shop, plant, or yard with </w:t>
      </w:r>
      <w:r w:rsidR="009E51D2" w:rsidRPr="00B42EDC">
        <w:t>its</w:t>
      </w:r>
      <w:r w:rsidRPr="00B42EDC">
        <w:t xml:space="preserve"> own employees.</w:t>
      </w:r>
    </w:p>
    <w:p w14:paraId="55FF1AE4" w14:textId="6C2DD41F" w:rsidR="00861DFE" w:rsidRPr="00850B47" w:rsidRDefault="00887ABD" w:rsidP="00CC61F2">
      <w:r>
        <w:t>FPA</w:t>
      </w:r>
      <w:r w:rsidR="00861DFE" w:rsidRPr="00850B47">
        <w:t xml:space="preserve"> </w:t>
      </w:r>
      <w:r w:rsidR="00991A2B">
        <w:t>is</w:t>
      </w:r>
      <w:r w:rsidR="00991A2B" w:rsidRPr="00850B47">
        <w:t xml:space="preserve"> </w:t>
      </w:r>
      <w:r w:rsidR="00861DFE" w:rsidRPr="00850B47">
        <w:t>an equal opportunity public enti</w:t>
      </w:r>
      <w:r w:rsidR="00A15217">
        <w:t>ty</w:t>
      </w:r>
      <w:r w:rsidR="00991A2B">
        <w:t xml:space="preserve"> and as such,</w:t>
      </w:r>
      <w:r w:rsidR="00A15217">
        <w:t xml:space="preserve"> invites and encourages DBE(s)</w:t>
      </w:r>
      <w:r w:rsidR="007A2A2D">
        <w:t>,</w:t>
      </w:r>
      <w:r w:rsidR="00A15217">
        <w:t xml:space="preserve"> SBE(s)</w:t>
      </w:r>
      <w:r w:rsidR="007A2A2D">
        <w:t>,</w:t>
      </w:r>
      <w:r w:rsidR="007A2A2D" w:rsidRPr="007A2A2D">
        <w:t xml:space="preserve"> </w:t>
      </w:r>
      <w:r w:rsidR="007A2A2D">
        <w:t>and</w:t>
      </w:r>
      <w:r w:rsidR="00861DFE" w:rsidRPr="00850B47">
        <w:t xml:space="preserve"> </w:t>
      </w:r>
      <w:r w:rsidR="007A2A2D">
        <w:t xml:space="preserve">WBE(s) </w:t>
      </w:r>
      <w:r w:rsidR="00861DFE" w:rsidRPr="00850B47">
        <w:t xml:space="preserve">to submit bids on its projects.  </w:t>
      </w:r>
      <w:r w:rsidR="000C6BA8">
        <w:t xml:space="preserve">See General </w:t>
      </w:r>
      <w:r w:rsidR="00D57156">
        <w:t>Conditions</w:t>
      </w:r>
      <w:r w:rsidR="000C6BA8">
        <w:t xml:space="preserve"> on DBE(s), SBE(s), and WBE(s).  </w:t>
      </w:r>
    </w:p>
    <w:p w14:paraId="18EE176E" w14:textId="6848E0CE" w:rsidR="00A15217" w:rsidRPr="003275F4" w:rsidRDefault="00AA0571" w:rsidP="00CC61F2">
      <w:r>
        <w:rPr>
          <w:rStyle w:val="ContractLevel2Char"/>
          <w:rFonts w:eastAsiaTheme="minorHAnsi"/>
          <w:lang w:val="en-US"/>
        </w:rPr>
        <w:t xml:space="preserve">Bidding and </w:t>
      </w:r>
      <w:r w:rsidR="00A15217">
        <w:rPr>
          <w:rStyle w:val="ContractLevel2Char"/>
          <w:rFonts w:eastAsiaTheme="minorHAnsi"/>
          <w:lang w:val="en-US"/>
        </w:rPr>
        <w:t>Withdrawal of bid</w:t>
      </w:r>
    </w:p>
    <w:p w14:paraId="2AF3905E" w14:textId="4393B659" w:rsidR="0087075D" w:rsidRDefault="0087075D" w:rsidP="00CC61F2">
      <w:r w:rsidRPr="0087075D">
        <w:t>Bidder is required to comply with p</w:t>
      </w:r>
      <w:r w:rsidR="003B05C5">
        <w:t xml:space="preserve">rovisions and requirements of </w:t>
      </w:r>
      <w:hyperlink r:id="rId19" w:history="1">
        <w:r w:rsidR="003B05C5" w:rsidRPr="00B72BF4">
          <w:rPr>
            <w:rStyle w:val="Hyperlink"/>
          </w:rPr>
          <w:t>La</w:t>
        </w:r>
        <w:r w:rsidRPr="00B72BF4">
          <w:rPr>
            <w:rStyle w:val="Hyperlink"/>
          </w:rPr>
          <w:t>. R.S.38:2212</w:t>
        </w:r>
      </w:hyperlink>
      <w:r w:rsidRPr="0087075D">
        <w:t xml:space="preserve">. </w:t>
      </w:r>
      <w:r w:rsidR="00AA0571">
        <w:t xml:space="preserve"> </w:t>
      </w:r>
      <w:r w:rsidRPr="0087075D">
        <w:t>Bids may be withdrawn</w:t>
      </w:r>
      <w:r w:rsidR="00C45B36">
        <w:t xml:space="preserve"> or revised</w:t>
      </w:r>
      <w:r w:rsidRPr="0087075D">
        <w:t xml:space="preserve"> by the bidder</w:t>
      </w:r>
      <w:r w:rsidR="00C45B36">
        <w:t xml:space="preserve"> prior to bid opening.</w:t>
      </w:r>
      <w:r w:rsidR="0074149F">
        <w:t xml:space="preserve"> </w:t>
      </w:r>
      <w:r w:rsidR="00C45B36">
        <w:t xml:space="preserve"> Bids may only be withdrawn after bid opening</w:t>
      </w:r>
      <w:r w:rsidRPr="0087075D">
        <w:t xml:space="preserve"> due to </w:t>
      </w:r>
      <w:r w:rsidR="00995345" w:rsidRPr="0074149F">
        <w:t>patently obvious, unintentional, and substantial mechanical, clerical, or mathematical errors, or errors of unintentional omission of a substantial quantity of work, labor, material, or services made directly in the compilation of the bid,</w:t>
      </w:r>
      <w:r w:rsidRPr="0087075D">
        <w:t xml:space="preserve"> if </w:t>
      </w:r>
      <w:r w:rsidR="00995345" w:rsidRPr="0074149F">
        <w:t>clear and convincing sworn, written evidence of such errors is furnished to the public entity within</w:t>
      </w:r>
      <w:r w:rsidRPr="0087075D">
        <w:t xml:space="preserve">48 hours </w:t>
      </w:r>
      <w:r w:rsidR="00C45B36">
        <w:t xml:space="preserve">of </w:t>
      </w:r>
      <w:r w:rsidRPr="0087075D">
        <w:t xml:space="preserve">bid opening </w:t>
      </w:r>
      <w:r w:rsidR="003B05C5">
        <w:t xml:space="preserve">in accordance with </w:t>
      </w:r>
      <w:hyperlink r:id="rId20" w:history="1">
        <w:r w:rsidR="003B05C5" w:rsidRPr="00B72BF4">
          <w:rPr>
            <w:rStyle w:val="Hyperlink"/>
          </w:rPr>
          <w:t>La</w:t>
        </w:r>
        <w:r w:rsidRPr="00B72BF4">
          <w:rPr>
            <w:rStyle w:val="Hyperlink"/>
          </w:rPr>
          <w:t>. R. S. 38:2214</w:t>
        </w:r>
      </w:hyperlink>
      <w:r w:rsidRPr="0087075D">
        <w:t>.</w:t>
      </w:r>
    </w:p>
    <w:p w14:paraId="1BA4E805" w14:textId="77777777" w:rsidR="003F3DEB" w:rsidRDefault="003F3DEB" w:rsidP="00CC61F2">
      <w:pPr>
        <w:rPr>
          <w:rStyle w:val="ContractLevel2Char"/>
          <w:rFonts w:eastAsiaTheme="minorHAnsi"/>
          <w:lang w:val="en-US"/>
        </w:rPr>
      </w:pPr>
    </w:p>
    <w:p w14:paraId="67CDD641" w14:textId="0800A41F" w:rsidR="00A15217" w:rsidRPr="003275F4" w:rsidRDefault="00A15217" w:rsidP="00CC61F2">
      <w:r>
        <w:rPr>
          <w:rStyle w:val="ContractLevel2Char"/>
          <w:rFonts w:eastAsiaTheme="minorHAnsi"/>
          <w:lang w:val="en-US"/>
        </w:rPr>
        <w:lastRenderedPageBreak/>
        <w:t>Local advertisements</w:t>
      </w:r>
    </w:p>
    <w:p w14:paraId="21E553BC" w14:textId="015E43CF" w:rsidR="00537D54" w:rsidRDefault="00537D54" w:rsidP="00CC61F2">
      <w:r>
        <w:t>This project will be advertised in the following periodicals:</w:t>
      </w:r>
    </w:p>
    <w:p w14:paraId="6A98D8ED" w14:textId="6AF2144B" w:rsidR="00166668" w:rsidRDefault="00537D54" w:rsidP="0062227C">
      <w:pPr>
        <w:tabs>
          <w:tab w:val="left" w:leader="dot" w:pos="5760"/>
        </w:tabs>
      </w:pPr>
      <w:r w:rsidRPr="00537D54">
        <w:t>PERIODICAL</w:t>
      </w:r>
      <w:r w:rsidR="00166668">
        <w:t>(S)</w:t>
      </w:r>
      <w:r w:rsidRPr="00537D54">
        <w:t>:</w:t>
      </w:r>
      <w:r w:rsidRPr="002949B9">
        <w:t xml:space="preserve">  </w:t>
      </w:r>
      <w:r w:rsidR="0062227C">
        <w:tab/>
        <w:t>DATE:</w:t>
      </w:r>
    </w:p>
    <w:p w14:paraId="3258417F" w14:textId="607B50EA" w:rsidR="00537D54" w:rsidRPr="000E7515" w:rsidRDefault="007D479C" w:rsidP="00166668">
      <w:pPr>
        <w:tabs>
          <w:tab w:val="left" w:leader="dot" w:pos="5760"/>
        </w:tabs>
      </w:pPr>
      <w:r w:rsidRPr="000E7515">
        <w:t xml:space="preserve">THE </w:t>
      </w:r>
      <w:r w:rsidR="003551DF" w:rsidRPr="000E7515">
        <w:t>NEW ORLEANS ADVOCATE</w:t>
      </w:r>
      <w:r w:rsidR="0062227C" w:rsidRPr="000E7515">
        <w:tab/>
      </w:r>
      <w:r w:rsidR="00570C85" w:rsidRPr="000E7515">
        <w:t xml:space="preserve">May </w:t>
      </w:r>
      <w:r w:rsidR="00C46E32">
        <w:t>23</w:t>
      </w:r>
      <w:r w:rsidR="00570C85" w:rsidRPr="000E7515">
        <w:t>, 2022</w:t>
      </w:r>
      <w:r w:rsidR="00F42D27" w:rsidRPr="000E7515">
        <w:tab/>
      </w:r>
    </w:p>
    <w:p w14:paraId="5A0218E7" w14:textId="2110FDBB" w:rsidR="00537D54" w:rsidRPr="000E7515" w:rsidRDefault="002949B9" w:rsidP="00166668">
      <w:pPr>
        <w:tabs>
          <w:tab w:val="left" w:leader="dot" w:pos="5760"/>
        </w:tabs>
      </w:pPr>
      <w:r w:rsidRPr="000E7515">
        <w:tab/>
        <w:t xml:space="preserve">and </w:t>
      </w:r>
      <w:r w:rsidR="00EF3756" w:rsidRPr="000E7515">
        <w:t xml:space="preserve">May </w:t>
      </w:r>
      <w:r w:rsidR="00C46E32">
        <w:t>30</w:t>
      </w:r>
      <w:r w:rsidR="00EF3756" w:rsidRPr="000E7515">
        <w:t>, 2022</w:t>
      </w:r>
    </w:p>
    <w:p w14:paraId="13157911" w14:textId="413116E6" w:rsidR="002949B9" w:rsidRPr="000E7515" w:rsidRDefault="002949B9" w:rsidP="00166668">
      <w:pPr>
        <w:tabs>
          <w:tab w:val="left" w:leader="dot" w:pos="5760"/>
        </w:tabs>
      </w:pPr>
      <w:r w:rsidRPr="000E7515">
        <w:tab/>
        <w:t xml:space="preserve">and </w:t>
      </w:r>
      <w:r w:rsidR="00EF3756" w:rsidRPr="000E7515">
        <w:t>June 0</w:t>
      </w:r>
      <w:r w:rsidR="00C46E32">
        <w:t>6</w:t>
      </w:r>
      <w:r w:rsidR="00EF3756" w:rsidRPr="000E7515">
        <w:t>, 2022</w:t>
      </w:r>
    </w:p>
    <w:p w14:paraId="0F3C10A4" w14:textId="51D7D481" w:rsidR="002949B9" w:rsidRPr="000E7515" w:rsidRDefault="007D479C" w:rsidP="00166668">
      <w:pPr>
        <w:tabs>
          <w:tab w:val="left" w:leader="dot" w:pos="5760"/>
        </w:tabs>
      </w:pPr>
      <w:r w:rsidRPr="000E7515">
        <w:t>DAILY JOURNAL OF COMMERCE</w:t>
      </w:r>
      <w:r w:rsidR="0062227C" w:rsidRPr="000E7515">
        <w:tab/>
      </w:r>
      <w:r w:rsidR="004B683E" w:rsidRPr="000E7515">
        <w:t>May 23, 2022</w:t>
      </w:r>
    </w:p>
    <w:p w14:paraId="5E7C0B20" w14:textId="0E7D4F0A" w:rsidR="00181ABE" w:rsidRPr="00181ABE" w:rsidRDefault="00181ABE" w:rsidP="00F75D96">
      <w:pPr>
        <w:pStyle w:val="ContractHeading1"/>
        <w:ind w:left="0"/>
        <w:jc w:val="both"/>
      </w:pPr>
    </w:p>
    <w:sectPr w:rsidR="00181ABE" w:rsidRPr="00181ABE" w:rsidSect="00F75D96">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709D" w14:textId="77777777" w:rsidR="0098626D" w:rsidRDefault="0098626D" w:rsidP="00CC61F2">
      <w:r>
        <w:separator/>
      </w:r>
    </w:p>
  </w:endnote>
  <w:endnote w:type="continuationSeparator" w:id="0">
    <w:p w14:paraId="1A701826" w14:textId="77777777" w:rsidR="0098626D" w:rsidRDefault="0098626D" w:rsidP="00CC6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Arial Bold">
    <w:altName w:val="Arial"/>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utura Md BT">
    <w:altName w:val="Lucida Sans Unicode"/>
    <w:charset w:val="00"/>
    <w:family w:val="swiss"/>
    <w:pitch w:val="variable"/>
    <w:sig w:usb0="800000AF" w:usb1="1000204A" w:usb2="00000000" w:usb3="00000000" w:csb0="00000011" w:csb1="00000000"/>
  </w:font>
  <w:font w:name="CG Omega">
    <w:altName w:val="Candara"/>
    <w:panose1 w:val="00000000000000000000"/>
    <w:charset w:val="00"/>
    <w:family w:val="swiss"/>
    <w:notTrueType/>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601758"/>
      <w:docPartObj>
        <w:docPartGallery w:val="Page Numbers (Top of Page)"/>
        <w:docPartUnique/>
      </w:docPartObj>
    </w:sdtPr>
    <w:sdtEndPr/>
    <w:sdtContent>
      <w:p w14:paraId="5B190488" w14:textId="528B9343" w:rsidR="00BB2209" w:rsidRPr="009F2D34" w:rsidRDefault="00F75D96" w:rsidP="00F75D96">
        <w:pPr>
          <w:pStyle w:val="Footer"/>
        </w:pPr>
        <w:r w:rsidRPr="001A2ECA">
          <w:t>Invitation to Bid</w:t>
        </w:r>
        <w:r w:rsidRPr="001A2ECA">
          <w:tab/>
        </w:r>
        <w:r w:rsidRPr="001A2ECA">
          <w:tab/>
          <w:t xml:space="preserve">Page </w:t>
        </w:r>
        <w:r w:rsidRPr="001A2ECA">
          <w:fldChar w:fldCharType="begin"/>
        </w:r>
        <w:r w:rsidRPr="001A2ECA">
          <w:instrText xml:space="preserve"> PAGE </w:instrText>
        </w:r>
        <w:r w:rsidRPr="001A2ECA">
          <w:fldChar w:fldCharType="separate"/>
        </w:r>
        <w:r w:rsidR="005E07D5">
          <w:rPr>
            <w:noProof/>
          </w:rPr>
          <w:t>4</w:t>
        </w:r>
        <w:r w:rsidRPr="001A2ECA">
          <w:fldChar w:fldCharType="end"/>
        </w:r>
        <w:r w:rsidRPr="001A2ECA">
          <w:t xml:space="preserve"> of </w:t>
        </w:r>
        <w:r>
          <w:rPr>
            <w:noProof/>
          </w:rPr>
          <w:fldChar w:fldCharType="begin"/>
        </w:r>
        <w:r>
          <w:rPr>
            <w:noProof/>
          </w:rPr>
          <w:instrText xml:space="preserve"> SECTIONPAGES  \* Arabic  \* MERGEFORMAT </w:instrText>
        </w:r>
        <w:r>
          <w:rPr>
            <w:noProof/>
          </w:rPr>
          <w:fldChar w:fldCharType="separate"/>
        </w:r>
        <w:r w:rsidR="005E07D5">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7939C" w14:textId="77777777" w:rsidR="0098626D" w:rsidRDefault="0098626D" w:rsidP="00CC61F2">
      <w:r>
        <w:separator/>
      </w:r>
    </w:p>
  </w:footnote>
  <w:footnote w:type="continuationSeparator" w:id="0">
    <w:p w14:paraId="3EE976FD" w14:textId="77777777" w:rsidR="0098626D" w:rsidRDefault="0098626D" w:rsidP="00CC61F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3A043F3A"/>
    <w:lvl w:ilvl="0">
      <w:start w:val="1"/>
      <w:numFmt w:val="decimal"/>
      <w:lvlText w:val="%1."/>
      <w:lvlJc w:val="left"/>
      <w:pPr>
        <w:ind w:left="720" w:hanging="720"/>
      </w:pPr>
      <w:rPr>
        <w:rFonts w:hint="default"/>
        <w:b w:val="0"/>
      </w:rPr>
    </w:lvl>
    <w:lvl w:ilvl="1">
      <w:start w:val="1"/>
      <w:numFmt w:val="lowerLetter"/>
      <w:lvlText w:val="%2)"/>
      <w:lvlJc w:val="left"/>
      <w:pPr>
        <w:ind w:left="1440" w:hanging="720"/>
      </w:pPr>
      <w:rPr>
        <w:rFonts w:hint="default"/>
        <w:b w:val="0"/>
      </w:rPr>
    </w:lvl>
    <w:lvl w:ilvl="2">
      <w:start w:val="1"/>
      <w:numFmt w:val="lowerRoman"/>
      <w:lvlText w:val="%3"/>
      <w:lvlJc w:val="left"/>
      <w:pPr>
        <w:ind w:left="1944" w:hanging="504"/>
      </w:pPr>
      <w:rPr>
        <w:rFonts w:hint="default"/>
      </w:rPr>
    </w:lvl>
    <w:lvl w:ilvl="3">
      <w:start w:val="1"/>
      <w:numFmt w:val="lowerLetter"/>
      <w:lvlText w:val="(%4)"/>
      <w:lvlJc w:val="left"/>
      <w:pPr>
        <w:ind w:left="2160" w:hanging="432"/>
      </w:pPr>
      <w:rPr>
        <w:rFonts w:hint="default"/>
      </w:rPr>
    </w:lvl>
    <w:lvl w:ilvl="4">
      <w:start w:val="1"/>
      <w:numFmt w:val="lowerRoman"/>
      <w:lvlText w:val="(%5)"/>
      <w:lvlJc w:val="left"/>
      <w:pPr>
        <w:ind w:left="2880" w:hanging="720"/>
      </w:pPr>
      <w:rPr>
        <w:rFonts w:hint="default"/>
      </w:rPr>
    </w:lvl>
    <w:lvl w:ilvl="5">
      <w:start w:val="1"/>
      <w:numFmt w:val="lowerLetter"/>
      <w:lvlText w:val="[%6]"/>
      <w:lvlJc w:val="left"/>
      <w:pPr>
        <w:ind w:left="3600" w:hanging="36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 w15:restartNumberingAfterBreak="0">
    <w:nsid w:val="00000002"/>
    <w:multiLevelType w:val="multilevel"/>
    <w:tmpl w:val="00000000"/>
    <w:lvl w:ilvl="0">
      <w:start w:val="1"/>
      <w:numFmt w:val="lowerLetter"/>
      <w:pStyle w:val="Level13"/>
      <w:lvlText w:val="(%1)"/>
      <w:lvlJc w:val="left"/>
      <w:pPr>
        <w:tabs>
          <w:tab w:val="num" w:pos="720"/>
        </w:tabs>
        <w:ind w:left="720" w:hanging="360"/>
      </w:pPr>
      <w:rPr>
        <w:rFonts w:ascii="Arial" w:hAnsi="Arial" w:cs="Arial"/>
        <w:b/>
        <w:sz w:val="28"/>
        <w:szCs w:val="28"/>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0FB53F1"/>
    <w:multiLevelType w:val="hybridMultilevel"/>
    <w:tmpl w:val="5FB28642"/>
    <w:lvl w:ilvl="0" w:tplc="EE408D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B7107"/>
    <w:multiLevelType w:val="hybridMultilevel"/>
    <w:tmpl w:val="EEC0D5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3229F2"/>
    <w:multiLevelType w:val="hybridMultilevel"/>
    <w:tmpl w:val="8816457A"/>
    <w:lvl w:ilvl="0" w:tplc="6AD853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246CB"/>
    <w:multiLevelType w:val="multilevel"/>
    <w:tmpl w:val="AF560126"/>
    <w:styleLink w:val="StyleNumbered14ptLeft05Hanging025"/>
    <w:lvl w:ilvl="0">
      <w:start w:val="1"/>
      <w:numFmt w:val="lowerLetter"/>
      <w:lvlText w:val="(%1)"/>
      <w:lvlJc w:val="left"/>
      <w:pPr>
        <w:ind w:left="0" w:firstLine="360"/>
      </w:pPr>
      <w:rPr>
        <w:rFonts w:ascii="Arial" w:hAnsi="Arial" w:hint="default"/>
        <w:sz w:val="28"/>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10D872A0"/>
    <w:multiLevelType w:val="hybridMultilevel"/>
    <w:tmpl w:val="656E8A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57176"/>
    <w:multiLevelType w:val="hybridMultilevel"/>
    <w:tmpl w:val="308E04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C7F1C"/>
    <w:multiLevelType w:val="hybridMultilevel"/>
    <w:tmpl w:val="371A2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A681A"/>
    <w:multiLevelType w:val="multilevel"/>
    <w:tmpl w:val="EAE4CEDA"/>
    <w:lvl w:ilvl="0">
      <w:start w:val="4"/>
      <w:numFmt w:val="decimal"/>
      <w:lvlText w:val="%1."/>
      <w:lvlJc w:val="left"/>
      <w:pPr>
        <w:tabs>
          <w:tab w:val="num" w:pos="720"/>
        </w:tabs>
        <w:ind w:left="720" w:hanging="360"/>
      </w:pPr>
      <w:rPr>
        <w:rFonts w:hint="default"/>
      </w:rPr>
    </w:lvl>
    <w:lvl w:ilvl="1">
      <w:start w:val="1"/>
      <w:numFmt w:val="decimal"/>
      <w:lvlText w:val="%1.0%2."/>
      <w:lvlJc w:val="left"/>
      <w:pPr>
        <w:tabs>
          <w:tab w:val="num" w:pos="1800"/>
        </w:tabs>
        <w:ind w:left="1800" w:hanging="1080"/>
      </w:pPr>
      <w:rPr>
        <w:rFonts w:hint="default"/>
      </w:rPr>
    </w:lvl>
    <w:lvl w:ilvl="2">
      <w:start w:val="1"/>
      <w:numFmt w:val="upperLetter"/>
      <w:lvlText w:val="%3."/>
      <w:lvlJc w:val="left"/>
      <w:pPr>
        <w:tabs>
          <w:tab w:val="num" w:pos="1800"/>
        </w:tabs>
        <w:ind w:left="1800" w:hanging="360"/>
      </w:pPr>
      <w:rPr>
        <w:rFonts w:hint="default"/>
      </w:rPr>
    </w:lvl>
    <w:lvl w:ilvl="3">
      <w:start w:val="1"/>
      <w:numFmt w:val="decimal"/>
      <w:pStyle w:val="PR3"/>
      <w:lvlText w:val="(%4)"/>
      <w:lvlJc w:val="left"/>
      <w:pPr>
        <w:tabs>
          <w:tab w:val="num" w:pos="2520"/>
        </w:tabs>
        <w:ind w:left="2520" w:hanging="720"/>
      </w:pPr>
      <w:rPr>
        <w:rFonts w:hint="default"/>
      </w:rPr>
    </w:lvl>
    <w:lvl w:ilvl="4">
      <w:start w:val="1"/>
      <w:numFmt w:val="lowerLetter"/>
      <w:lvlText w:val="(%5)"/>
      <w:lvlJc w:val="left"/>
      <w:pPr>
        <w:tabs>
          <w:tab w:val="num" w:pos="2880"/>
        </w:tabs>
        <w:ind w:left="2880" w:hanging="720"/>
      </w:pPr>
      <w:rPr>
        <w:rFonts w:hint="default"/>
      </w:rPr>
    </w:lvl>
    <w:lvl w:ilvl="5">
      <w:start w:val="1"/>
      <w:numFmt w:val="lowerRoman"/>
      <w:lvlText w:val="(%6)"/>
      <w:lvlJc w:val="left"/>
      <w:pPr>
        <w:tabs>
          <w:tab w:val="num" w:pos="3240"/>
        </w:tabs>
        <w:ind w:left="3240" w:hanging="72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225C6308"/>
    <w:multiLevelType w:val="hybridMultilevel"/>
    <w:tmpl w:val="E2EC22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3D586D"/>
    <w:multiLevelType w:val="hybridMultilevel"/>
    <w:tmpl w:val="5DEA5D26"/>
    <w:lvl w:ilvl="0" w:tplc="92EE1CAC">
      <w:start w:val="2"/>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47B29"/>
    <w:multiLevelType w:val="multilevel"/>
    <w:tmpl w:val="6F72EAA4"/>
    <w:styleLink w:val="Headings"/>
    <w:lvl w:ilvl="0">
      <w:start w:val="6"/>
      <w:numFmt w:val="upperRoman"/>
      <w:suff w:val="nothing"/>
      <w:lvlText w:val="Part %1 -- "/>
      <w:lvlJc w:val="left"/>
      <w:pPr>
        <w:ind w:left="0" w:firstLine="0"/>
      </w:pPr>
      <w:rPr>
        <w:rFonts w:ascii="Arial Bold" w:hAnsi="Arial Bold" w:hint="default"/>
        <w:b/>
        <w:i w:val="0"/>
        <w:caps/>
        <w:color w:val="auto"/>
        <w:sz w:val="28"/>
      </w:rPr>
    </w:lvl>
    <w:lvl w:ilvl="1">
      <w:start w:val="1"/>
      <w:numFmt w:val="decimalZero"/>
      <w:isLgl/>
      <w:suff w:val="nothing"/>
      <w:lvlText w:val="Section %1%2 "/>
      <w:lvlJc w:val="left"/>
      <w:pPr>
        <w:ind w:left="0" w:firstLine="0"/>
      </w:pPr>
      <w:rPr>
        <w:rFonts w:ascii="Arial" w:hAnsi="Arial" w:hint="default"/>
        <w:b/>
        <w:i w:val="0"/>
        <w:color w:val="auto"/>
        <w:sz w:val="36"/>
      </w:rPr>
    </w:lvl>
    <w:lvl w:ilvl="2">
      <w:start w:val="1"/>
      <w:numFmt w:val="decimalZero"/>
      <w:isLgl/>
      <w:suff w:val="space"/>
      <w:lvlText w:val="%1%2.%3 "/>
      <w:lvlJc w:val="left"/>
      <w:pPr>
        <w:ind w:left="0" w:firstLine="0"/>
      </w:pPr>
      <w:rPr>
        <w:rFonts w:ascii="Arial" w:hAnsi="Arial" w:hint="default"/>
        <w:b/>
        <w:i w:val="0"/>
        <w:sz w:val="28"/>
      </w:rPr>
    </w:lvl>
    <w:lvl w:ilvl="3">
      <w:start w:val="1"/>
      <w:numFmt w:val="decimal"/>
      <w:isLgl/>
      <w:suff w:val="space"/>
      <w:lvlText w:val="%1%2.%3.%4 "/>
      <w:lvlJc w:val="left"/>
      <w:pPr>
        <w:ind w:left="0" w:firstLine="360"/>
      </w:pPr>
      <w:rPr>
        <w:rFonts w:ascii="Arial" w:hAnsi="Arial" w:hint="default"/>
        <w:b/>
        <w:i w:val="0"/>
        <w:color w:val="auto"/>
        <w:sz w:val="28"/>
      </w:rPr>
    </w:lvl>
    <w:lvl w:ilvl="4">
      <w:start w:val="1"/>
      <w:numFmt w:val="decimal"/>
      <w:isLgl/>
      <w:suff w:val="space"/>
      <w:lvlText w:val="%1%2.%3.%4.%5 "/>
      <w:lvlJc w:val="left"/>
      <w:pPr>
        <w:ind w:left="0" w:firstLine="720"/>
      </w:pPr>
      <w:rPr>
        <w:rFonts w:ascii="Arial" w:hAnsi="Arial" w:hint="default"/>
        <w:b/>
        <w:i w:val="0"/>
        <w:color w:val="auto"/>
        <w:sz w:val="28"/>
      </w:rPr>
    </w:lvl>
    <w:lvl w:ilvl="5">
      <w:start w:val="1"/>
      <w:numFmt w:val="decimal"/>
      <w:isLgl/>
      <w:suff w:val="space"/>
      <w:lvlText w:val="%1%2.%3.%4.%5.%6 "/>
      <w:lvlJc w:val="left"/>
      <w:pPr>
        <w:ind w:left="0" w:firstLine="1080"/>
      </w:pPr>
      <w:rPr>
        <w:rFonts w:ascii="Arial" w:hAnsi="Arial" w:hint="default"/>
        <w:b/>
        <w:i w:val="0"/>
        <w:color w:val="auto"/>
        <w:sz w:val="28"/>
      </w:rPr>
    </w:lvl>
    <w:lvl w:ilvl="6">
      <w:start w:val="1"/>
      <w:numFmt w:val="decimal"/>
      <w:isLgl/>
      <w:suff w:val="space"/>
      <w:lvlText w:val="%1%2.%3.%4.%5.%6.%7 "/>
      <w:lvlJc w:val="left"/>
      <w:pPr>
        <w:ind w:left="0" w:firstLine="1440"/>
      </w:pPr>
      <w:rPr>
        <w:rFonts w:ascii="Arial" w:hAnsi="Arial" w:hint="default"/>
        <w:b/>
        <w:i w:val="0"/>
        <w:sz w:val="28"/>
      </w:rPr>
    </w:lvl>
    <w:lvl w:ilvl="7">
      <w:start w:val="1"/>
      <w:numFmt w:val="decimal"/>
      <w:isLgl/>
      <w:suff w:val="space"/>
      <w:lvlText w:val="%1%2.%3.%4.%5.%6.%7.%8 "/>
      <w:lvlJc w:val="left"/>
      <w:pPr>
        <w:ind w:left="0" w:firstLine="1800"/>
      </w:pPr>
      <w:rPr>
        <w:rFonts w:ascii="Arial" w:hAnsi="Arial" w:hint="default"/>
        <w:b/>
        <w:i w:val="0"/>
        <w:sz w:val="28"/>
      </w:rPr>
    </w:lvl>
    <w:lvl w:ilvl="8">
      <w:start w:val="1"/>
      <w:numFmt w:val="decimal"/>
      <w:isLgl/>
      <w:suff w:val="space"/>
      <w:lvlText w:val="%1%2.%3.%4.%5.%6.%7.%8.%9 "/>
      <w:lvlJc w:val="left"/>
      <w:pPr>
        <w:ind w:left="0" w:firstLine="2160"/>
      </w:pPr>
      <w:rPr>
        <w:rFonts w:ascii="Arial" w:hAnsi="Arial" w:hint="default"/>
        <w:b/>
        <w:i w:val="0"/>
        <w:sz w:val="28"/>
      </w:rPr>
    </w:lvl>
  </w:abstractNum>
  <w:abstractNum w:abstractNumId="13" w15:restartNumberingAfterBreak="0">
    <w:nsid w:val="30F43E98"/>
    <w:multiLevelType w:val="hybridMultilevel"/>
    <w:tmpl w:val="0BD07E4C"/>
    <w:lvl w:ilvl="0" w:tplc="9AE0FC5C">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2BE6363"/>
    <w:multiLevelType w:val="multilevel"/>
    <w:tmpl w:val="CD887D10"/>
    <w:lvl w:ilvl="0">
      <w:start w:val="1"/>
      <w:numFmt w:val="decimal"/>
      <w:pStyle w:val="SCHeading1"/>
      <w:lvlText w:val="SC %1:"/>
      <w:lvlJc w:val="left"/>
      <w:pPr>
        <w:ind w:left="1440" w:hanging="144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Headings2"/>
      <w:lvlText w:val="%1.%2."/>
      <w:lvlJc w:val="left"/>
      <w:pPr>
        <w:ind w:left="1440" w:hanging="1440"/>
      </w:pPr>
      <w:rPr>
        <w:rFonts w:hint="default"/>
      </w:rPr>
    </w:lvl>
    <w:lvl w:ilvl="2">
      <w:start w:val="1"/>
      <w:numFmt w:val="upperLetter"/>
      <w:pStyle w:val="SCLevel3"/>
      <w:lvlText w:val="%3."/>
      <w:lvlJc w:val="left"/>
      <w:pPr>
        <w:ind w:left="1080" w:hanging="720"/>
      </w:pPr>
      <w:rPr>
        <w:rFonts w:hint="default"/>
      </w:rPr>
    </w:lvl>
    <w:lvl w:ilvl="3">
      <w:start w:val="1"/>
      <w:numFmt w:val="decimal"/>
      <w:pStyle w:val="SCLevel4"/>
      <w:lvlText w:val="%4."/>
      <w:lvlJc w:val="left"/>
      <w:pPr>
        <w:ind w:left="1440" w:hanging="720"/>
      </w:pPr>
      <w:rPr>
        <w:rFonts w:hint="default"/>
      </w:rPr>
    </w:lvl>
    <w:lvl w:ilvl="4">
      <w:start w:val="1"/>
      <w:numFmt w:val="lowerLetter"/>
      <w:pStyle w:val="SCLevel5"/>
      <w:lvlText w:val="%5."/>
      <w:lvlJc w:val="left"/>
      <w:pPr>
        <w:ind w:left="1728" w:hanging="648"/>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38B1FD9"/>
    <w:multiLevelType w:val="hybridMultilevel"/>
    <w:tmpl w:val="B51C76AC"/>
    <w:lvl w:ilvl="0" w:tplc="04090017">
      <w:start w:val="1"/>
      <w:numFmt w:val="lowerLetter"/>
      <w:lvlText w:val="%1)"/>
      <w:lvlJc w:val="left"/>
      <w:pPr>
        <w:ind w:left="720" w:hanging="360"/>
      </w:pPr>
    </w:lvl>
    <w:lvl w:ilvl="1" w:tplc="54BC3C14">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D4376"/>
    <w:multiLevelType w:val="hybridMultilevel"/>
    <w:tmpl w:val="10B0A04E"/>
    <w:lvl w:ilvl="0" w:tplc="6E1A48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FD6607"/>
    <w:multiLevelType w:val="singleLevel"/>
    <w:tmpl w:val="2BD4B428"/>
    <w:lvl w:ilvl="0">
      <w:start w:val="1"/>
      <w:numFmt w:val="bullet"/>
      <w:pStyle w:val="bulletsquare"/>
      <w:lvlText w:val=""/>
      <w:lvlJc w:val="left"/>
      <w:pPr>
        <w:tabs>
          <w:tab w:val="num" w:pos="360"/>
        </w:tabs>
        <w:ind w:left="360" w:hanging="360"/>
      </w:pPr>
      <w:rPr>
        <w:rFonts w:ascii="Wingdings" w:hAnsi="Wingdings" w:hint="default"/>
      </w:rPr>
    </w:lvl>
  </w:abstractNum>
  <w:abstractNum w:abstractNumId="18" w15:restartNumberingAfterBreak="0">
    <w:nsid w:val="41620159"/>
    <w:multiLevelType w:val="multilevel"/>
    <w:tmpl w:val="25F8F38C"/>
    <w:styleLink w:val="SubordinationsStanSpecs"/>
    <w:lvl w:ilvl="0">
      <w:start w:val="1"/>
      <w:numFmt w:val="upperRoman"/>
      <w:suff w:val="space"/>
      <w:lvlText w:val="Part %1 --"/>
      <w:lvlJc w:val="left"/>
      <w:pPr>
        <w:ind w:left="0" w:firstLine="0"/>
      </w:pPr>
      <w:rPr>
        <w:rFonts w:ascii="Arial" w:hAnsi="Arial" w:hint="default"/>
        <w:b/>
        <w:i w:val="0"/>
        <w:caps/>
        <w:color w:val="auto"/>
        <w:sz w:val="36"/>
      </w:rPr>
    </w:lvl>
    <w:lvl w:ilvl="1">
      <w:start w:val="1"/>
      <w:numFmt w:val="decimalZero"/>
      <w:isLgl/>
      <w:suff w:val="nothing"/>
      <w:lvlText w:val="Section %1%2"/>
      <w:lvlJc w:val="left"/>
      <w:pPr>
        <w:ind w:left="0" w:firstLine="0"/>
      </w:pPr>
      <w:rPr>
        <w:rFonts w:ascii="Arial Bold" w:hAnsi="Arial Bold" w:hint="default"/>
        <w:b/>
        <w:i w:val="0"/>
        <w:color w:val="auto"/>
        <w:sz w:val="36"/>
      </w:rPr>
    </w:lvl>
    <w:lvl w:ilvl="2">
      <w:start w:val="1"/>
      <w:numFmt w:val="decimalZero"/>
      <w:isLgl/>
      <w:suff w:val="space"/>
      <w:lvlText w:val="%1%2.%3 "/>
      <w:lvlJc w:val="left"/>
      <w:pPr>
        <w:ind w:left="0" w:firstLine="0"/>
      </w:pPr>
      <w:rPr>
        <w:rFonts w:ascii="Arial Bold" w:hAnsi="Arial Bold" w:hint="default"/>
        <w:b/>
        <w:i w:val="0"/>
        <w:caps/>
        <w:sz w:val="28"/>
      </w:rPr>
    </w:lvl>
    <w:lvl w:ilvl="3">
      <w:start w:val="1"/>
      <w:numFmt w:val="decimal"/>
      <w:isLgl/>
      <w:suff w:val="space"/>
      <w:lvlText w:val="%1%2.%3.%4 "/>
      <w:lvlJc w:val="left"/>
      <w:pPr>
        <w:ind w:left="360" w:firstLine="0"/>
      </w:pPr>
      <w:rPr>
        <w:rFonts w:ascii="Arial" w:hAnsi="Arial" w:hint="default"/>
        <w:b/>
        <w:i w:val="0"/>
        <w:color w:val="auto"/>
        <w:sz w:val="28"/>
      </w:rPr>
    </w:lvl>
    <w:lvl w:ilvl="4">
      <w:start w:val="1"/>
      <w:numFmt w:val="decimal"/>
      <w:isLgl/>
      <w:suff w:val="space"/>
      <w:lvlText w:val="%1%2.%3.%4.%5 "/>
      <w:lvlJc w:val="left"/>
      <w:pPr>
        <w:ind w:left="720" w:firstLine="0"/>
      </w:pPr>
      <w:rPr>
        <w:rFonts w:ascii="Arial" w:hAnsi="Arial" w:hint="default"/>
        <w:b/>
        <w:i w:val="0"/>
        <w:color w:val="auto"/>
        <w:sz w:val="28"/>
      </w:rPr>
    </w:lvl>
    <w:lvl w:ilvl="5">
      <w:start w:val="1"/>
      <w:numFmt w:val="decimal"/>
      <w:isLgl/>
      <w:suff w:val="space"/>
      <w:lvlText w:val="%1%2.%3.%4.%5.%6 "/>
      <w:lvlJc w:val="left"/>
      <w:pPr>
        <w:ind w:left="1080" w:firstLine="0"/>
      </w:pPr>
      <w:rPr>
        <w:rFonts w:ascii="Arial" w:hAnsi="Arial" w:hint="default"/>
        <w:b/>
        <w:i w:val="0"/>
        <w:color w:val="auto"/>
        <w:sz w:val="28"/>
      </w:rPr>
    </w:lvl>
    <w:lvl w:ilvl="6">
      <w:start w:val="1"/>
      <w:numFmt w:val="decimal"/>
      <w:isLgl/>
      <w:suff w:val="space"/>
      <w:lvlText w:val="%1%2.%3.%4.%5.%6.%7 "/>
      <w:lvlJc w:val="left"/>
      <w:pPr>
        <w:ind w:left="1440" w:firstLine="0"/>
      </w:pPr>
      <w:rPr>
        <w:rFonts w:ascii="Arial Bold" w:hAnsi="Arial Bold" w:hint="default"/>
        <w:b/>
        <w:i w:val="0"/>
        <w:color w:val="auto"/>
        <w:sz w:val="28"/>
      </w:rPr>
    </w:lvl>
    <w:lvl w:ilvl="7">
      <w:start w:val="1"/>
      <w:numFmt w:val="decimal"/>
      <w:lvlText w:val="%8."/>
      <w:lvlJc w:val="left"/>
      <w:pPr>
        <w:ind w:left="936" w:firstLine="1800"/>
      </w:pPr>
      <w:rPr>
        <w:rFonts w:ascii="Arial" w:hAnsi="Arial" w:hint="default"/>
        <w:b/>
        <w:i w:val="0"/>
        <w:sz w:val="28"/>
      </w:rPr>
    </w:lvl>
    <w:lvl w:ilvl="8">
      <w:start w:val="1"/>
      <w:numFmt w:val="lowerLetter"/>
      <w:lvlText w:val="%9."/>
      <w:lvlJc w:val="left"/>
      <w:pPr>
        <w:ind w:left="936" w:firstLine="2160"/>
      </w:pPr>
      <w:rPr>
        <w:rFonts w:ascii="Arial" w:hAnsi="Arial" w:hint="default"/>
        <w:b w:val="0"/>
        <w:i/>
        <w:color w:val="auto"/>
        <w:sz w:val="28"/>
      </w:rPr>
    </w:lvl>
  </w:abstractNum>
  <w:abstractNum w:abstractNumId="19" w15:restartNumberingAfterBreak="0">
    <w:nsid w:val="42EE71A4"/>
    <w:multiLevelType w:val="singleLevel"/>
    <w:tmpl w:val="3F5287F4"/>
    <w:lvl w:ilvl="0">
      <w:start w:val="1"/>
      <w:numFmt w:val="bullet"/>
      <w:pStyle w:val="bulletdash"/>
      <w:lvlText w:val=""/>
      <w:lvlJc w:val="left"/>
      <w:pPr>
        <w:tabs>
          <w:tab w:val="num" w:pos="360"/>
        </w:tabs>
        <w:ind w:left="360" w:hanging="360"/>
      </w:pPr>
      <w:rPr>
        <w:rFonts w:ascii="Symbol" w:hAnsi="Symbol" w:hint="default"/>
      </w:rPr>
    </w:lvl>
  </w:abstractNum>
  <w:abstractNum w:abstractNumId="20" w15:restartNumberingAfterBreak="0">
    <w:nsid w:val="44E250D3"/>
    <w:multiLevelType w:val="hybridMultilevel"/>
    <w:tmpl w:val="E7AA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6560B"/>
    <w:multiLevelType w:val="hybridMultilevel"/>
    <w:tmpl w:val="332A1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031A5"/>
    <w:multiLevelType w:val="multilevel"/>
    <w:tmpl w:val="63FE91D4"/>
    <w:lvl w:ilvl="0">
      <w:start w:val="4"/>
      <w:numFmt w:val="decimal"/>
      <w:lvlText w:val="%1."/>
      <w:lvlJc w:val="left"/>
      <w:pPr>
        <w:tabs>
          <w:tab w:val="num" w:pos="720"/>
        </w:tabs>
        <w:ind w:left="720" w:hanging="360"/>
      </w:pPr>
      <w:rPr>
        <w:rFonts w:hint="default"/>
      </w:rPr>
    </w:lvl>
    <w:lvl w:ilvl="1">
      <w:start w:val="1"/>
      <w:numFmt w:val="decimal"/>
      <w:lvlText w:val="%1.0%2."/>
      <w:lvlJc w:val="left"/>
      <w:pPr>
        <w:tabs>
          <w:tab w:val="num" w:pos="1800"/>
        </w:tabs>
        <w:ind w:left="1800" w:hanging="1080"/>
      </w:pPr>
      <w:rPr>
        <w:rFonts w:hint="default"/>
      </w:rPr>
    </w:lvl>
    <w:lvl w:ilvl="2">
      <w:start w:val="1"/>
      <w:numFmt w:val="upperLetter"/>
      <w:lvlText w:val="%3."/>
      <w:lvlJc w:val="left"/>
      <w:pPr>
        <w:tabs>
          <w:tab w:val="num" w:pos="1800"/>
        </w:tabs>
        <w:ind w:left="1800" w:hanging="360"/>
      </w:pPr>
      <w:rPr>
        <w:rFonts w:hint="default"/>
      </w:rPr>
    </w:lvl>
    <w:lvl w:ilvl="3">
      <w:start w:val="17"/>
      <w:numFmt w:val="decimal"/>
      <w:lvlText w:val="(%4)"/>
      <w:lvlJc w:val="left"/>
      <w:pPr>
        <w:tabs>
          <w:tab w:val="num" w:pos="2520"/>
        </w:tabs>
        <w:ind w:left="2520" w:hanging="720"/>
      </w:pPr>
      <w:rPr>
        <w:rFonts w:hint="default"/>
      </w:rPr>
    </w:lvl>
    <w:lvl w:ilvl="4">
      <w:start w:val="1"/>
      <w:numFmt w:val="lowerLetter"/>
      <w:pStyle w:val="PR4"/>
      <w:lvlText w:val="(%5)"/>
      <w:lvlJc w:val="left"/>
      <w:pPr>
        <w:tabs>
          <w:tab w:val="num" w:pos="2880"/>
        </w:tabs>
        <w:ind w:left="2880" w:hanging="720"/>
      </w:pPr>
      <w:rPr>
        <w:rFonts w:hint="default"/>
      </w:rPr>
    </w:lvl>
    <w:lvl w:ilvl="5">
      <w:start w:val="1"/>
      <w:numFmt w:val="lowerRoman"/>
      <w:lvlText w:val="(%6)"/>
      <w:lvlJc w:val="left"/>
      <w:pPr>
        <w:tabs>
          <w:tab w:val="num" w:pos="3240"/>
        </w:tabs>
        <w:ind w:left="3240" w:hanging="72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3" w15:restartNumberingAfterBreak="0">
    <w:nsid w:val="4F2867C5"/>
    <w:multiLevelType w:val="multilevel"/>
    <w:tmpl w:val="4F725056"/>
    <w:styleLink w:val="11List"/>
    <w:lvl w:ilvl="0">
      <w:start w:val="1"/>
      <w:numFmt w:val="decimal"/>
      <w:suff w:val="space"/>
      <w:lvlText w:val="%1. "/>
      <w:lvlJc w:val="right"/>
      <w:pPr>
        <w:ind w:left="1296" w:firstLine="0"/>
      </w:pPr>
      <w:rPr>
        <w:rFonts w:ascii="Arial" w:hAnsi="Arial" w:hint="default"/>
        <w:b w:val="0"/>
        <w:i w:val="0"/>
        <w:sz w:val="28"/>
      </w:rPr>
    </w:lvl>
    <w:lvl w:ilvl="1">
      <w:start w:val="1"/>
      <w:numFmt w:val="decimal"/>
      <w:suff w:val="space"/>
      <w:lvlText w:val="%1.%2. "/>
      <w:lvlJc w:val="right"/>
      <w:pPr>
        <w:ind w:left="1800" w:firstLine="0"/>
      </w:pPr>
      <w:rPr>
        <w:rFonts w:ascii="Arial" w:hAnsi="Arial" w:hint="default"/>
        <w:b w:val="0"/>
        <w:i w:val="0"/>
        <w:sz w:val="28"/>
      </w:rPr>
    </w:lvl>
    <w:lvl w:ilvl="2">
      <w:start w:val="1"/>
      <w:numFmt w:val="decimal"/>
      <w:suff w:val="space"/>
      <w:lvlText w:val="%3. "/>
      <w:lvlJc w:val="right"/>
      <w:pPr>
        <w:ind w:left="1656" w:firstLine="0"/>
      </w:pPr>
      <w:rPr>
        <w:rFonts w:ascii="Arial" w:hAnsi="Arial" w:hint="default"/>
        <w:b w:val="0"/>
        <w:i w:val="0"/>
        <w:sz w:val="28"/>
      </w:rPr>
    </w:lvl>
    <w:lvl w:ilvl="3">
      <w:start w:val="1"/>
      <w:numFmt w:val="decimal"/>
      <w:suff w:val="space"/>
      <w:lvlText w:val="%3.%4. "/>
      <w:lvlJc w:val="right"/>
      <w:pPr>
        <w:ind w:left="2448" w:firstLine="0"/>
      </w:pPr>
      <w:rPr>
        <w:rFonts w:ascii="Arial" w:hAnsi="Arial" w:hint="default"/>
        <w:b w:val="0"/>
        <w:i w:val="0"/>
        <w:sz w:val="28"/>
      </w:rPr>
    </w:lvl>
    <w:lvl w:ilvl="4">
      <w:start w:val="1"/>
      <w:numFmt w:val="decimal"/>
      <w:suff w:val="space"/>
      <w:lvlText w:val="%5. "/>
      <w:lvlJc w:val="right"/>
      <w:pPr>
        <w:ind w:left="2448" w:firstLine="0"/>
      </w:pPr>
      <w:rPr>
        <w:rFonts w:ascii="Arial" w:hAnsi="Arial" w:hint="default"/>
        <w:b w:val="0"/>
        <w:i w:val="0"/>
        <w:sz w:val="28"/>
      </w:rPr>
    </w:lvl>
    <w:lvl w:ilvl="5">
      <w:start w:val="1"/>
      <w:numFmt w:val="decimal"/>
      <w:suff w:val="space"/>
      <w:lvlText w:val="%5.%6. "/>
      <w:lvlJc w:val="right"/>
      <w:pPr>
        <w:ind w:left="2952" w:firstLine="0"/>
      </w:pPr>
      <w:rPr>
        <w:rFonts w:ascii="Arial" w:hAnsi="Arial" w:hint="default"/>
        <w:b w:val="0"/>
        <w:i w:val="0"/>
        <w:sz w:val="28"/>
      </w:rPr>
    </w:lvl>
    <w:lvl w:ilvl="6">
      <w:start w:val="1"/>
      <w:numFmt w:val="decimal"/>
      <w:suff w:val="space"/>
      <w:lvlText w:val="%7."/>
      <w:lvlJc w:val="right"/>
      <w:pPr>
        <w:ind w:left="2880" w:firstLine="0"/>
      </w:pPr>
      <w:rPr>
        <w:rFonts w:ascii="Arial" w:hAnsi="Arial" w:hint="default"/>
        <w:b w:val="0"/>
        <w:i w:val="0"/>
        <w:sz w:val="28"/>
      </w:rPr>
    </w:lvl>
    <w:lvl w:ilvl="7">
      <w:start w:val="1"/>
      <w:numFmt w:val="decimal"/>
      <w:suff w:val="space"/>
      <w:lvlText w:val="%6.%8. "/>
      <w:lvlJc w:val="right"/>
      <w:pPr>
        <w:ind w:left="3600" w:firstLine="0"/>
      </w:pPr>
      <w:rPr>
        <w:rFonts w:ascii="Arial" w:hAnsi="Arial" w:hint="default"/>
        <w:b w:val="0"/>
        <w:i w:val="0"/>
        <w:sz w:val="28"/>
      </w:rPr>
    </w:lvl>
    <w:lvl w:ilvl="8">
      <w:start w:val="1"/>
      <w:numFmt w:val="none"/>
      <w:suff w:val="space"/>
      <w:lvlText w:val="%9"/>
      <w:lvlJc w:val="left"/>
      <w:pPr>
        <w:ind w:left="3456" w:hanging="144"/>
      </w:pPr>
      <w:rPr>
        <w:rFonts w:hint="default"/>
      </w:rPr>
    </w:lvl>
  </w:abstractNum>
  <w:abstractNum w:abstractNumId="24" w15:restartNumberingAfterBreak="0">
    <w:nsid w:val="4F8C7272"/>
    <w:multiLevelType w:val="multilevel"/>
    <w:tmpl w:val="11C4CF1C"/>
    <w:styleLink w:val="StyleNumbered14ptLeft05Hanging0251"/>
    <w:lvl w:ilvl="0">
      <w:start w:val="1"/>
      <w:numFmt w:val="lowerLetter"/>
      <w:lvlText w:val="(%1)"/>
      <w:lvlJc w:val="left"/>
      <w:pPr>
        <w:ind w:left="0" w:firstLine="360"/>
      </w:pPr>
      <w:rPr>
        <w:rFonts w:ascii="Arial" w:hAnsi="Arial" w:hint="default"/>
        <w:sz w:val="28"/>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51462F82"/>
    <w:multiLevelType w:val="hybridMultilevel"/>
    <w:tmpl w:val="58621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B0FCF"/>
    <w:multiLevelType w:val="hybridMultilevel"/>
    <w:tmpl w:val="70B2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C51D0"/>
    <w:multiLevelType w:val="hybridMultilevel"/>
    <w:tmpl w:val="98D6E94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E5E2D"/>
    <w:multiLevelType w:val="multilevel"/>
    <w:tmpl w:val="7F0A4510"/>
    <w:styleLink w:val="StyleNumberedArial11pt"/>
    <w:lvl w:ilvl="0">
      <w:start w:val="1"/>
      <w:numFmt w:val="upperLetter"/>
      <w:lvlText w:val="%1."/>
      <w:lvlJc w:val="left"/>
      <w:pPr>
        <w:tabs>
          <w:tab w:val="num" w:pos="1080"/>
        </w:tabs>
        <w:ind w:left="1080" w:hanging="360"/>
      </w:pPr>
      <w:rPr>
        <w:rFonts w:ascii="Arial" w:hAnsi="Arial" w:hint="default"/>
        <w:sz w:val="22"/>
      </w:rPr>
    </w:lvl>
    <w:lvl w:ilvl="1">
      <w:start w:val="1"/>
      <w:numFmt w:val="decimal"/>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A31646B"/>
    <w:multiLevelType w:val="hybridMultilevel"/>
    <w:tmpl w:val="35C08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962365"/>
    <w:multiLevelType w:val="multilevel"/>
    <w:tmpl w:val="0E645FB6"/>
    <w:lvl w:ilvl="0">
      <w:start w:val="1"/>
      <w:numFmt w:val="decimal"/>
      <w:pStyle w:val="GCHeading1"/>
      <w:lvlText w:val="GC %1:"/>
      <w:lvlJc w:val="left"/>
      <w:pPr>
        <w:ind w:left="72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GCHeadingLevel2"/>
      <w:lvlText w:val="%1.%2."/>
      <w:lvlJc w:val="left"/>
      <w:pPr>
        <w:ind w:left="1440" w:hanging="360"/>
      </w:pPr>
      <w:rPr>
        <w:rFonts w:hint="default"/>
      </w:rPr>
    </w:lvl>
    <w:lvl w:ilvl="2">
      <w:start w:val="1"/>
      <w:numFmt w:val="upperLetter"/>
      <w:pStyle w:val="GCHeadingLevel3"/>
      <w:lvlText w:val="%3."/>
      <w:lvlJc w:val="left"/>
      <w:pPr>
        <w:ind w:left="108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CCC5284"/>
    <w:multiLevelType w:val="hybridMultilevel"/>
    <w:tmpl w:val="C07CFF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606D3"/>
    <w:multiLevelType w:val="hybridMultilevel"/>
    <w:tmpl w:val="8BB63386"/>
    <w:lvl w:ilvl="0" w:tplc="F75C4240">
      <w:start w:val="1"/>
      <w:numFmt w:val="bullet"/>
      <w:pStyle w:val="DrawingNumber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9314969"/>
    <w:multiLevelType w:val="hybridMultilevel"/>
    <w:tmpl w:val="FEACA88E"/>
    <w:lvl w:ilvl="0" w:tplc="BB485FA0">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081175"/>
    <w:multiLevelType w:val="hybridMultilevel"/>
    <w:tmpl w:val="DEC82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50CF1"/>
    <w:multiLevelType w:val="hybridMultilevel"/>
    <w:tmpl w:val="EDB26C0E"/>
    <w:lvl w:ilvl="0" w:tplc="0409000F">
      <w:start w:val="1"/>
      <w:numFmt w:val="decimal"/>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6" w15:restartNumberingAfterBreak="0">
    <w:nsid w:val="762421E1"/>
    <w:multiLevelType w:val="hybridMultilevel"/>
    <w:tmpl w:val="F08827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204634"/>
    <w:multiLevelType w:val="hybridMultilevel"/>
    <w:tmpl w:val="DA14DD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914D9"/>
    <w:multiLevelType w:val="singleLevel"/>
    <w:tmpl w:val="3E4408F0"/>
    <w:lvl w:ilvl="0">
      <w:start w:val="1"/>
      <w:numFmt w:val="bullet"/>
      <w:pStyle w:val="bullet"/>
      <w:lvlText w:val=""/>
      <w:lvlJc w:val="left"/>
      <w:pPr>
        <w:tabs>
          <w:tab w:val="num" w:pos="360"/>
        </w:tabs>
        <w:ind w:left="360" w:hanging="360"/>
      </w:pPr>
      <w:rPr>
        <w:rFonts w:ascii="Symbol" w:hAnsi="Symbol" w:hint="default"/>
        <w:sz w:val="18"/>
      </w:rPr>
    </w:lvl>
  </w:abstractNum>
  <w:num w:numId="1">
    <w:abstractNumId w:val="11"/>
  </w:num>
  <w:num w:numId="2">
    <w:abstractNumId w:val="25"/>
  </w:num>
  <w:num w:numId="3">
    <w:abstractNumId w:val="16"/>
  </w:num>
  <w:num w:numId="4">
    <w:abstractNumId w:val="38"/>
  </w:num>
  <w:num w:numId="5">
    <w:abstractNumId w:val="19"/>
  </w:num>
  <w:num w:numId="6">
    <w:abstractNumId w:val="17"/>
  </w:num>
  <w:num w:numId="7">
    <w:abstractNumId w:val="28"/>
  </w:num>
  <w:num w:numId="8">
    <w:abstractNumId w:val="9"/>
  </w:num>
  <w:num w:numId="9">
    <w:abstractNumId w:val="22"/>
  </w:num>
  <w:num w:numId="10">
    <w:abstractNumId w:val="4"/>
  </w:num>
  <w:num w:numId="11">
    <w:abstractNumId w:val="36"/>
  </w:num>
  <w:num w:numId="12">
    <w:abstractNumId w:val="35"/>
  </w:num>
  <w:num w:numId="13">
    <w:abstractNumId w:val="2"/>
  </w:num>
  <w:num w:numId="14">
    <w:abstractNumId w:val="7"/>
  </w:num>
  <w:num w:numId="15">
    <w:abstractNumId w:val="6"/>
  </w:num>
  <w:num w:numId="16">
    <w:abstractNumId w:val="37"/>
  </w:num>
  <w:num w:numId="17">
    <w:abstractNumId w:val="15"/>
    <w:lvlOverride w:ilvl="0">
      <w:lvl w:ilvl="0" w:tplc="04090017">
        <w:start w:val="1"/>
        <w:numFmt w:val="none"/>
        <w:lvlText w:val="1."/>
        <w:lvlJc w:val="left"/>
        <w:pPr>
          <w:ind w:left="2160" w:hanging="360"/>
        </w:pPr>
        <w:rPr>
          <w:rFonts w:hint="default"/>
        </w:rPr>
      </w:lvl>
    </w:lvlOverride>
    <w:lvlOverride w:ilvl="1">
      <w:lvl w:ilvl="1" w:tplc="54BC3C14">
        <w:start w:val="1"/>
        <w:numFmt w:val="decimal"/>
        <w:lvlText w:val="%2."/>
        <w:lvlJc w:val="left"/>
        <w:pPr>
          <w:ind w:left="2160" w:hanging="360"/>
        </w:pPr>
        <w:rPr>
          <w:rFonts w:hint="default"/>
        </w:rPr>
      </w:lvl>
    </w:lvlOverride>
    <w:lvlOverride w:ilvl="2">
      <w:lvl w:ilvl="2" w:tplc="0409001B">
        <w:start w:val="1"/>
        <w:numFmt w:val="lowerRoman"/>
        <w:lvlText w:val="%3."/>
        <w:lvlJc w:val="right"/>
        <w:pPr>
          <w:ind w:left="2880" w:hanging="180"/>
        </w:pPr>
        <w:rPr>
          <w:rFonts w:hint="default"/>
        </w:rPr>
      </w:lvl>
    </w:lvlOverride>
    <w:lvlOverride w:ilvl="3">
      <w:lvl w:ilvl="3" w:tplc="0409000F">
        <w:start w:val="1"/>
        <w:numFmt w:val="decimal"/>
        <w:lvlText w:val="%4."/>
        <w:lvlJc w:val="left"/>
        <w:pPr>
          <w:ind w:left="3600" w:hanging="360"/>
        </w:pPr>
        <w:rPr>
          <w:rFonts w:hint="default"/>
        </w:rPr>
      </w:lvl>
    </w:lvlOverride>
    <w:lvlOverride w:ilvl="4">
      <w:lvl w:ilvl="4" w:tplc="04090019">
        <w:start w:val="1"/>
        <w:numFmt w:val="lowerLetter"/>
        <w:lvlText w:val="%5."/>
        <w:lvlJc w:val="left"/>
        <w:pPr>
          <w:ind w:left="4320" w:hanging="360"/>
        </w:pPr>
        <w:rPr>
          <w:rFonts w:hint="default"/>
        </w:rPr>
      </w:lvl>
    </w:lvlOverride>
    <w:lvlOverride w:ilvl="5">
      <w:lvl w:ilvl="5" w:tplc="0409001B">
        <w:start w:val="1"/>
        <w:numFmt w:val="lowerRoman"/>
        <w:lvlText w:val="%6."/>
        <w:lvlJc w:val="right"/>
        <w:pPr>
          <w:ind w:left="5040" w:hanging="180"/>
        </w:pPr>
        <w:rPr>
          <w:rFonts w:hint="default"/>
        </w:rPr>
      </w:lvl>
    </w:lvlOverride>
    <w:lvlOverride w:ilvl="6">
      <w:lvl w:ilvl="6" w:tplc="0409000F">
        <w:start w:val="1"/>
        <w:numFmt w:val="decimal"/>
        <w:lvlText w:val="%7."/>
        <w:lvlJc w:val="left"/>
        <w:pPr>
          <w:ind w:left="5760" w:hanging="360"/>
        </w:pPr>
        <w:rPr>
          <w:rFonts w:hint="default"/>
        </w:rPr>
      </w:lvl>
    </w:lvlOverride>
    <w:lvlOverride w:ilvl="7">
      <w:lvl w:ilvl="7" w:tplc="04090019">
        <w:start w:val="1"/>
        <w:numFmt w:val="lowerLetter"/>
        <w:lvlText w:val="%8."/>
        <w:lvlJc w:val="left"/>
        <w:pPr>
          <w:ind w:left="6480" w:hanging="360"/>
        </w:pPr>
        <w:rPr>
          <w:rFonts w:hint="default"/>
        </w:rPr>
      </w:lvl>
    </w:lvlOverride>
    <w:lvlOverride w:ilvl="8">
      <w:lvl w:ilvl="8" w:tplc="0409001B">
        <w:start w:val="1"/>
        <w:numFmt w:val="lowerRoman"/>
        <w:lvlText w:val="%9."/>
        <w:lvlJc w:val="right"/>
        <w:pPr>
          <w:ind w:left="7200" w:hanging="180"/>
        </w:pPr>
        <w:rPr>
          <w:rFonts w:hint="default"/>
        </w:rPr>
      </w:lvl>
    </w:lvlOverride>
  </w:num>
  <w:num w:numId="18">
    <w:abstractNumId w:val="32"/>
  </w:num>
  <w:num w:numId="19">
    <w:abstractNumId w:val="13"/>
  </w:num>
  <w:num w:numId="20">
    <w:abstractNumId w:val="23"/>
  </w:num>
  <w:num w:numId="21">
    <w:abstractNumId w:val="12"/>
  </w:num>
  <w:num w:numId="22">
    <w:abstractNumId w:val="1"/>
    <w:lvlOverride w:ilvl="0">
      <w:startOverride w:val="2"/>
      <w:lvl w:ilvl="0">
        <w:start w:val="2"/>
        <w:numFmt w:val="decimal"/>
        <w:pStyle w:val="Level13"/>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3">
    <w:abstractNumId w:val="5"/>
  </w:num>
  <w:num w:numId="24">
    <w:abstractNumId w:val="24"/>
  </w:num>
  <w:num w:numId="25">
    <w:abstractNumId w:val="18"/>
  </w:num>
  <w:num w:numId="26">
    <w:abstractNumId w:val="33"/>
  </w:num>
  <w:num w:numId="27">
    <w:abstractNumId w:val="27"/>
  </w:num>
  <w:num w:numId="28">
    <w:abstractNumId w:val="26"/>
  </w:num>
  <w:num w:numId="29">
    <w:abstractNumId w:val="29"/>
  </w:num>
  <w:num w:numId="30">
    <w:abstractNumId w:val="8"/>
  </w:num>
  <w:num w:numId="31">
    <w:abstractNumId w:val="34"/>
  </w:num>
  <w:num w:numId="32">
    <w:abstractNumId w:val="20"/>
  </w:num>
  <w:num w:numId="33">
    <w:abstractNumId w:val="31"/>
  </w:num>
  <w:num w:numId="34">
    <w:abstractNumId w:val="21"/>
  </w:num>
  <w:num w:numId="35">
    <w:abstractNumId w:val="30"/>
  </w:num>
  <w:num w:numId="36">
    <w:abstractNumId w:val="14"/>
  </w:num>
  <w:num w:numId="37">
    <w:abstractNumId w:val="10"/>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14"/>
  </w:num>
  <w:num w:numId="44">
    <w:abstractNumId w:val="30"/>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1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characterSpacingControl w:val="doNotCompress"/>
  <w:hdrShapeDefaults>
    <o:shapedefaults v:ext="edit" spidmax="2050">
      <o:colormru v:ext="edit" colors="#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2tDAxMLUwNjIwsDRW0lEKTi0uzszPAykwrAUApnE7ZywAAAA="/>
  </w:docVars>
  <w:rsids>
    <w:rsidRoot w:val="00471944"/>
    <w:rsid w:val="00000166"/>
    <w:rsid w:val="000018EC"/>
    <w:rsid w:val="00002F47"/>
    <w:rsid w:val="00005D82"/>
    <w:rsid w:val="0000626E"/>
    <w:rsid w:val="000066A0"/>
    <w:rsid w:val="00014494"/>
    <w:rsid w:val="00015BA3"/>
    <w:rsid w:val="00016159"/>
    <w:rsid w:val="00017876"/>
    <w:rsid w:val="000178A9"/>
    <w:rsid w:val="00020DF7"/>
    <w:rsid w:val="00020ED3"/>
    <w:rsid w:val="000225B8"/>
    <w:rsid w:val="00024BBC"/>
    <w:rsid w:val="00024C14"/>
    <w:rsid w:val="00024E40"/>
    <w:rsid w:val="000258B4"/>
    <w:rsid w:val="00025E64"/>
    <w:rsid w:val="00025FF3"/>
    <w:rsid w:val="00032C41"/>
    <w:rsid w:val="00034124"/>
    <w:rsid w:val="00034AE7"/>
    <w:rsid w:val="000350A3"/>
    <w:rsid w:val="0004083C"/>
    <w:rsid w:val="0004452D"/>
    <w:rsid w:val="00044C35"/>
    <w:rsid w:val="00046337"/>
    <w:rsid w:val="00047BCE"/>
    <w:rsid w:val="000505BD"/>
    <w:rsid w:val="00052022"/>
    <w:rsid w:val="00052513"/>
    <w:rsid w:val="00053D96"/>
    <w:rsid w:val="000549DB"/>
    <w:rsid w:val="00055EEA"/>
    <w:rsid w:val="000574F9"/>
    <w:rsid w:val="00060075"/>
    <w:rsid w:val="000649E3"/>
    <w:rsid w:val="00064EEF"/>
    <w:rsid w:val="000655B5"/>
    <w:rsid w:val="0006598F"/>
    <w:rsid w:val="000703EA"/>
    <w:rsid w:val="00072726"/>
    <w:rsid w:val="000812F9"/>
    <w:rsid w:val="000816A0"/>
    <w:rsid w:val="00081A68"/>
    <w:rsid w:val="000834B1"/>
    <w:rsid w:val="00084780"/>
    <w:rsid w:val="00086922"/>
    <w:rsid w:val="00087CF0"/>
    <w:rsid w:val="00090F63"/>
    <w:rsid w:val="00096BD3"/>
    <w:rsid w:val="00097455"/>
    <w:rsid w:val="000A119D"/>
    <w:rsid w:val="000A3282"/>
    <w:rsid w:val="000A3F5E"/>
    <w:rsid w:val="000A4B37"/>
    <w:rsid w:val="000A60C6"/>
    <w:rsid w:val="000B0584"/>
    <w:rsid w:val="000B1020"/>
    <w:rsid w:val="000B2F32"/>
    <w:rsid w:val="000B5583"/>
    <w:rsid w:val="000B5D27"/>
    <w:rsid w:val="000B5E15"/>
    <w:rsid w:val="000B64CD"/>
    <w:rsid w:val="000B6A6F"/>
    <w:rsid w:val="000B726B"/>
    <w:rsid w:val="000C0431"/>
    <w:rsid w:val="000C14B0"/>
    <w:rsid w:val="000C2B92"/>
    <w:rsid w:val="000C6BA8"/>
    <w:rsid w:val="000D203F"/>
    <w:rsid w:val="000D2957"/>
    <w:rsid w:val="000D29AB"/>
    <w:rsid w:val="000D3920"/>
    <w:rsid w:val="000D3E12"/>
    <w:rsid w:val="000D5423"/>
    <w:rsid w:val="000D58A6"/>
    <w:rsid w:val="000D59BF"/>
    <w:rsid w:val="000D6227"/>
    <w:rsid w:val="000D697B"/>
    <w:rsid w:val="000D7D19"/>
    <w:rsid w:val="000E213D"/>
    <w:rsid w:val="000E2414"/>
    <w:rsid w:val="000E31F4"/>
    <w:rsid w:val="000E590D"/>
    <w:rsid w:val="000E6CE6"/>
    <w:rsid w:val="000E7515"/>
    <w:rsid w:val="000F0168"/>
    <w:rsid w:val="000F33A5"/>
    <w:rsid w:val="000F3A17"/>
    <w:rsid w:val="000F593A"/>
    <w:rsid w:val="000F64B0"/>
    <w:rsid w:val="0010021F"/>
    <w:rsid w:val="001002C4"/>
    <w:rsid w:val="00103444"/>
    <w:rsid w:val="00103712"/>
    <w:rsid w:val="0010552C"/>
    <w:rsid w:val="00106716"/>
    <w:rsid w:val="00107CF4"/>
    <w:rsid w:val="00110CE2"/>
    <w:rsid w:val="00112A62"/>
    <w:rsid w:val="00113100"/>
    <w:rsid w:val="00113851"/>
    <w:rsid w:val="00113A17"/>
    <w:rsid w:val="001225B1"/>
    <w:rsid w:val="001226B0"/>
    <w:rsid w:val="0012278C"/>
    <w:rsid w:val="001229BF"/>
    <w:rsid w:val="00122DF6"/>
    <w:rsid w:val="0012422B"/>
    <w:rsid w:val="001247DE"/>
    <w:rsid w:val="00124CB1"/>
    <w:rsid w:val="00125BBF"/>
    <w:rsid w:val="001268F9"/>
    <w:rsid w:val="00126D0B"/>
    <w:rsid w:val="00126DFA"/>
    <w:rsid w:val="0013006E"/>
    <w:rsid w:val="00130C26"/>
    <w:rsid w:val="00130E56"/>
    <w:rsid w:val="001323B1"/>
    <w:rsid w:val="0013279A"/>
    <w:rsid w:val="001350EE"/>
    <w:rsid w:val="00135D12"/>
    <w:rsid w:val="001363E5"/>
    <w:rsid w:val="001404D6"/>
    <w:rsid w:val="00140798"/>
    <w:rsid w:val="00142352"/>
    <w:rsid w:val="00142976"/>
    <w:rsid w:val="00143FC2"/>
    <w:rsid w:val="00150199"/>
    <w:rsid w:val="0015095F"/>
    <w:rsid w:val="00152463"/>
    <w:rsid w:val="00153438"/>
    <w:rsid w:val="001534EA"/>
    <w:rsid w:val="001550D4"/>
    <w:rsid w:val="001559C6"/>
    <w:rsid w:val="00156F7B"/>
    <w:rsid w:val="00157045"/>
    <w:rsid w:val="00160FC8"/>
    <w:rsid w:val="0016267F"/>
    <w:rsid w:val="00162E34"/>
    <w:rsid w:val="0016328A"/>
    <w:rsid w:val="001646F8"/>
    <w:rsid w:val="00164788"/>
    <w:rsid w:val="00164896"/>
    <w:rsid w:val="00164C43"/>
    <w:rsid w:val="00166473"/>
    <w:rsid w:val="00166668"/>
    <w:rsid w:val="00167B6E"/>
    <w:rsid w:val="00170F41"/>
    <w:rsid w:val="00171D45"/>
    <w:rsid w:val="00173BF3"/>
    <w:rsid w:val="001803F6"/>
    <w:rsid w:val="00180AA8"/>
    <w:rsid w:val="00181740"/>
    <w:rsid w:val="00181ABE"/>
    <w:rsid w:val="001821FE"/>
    <w:rsid w:val="00182BD5"/>
    <w:rsid w:val="00183ABC"/>
    <w:rsid w:val="00183B28"/>
    <w:rsid w:val="00183F33"/>
    <w:rsid w:val="0018427C"/>
    <w:rsid w:val="00184C41"/>
    <w:rsid w:val="0019146B"/>
    <w:rsid w:val="00191ED4"/>
    <w:rsid w:val="001924F1"/>
    <w:rsid w:val="0019566B"/>
    <w:rsid w:val="00195C89"/>
    <w:rsid w:val="001A2ECA"/>
    <w:rsid w:val="001A31FB"/>
    <w:rsid w:val="001A3EF5"/>
    <w:rsid w:val="001A45E4"/>
    <w:rsid w:val="001A5013"/>
    <w:rsid w:val="001A64F5"/>
    <w:rsid w:val="001A7CBA"/>
    <w:rsid w:val="001B16BC"/>
    <w:rsid w:val="001B17B3"/>
    <w:rsid w:val="001B4109"/>
    <w:rsid w:val="001B5AB7"/>
    <w:rsid w:val="001B5D17"/>
    <w:rsid w:val="001B6C7D"/>
    <w:rsid w:val="001C00AF"/>
    <w:rsid w:val="001C074A"/>
    <w:rsid w:val="001C214A"/>
    <w:rsid w:val="001C644A"/>
    <w:rsid w:val="001C6662"/>
    <w:rsid w:val="001C6973"/>
    <w:rsid w:val="001C796F"/>
    <w:rsid w:val="001D23DC"/>
    <w:rsid w:val="001D2CC5"/>
    <w:rsid w:val="001D4A8C"/>
    <w:rsid w:val="001D6BA8"/>
    <w:rsid w:val="001E02B2"/>
    <w:rsid w:val="001E1637"/>
    <w:rsid w:val="001E16BD"/>
    <w:rsid w:val="001E4660"/>
    <w:rsid w:val="001F0186"/>
    <w:rsid w:val="001F0AB5"/>
    <w:rsid w:val="001F0C40"/>
    <w:rsid w:val="001F31A6"/>
    <w:rsid w:val="001F324A"/>
    <w:rsid w:val="001F5730"/>
    <w:rsid w:val="002001EB"/>
    <w:rsid w:val="00200202"/>
    <w:rsid w:val="002006B7"/>
    <w:rsid w:val="002013A3"/>
    <w:rsid w:val="00201F7A"/>
    <w:rsid w:val="002027CF"/>
    <w:rsid w:val="002043B7"/>
    <w:rsid w:val="00204514"/>
    <w:rsid w:val="0020454C"/>
    <w:rsid w:val="00204D5F"/>
    <w:rsid w:val="002073AC"/>
    <w:rsid w:val="00207930"/>
    <w:rsid w:val="00210EF3"/>
    <w:rsid w:val="0021175A"/>
    <w:rsid w:val="0021222B"/>
    <w:rsid w:val="002127D3"/>
    <w:rsid w:val="002133C7"/>
    <w:rsid w:val="00213E04"/>
    <w:rsid w:val="00215D8C"/>
    <w:rsid w:val="00221170"/>
    <w:rsid w:val="00222DB8"/>
    <w:rsid w:val="002233A5"/>
    <w:rsid w:val="002238E6"/>
    <w:rsid w:val="00223AC4"/>
    <w:rsid w:val="00224B1D"/>
    <w:rsid w:val="00224D1B"/>
    <w:rsid w:val="00224E16"/>
    <w:rsid w:val="002255B1"/>
    <w:rsid w:val="0022578F"/>
    <w:rsid w:val="00227914"/>
    <w:rsid w:val="00230711"/>
    <w:rsid w:val="002307C6"/>
    <w:rsid w:val="002315C0"/>
    <w:rsid w:val="0023363D"/>
    <w:rsid w:val="00240C4E"/>
    <w:rsid w:val="00241E57"/>
    <w:rsid w:val="00242D37"/>
    <w:rsid w:val="00244EA5"/>
    <w:rsid w:val="0024570A"/>
    <w:rsid w:val="002459C8"/>
    <w:rsid w:val="002459D7"/>
    <w:rsid w:val="00246D84"/>
    <w:rsid w:val="002470EF"/>
    <w:rsid w:val="00247684"/>
    <w:rsid w:val="00247BE7"/>
    <w:rsid w:val="002503EC"/>
    <w:rsid w:val="0025047A"/>
    <w:rsid w:val="002514CA"/>
    <w:rsid w:val="00252602"/>
    <w:rsid w:val="00253520"/>
    <w:rsid w:val="0025445F"/>
    <w:rsid w:val="0026006F"/>
    <w:rsid w:val="00263915"/>
    <w:rsid w:val="00263AB1"/>
    <w:rsid w:val="00266D23"/>
    <w:rsid w:val="00267AB2"/>
    <w:rsid w:val="00270427"/>
    <w:rsid w:val="002707D9"/>
    <w:rsid w:val="00272C61"/>
    <w:rsid w:val="002734AE"/>
    <w:rsid w:val="00274219"/>
    <w:rsid w:val="0027542F"/>
    <w:rsid w:val="00275494"/>
    <w:rsid w:val="00275B40"/>
    <w:rsid w:val="002802CB"/>
    <w:rsid w:val="00280C54"/>
    <w:rsid w:val="00280CE6"/>
    <w:rsid w:val="002813F8"/>
    <w:rsid w:val="002814E1"/>
    <w:rsid w:val="00281F91"/>
    <w:rsid w:val="00283BA3"/>
    <w:rsid w:val="002849DE"/>
    <w:rsid w:val="00285426"/>
    <w:rsid w:val="002875E4"/>
    <w:rsid w:val="00287F9A"/>
    <w:rsid w:val="00290220"/>
    <w:rsid w:val="002903DD"/>
    <w:rsid w:val="00292D81"/>
    <w:rsid w:val="002949B9"/>
    <w:rsid w:val="00295395"/>
    <w:rsid w:val="00295C99"/>
    <w:rsid w:val="002A0CF7"/>
    <w:rsid w:val="002A25F9"/>
    <w:rsid w:val="002A3B69"/>
    <w:rsid w:val="002A3F7B"/>
    <w:rsid w:val="002A75D9"/>
    <w:rsid w:val="002B147A"/>
    <w:rsid w:val="002B1620"/>
    <w:rsid w:val="002B1A9A"/>
    <w:rsid w:val="002B1B76"/>
    <w:rsid w:val="002B2922"/>
    <w:rsid w:val="002B4B08"/>
    <w:rsid w:val="002B6789"/>
    <w:rsid w:val="002B7C37"/>
    <w:rsid w:val="002B7E2C"/>
    <w:rsid w:val="002C08DE"/>
    <w:rsid w:val="002C0E10"/>
    <w:rsid w:val="002C2E42"/>
    <w:rsid w:val="002C41FB"/>
    <w:rsid w:val="002C51FA"/>
    <w:rsid w:val="002C57E9"/>
    <w:rsid w:val="002C58BC"/>
    <w:rsid w:val="002C5C57"/>
    <w:rsid w:val="002D2FC9"/>
    <w:rsid w:val="002D4B4A"/>
    <w:rsid w:val="002E015F"/>
    <w:rsid w:val="002E0445"/>
    <w:rsid w:val="002E0AAB"/>
    <w:rsid w:val="002E0E74"/>
    <w:rsid w:val="002E4E3F"/>
    <w:rsid w:val="002E53A1"/>
    <w:rsid w:val="002E5575"/>
    <w:rsid w:val="002F33D6"/>
    <w:rsid w:val="002F3944"/>
    <w:rsid w:val="002F3968"/>
    <w:rsid w:val="002F412B"/>
    <w:rsid w:val="002F4C0F"/>
    <w:rsid w:val="002F602C"/>
    <w:rsid w:val="002F7245"/>
    <w:rsid w:val="002F7EAA"/>
    <w:rsid w:val="0030020E"/>
    <w:rsid w:val="00302EDA"/>
    <w:rsid w:val="003041E2"/>
    <w:rsid w:val="003045BD"/>
    <w:rsid w:val="00306303"/>
    <w:rsid w:val="00307E32"/>
    <w:rsid w:val="003110EC"/>
    <w:rsid w:val="00311931"/>
    <w:rsid w:val="00311AA2"/>
    <w:rsid w:val="00312BD5"/>
    <w:rsid w:val="00313B5D"/>
    <w:rsid w:val="003143A0"/>
    <w:rsid w:val="00315AF6"/>
    <w:rsid w:val="003165DE"/>
    <w:rsid w:val="00316960"/>
    <w:rsid w:val="003217B7"/>
    <w:rsid w:val="00321908"/>
    <w:rsid w:val="00322DB4"/>
    <w:rsid w:val="0032413E"/>
    <w:rsid w:val="00325084"/>
    <w:rsid w:val="00326C6C"/>
    <w:rsid w:val="003275F4"/>
    <w:rsid w:val="00327FCE"/>
    <w:rsid w:val="00331117"/>
    <w:rsid w:val="00332EF5"/>
    <w:rsid w:val="00332FCB"/>
    <w:rsid w:val="003336B0"/>
    <w:rsid w:val="003340EF"/>
    <w:rsid w:val="00335ED7"/>
    <w:rsid w:val="003376A1"/>
    <w:rsid w:val="00337BDB"/>
    <w:rsid w:val="003408F9"/>
    <w:rsid w:val="00343599"/>
    <w:rsid w:val="00344269"/>
    <w:rsid w:val="00344A10"/>
    <w:rsid w:val="00345C38"/>
    <w:rsid w:val="00345C92"/>
    <w:rsid w:val="0034600B"/>
    <w:rsid w:val="00350EC2"/>
    <w:rsid w:val="00351257"/>
    <w:rsid w:val="0035178B"/>
    <w:rsid w:val="00355001"/>
    <w:rsid w:val="00355010"/>
    <w:rsid w:val="003551DF"/>
    <w:rsid w:val="003576E1"/>
    <w:rsid w:val="003606B4"/>
    <w:rsid w:val="003632E4"/>
    <w:rsid w:val="00363481"/>
    <w:rsid w:val="003644E0"/>
    <w:rsid w:val="003645D9"/>
    <w:rsid w:val="003646F5"/>
    <w:rsid w:val="00364FCE"/>
    <w:rsid w:val="0036640D"/>
    <w:rsid w:val="00366FE4"/>
    <w:rsid w:val="0036727A"/>
    <w:rsid w:val="00367466"/>
    <w:rsid w:val="00367F2A"/>
    <w:rsid w:val="0037191D"/>
    <w:rsid w:val="00372121"/>
    <w:rsid w:val="00373951"/>
    <w:rsid w:val="003741CC"/>
    <w:rsid w:val="00376B8A"/>
    <w:rsid w:val="0038020D"/>
    <w:rsid w:val="003802E4"/>
    <w:rsid w:val="00382A01"/>
    <w:rsid w:val="003848E9"/>
    <w:rsid w:val="003850FA"/>
    <w:rsid w:val="003854A1"/>
    <w:rsid w:val="00390323"/>
    <w:rsid w:val="00391337"/>
    <w:rsid w:val="003945B4"/>
    <w:rsid w:val="00396718"/>
    <w:rsid w:val="00396DC1"/>
    <w:rsid w:val="0039776A"/>
    <w:rsid w:val="003A1A55"/>
    <w:rsid w:val="003A1CEC"/>
    <w:rsid w:val="003A2B74"/>
    <w:rsid w:val="003A43BB"/>
    <w:rsid w:val="003B05C5"/>
    <w:rsid w:val="003B17AD"/>
    <w:rsid w:val="003B3BAC"/>
    <w:rsid w:val="003B4154"/>
    <w:rsid w:val="003B53EE"/>
    <w:rsid w:val="003B62A5"/>
    <w:rsid w:val="003B71B9"/>
    <w:rsid w:val="003B7C92"/>
    <w:rsid w:val="003B7D27"/>
    <w:rsid w:val="003C02DF"/>
    <w:rsid w:val="003C0489"/>
    <w:rsid w:val="003C077A"/>
    <w:rsid w:val="003C0C3A"/>
    <w:rsid w:val="003C12AA"/>
    <w:rsid w:val="003C292E"/>
    <w:rsid w:val="003C3027"/>
    <w:rsid w:val="003C534E"/>
    <w:rsid w:val="003C626D"/>
    <w:rsid w:val="003C666E"/>
    <w:rsid w:val="003C7690"/>
    <w:rsid w:val="003D1165"/>
    <w:rsid w:val="003D1234"/>
    <w:rsid w:val="003D26F3"/>
    <w:rsid w:val="003D2E7E"/>
    <w:rsid w:val="003D3E70"/>
    <w:rsid w:val="003D4193"/>
    <w:rsid w:val="003D5CAF"/>
    <w:rsid w:val="003D6FB6"/>
    <w:rsid w:val="003D70F2"/>
    <w:rsid w:val="003D7354"/>
    <w:rsid w:val="003D76EE"/>
    <w:rsid w:val="003D7A11"/>
    <w:rsid w:val="003E048B"/>
    <w:rsid w:val="003E2777"/>
    <w:rsid w:val="003E3161"/>
    <w:rsid w:val="003E3293"/>
    <w:rsid w:val="003E540E"/>
    <w:rsid w:val="003E5C39"/>
    <w:rsid w:val="003E5E2F"/>
    <w:rsid w:val="003F2D50"/>
    <w:rsid w:val="003F3DEB"/>
    <w:rsid w:val="003F4030"/>
    <w:rsid w:val="003F5376"/>
    <w:rsid w:val="003F59E2"/>
    <w:rsid w:val="003F7237"/>
    <w:rsid w:val="003F7ACF"/>
    <w:rsid w:val="003F7D44"/>
    <w:rsid w:val="00401B24"/>
    <w:rsid w:val="0040363E"/>
    <w:rsid w:val="00405C1E"/>
    <w:rsid w:val="00406FDA"/>
    <w:rsid w:val="0040735B"/>
    <w:rsid w:val="004100D4"/>
    <w:rsid w:val="00412797"/>
    <w:rsid w:val="004160F1"/>
    <w:rsid w:val="00417578"/>
    <w:rsid w:val="004200D5"/>
    <w:rsid w:val="00420697"/>
    <w:rsid w:val="00421E01"/>
    <w:rsid w:val="004222E4"/>
    <w:rsid w:val="00422EE3"/>
    <w:rsid w:val="00424485"/>
    <w:rsid w:val="0042514C"/>
    <w:rsid w:val="00425A89"/>
    <w:rsid w:val="00425A98"/>
    <w:rsid w:val="00426179"/>
    <w:rsid w:val="004270A1"/>
    <w:rsid w:val="00427517"/>
    <w:rsid w:val="004300EB"/>
    <w:rsid w:val="00430428"/>
    <w:rsid w:val="004307A7"/>
    <w:rsid w:val="004307DC"/>
    <w:rsid w:val="00432FC7"/>
    <w:rsid w:val="00435A3B"/>
    <w:rsid w:val="00435CE9"/>
    <w:rsid w:val="00436FE8"/>
    <w:rsid w:val="00437375"/>
    <w:rsid w:val="00437F8D"/>
    <w:rsid w:val="004406D9"/>
    <w:rsid w:val="00442968"/>
    <w:rsid w:val="00443BB2"/>
    <w:rsid w:val="0044563F"/>
    <w:rsid w:val="0045292C"/>
    <w:rsid w:val="004563F0"/>
    <w:rsid w:val="004579A4"/>
    <w:rsid w:val="00457B95"/>
    <w:rsid w:val="004627AC"/>
    <w:rsid w:val="00465963"/>
    <w:rsid w:val="00466936"/>
    <w:rsid w:val="00470800"/>
    <w:rsid w:val="00471944"/>
    <w:rsid w:val="00474A0E"/>
    <w:rsid w:val="00476336"/>
    <w:rsid w:val="0047711C"/>
    <w:rsid w:val="004773FD"/>
    <w:rsid w:val="004776AB"/>
    <w:rsid w:val="00480113"/>
    <w:rsid w:val="00480DC9"/>
    <w:rsid w:val="0048128A"/>
    <w:rsid w:val="00481E1A"/>
    <w:rsid w:val="004821C0"/>
    <w:rsid w:val="0048299F"/>
    <w:rsid w:val="00484EFE"/>
    <w:rsid w:val="00485A15"/>
    <w:rsid w:val="00491DF1"/>
    <w:rsid w:val="00492366"/>
    <w:rsid w:val="004923FB"/>
    <w:rsid w:val="00495EF5"/>
    <w:rsid w:val="004979CD"/>
    <w:rsid w:val="004A4085"/>
    <w:rsid w:val="004A41F6"/>
    <w:rsid w:val="004A71F7"/>
    <w:rsid w:val="004A77B5"/>
    <w:rsid w:val="004A77F3"/>
    <w:rsid w:val="004A7CAF"/>
    <w:rsid w:val="004B5346"/>
    <w:rsid w:val="004B5B01"/>
    <w:rsid w:val="004B5C29"/>
    <w:rsid w:val="004B683E"/>
    <w:rsid w:val="004B6D01"/>
    <w:rsid w:val="004C09AC"/>
    <w:rsid w:val="004C2E63"/>
    <w:rsid w:val="004C344B"/>
    <w:rsid w:val="004C3824"/>
    <w:rsid w:val="004C4861"/>
    <w:rsid w:val="004C5505"/>
    <w:rsid w:val="004C7AE0"/>
    <w:rsid w:val="004D14FB"/>
    <w:rsid w:val="004D1E51"/>
    <w:rsid w:val="004D3697"/>
    <w:rsid w:val="004D4852"/>
    <w:rsid w:val="004D6ED7"/>
    <w:rsid w:val="004D73C4"/>
    <w:rsid w:val="004E06D1"/>
    <w:rsid w:val="004E1E0B"/>
    <w:rsid w:val="004E2780"/>
    <w:rsid w:val="004E3E3E"/>
    <w:rsid w:val="004E4477"/>
    <w:rsid w:val="004E55DB"/>
    <w:rsid w:val="004E67FB"/>
    <w:rsid w:val="004E7B10"/>
    <w:rsid w:val="004F0AFD"/>
    <w:rsid w:val="004F1A5D"/>
    <w:rsid w:val="004F4016"/>
    <w:rsid w:val="004F5073"/>
    <w:rsid w:val="004F7F27"/>
    <w:rsid w:val="0050040B"/>
    <w:rsid w:val="00501328"/>
    <w:rsid w:val="00502893"/>
    <w:rsid w:val="005032AC"/>
    <w:rsid w:val="005036C9"/>
    <w:rsid w:val="00504172"/>
    <w:rsid w:val="00504A5A"/>
    <w:rsid w:val="00505604"/>
    <w:rsid w:val="00507B58"/>
    <w:rsid w:val="005101AF"/>
    <w:rsid w:val="00510B04"/>
    <w:rsid w:val="00512A4A"/>
    <w:rsid w:val="00514DD0"/>
    <w:rsid w:val="00515EA4"/>
    <w:rsid w:val="00520450"/>
    <w:rsid w:val="00520B05"/>
    <w:rsid w:val="005224D8"/>
    <w:rsid w:val="00523250"/>
    <w:rsid w:val="0052351B"/>
    <w:rsid w:val="00525031"/>
    <w:rsid w:val="00525089"/>
    <w:rsid w:val="005251D8"/>
    <w:rsid w:val="00525A01"/>
    <w:rsid w:val="00525BB8"/>
    <w:rsid w:val="00526A3A"/>
    <w:rsid w:val="00526F6D"/>
    <w:rsid w:val="00530042"/>
    <w:rsid w:val="005314AF"/>
    <w:rsid w:val="005316EB"/>
    <w:rsid w:val="00531FD7"/>
    <w:rsid w:val="00532044"/>
    <w:rsid w:val="00533BEE"/>
    <w:rsid w:val="00534382"/>
    <w:rsid w:val="00537D54"/>
    <w:rsid w:val="005411E6"/>
    <w:rsid w:val="00541E29"/>
    <w:rsid w:val="005421E0"/>
    <w:rsid w:val="0054245C"/>
    <w:rsid w:val="00542BB6"/>
    <w:rsid w:val="0054359D"/>
    <w:rsid w:val="005453D5"/>
    <w:rsid w:val="0054728A"/>
    <w:rsid w:val="00556CCE"/>
    <w:rsid w:val="00557D52"/>
    <w:rsid w:val="00561B6E"/>
    <w:rsid w:val="00562FD3"/>
    <w:rsid w:val="005631CD"/>
    <w:rsid w:val="00563540"/>
    <w:rsid w:val="0056656E"/>
    <w:rsid w:val="005665B1"/>
    <w:rsid w:val="00566E43"/>
    <w:rsid w:val="00567453"/>
    <w:rsid w:val="00567BC6"/>
    <w:rsid w:val="00570C85"/>
    <w:rsid w:val="005712BE"/>
    <w:rsid w:val="00571952"/>
    <w:rsid w:val="00572322"/>
    <w:rsid w:val="00572399"/>
    <w:rsid w:val="0057355B"/>
    <w:rsid w:val="005750DB"/>
    <w:rsid w:val="00576AD1"/>
    <w:rsid w:val="00581982"/>
    <w:rsid w:val="005822FE"/>
    <w:rsid w:val="00582EF6"/>
    <w:rsid w:val="005837D9"/>
    <w:rsid w:val="00584028"/>
    <w:rsid w:val="00584AE0"/>
    <w:rsid w:val="00586056"/>
    <w:rsid w:val="00587E59"/>
    <w:rsid w:val="005943F3"/>
    <w:rsid w:val="00594BE3"/>
    <w:rsid w:val="00594FF1"/>
    <w:rsid w:val="005965F5"/>
    <w:rsid w:val="005A061E"/>
    <w:rsid w:val="005A06F4"/>
    <w:rsid w:val="005A2994"/>
    <w:rsid w:val="005A3257"/>
    <w:rsid w:val="005A3E38"/>
    <w:rsid w:val="005A51A2"/>
    <w:rsid w:val="005A56CA"/>
    <w:rsid w:val="005A5FF9"/>
    <w:rsid w:val="005B092B"/>
    <w:rsid w:val="005B10AE"/>
    <w:rsid w:val="005B456F"/>
    <w:rsid w:val="005B7335"/>
    <w:rsid w:val="005B7C02"/>
    <w:rsid w:val="005C01B3"/>
    <w:rsid w:val="005C0D07"/>
    <w:rsid w:val="005C49AC"/>
    <w:rsid w:val="005C5747"/>
    <w:rsid w:val="005D112C"/>
    <w:rsid w:val="005D13DE"/>
    <w:rsid w:val="005D1AA4"/>
    <w:rsid w:val="005D47DD"/>
    <w:rsid w:val="005D4899"/>
    <w:rsid w:val="005D7DB8"/>
    <w:rsid w:val="005E07D5"/>
    <w:rsid w:val="005E1A6F"/>
    <w:rsid w:val="005E2263"/>
    <w:rsid w:val="005E2F46"/>
    <w:rsid w:val="005E4A4A"/>
    <w:rsid w:val="005E504D"/>
    <w:rsid w:val="005E53DC"/>
    <w:rsid w:val="005F0EAE"/>
    <w:rsid w:val="005F2021"/>
    <w:rsid w:val="005F573A"/>
    <w:rsid w:val="00600842"/>
    <w:rsid w:val="00600FB6"/>
    <w:rsid w:val="00601530"/>
    <w:rsid w:val="00601E02"/>
    <w:rsid w:val="006030FB"/>
    <w:rsid w:val="00603BB3"/>
    <w:rsid w:val="00603D2C"/>
    <w:rsid w:val="00607601"/>
    <w:rsid w:val="006076A6"/>
    <w:rsid w:val="00607D15"/>
    <w:rsid w:val="0061051D"/>
    <w:rsid w:val="00610844"/>
    <w:rsid w:val="00611157"/>
    <w:rsid w:val="0061216A"/>
    <w:rsid w:val="006153B8"/>
    <w:rsid w:val="00617B56"/>
    <w:rsid w:val="00617C51"/>
    <w:rsid w:val="00620171"/>
    <w:rsid w:val="00620B6E"/>
    <w:rsid w:val="00620E01"/>
    <w:rsid w:val="0062227C"/>
    <w:rsid w:val="006222E6"/>
    <w:rsid w:val="00623870"/>
    <w:rsid w:val="0062388A"/>
    <w:rsid w:val="00624FE0"/>
    <w:rsid w:val="00625501"/>
    <w:rsid w:val="00626332"/>
    <w:rsid w:val="006276EC"/>
    <w:rsid w:val="00627E4D"/>
    <w:rsid w:val="00630DC0"/>
    <w:rsid w:val="00632982"/>
    <w:rsid w:val="00633B84"/>
    <w:rsid w:val="0063522C"/>
    <w:rsid w:val="00635CA1"/>
    <w:rsid w:val="006401A9"/>
    <w:rsid w:val="006407A2"/>
    <w:rsid w:val="00641DAD"/>
    <w:rsid w:val="006474E5"/>
    <w:rsid w:val="00647DCF"/>
    <w:rsid w:val="006532D9"/>
    <w:rsid w:val="00653F10"/>
    <w:rsid w:val="0065489C"/>
    <w:rsid w:val="00654B0E"/>
    <w:rsid w:val="00655D6F"/>
    <w:rsid w:val="0066258B"/>
    <w:rsid w:val="00665D7C"/>
    <w:rsid w:val="00665EFB"/>
    <w:rsid w:val="00667F50"/>
    <w:rsid w:val="0067056B"/>
    <w:rsid w:val="00670DAB"/>
    <w:rsid w:val="0067198C"/>
    <w:rsid w:val="00671A64"/>
    <w:rsid w:val="00672121"/>
    <w:rsid w:val="00672F16"/>
    <w:rsid w:val="0067361B"/>
    <w:rsid w:val="00673CE1"/>
    <w:rsid w:val="00674CD6"/>
    <w:rsid w:val="006756F2"/>
    <w:rsid w:val="00675C33"/>
    <w:rsid w:val="00676465"/>
    <w:rsid w:val="00676F4D"/>
    <w:rsid w:val="006774E8"/>
    <w:rsid w:val="006775CF"/>
    <w:rsid w:val="00684C23"/>
    <w:rsid w:val="006913A0"/>
    <w:rsid w:val="00693A4B"/>
    <w:rsid w:val="006979A6"/>
    <w:rsid w:val="00697E38"/>
    <w:rsid w:val="006A1798"/>
    <w:rsid w:val="006A18AB"/>
    <w:rsid w:val="006A1D5C"/>
    <w:rsid w:val="006A375A"/>
    <w:rsid w:val="006A673E"/>
    <w:rsid w:val="006B0C0D"/>
    <w:rsid w:val="006B61AA"/>
    <w:rsid w:val="006B6E36"/>
    <w:rsid w:val="006B7BC6"/>
    <w:rsid w:val="006B7E0C"/>
    <w:rsid w:val="006C0C06"/>
    <w:rsid w:val="006C4821"/>
    <w:rsid w:val="006C5E1B"/>
    <w:rsid w:val="006C7D69"/>
    <w:rsid w:val="006C7EDB"/>
    <w:rsid w:val="006D003D"/>
    <w:rsid w:val="006D0C52"/>
    <w:rsid w:val="006D0CD0"/>
    <w:rsid w:val="006D0F5E"/>
    <w:rsid w:val="006D2098"/>
    <w:rsid w:val="006D2519"/>
    <w:rsid w:val="006D2ED5"/>
    <w:rsid w:val="006D31B9"/>
    <w:rsid w:val="006D3BD4"/>
    <w:rsid w:val="006D3D91"/>
    <w:rsid w:val="006D4266"/>
    <w:rsid w:val="006D42EE"/>
    <w:rsid w:val="006D45C7"/>
    <w:rsid w:val="006D4DB1"/>
    <w:rsid w:val="006D4F19"/>
    <w:rsid w:val="006E2C28"/>
    <w:rsid w:val="006E3847"/>
    <w:rsid w:val="006E3CD2"/>
    <w:rsid w:val="006E58BD"/>
    <w:rsid w:val="006E676D"/>
    <w:rsid w:val="006E6F24"/>
    <w:rsid w:val="006E7021"/>
    <w:rsid w:val="006F0666"/>
    <w:rsid w:val="006F6EDC"/>
    <w:rsid w:val="006F7AEB"/>
    <w:rsid w:val="0070091D"/>
    <w:rsid w:val="00701923"/>
    <w:rsid w:val="00702C50"/>
    <w:rsid w:val="00703FCF"/>
    <w:rsid w:val="00704111"/>
    <w:rsid w:val="007055E8"/>
    <w:rsid w:val="00706A9F"/>
    <w:rsid w:val="00710488"/>
    <w:rsid w:val="00711CAA"/>
    <w:rsid w:val="00716C29"/>
    <w:rsid w:val="007172AF"/>
    <w:rsid w:val="007243CD"/>
    <w:rsid w:val="00724EB8"/>
    <w:rsid w:val="00725EA7"/>
    <w:rsid w:val="007276CD"/>
    <w:rsid w:val="00727A08"/>
    <w:rsid w:val="00727C71"/>
    <w:rsid w:val="007315AA"/>
    <w:rsid w:val="007339CE"/>
    <w:rsid w:val="007341A5"/>
    <w:rsid w:val="00735A9B"/>
    <w:rsid w:val="00736C89"/>
    <w:rsid w:val="0073744A"/>
    <w:rsid w:val="00737C4B"/>
    <w:rsid w:val="007407DD"/>
    <w:rsid w:val="0074149F"/>
    <w:rsid w:val="00741E15"/>
    <w:rsid w:val="00741FC0"/>
    <w:rsid w:val="00743CD4"/>
    <w:rsid w:val="00744B62"/>
    <w:rsid w:val="00745E88"/>
    <w:rsid w:val="00747778"/>
    <w:rsid w:val="00747C19"/>
    <w:rsid w:val="00752008"/>
    <w:rsid w:val="00752B55"/>
    <w:rsid w:val="00753624"/>
    <w:rsid w:val="007570A9"/>
    <w:rsid w:val="00757308"/>
    <w:rsid w:val="00757CF5"/>
    <w:rsid w:val="007617CB"/>
    <w:rsid w:val="00762EA2"/>
    <w:rsid w:val="0076432B"/>
    <w:rsid w:val="00764C3C"/>
    <w:rsid w:val="00766DFB"/>
    <w:rsid w:val="00767E0E"/>
    <w:rsid w:val="00767FAC"/>
    <w:rsid w:val="00770B15"/>
    <w:rsid w:val="00770DA2"/>
    <w:rsid w:val="00772233"/>
    <w:rsid w:val="007764BE"/>
    <w:rsid w:val="00776617"/>
    <w:rsid w:val="00781EA1"/>
    <w:rsid w:val="007827C6"/>
    <w:rsid w:val="007845F4"/>
    <w:rsid w:val="007851F5"/>
    <w:rsid w:val="00785667"/>
    <w:rsid w:val="007916B7"/>
    <w:rsid w:val="00791E72"/>
    <w:rsid w:val="007932BE"/>
    <w:rsid w:val="00794384"/>
    <w:rsid w:val="00796AEC"/>
    <w:rsid w:val="007A0022"/>
    <w:rsid w:val="007A28B1"/>
    <w:rsid w:val="007A2A2D"/>
    <w:rsid w:val="007A2BA6"/>
    <w:rsid w:val="007A3AD3"/>
    <w:rsid w:val="007A6918"/>
    <w:rsid w:val="007A6FF0"/>
    <w:rsid w:val="007B0191"/>
    <w:rsid w:val="007B0FA7"/>
    <w:rsid w:val="007B193B"/>
    <w:rsid w:val="007B2E18"/>
    <w:rsid w:val="007B6B5C"/>
    <w:rsid w:val="007B7682"/>
    <w:rsid w:val="007B7689"/>
    <w:rsid w:val="007C0316"/>
    <w:rsid w:val="007C142B"/>
    <w:rsid w:val="007C1E44"/>
    <w:rsid w:val="007C26D4"/>
    <w:rsid w:val="007C2BB6"/>
    <w:rsid w:val="007C5B63"/>
    <w:rsid w:val="007C6E59"/>
    <w:rsid w:val="007D035E"/>
    <w:rsid w:val="007D0C9A"/>
    <w:rsid w:val="007D34C6"/>
    <w:rsid w:val="007D38B7"/>
    <w:rsid w:val="007D4297"/>
    <w:rsid w:val="007D479C"/>
    <w:rsid w:val="007D56BF"/>
    <w:rsid w:val="007D6F79"/>
    <w:rsid w:val="007E53BF"/>
    <w:rsid w:val="007E5FC7"/>
    <w:rsid w:val="007E712E"/>
    <w:rsid w:val="007F0469"/>
    <w:rsid w:val="007F2FBB"/>
    <w:rsid w:val="007F300E"/>
    <w:rsid w:val="007F3B67"/>
    <w:rsid w:val="007F4D20"/>
    <w:rsid w:val="007F624D"/>
    <w:rsid w:val="007F7674"/>
    <w:rsid w:val="008015E9"/>
    <w:rsid w:val="0080320A"/>
    <w:rsid w:val="0080530F"/>
    <w:rsid w:val="00805952"/>
    <w:rsid w:val="0081075B"/>
    <w:rsid w:val="008113CD"/>
    <w:rsid w:val="00813207"/>
    <w:rsid w:val="008145C4"/>
    <w:rsid w:val="0081577C"/>
    <w:rsid w:val="00816852"/>
    <w:rsid w:val="0081781A"/>
    <w:rsid w:val="008207D0"/>
    <w:rsid w:val="00820B8D"/>
    <w:rsid w:val="00821415"/>
    <w:rsid w:val="0082149C"/>
    <w:rsid w:val="0082242E"/>
    <w:rsid w:val="00824729"/>
    <w:rsid w:val="00824A7B"/>
    <w:rsid w:val="008256A8"/>
    <w:rsid w:val="0083004C"/>
    <w:rsid w:val="00830974"/>
    <w:rsid w:val="00830994"/>
    <w:rsid w:val="00833526"/>
    <w:rsid w:val="00834FA7"/>
    <w:rsid w:val="00835072"/>
    <w:rsid w:val="00836C74"/>
    <w:rsid w:val="00842229"/>
    <w:rsid w:val="00845194"/>
    <w:rsid w:val="0084795A"/>
    <w:rsid w:val="00850B47"/>
    <w:rsid w:val="00853785"/>
    <w:rsid w:val="00854039"/>
    <w:rsid w:val="0085516A"/>
    <w:rsid w:val="00855AFF"/>
    <w:rsid w:val="0085778F"/>
    <w:rsid w:val="00861DFE"/>
    <w:rsid w:val="00862BB5"/>
    <w:rsid w:val="008638D7"/>
    <w:rsid w:val="0087075D"/>
    <w:rsid w:val="00872235"/>
    <w:rsid w:val="00874DBB"/>
    <w:rsid w:val="008751FE"/>
    <w:rsid w:val="00877D62"/>
    <w:rsid w:val="00881F03"/>
    <w:rsid w:val="0088217A"/>
    <w:rsid w:val="00882FBF"/>
    <w:rsid w:val="00887ABD"/>
    <w:rsid w:val="00892962"/>
    <w:rsid w:val="0089474E"/>
    <w:rsid w:val="00895489"/>
    <w:rsid w:val="008968C6"/>
    <w:rsid w:val="008A1690"/>
    <w:rsid w:val="008A441D"/>
    <w:rsid w:val="008A7D40"/>
    <w:rsid w:val="008B22B1"/>
    <w:rsid w:val="008B3F85"/>
    <w:rsid w:val="008B5FF7"/>
    <w:rsid w:val="008C0AB4"/>
    <w:rsid w:val="008C1754"/>
    <w:rsid w:val="008C5223"/>
    <w:rsid w:val="008C5A9D"/>
    <w:rsid w:val="008C746D"/>
    <w:rsid w:val="008D1E72"/>
    <w:rsid w:val="008D2BB9"/>
    <w:rsid w:val="008D2C8E"/>
    <w:rsid w:val="008D2F20"/>
    <w:rsid w:val="008D3060"/>
    <w:rsid w:val="008D3E0C"/>
    <w:rsid w:val="008D4CC7"/>
    <w:rsid w:val="008D4CED"/>
    <w:rsid w:val="008D4D2E"/>
    <w:rsid w:val="008D5469"/>
    <w:rsid w:val="008D6581"/>
    <w:rsid w:val="008D7127"/>
    <w:rsid w:val="008D790E"/>
    <w:rsid w:val="008D7D4B"/>
    <w:rsid w:val="008E1910"/>
    <w:rsid w:val="008E285B"/>
    <w:rsid w:val="008E28E5"/>
    <w:rsid w:val="008E36F6"/>
    <w:rsid w:val="008E59D8"/>
    <w:rsid w:val="008E6FDF"/>
    <w:rsid w:val="008F35B8"/>
    <w:rsid w:val="008F409E"/>
    <w:rsid w:val="008F4F5F"/>
    <w:rsid w:val="00901804"/>
    <w:rsid w:val="00902315"/>
    <w:rsid w:val="009107E7"/>
    <w:rsid w:val="009109DD"/>
    <w:rsid w:val="00912BC2"/>
    <w:rsid w:val="009147E7"/>
    <w:rsid w:val="00914AB4"/>
    <w:rsid w:val="00917623"/>
    <w:rsid w:val="00921E30"/>
    <w:rsid w:val="009223F4"/>
    <w:rsid w:val="0092317F"/>
    <w:rsid w:val="00924973"/>
    <w:rsid w:val="00924F7D"/>
    <w:rsid w:val="009266A2"/>
    <w:rsid w:val="009266A7"/>
    <w:rsid w:val="0092718D"/>
    <w:rsid w:val="00927591"/>
    <w:rsid w:val="00927D75"/>
    <w:rsid w:val="009303C4"/>
    <w:rsid w:val="00931377"/>
    <w:rsid w:val="00931445"/>
    <w:rsid w:val="0093243B"/>
    <w:rsid w:val="009328C7"/>
    <w:rsid w:val="00937051"/>
    <w:rsid w:val="00941807"/>
    <w:rsid w:val="00946A37"/>
    <w:rsid w:val="00947079"/>
    <w:rsid w:val="0095137A"/>
    <w:rsid w:val="00952CB4"/>
    <w:rsid w:val="00953CE9"/>
    <w:rsid w:val="009543BE"/>
    <w:rsid w:val="0095531B"/>
    <w:rsid w:val="00956195"/>
    <w:rsid w:val="00956BFD"/>
    <w:rsid w:val="00956DF0"/>
    <w:rsid w:val="009575C6"/>
    <w:rsid w:val="009618EE"/>
    <w:rsid w:val="009626FA"/>
    <w:rsid w:val="00963283"/>
    <w:rsid w:val="0096343A"/>
    <w:rsid w:val="00964EAD"/>
    <w:rsid w:val="00964EBD"/>
    <w:rsid w:val="00966C5C"/>
    <w:rsid w:val="00967B62"/>
    <w:rsid w:val="009711C5"/>
    <w:rsid w:val="009727C4"/>
    <w:rsid w:val="00975ACD"/>
    <w:rsid w:val="00976908"/>
    <w:rsid w:val="00976BEA"/>
    <w:rsid w:val="00977748"/>
    <w:rsid w:val="009779AF"/>
    <w:rsid w:val="00977D3F"/>
    <w:rsid w:val="00977E2B"/>
    <w:rsid w:val="00982125"/>
    <w:rsid w:val="009829BE"/>
    <w:rsid w:val="00983B4A"/>
    <w:rsid w:val="009842B9"/>
    <w:rsid w:val="0098626D"/>
    <w:rsid w:val="00986337"/>
    <w:rsid w:val="009868E0"/>
    <w:rsid w:val="00986E8F"/>
    <w:rsid w:val="00987641"/>
    <w:rsid w:val="00987C1D"/>
    <w:rsid w:val="00990DE1"/>
    <w:rsid w:val="009917FD"/>
    <w:rsid w:val="00991A2B"/>
    <w:rsid w:val="00992905"/>
    <w:rsid w:val="0099389B"/>
    <w:rsid w:val="009940E3"/>
    <w:rsid w:val="00995345"/>
    <w:rsid w:val="009968A8"/>
    <w:rsid w:val="00996E49"/>
    <w:rsid w:val="009A0928"/>
    <w:rsid w:val="009A1994"/>
    <w:rsid w:val="009A1D00"/>
    <w:rsid w:val="009A1FE0"/>
    <w:rsid w:val="009A2B24"/>
    <w:rsid w:val="009A34DB"/>
    <w:rsid w:val="009A4AD8"/>
    <w:rsid w:val="009A6F7D"/>
    <w:rsid w:val="009A7C4F"/>
    <w:rsid w:val="009B281E"/>
    <w:rsid w:val="009B3CD5"/>
    <w:rsid w:val="009B422B"/>
    <w:rsid w:val="009B5890"/>
    <w:rsid w:val="009B5EEB"/>
    <w:rsid w:val="009B6293"/>
    <w:rsid w:val="009B67C0"/>
    <w:rsid w:val="009B6DB8"/>
    <w:rsid w:val="009B768C"/>
    <w:rsid w:val="009C2CFE"/>
    <w:rsid w:val="009C3BAB"/>
    <w:rsid w:val="009C4314"/>
    <w:rsid w:val="009C4CED"/>
    <w:rsid w:val="009C519E"/>
    <w:rsid w:val="009C75BE"/>
    <w:rsid w:val="009C775D"/>
    <w:rsid w:val="009D11DA"/>
    <w:rsid w:val="009D5749"/>
    <w:rsid w:val="009D6408"/>
    <w:rsid w:val="009D6A0B"/>
    <w:rsid w:val="009D7F77"/>
    <w:rsid w:val="009E073C"/>
    <w:rsid w:val="009E51D2"/>
    <w:rsid w:val="009E650C"/>
    <w:rsid w:val="009E685B"/>
    <w:rsid w:val="009E6DB9"/>
    <w:rsid w:val="009E7912"/>
    <w:rsid w:val="009F06A6"/>
    <w:rsid w:val="009F0E02"/>
    <w:rsid w:val="009F1355"/>
    <w:rsid w:val="009F29C1"/>
    <w:rsid w:val="009F2D34"/>
    <w:rsid w:val="009F407A"/>
    <w:rsid w:val="009F4998"/>
    <w:rsid w:val="009F52C6"/>
    <w:rsid w:val="009F6E15"/>
    <w:rsid w:val="009F77F2"/>
    <w:rsid w:val="009F7C8F"/>
    <w:rsid w:val="00A005A0"/>
    <w:rsid w:val="00A02321"/>
    <w:rsid w:val="00A05414"/>
    <w:rsid w:val="00A1036F"/>
    <w:rsid w:val="00A10742"/>
    <w:rsid w:val="00A11B46"/>
    <w:rsid w:val="00A14F7A"/>
    <w:rsid w:val="00A15217"/>
    <w:rsid w:val="00A158BA"/>
    <w:rsid w:val="00A15FBC"/>
    <w:rsid w:val="00A162C1"/>
    <w:rsid w:val="00A16874"/>
    <w:rsid w:val="00A17D97"/>
    <w:rsid w:val="00A20128"/>
    <w:rsid w:val="00A21914"/>
    <w:rsid w:val="00A22338"/>
    <w:rsid w:val="00A23670"/>
    <w:rsid w:val="00A23800"/>
    <w:rsid w:val="00A241D2"/>
    <w:rsid w:val="00A244C4"/>
    <w:rsid w:val="00A3346E"/>
    <w:rsid w:val="00A36408"/>
    <w:rsid w:val="00A3788D"/>
    <w:rsid w:val="00A40457"/>
    <w:rsid w:val="00A4233F"/>
    <w:rsid w:val="00A434DE"/>
    <w:rsid w:val="00A439AF"/>
    <w:rsid w:val="00A47083"/>
    <w:rsid w:val="00A5099D"/>
    <w:rsid w:val="00A543E2"/>
    <w:rsid w:val="00A55685"/>
    <w:rsid w:val="00A57320"/>
    <w:rsid w:val="00A633F8"/>
    <w:rsid w:val="00A662DB"/>
    <w:rsid w:val="00A666CD"/>
    <w:rsid w:val="00A6795B"/>
    <w:rsid w:val="00A67E08"/>
    <w:rsid w:val="00A70203"/>
    <w:rsid w:val="00A7052B"/>
    <w:rsid w:val="00A706A0"/>
    <w:rsid w:val="00A70DD6"/>
    <w:rsid w:val="00A710C4"/>
    <w:rsid w:val="00A713C4"/>
    <w:rsid w:val="00A72B1E"/>
    <w:rsid w:val="00A7314B"/>
    <w:rsid w:val="00A73D0B"/>
    <w:rsid w:val="00A73F65"/>
    <w:rsid w:val="00A73FD0"/>
    <w:rsid w:val="00A74178"/>
    <w:rsid w:val="00A748F1"/>
    <w:rsid w:val="00A74ECD"/>
    <w:rsid w:val="00A75FF8"/>
    <w:rsid w:val="00A763C1"/>
    <w:rsid w:val="00A8276D"/>
    <w:rsid w:val="00A834FA"/>
    <w:rsid w:val="00A837DF"/>
    <w:rsid w:val="00A84BEB"/>
    <w:rsid w:val="00A84F51"/>
    <w:rsid w:val="00A86065"/>
    <w:rsid w:val="00A86AE9"/>
    <w:rsid w:val="00A86E87"/>
    <w:rsid w:val="00A906F2"/>
    <w:rsid w:val="00A937B2"/>
    <w:rsid w:val="00A93F81"/>
    <w:rsid w:val="00A943F6"/>
    <w:rsid w:val="00A94B27"/>
    <w:rsid w:val="00AA0571"/>
    <w:rsid w:val="00AA05A7"/>
    <w:rsid w:val="00AA16BE"/>
    <w:rsid w:val="00AA1A5A"/>
    <w:rsid w:val="00AA1F91"/>
    <w:rsid w:val="00AA20DB"/>
    <w:rsid w:val="00AA25DD"/>
    <w:rsid w:val="00AA44EB"/>
    <w:rsid w:val="00AA5404"/>
    <w:rsid w:val="00AA72CA"/>
    <w:rsid w:val="00AA7B6C"/>
    <w:rsid w:val="00AB035E"/>
    <w:rsid w:val="00AB3D96"/>
    <w:rsid w:val="00AB4612"/>
    <w:rsid w:val="00AB6BFE"/>
    <w:rsid w:val="00AB7122"/>
    <w:rsid w:val="00AB7EE5"/>
    <w:rsid w:val="00AC014E"/>
    <w:rsid w:val="00AC12CA"/>
    <w:rsid w:val="00AC1E70"/>
    <w:rsid w:val="00AC2401"/>
    <w:rsid w:val="00AC2F96"/>
    <w:rsid w:val="00AC460F"/>
    <w:rsid w:val="00AC4FE7"/>
    <w:rsid w:val="00AC53C9"/>
    <w:rsid w:val="00AC556C"/>
    <w:rsid w:val="00AC57D2"/>
    <w:rsid w:val="00AC74AA"/>
    <w:rsid w:val="00AD170B"/>
    <w:rsid w:val="00AD2B2E"/>
    <w:rsid w:val="00AD2C30"/>
    <w:rsid w:val="00AD2D89"/>
    <w:rsid w:val="00AD4070"/>
    <w:rsid w:val="00AE2258"/>
    <w:rsid w:val="00AE45F0"/>
    <w:rsid w:val="00AE5857"/>
    <w:rsid w:val="00AE59BE"/>
    <w:rsid w:val="00AE5B3A"/>
    <w:rsid w:val="00AE7064"/>
    <w:rsid w:val="00AE7989"/>
    <w:rsid w:val="00AE7BBC"/>
    <w:rsid w:val="00AE7F30"/>
    <w:rsid w:val="00AF1746"/>
    <w:rsid w:val="00AF1BA0"/>
    <w:rsid w:val="00AF2B89"/>
    <w:rsid w:val="00AF3368"/>
    <w:rsid w:val="00AF619B"/>
    <w:rsid w:val="00B00087"/>
    <w:rsid w:val="00B0220B"/>
    <w:rsid w:val="00B0303D"/>
    <w:rsid w:val="00B04546"/>
    <w:rsid w:val="00B05293"/>
    <w:rsid w:val="00B05517"/>
    <w:rsid w:val="00B115B6"/>
    <w:rsid w:val="00B11826"/>
    <w:rsid w:val="00B11E50"/>
    <w:rsid w:val="00B14CFC"/>
    <w:rsid w:val="00B153A8"/>
    <w:rsid w:val="00B16599"/>
    <w:rsid w:val="00B17067"/>
    <w:rsid w:val="00B17619"/>
    <w:rsid w:val="00B22192"/>
    <w:rsid w:val="00B22A88"/>
    <w:rsid w:val="00B23FBF"/>
    <w:rsid w:val="00B269A8"/>
    <w:rsid w:val="00B32F93"/>
    <w:rsid w:val="00B33A56"/>
    <w:rsid w:val="00B33D2D"/>
    <w:rsid w:val="00B33F4D"/>
    <w:rsid w:val="00B34291"/>
    <w:rsid w:val="00B34D26"/>
    <w:rsid w:val="00B350D8"/>
    <w:rsid w:val="00B36F6D"/>
    <w:rsid w:val="00B425BF"/>
    <w:rsid w:val="00B42EDC"/>
    <w:rsid w:val="00B4502F"/>
    <w:rsid w:val="00B452FC"/>
    <w:rsid w:val="00B47019"/>
    <w:rsid w:val="00B479EF"/>
    <w:rsid w:val="00B50500"/>
    <w:rsid w:val="00B52CDD"/>
    <w:rsid w:val="00B52DA0"/>
    <w:rsid w:val="00B536BD"/>
    <w:rsid w:val="00B559D1"/>
    <w:rsid w:val="00B55F63"/>
    <w:rsid w:val="00B565CE"/>
    <w:rsid w:val="00B56B70"/>
    <w:rsid w:val="00B5795F"/>
    <w:rsid w:val="00B60DC5"/>
    <w:rsid w:val="00B61425"/>
    <w:rsid w:val="00B618F3"/>
    <w:rsid w:val="00B62D43"/>
    <w:rsid w:val="00B64DF3"/>
    <w:rsid w:val="00B65792"/>
    <w:rsid w:val="00B67CDB"/>
    <w:rsid w:val="00B67F51"/>
    <w:rsid w:val="00B70B35"/>
    <w:rsid w:val="00B72BF4"/>
    <w:rsid w:val="00B741A8"/>
    <w:rsid w:val="00B742FD"/>
    <w:rsid w:val="00B74BCC"/>
    <w:rsid w:val="00B76D2D"/>
    <w:rsid w:val="00B8153B"/>
    <w:rsid w:val="00B825CF"/>
    <w:rsid w:val="00B8325E"/>
    <w:rsid w:val="00B84BFB"/>
    <w:rsid w:val="00B85773"/>
    <w:rsid w:val="00B90A3E"/>
    <w:rsid w:val="00B92517"/>
    <w:rsid w:val="00B93906"/>
    <w:rsid w:val="00B94D8B"/>
    <w:rsid w:val="00B9541B"/>
    <w:rsid w:val="00B95679"/>
    <w:rsid w:val="00B97397"/>
    <w:rsid w:val="00BA0211"/>
    <w:rsid w:val="00BA0FE7"/>
    <w:rsid w:val="00BA3F1B"/>
    <w:rsid w:val="00BA49AE"/>
    <w:rsid w:val="00BA51AC"/>
    <w:rsid w:val="00BA54B3"/>
    <w:rsid w:val="00BA6605"/>
    <w:rsid w:val="00BA730C"/>
    <w:rsid w:val="00BA7DBA"/>
    <w:rsid w:val="00BB001C"/>
    <w:rsid w:val="00BB0470"/>
    <w:rsid w:val="00BB0637"/>
    <w:rsid w:val="00BB0645"/>
    <w:rsid w:val="00BB184E"/>
    <w:rsid w:val="00BB1A43"/>
    <w:rsid w:val="00BB2209"/>
    <w:rsid w:val="00BB295B"/>
    <w:rsid w:val="00BB397C"/>
    <w:rsid w:val="00BC10E2"/>
    <w:rsid w:val="00BC391A"/>
    <w:rsid w:val="00BC4599"/>
    <w:rsid w:val="00BC489B"/>
    <w:rsid w:val="00BC5C61"/>
    <w:rsid w:val="00BC62CE"/>
    <w:rsid w:val="00BC6377"/>
    <w:rsid w:val="00BC6959"/>
    <w:rsid w:val="00BD25AE"/>
    <w:rsid w:val="00BD488E"/>
    <w:rsid w:val="00BD4960"/>
    <w:rsid w:val="00BD661E"/>
    <w:rsid w:val="00BD7414"/>
    <w:rsid w:val="00BE09C8"/>
    <w:rsid w:val="00BE16C4"/>
    <w:rsid w:val="00BE1741"/>
    <w:rsid w:val="00BE33DC"/>
    <w:rsid w:val="00BE3B6B"/>
    <w:rsid w:val="00BE403E"/>
    <w:rsid w:val="00BE4BAC"/>
    <w:rsid w:val="00BE5007"/>
    <w:rsid w:val="00BE7963"/>
    <w:rsid w:val="00BF00CC"/>
    <w:rsid w:val="00BF08DA"/>
    <w:rsid w:val="00BF0D35"/>
    <w:rsid w:val="00BF0E74"/>
    <w:rsid w:val="00BF1FB1"/>
    <w:rsid w:val="00BF50C5"/>
    <w:rsid w:val="00BF518F"/>
    <w:rsid w:val="00C0066B"/>
    <w:rsid w:val="00C01B28"/>
    <w:rsid w:val="00C03996"/>
    <w:rsid w:val="00C03A26"/>
    <w:rsid w:val="00C03DD6"/>
    <w:rsid w:val="00C055B3"/>
    <w:rsid w:val="00C07C27"/>
    <w:rsid w:val="00C1070E"/>
    <w:rsid w:val="00C11858"/>
    <w:rsid w:val="00C13206"/>
    <w:rsid w:val="00C133C8"/>
    <w:rsid w:val="00C14704"/>
    <w:rsid w:val="00C14ABD"/>
    <w:rsid w:val="00C15183"/>
    <w:rsid w:val="00C15C03"/>
    <w:rsid w:val="00C17920"/>
    <w:rsid w:val="00C21081"/>
    <w:rsid w:val="00C21A59"/>
    <w:rsid w:val="00C221AE"/>
    <w:rsid w:val="00C22340"/>
    <w:rsid w:val="00C2351C"/>
    <w:rsid w:val="00C235EA"/>
    <w:rsid w:val="00C26E41"/>
    <w:rsid w:val="00C30C6C"/>
    <w:rsid w:val="00C31C3A"/>
    <w:rsid w:val="00C31E49"/>
    <w:rsid w:val="00C331B3"/>
    <w:rsid w:val="00C33A06"/>
    <w:rsid w:val="00C37284"/>
    <w:rsid w:val="00C3761E"/>
    <w:rsid w:val="00C403AB"/>
    <w:rsid w:val="00C414B1"/>
    <w:rsid w:val="00C41618"/>
    <w:rsid w:val="00C42A67"/>
    <w:rsid w:val="00C42D7C"/>
    <w:rsid w:val="00C43AE5"/>
    <w:rsid w:val="00C446AC"/>
    <w:rsid w:val="00C44A39"/>
    <w:rsid w:val="00C45B36"/>
    <w:rsid w:val="00C46E32"/>
    <w:rsid w:val="00C4759F"/>
    <w:rsid w:val="00C50760"/>
    <w:rsid w:val="00C5145B"/>
    <w:rsid w:val="00C51A62"/>
    <w:rsid w:val="00C51F69"/>
    <w:rsid w:val="00C54367"/>
    <w:rsid w:val="00C559DC"/>
    <w:rsid w:val="00C60367"/>
    <w:rsid w:val="00C6075D"/>
    <w:rsid w:val="00C623F8"/>
    <w:rsid w:val="00C62503"/>
    <w:rsid w:val="00C6324B"/>
    <w:rsid w:val="00C6411D"/>
    <w:rsid w:val="00C64B09"/>
    <w:rsid w:val="00C707E1"/>
    <w:rsid w:val="00C7184D"/>
    <w:rsid w:val="00C736E0"/>
    <w:rsid w:val="00C73D5F"/>
    <w:rsid w:val="00C74588"/>
    <w:rsid w:val="00C74B9F"/>
    <w:rsid w:val="00C776BB"/>
    <w:rsid w:val="00C77E30"/>
    <w:rsid w:val="00C80CC9"/>
    <w:rsid w:val="00C8175B"/>
    <w:rsid w:val="00C83812"/>
    <w:rsid w:val="00C83E29"/>
    <w:rsid w:val="00C83EE9"/>
    <w:rsid w:val="00C85855"/>
    <w:rsid w:val="00C86987"/>
    <w:rsid w:val="00C871EE"/>
    <w:rsid w:val="00C9060E"/>
    <w:rsid w:val="00C909E6"/>
    <w:rsid w:val="00C91922"/>
    <w:rsid w:val="00C94484"/>
    <w:rsid w:val="00C94B9B"/>
    <w:rsid w:val="00C95B25"/>
    <w:rsid w:val="00CA0FB1"/>
    <w:rsid w:val="00CA180B"/>
    <w:rsid w:val="00CA2C20"/>
    <w:rsid w:val="00CA34C8"/>
    <w:rsid w:val="00CA37C4"/>
    <w:rsid w:val="00CA4BC2"/>
    <w:rsid w:val="00CA5381"/>
    <w:rsid w:val="00CA760C"/>
    <w:rsid w:val="00CB1A8A"/>
    <w:rsid w:val="00CB2221"/>
    <w:rsid w:val="00CB3ABF"/>
    <w:rsid w:val="00CB4D54"/>
    <w:rsid w:val="00CB4FF2"/>
    <w:rsid w:val="00CB5948"/>
    <w:rsid w:val="00CB5C3E"/>
    <w:rsid w:val="00CB5E36"/>
    <w:rsid w:val="00CB6AF3"/>
    <w:rsid w:val="00CC03DE"/>
    <w:rsid w:val="00CC1090"/>
    <w:rsid w:val="00CC3783"/>
    <w:rsid w:val="00CC414C"/>
    <w:rsid w:val="00CC45B7"/>
    <w:rsid w:val="00CC61F2"/>
    <w:rsid w:val="00CC6FAC"/>
    <w:rsid w:val="00CC709C"/>
    <w:rsid w:val="00CC7C53"/>
    <w:rsid w:val="00CD1AEE"/>
    <w:rsid w:val="00CD1F17"/>
    <w:rsid w:val="00CD30A8"/>
    <w:rsid w:val="00CD55C1"/>
    <w:rsid w:val="00CD6610"/>
    <w:rsid w:val="00CE032C"/>
    <w:rsid w:val="00CE0609"/>
    <w:rsid w:val="00CE1158"/>
    <w:rsid w:val="00CE1771"/>
    <w:rsid w:val="00CE3630"/>
    <w:rsid w:val="00CE5B93"/>
    <w:rsid w:val="00CE7FC7"/>
    <w:rsid w:val="00CF4573"/>
    <w:rsid w:val="00CF4B9C"/>
    <w:rsid w:val="00CF5046"/>
    <w:rsid w:val="00D017B7"/>
    <w:rsid w:val="00D01F4C"/>
    <w:rsid w:val="00D064A4"/>
    <w:rsid w:val="00D06836"/>
    <w:rsid w:val="00D06E37"/>
    <w:rsid w:val="00D100F4"/>
    <w:rsid w:val="00D10238"/>
    <w:rsid w:val="00D12AE1"/>
    <w:rsid w:val="00D14657"/>
    <w:rsid w:val="00D15402"/>
    <w:rsid w:val="00D1628C"/>
    <w:rsid w:val="00D16C74"/>
    <w:rsid w:val="00D20D9B"/>
    <w:rsid w:val="00D2150E"/>
    <w:rsid w:val="00D22A33"/>
    <w:rsid w:val="00D24210"/>
    <w:rsid w:val="00D24A9E"/>
    <w:rsid w:val="00D2645D"/>
    <w:rsid w:val="00D27379"/>
    <w:rsid w:val="00D30AE7"/>
    <w:rsid w:val="00D30DB8"/>
    <w:rsid w:val="00D317F0"/>
    <w:rsid w:val="00D31DAA"/>
    <w:rsid w:val="00D32339"/>
    <w:rsid w:val="00D329B3"/>
    <w:rsid w:val="00D331D4"/>
    <w:rsid w:val="00D34A18"/>
    <w:rsid w:val="00D3587A"/>
    <w:rsid w:val="00D35E9E"/>
    <w:rsid w:val="00D40394"/>
    <w:rsid w:val="00D42856"/>
    <w:rsid w:val="00D43ED8"/>
    <w:rsid w:val="00D4479C"/>
    <w:rsid w:val="00D44E2E"/>
    <w:rsid w:val="00D44EC4"/>
    <w:rsid w:val="00D45ADA"/>
    <w:rsid w:val="00D46E06"/>
    <w:rsid w:val="00D47CD6"/>
    <w:rsid w:val="00D47E10"/>
    <w:rsid w:val="00D504A3"/>
    <w:rsid w:val="00D509B3"/>
    <w:rsid w:val="00D51E8A"/>
    <w:rsid w:val="00D530DE"/>
    <w:rsid w:val="00D53374"/>
    <w:rsid w:val="00D53E9D"/>
    <w:rsid w:val="00D5475D"/>
    <w:rsid w:val="00D5573F"/>
    <w:rsid w:val="00D57156"/>
    <w:rsid w:val="00D577F2"/>
    <w:rsid w:val="00D604E4"/>
    <w:rsid w:val="00D60D32"/>
    <w:rsid w:val="00D60F07"/>
    <w:rsid w:val="00D6176B"/>
    <w:rsid w:val="00D61A03"/>
    <w:rsid w:val="00D61CB0"/>
    <w:rsid w:val="00D65049"/>
    <w:rsid w:val="00D705AA"/>
    <w:rsid w:val="00D709A7"/>
    <w:rsid w:val="00D733E2"/>
    <w:rsid w:val="00D73D02"/>
    <w:rsid w:val="00D7647C"/>
    <w:rsid w:val="00D76D34"/>
    <w:rsid w:val="00D8185F"/>
    <w:rsid w:val="00D81E29"/>
    <w:rsid w:val="00D8227A"/>
    <w:rsid w:val="00D83725"/>
    <w:rsid w:val="00D83F1F"/>
    <w:rsid w:val="00D87A1A"/>
    <w:rsid w:val="00D922C5"/>
    <w:rsid w:val="00D92E16"/>
    <w:rsid w:val="00D95D58"/>
    <w:rsid w:val="00D965DC"/>
    <w:rsid w:val="00D96706"/>
    <w:rsid w:val="00D9737E"/>
    <w:rsid w:val="00DA0951"/>
    <w:rsid w:val="00DA16E8"/>
    <w:rsid w:val="00DA18CF"/>
    <w:rsid w:val="00DA1EC4"/>
    <w:rsid w:val="00DA24C9"/>
    <w:rsid w:val="00DA2B51"/>
    <w:rsid w:val="00DA38A4"/>
    <w:rsid w:val="00DA4E4C"/>
    <w:rsid w:val="00DA5306"/>
    <w:rsid w:val="00DA542F"/>
    <w:rsid w:val="00DA573C"/>
    <w:rsid w:val="00DA6538"/>
    <w:rsid w:val="00DA6D8E"/>
    <w:rsid w:val="00DA7F73"/>
    <w:rsid w:val="00DB38F1"/>
    <w:rsid w:val="00DB3E4F"/>
    <w:rsid w:val="00DB5BBD"/>
    <w:rsid w:val="00DB66CD"/>
    <w:rsid w:val="00DB6810"/>
    <w:rsid w:val="00DC0543"/>
    <w:rsid w:val="00DC0C4A"/>
    <w:rsid w:val="00DC0D53"/>
    <w:rsid w:val="00DC400B"/>
    <w:rsid w:val="00DC400D"/>
    <w:rsid w:val="00DC4BE7"/>
    <w:rsid w:val="00DC4C3C"/>
    <w:rsid w:val="00DC6728"/>
    <w:rsid w:val="00DC751B"/>
    <w:rsid w:val="00DD18D7"/>
    <w:rsid w:val="00DD7746"/>
    <w:rsid w:val="00DE1081"/>
    <w:rsid w:val="00DE2E6A"/>
    <w:rsid w:val="00DE4638"/>
    <w:rsid w:val="00DE47BD"/>
    <w:rsid w:val="00DE4CCD"/>
    <w:rsid w:val="00DE5223"/>
    <w:rsid w:val="00DE5D8B"/>
    <w:rsid w:val="00DE6851"/>
    <w:rsid w:val="00DE7E4A"/>
    <w:rsid w:val="00DF0150"/>
    <w:rsid w:val="00DF5460"/>
    <w:rsid w:val="00DF6A98"/>
    <w:rsid w:val="00DF6C13"/>
    <w:rsid w:val="00E00A5A"/>
    <w:rsid w:val="00E05E7F"/>
    <w:rsid w:val="00E05E9D"/>
    <w:rsid w:val="00E07F58"/>
    <w:rsid w:val="00E100AA"/>
    <w:rsid w:val="00E149C6"/>
    <w:rsid w:val="00E14A78"/>
    <w:rsid w:val="00E155D5"/>
    <w:rsid w:val="00E1638E"/>
    <w:rsid w:val="00E163D4"/>
    <w:rsid w:val="00E16D41"/>
    <w:rsid w:val="00E174C2"/>
    <w:rsid w:val="00E21954"/>
    <w:rsid w:val="00E21CF9"/>
    <w:rsid w:val="00E23435"/>
    <w:rsid w:val="00E2591C"/>
    <w:rsid w:val="00E25E60"/>
    <w:rsid w:val="00E26C4B"/>
    <w:rsid w:val="00E26E42"/>
    <w:rsid w:val="00E27197"/>
    <w:rsid w:val="00E278EE"/>
    <w:rsid w:val="00E305E4"/>
    <w:rsid w:val="00E319EA"/>
    <w:rsid w:val="00E3351A"/>
    <w:rsid w:val="00E3424C"/>
    <w:rsid w:val="00E35AF3"/>
    <w:rsid w:val="00E37DF0"/>
    <w:rsid w:val="00E41249"/>
    <w:rsid w:val="00E41EED"/>
    <w:rsid w:val="00E43242"/>
    <w:rsid w:val="00E43596"/>
    <w:rsid w:val="00E443A6"/>
    <w:rsid w:val="00E448EE"/>
    <w:rsid w:val="00E44F82"/>
    <w:rsid w:val="00E45786"/>
    <w:rsid w:val="00E511A4"/>
    <w:rsid w:val="00E52FD5"/>
    <w:rsid w:val="00E5337F"/>
    <w:rsid w:val="00E55CBC"/>
    <w:rsid w:val="00E55E35"/>
    <w:rsid w:val="00E56063"/>
    <w:rsid w:val="00E56A44"/>
    <w:rsid w:val="00E61668"/>
    <w:rsid w:val="00E617C6"/>
    <w:rsid w:val="00E61FA2"/>
    <w:rsid w:val="00E62C0A"/>
    <w:rsid w:val="00E62C72"/>
    <w:rsid w:val="00E63108"/>
    <w:rsid w:val="00E63F6E"/>
    <w:rsid w:val="00E66010"/>
    <w:rsid w:val="00E6690F"/>
    <w:rsid w:val="00E70F17"/>
    <w:rsid w:val="00E71B41"/>
    <w:rsid w:val="00E72B0C"/>
    <w:rsid w:val="00E736AB"/>
    <w:rsid w:val="00E74CD2"/>
    <w:rsid w:val="00E75718"/>
    <w:rsid w:val="00E75778"/>
    <w:rsid w:val="00E76270"/>
    <w:rsid w:val="00E8196D"/>
    <w:rsid w:val="00E844E5"/>
    <w:rsid w:val="00E85B3C"/>
    <w:rsid w:val="00E86FBF"/>
    <w:rsid w:val="00E90159"/>
    <w:rsid w:val="00E914D0"/>
    <w:rsid w:val="00E917BA"/>
    <w:rsid w:val="00E92E2C"/>
    <w:rsid w:val="00E92F28"/>
    <w:rsid w:val="00E92F39"/>
    <w:rsid w:val="00E94503"/>
    <w:rsid w:val="00E96596"/>
    <w:rsid w:val="00E965A6"/>
    <w:rsid w:val="00E96A13"/>
    <w:rsid w:val="00E96C5B"/>
    <w:rsid w:val="00E9720E"/>
    <w:rsid w:val="00EA0826"/>
    <w:rsid w:val="00EA28CE"/>
    <w:rsid w:val="00EA4BFB"/>
    <w:rsid w:val="00EA6BF0"/>
    <w:rsid w:val="00EA7A0E"/>
    <w:rsid w:val="00EB1371"/>
    <w:rsid w:val="00EB186A"/>
    <w:rsid w:val="00EB2249"/>
    <w:rsid w:val="00EB25ED"/>
    <w:rsid w:val="00EB2A37"/>
    <w:rsid w:val="00EB4C3E"/>
    <w:rsid w:val="00EC0193"/>
    <w:rsid w:val="00EC06C9"/>
    <w:rsid w:val="00EC285E"/>
    <w:rsid w:val="00EC3565"/>
    <w:rsid w:val="00EC45F6"/>
    <w:rsid w:val="00EC47DB"/>
    <w:rsid w:val="00EC5945"/>
    <w:rsid w:val="00EC7F13"/>
    <w:rsid w:val="00ED230B"/>
    <w:rsid w:val="00ED2D76"/>
    <w:rsid w:val="00ED447E"/>
    <w:rsid w:val="00ED51C5"/>
    <w:rsid w:val="00ED757B"/>
    <w:rsid w:val="00EE03C9"/>
    <w:rsid w:val="00EE3957"/>
    <w:rsid w:val="00EE39E7"/>
    <w:rsid w:val="00EE5367"/>
    <w:rsid w:val="00EE77D7"/>
    <w:rsid w:val="00EF1288"/>
    <w:rsid w:val="00EF3756"/>
    <w:rsid w:val="00EF3841"/>
    <w:rsid w:val="00EF54D0"/>
    <w:rsid w:val="00EF5E06"/>
    <w:rsid w:val="00EF7139"/>
    <w:rsid w:val="00EF7E13"/>
    <w:rsid w:val="00F00DC7"/>
    <w:rsid w:val="00F01CE8"/>
    <w:rsid w:val="00F0263A"/>
    <w:rsid w:val="00F02B7B"/>
    <w:rsid w:val="00F05973"/>
    <w:rsid w:val="00F0631B"/>
    <w:rsid w:val="00F0741D"/>
    <w:rsid w:val="00F076B3"/>
    <w:rsid w:val="00F11798"/>
    <w:rsid w:val="00F11AE3"/>
    <w:rsid w:val="00F13BB7"/>
    <w:rsid w:val="00F149F8"/>
    <w:rsid w:val="00F15E09"/>
    <w:rsid w:val="00F17112"/>
    <w:rsid w:val="00F1774A"/>
    <w:rsid w:val="00F178A5"/>
    <w:rsid w:val="00F22494"/>
    <w:rsid w:val="00F229AC"/>
    <w:rsid w:val="00F23201"/>
    <w:rsid w:val="00F25DA2"/>
    <w:rsid w:val="00F2680D"/>
    <w:rsid w:val="00F2750D"/>
    <w:rsid w:val="00F30ED1"/>
    <w:rsid w:val="00F31E52"/>
    <w:rsid w:val="00F336A6"/>
    <w:rsid w:val="00F347B3"/>
    <w:rsid w:val="00F347BA"/>
    <w:rsid w:val="00F3508D"/>
    <w:rsid w:val="00F3562E"/>
    <w:rsid w:val="00F36554"/>
    <w:rsid w:val="00F414D8"/>
    <w:rsid w:val="00F42D27"/>
    <w:rsid w:val="00F42EA9"/>
    <w:rsid w:val="00F4392E"/>
    <w:rsid w:val="00F45348"/>
    <w:rsid w:val="00F50EE5"/>
    <w:rsid w:val="00F52222"/>
    <w:rsid w:val="00F524E5"/>
    <w:rsid w:val="00F54813"/>
    <w:rsid w:val="00F560C9"/>
    <w:rsid w:val="00F61C89"/>
    <w:rsid w:val="00F64C7D"/>
    <w:rsid w:val="00F66680"/>
    <w:rsid w:val="00F66D9E"/>
    <w:rsid w:val="00F6788A"/>
    <w:rsid w:val="00F67A3E"/>
    <w:rsid w:val="00F70DBD"/>
    <w:rsid w:val="00F71189"/>
    <w:rsid w:val="00F72305"/>
    <w:rsid w:val="00F736C5"/>
    <w:rsid w:val="00F7382B"/>
    <w:rsid w:val="00F759D4"/>
    <w:rsid w:val="00F75D96"/>
    <w:rsid w:val="00F772DD"/>
    <w:rsid w:val="00F77344"/>
    <w:rsid w:val="00F77A96"/>
    <w:rsid w:val="00F8029F"/>
    <w:rsid w:val="00F81335"/>
    <w:rsid w:val="00F82487"/>
    <w:rsid w:val="00F825A9"/>
    <w:rsid w:val="00F8546E"/>
    <w:rsid w:val="00F926FB"/>
    <w:rsid w:val="00F9331B"/>
    <w:rsid w:val="00F93A96"/>
    <w:rsid w:val="00F93F85"/>
    <w:rsid w:val="00F941C9"/>
    <w:rsid w:val="00F9421F"/>
    <w:rsid w:val="00F9623E"/>
    <w:rsid w:val="00F963D3"/>
    <w:rsid w:val="00F97291"/>
    <w:rsid w:val="00FA10D6"/>
    <w:rsid w:val="00FA1AB1"/>
    <w:rsid w:val="00FA3F48"/>
    <w:rsid w:val="00FA4A26"/>
    <w:rsid w:val="00FA4AB9"/>
    <w:rsid w:val="00FA4BAF"/>
    <w:rsid w:val="00FA7762"/>
    <w:rsid w:val="00FA7ED2"/>
    <w:rsid w:val="00FB1118"/>
    <w:rsid w:val="00FB44E2"/>
    <w:rsid w:val="00FB49FF"/>
    <w:rsid w:val="00FB5A88"/>
    <w:rsid w:val="00FB6972"/>
    <w:rsid w:val="00FB6B64"/>
    <w:rsid w:val="00FB6BE8"/>
    <w:rsid w:val="00FB6C38"/>
    <w:rsid w:val="00FB6EC2"/>
    <w:rsid w:val="00FC0793"/>
    <w:rsid w:val="00FC2364"/>
    <w:rsid w:val="00FC42DF"/>
    <w:rsid w:val="00FC4BEA"/>
    <w:rsid w:val="00FC5AEF"/>
    <w:rsid w:val="00FC5CD7"/>
    <w:rsid w:val="00FC7326"/>
    <w:rsid w:val="00FC7A6D"/>
    <w:rsid w:val="00FD005A"/>
    <w:rsid w:val="00FD1BB2"/>
    <w:rsid w:val="00FD1C35"/>
    <w:rsid w:val="00FD1CAA"/>
    <w:rsid w:val="00FD268B"/>
    <w:rsid w:val="00FD56C8"/>
    <w:rsid w:val="00FE03B4"/>
    <w:rsid w:val="00FE074B"/>
    <w:rsid w:val="00FE0852"/>
    <w:rsid w:val="00FE55F8"/>
    <w:rsid w:val="00FE5CAC"/>
    <w:rsid w:val="00FE68C4"/>
    <w:rsid w:val="00FE6EE1"/>
    <w:rsid w:val="00FF2ED4"/>
    <w:rsid w:val="00FF3E24"/>
    <w:rsid w:val="00FF3EF4"/>
    <w:rsid w:val="00FF4F58"/>
    <w:rsid w:val="00FF556C"/>
    <w:rsid w:val="00FF6059"/>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c"/>
    </o:shapedefaults>
    <o:shapelayout v:ext="edit">
      <o:idmap v:ext="edit" data="2"/>
    </o:shapelayout>
  </w:shapeDefaults>
  <w:decimalSymbol w:val="."/>
  <w:listSeparator w:val=","/>
  <w14:docId w14:val="51CE1BB8"/>
  <w15:chartTrackingRefBased/>
  <w15:docId w15:val="{BD325D27-39DE-4192-97EA-5DA215A41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1F2"/>
    <w:pPr>
      <w:ind w:left="360"/>
      <w:jc w:val="both"/>
    </w:pPr>
    <w:rPr>
      <w:rFonts w:ascii="Arial" w:hAnsi="Arial"/>
      <w:sz w:val="24"/>
    </w:rPr>
  </w:style>
  <w:style w:type="paragraph" w:styleId="Heading1">
    <w:name w:val="heading 1"/>
    <w:aliases w:val="PB1,PB11,PB12,PB13,PB14,PB15,PB16,-&gt;PART 1"/>
    <w:basedOn w:val="Normal"/>
    <w:next w:val="Normal"/>
    <w:link w:val="Heading1Char"/>
    <w:uiPriority w:val="1"/>
    <w:qFormat/>
    <w:rsid w:val="00861DFE"/>
    <w:pPr>
      <w:keepNext/>
      <w:tabs>
        <w:tab w:val="left" w:pos="0"/>
        <w:tab w:val="left" w:pos="720"/>
        <w:tab w:val="left" w:pos="1440"/>
        <w:tab w:val="left" w:pos="2160"/>
        <w:tab w:val="left" w:pos="6570"/>
      </w:tabs>
      <w:spacing w:after="0" w:line="240" w:lineRule="auto"/>
      <w:ind w:left="2160" w:hanging="2160"/>
      <w:outlineLvl w:val="0"/>
    </w:pPr>
    <w:rPr>
      <w:rFonts w:ascii="Century Schoolbook" w:eastAsia="Times New Roman" w:hAnsi="Century Schoolbook" w:cs="Times New Roman"/>
      <w:b/>
      <w:szCs w:val="20"/>
    </w:rPr>
  </w:style>
  <w:style w:type="paragraph" w:styleId="Heading2">
    <w:name w:val="heading 2"/>
    <w:aliases w:val="-&gt;1.1"/>
    <w:basedOn w:val="Heading1"/>
    <w:next w:val="Normal"/>
    <w:link w:val="Heading2Char"/>
    <w:uiPriority w:val="1"/>
    <w:qFormat/>
    <w:rsid w:val="006D2519"/>
    <w:pPr>
      <w:tabs>
        <w:tab w:val="clear" w:pos="0"/>
        <w:tab w:val="clear" w:pos="1440"/>
        <w:tab w:val="clear" w:pos="2160"/>
        <w:tab w:val="clear" w:pos="6570"/>
        <w:tab w:val="num" w:pos="720"/>
      </w:tabs>
      <w:ind w:left="720" w:hanging="720"/>
      <w:outlineLvl w:val="1"/>
    </w:pPr>
    <w:rPr>
      <w:rFonts w:ascii="Futura Md BT" w:hAnsi="Futura Md BT"/>
      <w:caps/>
      <w:lang w:val="x-none" w:eastAsia="x-none"/>
    </w:rPr>
  </w:style>
  <w:style w:type="paragraph" w:styleId="Heading3">
    <w:name w:val="heading 3"/>
    <w:aliases w:val="Heading 3 Char2,Heading 3 Char1 Char1,Heading 3 Char Char Char1,Heading 3 Char1 Char Char Char,Heading 3 Char Char Char Char Char,Heading 3 Char Char1 Char,Heading 3 Char Char2,Heading 3 Char1 Char Char1,Heading 3 Char Char Char Char1,-&gt;A."/>
    <w:basedOn w:val="Normal"/>
    <w:next w:val="Normal"/>
    <w:link w:val="Heading3Char"/>
    <w:uiPriority w:val="9"/>
    <w:qFormat/>
    <w:rsid w:val="006D2519"/>
    <w:pPr>
      <w:tabs>
        <w:tab w:val="num" w:pos="1152"/>
      </w:tabs>
      <w:spacing w:after="240" w:line="240" w:lineRule="auto"/>
      <w:ind w:left="1152" w:hanging="432"/>
      <w:outlineLvl w:val="2"/>
    </w:pPr>
    <w:rPr>
      <w:rFonts w:eastAsia="Times New Roman" w:cs="Times New Roman"/>
      <w:szCs w:val="20"/>
      <w:lang w:val="x-none" w:eastAsia="x-none"/>
    </w:rPr>
  </w:style>
  <w:style w:type="paragraph" w:styleId="Heading4">
    <w:name w:val="heading 4"/>
    <w:aliases w:val="Heading 4 Char1,Heading 4 Char Char,Heading 4 Char1 Char Char,Heading 4 Char Char Char Char,Heading 4 Char Char1,Heading 4 Char1 Char,Heading 4 Char Char Char,Heading 4 Char1 Char Char Char,Heading 4 Char Char Char Char Char,-&gt;1."/>
    <w:basedOn w:val="Heading3"/>
    <w:next w:val="Normal"/>
    <w:link w:val="Heading4Char"/>
    <w:uiPriority w:val="9"/>
    <w:qFormat/>
    <w:rsid w:val="006D2519"/>
    <w:pPr>
      <w:tabs>
        <w:tab w:val="clear" w:pos="1152"/>
        <w:tab w:val="num" w:pos="1728"/>
      </w:tabs>
      <w:spacing w:after="220"/>
      <w:ind w:left="1728" w:hanging="576"/>
      <w:outlineLvl w:val="3"/>
    </w:pPr>
  </w:style>
  <w:style w:type="paragraph" w:styleId="Heading5">
    <w:name w:val="heading 5"/>
    <w:aliases w:val="Heading 5 Char1,Heading 5 Char Char,Heading 5 Char1 Char Char,Heading 5 Char Char Char Char,Heading 5 Char Char1,Heading 5 Char1 Char Char Char Char,Heading 5 Char Char Char Char Char Char,Heading 5 Char1 Char Char Char,-&gt;a."/>
    <w:basedOn w:val="Heading4"/>
    <w:next w:val="Normal"/>
    <w:link w:val="Heading5Char"/>
    <w:uiPriority w:val="9"/>
    <w:qFormat/>
    <w:rsid w:val="006D2519"/>
    <w:pPr>
      <w:tabs>
        <w:tab w:val="clear" w:pos="1728"/>
        <w:tab w:val="num" w:pos="432"/>
      </w:tabs>
      <w:ind w:left="432" w:hanging="432"/>
      <w:outlineLvl w:val="4"/>
    </w:pPr>
  </w:style>
  <w:style w:type="paragraph" w:styleId="Heading6">
    <w:name w:val="heading 6"/>
    <w:aliases w:val="-&gt;1)"/>
    <w:basedOn w:val="Heading5"/>
    <w:next w:val="Normal"/>
    <w:link w:val="Heading6Char"/>
    <w:uiPriority w:val="9"/>
    <w:qFormat/>
    <w:rsid w:val="006D2519"/>
    <w:pPr>
      <w:tabs>
        <w:tab w:val="clear" w:pos="432"/>
        <w:tab w:val="num" w:pos="2502"/>
      </w:tabs>
      <w:ind w:left="2502"/>
      <w:outlineLvl w:val="5"/>
    </w:pPr>
  </w:style>
  <w:style w:type="paragraph" w:styleId="Heading7">
    <w:name w:val="heading 7"/>
    <w:aliases w:val="-&gt;a)"/>
    <w:basedOn w:val="Heading6"/>
    <w:next w:val="Normal"/>
    <w:link w:val="Heading7Char"/>
    <w:uiPriority w:val="9"/>
    <w:qFormat/>
    <w:rsid w:val="006D2519"/>
    <w:pPr>
      <w:tabs>
        <w:tab w:val="clear" w:pos="2502"/>
        <w:tab w:val="num" w:pos="3024"/>
        <w:tab w:val="left" w:pos="3150"/>
      </w:tabs>
      <w:ind w:left="3024"/>
      <w:outlineLvl w:val="6"/>
    </w:pPr>
  </w:style>
  <w:style w:type="paragraph" w:styleId="Heading8">
    <w:name w:val="heading 8"/>
    <w:basedOn w:val="Heading7"/>
    <w:next w:val="Normal"/>
    <w:link w:val="Heading8Char"/>
    <w:uiPriority w:val="9"/>
    <w:qFormat/>
    <w:rsid w:val="006D2519"/>
    <w:pPr>
      <w:tabs>
        <w:tab w:val="clear" w:pos="3024"/>
        <w:tab w:val="clear" w:pos="3150"/>
        <w:tab w:val="num" w:pos="3456"/>
        <w:tab w:val="left" w:pos="3600"/>
      </w:tabs>
      <w:ind w:left="3456"/>
      <w:outlineLvl w:val="7"/>
    </w:pPr>
    <w:rPr>
      <w:iCs/>
    </w:rPr>
  </w:style>
  <w:style w:type="paragraph" w:styleId="Heading9">
    <w:name w:val="heading 9"/>
    <w:basedOn w:val="Heading8"/>
    <w:next w:val="Normal"/>
    <w:link w:val="Heading9Char"/>
    <w:uiPriority w:val="9"/>
    <w:qFormat/>
    <w:rsid w:val="006D2519"/>
    <w:pPr>
      <w:tabs>
        <w:tab w:val="clear" w:pos="3456"/>
        <w:tab w:val="num" w:pos="4594"/>
      </w:tabs>
      <w:ind w:left="4594" w:hanging="548"/>
      <w:outlineLvl w:val="8"/>
    </w:pPr>
    <w:rPr>
      <w:bCs/>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B1 Char,PB11 Char,PB12 Char,PB13 Char,PB14 Char,PB15 Char,PB16 Char,-&gt;PART 1 Char"/>
    <w:basedOn w:val="DefaultParagraphFont"/>
    <w:link w:val="Heading1"/>
    <w:uiPriority w:val="1"/>
    <w:rsid w:val="00861DFE"/>
    <w:rPr>
      <w:rFonts w:ascii="Century Schoolbook" w:eastAsia="Times New Roman" w:hAnsi="Century Schoolbook" w:cs="Times New Roman"/>
      <w:b/>
      <w:szCs w:val="20"/>
    </w:rPr>
  </w:style>
  <w:style w:type="paragraph" w:styleId="Header">
    <w:name w:val="header"/>
    <w:basedOn w:val="Normal"/>
    <w:link w:val="HeaderChar"/>
    <w:unhideWhenUsed/>
    <w:rsid w:val="00861DFE"/>
    <w:pPr>
      <w:tabs>
        <w:tab w:val="center" w:pos="4680"/>
        <w:tab w:val="right" w:pos="9360"/>
      </w:tabs>
      <w:spacing w:after="0" w:line="240" w:lineRule="auto"/>
    </w:pPr>
    <w:rPr>
      <w:rFonts w:ascii="Times New Roman" w:eastAsia="Times New Roman" w:hAnsi="Times New Roman" w:cs="Times New Roman"/>
      <w:szCs w:val="20"/>
    </w:rPr>
  </w:style>
  <w:style w:type="character" w:customStyle="1" w:styleId="HeaderChar">
    <w:name w:val="Header Char"/>
    <w:basedOn w:val="DefaultParagraphFont"/>
    <w:link w:val="Header"/>
    <w:uiPriority w:val="99"/>
    <w:rsid w:val="00861DFE"/>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61DFE"/>
    <w:pPr>
      <w:tabs>
        <w:tab w:val="center" w:pos="4680"/>
        <w:tab w:val="right" w:pos="9360"/>
      </w:tabs>
      <w:spacing w:after="0" w:line="240" w:lineRule="auto"/>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861DFE"/>
    <w:rPr>
      <w:rFonts w:ascii="Times New Roman" w:eastAsia="Times New Roman" w:hAnsi="Times New Roman" w:cs="Times New Roman"/>
      <w:sz w:val="24"/>
      <w:szCs w:val="20"/>
    </w:rPr>
  </w:style>
  <w:style w:type="character" w:styleId="Hyperlink">
    <w:name w:val="Hyperlink"/>
    <w:uiPriority w:val="99"/>
    <w:rsid w:val="00861DFE"/>
    <w:rPr>
      <w:color w:val="0000FF"/>
      <w:u w:val="single"/>
    </w:rPr>
  </w:style>
  <w:style w:type="paragraph" w:styleId="PlainText">
    <w:name w:val="Plain Text"/>
    <w:basedOn w:val="Normal"/>
    <w:link w:val="PlainTextChar"/>
    <w:uiPriority w:val="99"/>
    <w:rsid w:val="00861DFE"/>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861DFE"/>
    <w:rPr>
      <w:rFonts w:ascii="Courier New" w:eastAsia="Times New Roman" w:hAnsi="Courier New" w:cs="Courier New"/>
      <w:sz w:val="20"/>
      <w:szCs w:val="20"/>
    </w:rPr>
  </w:style>
  <w:style w:type="character" w:styleId="Emphasis">
    <w:name w:val="Emphasis"/>
    <w:uiPriority w:val="20"/>
    <w:qFormat/>
    <w:rsid w:val="00861DFE"/>
    <w:rPr>
      <w:i/>
      <w:iCs/>
    </w:rPr>
  </w:style>
  <w:style w:type="table" w:styleId="TableGrid">
    <w:name w:val="Table Grid"/>
    <w:basedOn w:val="TableNormal"/>
    <w:uiPriority w:val="39"/>
    <w:rsid w:val="00861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61D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1"/>
    <w:qFormat/>
    <w:rsid w:val="009F407A"/>
    <w:pPr>
      <w:spacing w:after="200" w:line="276" w:lineRule="auto"/>
      <w:ind w:left="720"/>
      <w:contextualSpacing/>
    </w:pPr>
    <w:rPr>
      <w:rFonts w:eastAsia="Calibri" w:cs="Times New Roman"/>
    </w:rPr>
  </w:style>
  <w:style w:type="paragraph" w:customStyle="1" w:styleId="levnl1">
    <w:name w:val="_levnl1"/>
    <w:basedOn w:val="Normal"/>
    <w:rsid w:val="00861DF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360"/>
    </w:pPr>
    <w:rPr>
      <w:rFonts w:ascii="Times New Roman" w:eastAsia="Times New Roman" w:hAnsi="Times New Roman" w:cs="Times New Roman"/>
      <w:szCs w:val="20"/>
    </w:rPr>
  </w:style>
  <w:style w:type="character" w:customStyle="1" w:styleId="style271">
    <w:name w:val="style271"/>
    <w:rsid w:val="00861DFE"/>
    <w:rPr>
      <w:sz w:val="27"/>
      <w:szCs w:val="27"/>
    </w:rPr>
  </w:style>
  <w:style w:type="paragraph" w:customStyle="1" w:styleId="Level1">
    <w:name w:val="Level 1"/>
    <w:basedOn w:val="Normal"/>
    <w:rsid w:val="00861DFE"/>
    <w:pPr>
      <w:widowControl w:val="0"/>
      <w:spacing w:after="0" w:line="240" w:lineRule="auto"/>
    </w:pPr>
    <w:rPr>
      <w:rFonts w:ascii="Times New Roman" w:eastAsia="Times New Roman" w:hAnsi="Times New Roman" w:cs="Times New Roman"/>
      <w:szCs w:val="20"/>
    </w:rPr>
  </w:style>
  <w:style w:type="paragraph" w:styleId="BodyTextIndent">
    <w:name w:val="Body Text Indent"/>
    <w:basedOn w:val="Normal"/>
    <w:link w:val="BodyTextIndentChar"/>
    <w:uiPriority w:val="99"/>
    <w:rsid w:val="00861DFE"/>
    <w:pPr>
      <w:tabs>
        <w:tab w:val="left" w:pos="720"/>
      </w:tabs>
      <w:spacing w:after="0" w:line="240" w:lineRule="auto"/>
      <w:ind w:left="1440" w:hanging="1440"/>
    </w:pPr>
    <w:rPr>
      <w:rFonts w:ascii="Century Schoolbook" w:eastAsia="Times New Roman" w:hAnsi="Century Schoolbook" w:cs="Times New Roman"/>
      <w:b/>
      <w:szCs w:val="20"/>
    </w:rPr>
  </w:style>
  <w:style w:type="character" w:customStyle="1" w:styleId="BodyTextIndentChar">
    <w:name w:val="Body Text Indent Char"/>
    <w:basedOn w:val="DefaultParagraphFont"/>
    <w:link w:val="BodyTextIndent"/>
    <w:uiPriority w:val="99"/>
    <w:rsid w:val="00861DFE"/>
    <w:rPr>
      <w:rFonts w:ascii="Century Schoolbook" w:eastAsia="Times New Roman" w:hAnsi="Century Schoolbook" w:cs="Times New Roman"/>
      <w:b/>
      <w:szCs w:val="20"/>
    </w:rPr>
  </w:style>
  <w:style w:type="paragraph" w:customStyle="1" w:styleId="Default">
    <w:name w:val="Default"/>
    <w:basedOn w:val="Normal"/>
    <w:rsid w:val="00D100F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Roman" w:eastAsia="Times New Roman" w:hAnsi="Times New Roman" w:cs="Times New Roman"/>
      <w:szCs w:val="20"/>
    </w:rPr>
  </w:style>
  <w:style w:type="paragraph" w:styleId="BodyTextIndent3">
    <w:name w:val="Body Text Indent 3"/>
    <w:basedOn w:val="Normal"/>
    <w:link w:val="BodyTextIndent3Char"/>
    <w:uiPriority w:val="99"/>
    <w:rsid w:val="00D100F4"/>
    <w:pPr>
      <w:spacing w:after="0" w:line="240" w:lineRule="auto"/>
      <w:ind w:left="450" w:hanging="450"/>
    </w:pPr>
    <w:rPr>
      <w:rFonts w:eastAsia="Times New Roman" w:cs="Times New Roman"/>
      <w:snapToGrid w:val="0"/>
      <w:szCs w:val="20"/>
    </w:rPr>
  </w:style>
  <w:style w:type="character" w:customStyle="1" w:styleId="BodyTextIndent3Char">
    <w:name w:val="Body Text Indent 3 Char"/>
    <w:basedOn w:val="DefaultParagraphFont"/>
    <w:link w:val="BodyTextIndent3"/>
    <w:uiPriority w:val="99"/>
    <w:rsid w:val="00D100F4"/>
    <w:rPr>
      <w:rFonts w:ascii="Arial" w:eastAsia="Times New Roman" w:hAnsi="Arial" w:cs="Times New Roman"/>
      <w:snapToGrid w:val="0"/>
      <w:sz w:val="24"/>
      <w:szCs w:val="20"/>
    </w:rPr>
  </w:style>
  <w:style w:type="paragraph" w:styleId="BodyText">
    <w:name w:val="Body Text"/>
    <w:basedOn w:val="Normal"/>
    <w:link w:val="BodyTextChar"/>
    <w:uiPriority w:val="1"/>
    <w:qFormat/>
    <w:rsid w:val="00D100F4"/>
    <w:pPr>
      <w:spacing w:after="0" w:line="240" w:lineRule="auto"/>
    </w:pPr>
    <w:rPr>
      <w:rFonts w:eastAsia="Times New Roman" w:cs="Times New Roman"/>
      <w:snapToGrid w:val="0"/>
      <w:szCs w:val="20"/>
    </w:rPr>
  </w:style>
  <w:style w:type="character" w:customStyle="1" w:styleId="BodyTextChar">
    <w:name w:val="Body Text Char"/>
    <w:basedOn w:val="DefaultParagraphFont"/>
    <w:link w:val="BodyText"/>
    <w:uiPriority w:val="99"/>
    <w:rsid w:val="00D100F4"/>
    <w:rPr>
      <w:rFonts w:ascii="Arial" w:eastAsia="Times New Roman" w:hAnsi="Arial" w:cs="Times New Roman"/>
      <w:snapToGrid w:val="0"/>
      <w:sz w:val="24"/>
      <w:szCs w:val="20"/>
    </w:rPr>
  </w:style>
  <w:style w:type="character" w:customStyle="1" w:styleId="Heading2Char">
    <w:name w:val="Heading 2 Char"/>
    <w:aliases w:val="-&gt;1.1 Char"/>
    <w:basedOn w:val="DefaultParagraphFont"/>
    <w:link w:val="Heading2"/>
    <w:uiPriority w:val="1"/>
    <w:rsid w:val="006D2519"/>
    <w:rPr>
      <w:rFonts w:ascii="Futura Md BT" w:eastAsia="Times New Roman" w:hAnsi="Futura Md BT" w:cs="Times New Roman"/>
      <w:b/>
      <w:caps/>
      <w:szCs w:val="20"/>
      <w:lang w:val="x-none" w:eastAsia="x-none"/>
    </w:rPr>
  </w:style>
  <w:style w:type="character" w:customStyle="1" w:styleId="Heading3Char">
    <w:name w:val="Heading 3 Char"/>
    <w:aliases w:val="Heading 3 Char2 Char,Heading 3 Char1 Char1 Char,Heading 3 Char Char Char1 Char,Heading 3 Char1 Char Char Char Char,Heading 3 Char Char Char Char Char Char,Heading 3 Char Char1 Char Char,Heading 3 Char Char2 Char,-&gt;A. Char"/>
    <w:basedOn w:val="DefaultParagraphFont"/>
    <w:link w:val="Heading3"/>
    <w:uiPriority w:val="9"/>
    <w:rsid w:val="006D2519"/>
    <w:rPr>
      <w:rFonts w:ascii="Arial" w:eastAsia="Times New Roman" w:hAnsi="Arial" w:cs="Times New Roman"/>
      <w:szCs w:val="20"/>
      <w:lang w:val="x-none" w:eastAsia="x-none"/>
    </w:rPr>
  </w:style>
  <w:style w:type="character" w:customStyle="1" w:styleId="Heading4Char">
    <w:name w:val="Heading 4 Char"/>
    <w:aliases w:val="Heading 4 Char1 Char1,Heading 4 Char Char Char1,Heading 4 Char1 Char Char Char1,Heading 4 Char Char Char Char Char1,Heading 4 Char Char1 Char,Heading 4 Char1 Char Char1,Heading 4 Char Char Char Char1,Heading 4 Char1 Char Char Char Char"/>
    <w:basedOn w:val="DefaultParagraphFont"/>
    <w:link w:val="Heading4"/>
    <w:uiPriority w:val="9"/>
    <w:rsid w:val="006D2519"/>
    <w:rPr>
      <w:rFonts w:ascii="Arial" w:eastAsia="Times New Roman" w:hAnsi="Arial" w:cs="Times New Roman"/>
      <w:szCs w:val="20"/>
      <w:lang w:val="x-none" w:eastAsia="x-none"/>
    </w:rPr>
  </w:style>
  <w:style w:type="character" w:customStyle="1" w:styleId="Heading5Char">
    <w:name w:val="Heading 5 Char"/>
    <w:aliases w:val="Heading 5 Char1 Char,Heading 5 Char Char Char,Heading 5 Char1 Char Char Char1,Heading 5 Char Char Char Char Char,Heading 5 Char Char1 Char,Heading 5 Char1 Char Char Char Char Char,Heading 5 Char Char Char Char Char Char Char,-&gt;a. Char"/>
    <w:basedOn w:val="DefaultParagraphFont"/>
    <w:link w:val="Heading5"/>
    <w:uiPriority w:val="9"/>
    <w:rsid w:val="006D2519"/>
    <w:rPr>
      <w:rFonts w:ascii="Arial" w:eastAsia="Times New Roman" w:hAnsi="Arial" w:cs="Times New Roman"/>
      <w:szCs w:val="20"/>
      <w:lang w:val="x-none" w:eastAsia="x-none"/>
    </w:rPr>
  </w:style>
  <w:style w:type="character" w:customStyle="1" w:styleId="Heading6Char">
    <w:name w:val="Heading 6 Char"/>
    <w:aliases w:val="-&gt;1) Char"/>
    <w:basedOn w:val="DefaultParagraphFont"/>
    <w:link w:val="Heading6"/>
    <w:uiPriority w:val="9"/>
    <w:rsid w:val="006D2519"/>
    <w:rPr>
      <w:rFonts w:ascii="Arial" w:eastAsia="Times New Roman" w:hAnsi="Arial" w:cs="Times New Roman"/>
      <w:szCs w:val="20"/>
      <w:lang w:val="x-none" w:eastAsia="x-none"/>
    </w:rPr>
  </w:style>
  <w:style w:type="character" w:customStyle="1" w:styleId="Heading7Char">
    <w:name w:val="Heading 7 Char"/>
    <w:aliases w:val="-&gt;a) Char"/>
    <w:basedOn w:val="DefaultParagraphFont"/>
    <w:link w:val="Heading7"/>
    <w:uiPriority w:val="9"/>
    <w:rsid w:val="006D2519"/>
    <w:rPr>
      <w:rFonts w:ascii="Arial" w:eastAsia="Times New Roman" w:hAnsi="Arial" w:cs="Times New Roman"/>
      <w:szCs w:val="20"/>
      <w:lang w:val="x-none" w:eastAsia="x-none"/>
    </w:rPr>
  </w:style>
  <w:style w:type="character" w:customStyle="1" w:styleId="Heading8Char">
    <w:name w:val="Heading 8 Char"/>
    <w:basedOn w:val="DefaultParagraphFont"/>
    <w:link w:val="Heading8"/>
    <w:uiPriority w:val="9"/>
    <w:rsid w:val="006D2519"/>
    <w:rPr>
      <w:rFonts w:ascii="Arial" w:eastAsia="Times New Roman" w:hAnsi="Arial" w:cs="Times New Roman"/>
      <w:iCs/>
      <w:szCs w:val="20"/>
      <w:lang w:val="x-none" w:eastAsia="x-none"/>
    </w:rPr>
  </w:style>
  <w:style w:type="character" w:customStyle="1" w:styleId="Heading9Char">
    <w:name w:val="Heading 9 Char"/>
    <w:basedOn w:val="DefaultParagraphFont"/>
    <w:link w:val="Heading9"/>
    <w:uiPriority w:val="9"/>
    <w:rsid w:val="006D2519"/>
    <w:rPr>
      <w:rFonts w:ascii="Arial" w:eastAsia="Times New Roman" w:hAnsi="Arial" w:cs="Times New Roman"/>
      <w:bCs/>
      <w:szCs w:val="20"/>
      <w:lang w:val="x-none" w:eastAsia="x-none"/>
    </w:rPr>
  </w:style>
  <w:style w:type="paragraph" w:customStyle="1" w:styleId="BeginEnd">
    <w:name w:val="Begin End"/>
    <w:basedOn w:val="Normal"/>
    <w:rsid w:val="006D2519"/>
    <w:pPr>
      <w:spacing w:after="0" w:line="240" w:lineRule="auto"/>
      <w:jc w:val="center"/>
    </w:pPr>
    <w:rPr>
      <w:rFonts w:ascii="Arial Bold" w:eastAsia="Times New Roman" w:hAnsi="Arial Bold" w:cs="Arial"/>
      <w:b/>
      <w:caps/>
      <w:szCs w:val="20"/>
    </w:rPr>
  </w:style>
  <w:style w:type="paragraph" w:customStyle="1" w:styleId="bullet">
    <w:name w:val="bullet"/>
    <w:basedOn w:val="Normal"/>
    <w:rsid w:val="006D2519"/>
    <w:pPr>
      <w:numPr>
        <w:numId w:val="4"/>
      </w:numPr>
      <w:tabs>
        <w:tab w:val="clear" w:pos="360"/>
        <w:tab w:val="num" w:pos="1620"/>
      </w:tabs>
      <w:spacing w:after="120" w:line="240" w:lineRule="auto"/>
      <w:ind w:left="1612" w:hanging="446"/>
    </w:pPr>
    <w:rPr>
      <w:rFonts w:eastAsia="Times New Roman" w:cs="Arial"/>
      <w:szCs w:val="20"/>
    </w:rPr>
  </w:style>
  <w:style w:type="paragraph" w:customStyle="1" w:styleId="bulletdash">
    <w:name w:val="bullet dash"/>
    <w:basedOn w:val="Normal"/>
    <w:rsid w:val="006D2519"/>
    <w:pPr>
      <w:numPr>
        <w:numId w:val="5"/>
      </w:numPr>
      <w:tabs>
        <w:tab w:val="clear" w:pos="360"/>
        <w:tab w:val="num" w:pos="1980"/>
      </w:tabs>
      <w:spacing w:after="60" w:line="240" w:lineRule="auto"/>
      <w:ind w:left="1980"/>
    </w:pPr>
    <w:rPr>
      <w:rFonts w:eastAsia="Times New Roman" w:cs="Arial"/>
      <w:szCs w:val="20"/>
    </w:rPr>
  </w:style>
  <w:style w:type="paragraph" w:customStyle="1" w:styleId="bulletsquare">
    <w:name w:val="bullet square"/>
    <w:basedOn w:val="Normal"/>
    <w:rsid w:val="006D2519"/>
    <w:pPr>
      <w:numPr>
        <w:numId w:val="6"/>
      </w:numPr>
      <w:tabs>
        <w:tab w:val="clear" w:pos="360"/>
        <w:tab w:val="num" w:pos="2347"/>
      </w:tabs>
      <w:spacing w:after="0" w:line="240" w:lineRule="auto"/>
      <w:ind w:left="2347"/>
    </w:pPr>
    <w:rPr>
      <w:rFonts w:eastAsia="Times New Roman" w:cs="Arial"/>
      <w:szCs w:val="20"/>
    </w:rPr>
  </w:style>
  <w:style w:type="paragraph" w:styleId="TOC1">
    <w:name w:val="toc 1"/>
    <w:basedOn w:val="Normal"/>
    <w:next w:val="Normal"/>
    <w:uiPriority w:val="39"/>
    <w:qFormat/>
    <w:rsid w:val="0037191D"/>
    <w:pPr>
      <w:tabs>
        <w:tab w:val="left" w:pos="720"/>
        <w:tab w:val="right" w:leader="dot" w:pos="9350"/>
      </w:tabs>
      <w:spacing w:before="180" w:after="0" w:line="240" w:lineRule="auto"/>
    </w:pPr>
    <w:rPr>
      <w:rFonts w:ascii="Times New Roman" w:eastAsia="Times New Roman" w:hAnsi="Times New Roman" w:cs="Times New Roman"/>
      <w:b/>
      <w:caps/>
      <w:noProof/>
      <w:szCs w:val="20"/>
    </w:rPr>
  </w:style>
  <w:style w:type="paragraph" w:customStyle="1" w:styleId="ListofTables1">
    <w:name w:val="List of Tables 1"/>
    <w:basedOn w:val="TOC1"/>
    <w:rsid w:val="006D2519"/>
    <w:rPr>
      <w:rFonts w:ascii="Arial" w:hAnsi="Arial" w:cs="Arial"/>
      <w:b w:val="0"/>
      <w:caps w:val="0"/>
    </w:rPr>
  </w:style>
  <w:style w:type="paragraph" w:customStyle="1" w:styleId="Sectionhead">
    <w:name w:val="Section head"/>
    <w:basedOn w:val="Normal"/>
    <w:rsid w:val="006D2519"/>
    <w:pPr>
      <w:spacing w:after="0" w:line="240" w:lineRule="auto"/>
    </w:pPr>
    <w:rPr>
      <w:rFonts w:eastAsia="Times New Roman" w:cs="Times New Roman"/>
      <w:b/>
      <w:szCs w:val="20"/>
    </w:rPr>
  </w:style>
  <w:style w:type="paragraph" w:styleId="TableofFigures">
    <w:name w:val="table of figures"/>
    <w:basedOn w:val="Normal"/>
    <w:next w:val="Normal"/>
    <w:semiHidden/>
    <w:rsid w:val="006D2519"/>
    <w:pPr>
      <w:tabs>
        <w:tab w:val="left" w:pos="1440"/>
        <w:tab w:val="right" w:leader="dot" w:pos="9346"/>
      </w:tabs>
      <w:spacing w:before="120" w:after="0" w:line="240" w:lineRule="auto"/>
      <w:ind w:left="1440" w:hanging="1440"/>
    </w:pPr>
    <w:rPr>
      <w:rFonts w:eastAsia="Times New Roman" w:cs="Times New Roman"/>
      <w:szCs w:val="20"/>
    </w:rPr>
  </w:style>
  <w:style w:type="paragraph" w:styleId="Title">
    <w:name w:val="Title"/>
    <w:basedOn w:val="Normal"/>
    <w:link w:val="TitleChar"/>
    <w:uiPriority w:val="10"/>
    <w:qFormat/>
    <w:rsid w:val="006D2519"/>
    <w:pPr>
      <w:spacing w:after="0" w:line="240" w:lineRule="auto"/>
      <w:jc w:val="center"/>
      <w:outlineLvl w:val="0"/>
    </w:pPr>
    <w:rPr>
      <w:rFonts w:eastAsia="Times New Roman" w:cs="Times New Roman"/>
      <w:b/>
      <w:kern w:val="28"/>
      <w:szCs w:val="20"/>
    </w:rPr>
  </w:style>
  <w:style w:type="character" w:customStyle="1" w:styleId="TitleChar">
    <w:name w:val="Title Char"/>
    <w:basedOn w:val="DefaultParagraphFont"/>
    <w:link w:val="Title"/>
    <w:uiPriority w:val="10"/>
    <w:rsid w:val="006D2519"/>
    <w:rPr>
      <w:rFonts w:ascii="Arial" w:eastAsia="Times New Roman" w:hAnsi="Arial" w:cs="Times New Roman"/>
      <w:b/>
      <w:kern w:val="28"/>
      <w:szCs w:val="20"/>
    </w:rPr>
  </w:style>
  <w:style w:type="paragraph" w:styleId="TOC2">
    <w:name w:val="toc 2"/>
    <w:basedOn w:val="Normal"/>
    <w:next w:val="Normal"/>
    <w:uiPriority w:val="39"/>
    <w:qFormat/>
    <w:rsid w:val="00164788"/>
    <w:pPr>
      <w:tabs>
        <w:tab w:val="left" w:pos="2520"/>
        <w:tab w:val="right" w:leader="dot" w:pos="9350"/>
      </w:tabs>
      <w:spacing w:before="120" w:after="0" w:line="240" w:lineRule="auto"/>
      <w:ind w:left="2610" w:right="1955" w:hanging="1890"/>
    </w:pPr>
    <w:rPr>
      <w:rFonts w:eastAsia="Times New Roman" w:cs="Times New Roman"/>
      <w:caps/>
      <w:noProof/>
      <w:szCs w:val="20"/>
    </w:rPr>
  </w:style>
  <w:style w:type="paragraph" w:styleId="TOC3">
    <w:name w:val="toc 3"/>
    <w:basedOn w:val="Normal"/>
    <w:next w:val="Normal"/>
    <w:autoRedefine/>
    <w:uiPriority w:val="39"/>
    <w:rsid w:val="006D2519"/>
    <w:pPr>
      <w:tabs>
        <w:tab w:val="left" w:pos="2160"/>
        <w:tab w:val="right" w:leader="dot" w:pos="9350"/>
      </w:tabs>
      <w:spacing w:after="0" w:line="240" w:lineRule="auto"/>
      <w:ind w:left="1440"/>
    </w:pPr>
    <w:rPr>
      <w:rFonts w:eastAsia="Times New Roman" w:cs="Times New Roman"/>
      <w:noProof/>
      <w:szCs w:val="20"/>
    </w:rPr>
  </w:style>
  <w:style w:type="paragraph" w:styleId="TOC4">
    <w:name w:val="toc 4"/>
    <w:basedOn w:val="Normal"/>
    <w:next w:val="Normal"/>
    <w:autoRedefine/>
    <w:uiPriority w:val="39"/>
    <w:rsid w:val="006D2519"/>
    <w:pPr>
      <w:spacing w:after="0" w:line="240" w:lineRule="auto"/>
      <w:ind w:left="660"/>
    </w:pPr>
    <w:rPr>
      <w:rFonts w:eastAsia="Times New Roman" w:cs="Times New Roman"/>
      <w:szCs w:val="20"/>
    </w:rPr>
  </w:style>
  <w:style w:type="paragraph" w:styleId="BodyTextIndent2">
    <w:name w:val="Body Text Indent 2"/>
    <w:basedOn w:val="Normal"/>
    <w:link w:val="BodyTextIndent2Char"/>
    <w:uiPriority w:val="99"/>
    <w:rsid w:val="006D2519"/>
    <w:pPr>
      <w:tabs>
        <w:tab w:val="left" w:pos="-720"/>
        <w:tab w:val="left" w:pos="0"/>
        <w:tab w:val="left" w:pos="720"/>
        <w:tab w:val="left" w:pos="1440"/>
        <w:tab w:val="left" w:pos="2160"/>
      </w:tabs>
      <w:suppressAutoHyphens/>
      <w:spacing w:after="0" w:line="240" w:lineRule="atLeast"/>
      <w:ind w:left="3600" w:hanging="3600"/>
    </w:pPr>
    <w:rPr>
      <w:rFonts w:ascii="Times New Roman" w:eastAsia="Times New Roman" w:hAnsi="Times New Roman" w:cs="Times New Roman"/>
      <w:spacing w:val="-3"/>
      <w:szCs w:val="24"/>
    </w:rPr>
  </w:style>
  <w:style w:type="character" w:customStyle="1" w:styleId="BodyTextIndent2Char">
    <w:name w:val="Body Text Indent 2 Char"/>
    <w:basedOn w:val="DefaultParagraphFont"/>
    <w:link w:val="BodyTextIndent2"/>
    <w:uiPriority w:val="99"/>
    <w:rsid w:val="006D2519"/>
    <w:rPr>
      <w:rFonts w:ascii="Times New Roman" w:eastAsia="Times New Roman" w:hAnsi="Times New Roman" w:cs="Times New Roman"/>
      <w:spacing w:val="-3"/>
      <w:sz w:val="24"/>
      <w:szCs w:val="24"/>
    </w:rPr>
  </w:style>
  <w:style w:type="paragraph" w:customStyle="1" w:styleId="Reference">
    <w:name w:val="Reference"/>
    <w:basedOn w:val="Normal"/>
    <w:rsid w:val="006D2519"/>
    <w:pPr>
      <w:tabs>
        <w:tab w:val="left" w:pos="-720"/>
        <w:tab w:val="left" w:pos="2160"/>
        <w:tab w:val="left" w:pos="3600"/>
      </w:tabs>
      <w:suppressAutoHyphens/>
      <w:spacing w:after="0" w:line="240" w:lineRule="atLeast"/>
      <w:ind w:left="3600" w:hanging="2880"/>
    </w:pPr>
    <w:rPr>
      <w:rFonts w:eastAsia="Times New Roman" w:cs="Times New Roman"/>
      <w:spacing w:val="-3"/>
      <w:szCs w:val="20"/>
    </w:rPr>
  </w:style>
  <w:style w:type="paragraph" w:customStyle="1" w:styleId="ReferenceLast">
    <w:name w:val="Reference Last"/>
    <w:basedOn w:val="Reference"/>
    <w:rsid w:val="006D2519"/>
    <w:pPr>
      <w:spacing w:after="220"/>
    </w:pPr>
  </w:style>
  <w:style w:type="paragraph" w:customStyle="1" w:styleId="ReferenceTitle">
    <w:name w:val="Reference Title"/>
    <w:basedOn w:val="Normal"/>
    <w:rsid w:val="006D2519"/>
    <w:pPr>
      <w:tabs>
        <w:tab w:val="left" w:pos="2160"/>
        <w:tab w:val="left" w:pos="3600"/>
      </w:tabs>
      <w:suppressAutoHyphens/>
      <w:spacing w:after="0" w:line="240" w:lineRule="atLeast"/>
      <w:ind w:left="720"/>
    </w:pPr>
    <w:rPr>
      <w:rFonts w:eastAsia="Times New Roman" w:cs="Times New Roman"/>
      <w:b/>
      <w:spacing w:val="-3"/>
      <w:szCs w:val="20"/>
    </w:rPr>
  </w:style>
  <w:style w:type="paragraph" w:customStyle="1" w:styleId="Reference2col">
    <w:name w:val="Reference 2col"/>
    <w:basedOn w:val="ReferenceLast"/>
    <w:rsid w:val="006D2519"/>
    <w:pPr>
      <w:tabs>
        <w:tab w:val="clear" w:pos="-720"/>
        <w:tab w:val="clear" w:pos="2160"/>
      </w:tabs>
      <w:ind w:hanging="2520"/>
    </w:pPr>
  </w:style>
  <w:style w:type="paragraph" w:customStyle="1" w:styleId="TextHeading3">
    <w:name w:val="Text Heading 3"/>
    <w:basedOn w:val="Normal"/>
    <w:rsid w:val="006D2519"/>
    <w:pPr>
      <w:spacing w:after="0" w:line="240" w:lineRule="auto"/>
      <w:ind w:left="1170"/>
    </w:pPr>
    <w:rPr>
      <w:rFonts w:eastAsia="Times New Roman" w:cs="Times New Roman"/>
      <w:szCs w:val="20"/>
    </w:rPr>
  </w:style>
  <w:style w:type="paragraph" w:customStyle="1" w:styleId="TextHeading4">
    <w:name w:val="Text Heading 4"/>
    <w:basedOn w:val="Normal"/>
    <w:rsid w:val="006D2519"/>
    <w:pPr>
      <w:spacing w:after="0" w:line="240" w:lineRule="auto"/>
      <w:ind w:left="1710"/>
    </w:pPr>
    <w:rPr>
      <w:rFonts w:eastAsia="Times New Roman" w:cs="Times New Roman"/>
      <w:szCs w:val="20"/>
    </w:rPr>
  </w:style>
  <w:style w:type="paragraph" w:customStyle="1" w:styleId="TextHeading1">
    <w:name w:val="Text Heading 1"/>
    <w:basedOn w:val="Normal"/>
    <w:rsid w:val="006D2519"/>
    <w:pPr>
      <w:spacing w:after="0" w:line="240" w:lineRule="auto"/>
      <w:ind w:left="720"/>
    </w:pPr>
    <w:rPr>
      <w:rFonts w:eastAsia="Times New Roman" w:cs="Times New Roman"/>
      <w:szCs w:val="20"/>
    </w:rPr>
  </w:style>
  <w:style w:type="paragraph" w:customStyle="1" w:styleId="TextHeading2">
    <w:name w:val="Text Heading 2"/>
    <w:basedOn w:val="TextHeading1"/>
    <w:rsid w:val="006D2519"/>
  </w:style>
  <w:style w:type="paragraph" w:customStyle="1" w:styleId="TextHeading5">
    <w:name w:val="Text Heading 5"/>
    <w:basedOn w:val="Normal"/>
    <w:rsid w:val="006D2519"/>
    <w:pPr>
      <w:spacing w:after="0" w:line="240" w:lineRule="auto"/>
      <w:ind w:left="2160"/>
    </w:pPr>
    <w:rPr>
      <w:rFonts w:eastAsia="Times New Roman" w:cs="Times New Roman"/>
      <w:szCs w:val="20"/>
    </w:rPr>
  </w:style>
  <w:style w:type="paragraph" w:customStyle="1" w:styleId="TextHeading6">
    <w:name w:val="Text Heading 6"/>
    <w:basedOn w:val="Normal"/>
    <w:rsid w:val="006D2519"/>
    <w:pPr>
      <w:spacing w:after="0" w:line="240" w:lineRule="auto"/>
      <w:ind w:left="2610"/>
    </w:pPr>
    <w:rPr>
      <w:rFonts w:eastAsia="Times New Roman" w:cs="Times New Roman"/>
      <w:szCs w:val="20"/>
    </w:rPr>
  </w:style>
  <w:style w:type="paragraph" w:customStyle="1" w:styleId="HeaderBase">
    <w:name w:val="Header Base"/>
    <w:basedOn w:val="BodyText"/>
    <w:rsid w:val="006D2519"/>
    <w:pPr>
      <w:keepLines/>
      <w:tabs>
        <w:tab w:val="center" w:pos="4320"/>
        <w:tab w:val="right" w:pos="8640"/>
      </w:tabs>
    </w:pPr>
    <w:rPr>
      <w:snapToGrid/>
      <w:sz w:val="22"/>
      <w:szCs w:val="22"/>
      <w:lang w:val="x-none" w:eastAsia="x-none"/>
    </w:rPr>
  </w:style>
  <w:style w:type="paragraph" w:styleId="BalloonText">
    <w:name w:val="Balloon Text"/>
    <w:basedOn w:val="Normal"/>
    <w:link w:val="BalloonTextChar"/>
    <w:uiPriority w:val="99"/>
    <w:rsid w:val="0085516A"/>
    <w:pPr>
      <w:spacing w:after="0" w:line="240" w:lineRule="auto"/>
    </w:pPr>
    <w:rPr>
      <w:rFonts w:eastAsia="Times New Roman" w:cs="Times New Roman"/>
      <w:szCs w:val="16"/>
      <w:lang w:val="x-none" w:eastAsia="x-none"/>
    </w:rPr>
  </w:style>
  <w:style w:type="character" w:customStyle="1" w:styleId="BalloonTextChar">
    <w:name w:val="Balloon Text Char"/>
    <w:basedOn w:val="DefaultParagraphFont"/>
    <w:link w:val="BalloonText"/>
    <w:uiPriority w:val="99"/>
    <w:rsid w:val="0085516A"/>
    <w:rPr>
      <w:rFonts w:ascii="Arial" w:eastAsia="Times New Roman" w:hAnsi="Arial" w:cs="Times New Roman"/>
      <w:sz w:val="24"/>
      <w:szCs w:val="16"/>
      <w:lang w:val="x-none" w:eastAsia="x-none"/>
    </w:rPr>
  </w:style>
  <w:style w:type="numbering" w:customStyle="1" w:styleId="StyleNumberedArial11pt">
    <w:name w:val="Style Numbered Arial 11 pt"/>
    <w:basedOn w:val="NoList"/>
    <w:rsid w:val="006D2519"/>
    <w:pPr>
      <w:numPr>
        <w:numId w:val="7"/>
      </w:numPr>
    </w:pPr>
  </w:style>
  <w:style w:type="character" w:styleId="PageNumber">
    <w:name w:val="page number"/>
    <w:basedOn w:val="DefaultParagraphFont"/>
    <w:rsid w:val="006D2519"/>
  </w:style>
  <w:style w:type="paragraph" w:customStyle="1" w:styleId="PRT">
    <w:name w:val="PRT"/>
    <w:basedOn w:val="Normal"/>
    <w:next w:val="ART"/>
    <w:autoRedefine/>
    <w:rsid w:val="006D2519"/>
    <w:pPr>
      <w:widowControl w:val="0"/>
      <w:suppressAutoHyphens/>
      <w:spacing w:before="240" w:after="0" w:line="240" w:lineRule="auto"/>
      <w:outlineLvl w:val="0"/>
    </w:pPr>
    <w:rPr>
      <w:rFonts w:eastAsia="Times New Roman" w:cs="Arial"/>
      <w:b/>
      <w:sz w:val="20"/>
      <w:szCs w:val="20"/>
    </w:rPr>
  </w:style>
  <w:style w:type="paragraph" w:customStyle="1" w:styleId="SUT">
    <w:name w:val="SUT"/>
    <w:basedOn w:val="Normal"/>
    <w:next w:val="PR1"/>
    <w:rsid w:val="006D2519"/>
    <w:pPr>
      <w:suppressAutoHyphens/>
      <w:spacing w:before="240" w:after="0" w:line="240" w:lineRule="auto"/>
      <w:outlineLvl w:val="0"/>
    </w:pPr>
    <w:rPr>
      <w:rFonts w:eastAsia="Times New Roman" w:cs="Arial"/>
      <w:sz w:val="20"/>
      <w:szCs w:val="20"/>
    </w:rPr>
  </w:style>
  <w:style w:type="paragraph" w:customStyle="1" w:styleId="DST">
    <w:name w:val="DST"/>
    <w:basedOn w:val="Normal"/>
    <w:next w:val="PR1"/>
    <w:rsid w:val="006D2519"/>
    <w:pPr>
      <w:suppressAutoHyphens/>
      <w:spacing w:before="240" w:after="0" w:line="240" w:lineRule="auto"/>
      <w:outlineLvl w:val="0"/>
    </w:pPr>
    <w:rPr>
      <w:rFonts w:eastAsia="Times New Roman" w:cs="Arial"/>
      <w:sz w:val="20"/>
      <w:szCs w:val="20"/>
    </w:rPr>
  </w:style>
  <w:style w:type="paragraph" w:customStyle="1" w:styleId="ART">
    <w:name w:val="ART"/>
    <w:basedOn w:val="Normal"/>
    <w:next w:val="PR1"/>
    <w:autoRedefine/>
    <w:rsid w:val="006D2519"/>
    <w:pPr>
      <w:widowControl w:val="0"/>
      <w:tabs>
        <w:tab w:val="left" w:pos="864"/>
      </w:tabs>
      <w:suppressAutoHyphens/>
      <w:spacing w:before="240" w:after="0" w:line="240" w:lineRule="auto"/>
      <w:ind w:left="864" w:hanging="864"/>
      <w:outlineLvl w:val="1"/>
    </w:pPr>
    <w:rPr>
      <w:rFonts w:eastAsia="Times New Roman" w:cs="Arial"/>
      <w:b/>
      <w:sz w:val="20"/>
      <w:szCs w:val="20"/>
    </w:rPr>
  </w:style>
  <w:style w:type="paragraph" w:customStyle="1" w:styleId="PR1">
    <w:name w:val="PR1"/>
    <w:basedOn w:val="Normal"/>
    <w:link w:val="PR1Char"/>
    <w:autoRedefine/>
    <w:rsid w:val="006D2519"/>
    <w:pPr>
      <w:widowControl w:val="0"/>
      <w:tabs>
        <w:tab w:val="left" w:pos="1440"/>
      </w:tabs>
      <w:suppressAutoHyphens/>
      <w:spacing w:before="240" w:after="0" w:line="240" w:lineRule="auto"/>
      <w:ind w:left="1440" w:hanging="576"/>
      <w:outlineLvl w:val="2"/>
    </w:pPr>
    <w:rPr>
      <w:rFonts w:eastAsia="Times New Roman" w:cs="Times New Roman"/>
      <w:sz w:val="20"/>
      <w:szCs w:val="20"/>
      <w:lang w:val="x-none" w:eastAsia="x-none"/>
    </w:rPr>
  </w:style>
  <w:style w:type="paragraph" w:customStyle="1" w:styleId="PR2">
    <w:name w:val="PR2"/>
    <w:basedOn w:val="Normal"/>
    <w:link w:val="PR2Char"/>
    <w:autoRedefine/>
    <w:rsid w:val="006D2519"/>
    <w:pPr>
      <w:widowControl w:val="0"/>
      <w:suppressAutoHyphens/>
      <w:spacing w:after="0" w:line="240" w:lineRule="auto"/>
      <w:ind w:left="1440"/>
      <w:outlineLvl w:val="3"/>
    </w:pPr>
    <w:rPr>
      <w:rFonts w:eastAsia="Times New Roman" w:cs="Times New Roman"/>
      <w:szCs w:val="24"/>
      <w:lang w:val="x-none" w:eastAsia="x-none"/>
    </w:rPr>
  </w:style>
  <w:style w:type="paragraph" w:customStyle="1" w:styleId="PR3">
    <w:name w:val="PR3"/>
    <w:basedOn w:val="Normal"/>
    <w:autoRedefine/>
    <w:rsid w:val="006D2519"/>
    <w:pPr>
      <w:widowControl w:val="0"/>
      <w:numPr>
        <w:ilvl w:val="3"/>
        <w:numId w:val="8"/>
      </w:numPr>
      <w:tabs>
        <w:tab w:val="left" w:pos="2016"/>
        <w:tab w:val="left" w:pos="2592"/>
      </w:tabs>
      <w:suppressAutoHyphens/>
      <w:spacing w:after="0" w:line="240" w:lineRule="auto"/>
      <w:outlineLvl w:val="4"/>
    </w:pPr>
    <w:rPr>
      <w:rFonts w:eastAsia="Times New Roman" w:cs="Arial"/>
      <w:color w:val="000000"/>
      <w:szCs w:val="24"/>
    </w:rPr>
  </w:style>
  <w:style w:type="paragraph" w:customStyle="1" w:styleId="PR4">
    <w:name w:val="PR4"/>
    <w:basedOn w:val="Normal"/>
    <w:autoRedefine/>
    <w:rsid w:val="006D2519"/>
    <w:pPr>
      <w:widowControl w:val="0"/>
      <w:numPr>
        <w:ilvl w:val="4"/>
        <w:numId w:val="9"/>
      </w:numPr>
      <w:tabs>
        <w:tab w:val="left" w:pos="3168"/>
      </w:tabs>
      <w:suppressAutoHyphens/>
      <w:spacing w:after="0" w:line="240" w:lineRule="auto"/>
      <w:outlineLvl w:val="5"/>
    </w:pPr>
    <w:rPr>
      <w:rFonts w:eastAsia="Times New Roman" w:cs="Arial"/>
      <w:szCs w:val="24"/>
    </w:rPr>
  </w:style>
  <w:style w:type="paragraph" w:customStyle="1" w:styleId="PR5">
    <w:name w:val="PR5"/>
    <w:basedOn w:val="Normal"/>
    <w:autoRedefine/>
    <w:rsid w:val="006D2519"/>
    <w:pPr>
      <w:widowControl w:val="0"/>
      <w:tabs>
        <w:tab w:val="left" w:pos="3744"/>
      </w:tabs>
      <w:suppressAutoHyphens/>
      <w:spacing w:after="0" w:line="240" w:lineRule="auto"/>
      <w:ind w:left="3744" w:hanging="576"/>
      <w:outlineLvl w:val="6"/>
    </w:pPr>
    <w:rPr>
      <w:rFonts w:eastAsia="Times New Roman" w:cs="Arial"/>
      <w:sz w:val="20"/>
      <w:szCs w:val="20"/>
    </w:rPr>
  </w:style>
  <w:style w:type="character" w:customStyle="1" w:styleId="PR1Char">
    <w:name w:val="PR1 Char"/>
    <w:link w:val="PR1"/>
    <w:rsid w:val="006D2519"/>
    <w:rPr>
      <w:rFonts w:ascii="Arial" w:eastAsia="Times New Roman" w:hAnsi="Arial" w:cs="Times New Roman"/>
      <w:sz w:val="20"/>
      <w:szCs w:val="20"/>
      <w:lang w:val="x-none" w:eastAsia="x-none"/>
    </w:rPr>
  </w:style>
  <w:style w:type="character" w:customStyle="1" w:styleId="PR2Char">
    <w:name w:val="PR2 Char"/>
    <w:link w:val="PR2"/>
    <w:rsid w:val="006D2519"/>
    <w:rPr>
      <w:rFonts w:ascii="Arial" w:eastAsia="Times New Roman" w:hAnsi="Arial" w:cs="Times New Roman"/>
      <w:sz w:val="24"/>
      <w:szCs w:val="24"/>
      <w:lang w:val="x-none" w:eastAsia="x-none"/>
    </w:rPr>
  </w:style>
  <w:style w:type="paragraph" w:customStyle="1" w:styleId="Title1">
    <w:name w:val="Title1"/>
    <w:basedOn w:val="Normal"/>
    <w:rsid w:val="006D2519"/>
    <w:pPr>
      <w:spacing w:after="0" w:line="240" w:lineRule="auto"/>
      <w:jc w:val="center"/>
      <w:outlineLvl w:val="0"/>
    </w:pPr>
    <w:rPr>
      <w:rFonts w:ascii="CG Omega" w:eastAsia="Times New Roman" w:hAnsi="CG Omega" w:cs="Times New Roman"/>
      <w:snapToGrid w:val="0"/>
      <w:szCs w:val="20"/>
    </w:rPr>
  </w:style>
  <w:style w:type="character" w:styleId="FollowedHyperlink">
    <w:name w:val="FollowedHyperlink"/>
    <w:rsid w:val="006D2519"/>
    <w:rPr>
      <w:color w:val="800080"/>
      <w:u w:val="single"/>
    </w:rPr>
  </w:style>
  <w:style w:type="paragraph" w:customStyle="1" w:styleId="TableParagraph">
    <w:name w:val="Table Paragraph"/>
    <w:basedOn w:val="Normal"/>
    <w:uiPriority w:val="1"/>
    <w:qFormat/>
    <w:rsid w:val="006D2519"/>
    <w:pPr>
      <w:widowControl w:val="0"/>
      <w:spacing w:after="0" w:line="240" w:lineRule="auto"/>
    </w:pPr>
    <w:rPr>
      <w:rFonts w:ascii="Calibri" w:eastAsia="Calibri" w:hAnsi="Calibri" w:cs="Times New Roman"/>
    </w:rPr>
  </w:style>
  <w:style w:type="numbering" w:customStyle="1" w:styleId="NoList1">
    <w:name w:val="No List1"/>
    <w:next w:val="NoList"/>
    <w:uiPriority w:val="99"/>
    <w:semiHidden/>
    <w:unhideWhenUsed/>
    <w:rsid w:val="006D2519"/>
  </w:style>
  <w:style w:type="character" w:styleId="Strong">
    <w:name w:val="Strong"/>
    <w:basedOn w:val="DefaultParagraphFont"/>
    <w:uiPriority w:val="22"/>
    <w:qFormat/>
    <w:rsid w:val="006D2519"/>
    <w:rPr>
      <w:b/>
      <w:bCs/>
    </w:rPr>
  </w:style>
  <w:style w:type="paragraph" w:customStyle="1" w:styleId="Level2">
    <w:name w:val="Level 2"/>
    <w:basedOn w:val="Normal"/>
    <w:rsid w:val="008C0AB4"/>
    <w:pPr>
      <w:widowControl w:val="0"/>
      <w:spacing w:after="0" w:line="240" w:lineRule="auto"/>
    </w:pPr>
    <w:rPr>
      <w:rFonts w:ascii="Times New Roman" w:eastAsia="Times New Roman" w:hAnsi="Times New Roman" w:cs="Times New Roman"/>
      <w:szCs w:val="20"/>
    </w:rPr>
  </w:style>
  <w:style w:type="paragraph" w:customStyle="1" w:styleId="Level3">
    <w:name w:val="Level 3"/>
    <w:basedOn w:val="Normal"/>
    <w:rsid w:val="008C0AB4"/>
    <w:pPr>
      <w:widowControl w:val="0"/>
      <w:spacing w:after="0" w:line="240" w:lineRule="auto"/>
    </w:pPr>
    <w:rPr>
      <w:rFonts w:ascii="Times New Roman" w:eastAsia="Times New Roman" w:hAnsi="Times New Roman" w:cs="Times New Roman"/>
      <w:szCs w:val="20"/>
    </w:rPr>
  </w:style>
  <w:style w:type="paragraph" w:customStyle="1" w:styleId="Level4">
    <w:name w:val="Level 4"/>
    <w:basedOn w:val="Normal"/>
    <w:rsid w:val="008C0AB4"/>
    <w:pPr>
      <w:widowControl w:val="0"/>
      <w:spacing w:after="0" w:line="240" w:lineRule="auto"/>
    </w:pPr>
    <w:rPr>
      <w:rFonts w:ascii="Times New Roman" w:eastAsia="Times New Roman" w:hAnsi="Times New Roman" w:cs="Times New Roman"/>
      <w:szCs w:val="20"/>
    </w:rPr>
  </w:style>
  <w:style w:type="paragraph" w:customStyle="1" w:styleId="Quick1">
    <w:name w:val="Quick 1."/>
    <w:basedOn w:val="Normal"/>
    <w:rsid w:val="008C0AB4"/>
    <w:pPr>
      <w:widowControl w:val="0"/>
      <w:spacing w:after="0" w:line="240" w:lineRule="auto"/>
    </w:pPr>
    <w:rPr>
      <w:rFonts w:ascii="Times New Roman" w:eastAsia="Times New Roman" w:hAnsi="Times New Roman" w:cs="Times New Roman"/>
      <w:szCs w:val="20"/>
    </w:rPr>
  </w:style>
  <w:style w:type="paragraph" w:styleId="NoSpacing">
    <w:name w:val="No Spacing"/>
    <w:link w:val="NoSpacingChar"/>
    <w:uiPriority w:val="1"/>
    <w:qFormat/>
    <w:rsid w:val="008C0AB4"/>
    <w:pPr>
      <w:widowControl w:val="0"/>
      <w:autoSpaceDE w:val="0"/>
      <w:autoSpaceDN w:val="0"/>
      <w:adjustRightInd w:val="0"/>
      <w:spacing w:after="0" w:line="240" w:lineRule="auto"/>
    </w:pPr>
    <w:rPr>
      <w:rFonts w:ascii="Segoe Print" w:eastAsiaTheme="minorEastAsia" w:hAnsi="Segoe Print"/>
      <w:sz w:val="24"/>
      <w:szCs w:val="24"/>
    </w:rPr>
  </w:style>
  <w:style w:type="character" w:styleId="CommentReference">
    <w:name w:val="annotation reference"/>
    <w:basedOn w:val="DefaultParagraphFont"/>
    <w:uiPriority w:val="99"/>
    <w:unhideWhenUsed/>
    <w:rsid w:val="003D1165"/>
    <w:rPr>
      <w:sz w:val="16"/>
      <w:szCs w:val="16"/>
    </w:rPr>
  </w:style>
  <w:style w:type="paragraph" w:styleId="CommentText">
    <w:name w:val="annotation text"/>
    <w:basedOn w:val="Normal"/>
    <w:link w:val="CommentTextChar"/>
    <w:uiPriority w:val="99"/>
    <w:unhideWhenUsed/>
    <w:rsid w:val="003D1165"/>
    <w:pPr>
      <w:spacing w:line="240" w:lineRule="auto"/>
    </w:pPr>
    <w:rPr>
      <w:sz w:val="20"/>
      <w:szCs w:val="20"/>
    </w:rPr>
  </w:style>
  <w:style w:type="character" w:customStyle="1" w:styleId="CommentTextChar">
    <w:name w:val="Comment Text Char"/>
    <w:basedOn w:val="DefaultParagraphFont"/>
    <w:link w:val="CommentText"/>
    <w:uiPriority w:val="99"/>
    <w:rsid w:val="003D1165"/>
    <w:rPr>
      <w:sz w:val="20"/>
      <w:szCs w:val="20"/>
    </w:rPr>
  </w:style>
  <w:style w:type="paragraph" w:styleId="CommentSubject">
    <w:name w:val="annotation subject"/>
    <w:basedOn w:val="CommentText"/>
    <w:next w:val="CommentText"/>
    <w:link w:val="CommentSubjectChar"/>
    <w:uiPriority w:val="99"/>
    <w:unhideWhenUsed/>
    <w:rsid w:val="003D1165"/>
    <w:rPr>
      <w:b/>
      <w:bCs/>
    </w:rPr>
  </w:style>
  <w:style w:type="character" w:customStyle="1" w:styleId="CommentSubjectChar">
    <w:name w:val="Comment Subject Char"/>
    <w:basedOn w:val="CommentTextChar"/>
    <w:link w:val="CommentSubject"/>
    <w:uiPriority w:val="99"/>
    <w:rsid w:val="003D1165"/>
    <w:rPr>
      <w:b/>
      <w:bCs/>
      <w:sz w:val="20"/>
      <w:szCs w:val="20"/>
    </w:rPr>
  </w:style>
  <w:style w:type="paragraph" w:customStyle="1" w:styleId="Calibri10Justified">
    <w:name w:val="Calibri 10 Justified"/>
    <w:basedOn w:val="Normal"/>
    <w:link w:val="Calibri10JustifiedChar"/>
    <w:qFormat/>
    <w:rsid w:val="00A57320"/>
    <w:pPr>
      <w:spacing w:after="0"/>
    </w:pPr>
    <w:rPr>
      <w:rFonts w:cstheme="minorHAnsi"/>
      <w:sz w:val="20"/>
      <w:szCs w:val="20"/>
    </w:rPr>
  </w:style>
  <w:style w:type="character" w:customStyle="1" w:styleId="Calibri10JustifiedChar">
    <w:name w:val="Calibri 10 Justified Char"/>
    <w:basedOn w:val="DefaultParagraphFont"/>
    <w:link w:val="Calibri10Justified"/>
    <w:rsid w:val="00A57320"/>
    <w:rPr>
      <w:rFonts w:cstheme="minorHAnsi"/>
      <w:sz w:val="20"/>
      <w:szCs w:val="20"/>
    </w:rPr>
  </w:style>
  <w:style w:type="paragraph" w:customStyle="1" w:styleId="SCHeadings2">
    <w:name w:val="SC Headings 2"/>
    <w:basedOn w:val="Heading2"/>
    <w:link w:val="SCHeadings2Char"/>
    <w:qFormat/>
    <w:rsid w:val="0081075B"/>
    <w:pPr>
      <w:widowControl w:val="0"/>
      <w:numPr>
        <w:ilvl w:val="1"/>
        <w:numId w:val="36"/>
      </w:numPr>
      <w:spacing w:before="480" w:after="160"/>
      <w:ind w:right="72"/>
      <w:outlineLvl w:val="2"/>
    </w:pPr>
    <w:rPr>
      <w:rFonts w:ascii="Arial Bold" w:eastAsiaTheme="minorHAnsi" w:hAnsi="Arial Bold"/>
      <w:caps w:val="0"/>
      <w:lang w:val="en-US"/>
    </w:rPr>
  </w:style>
  <w:style w:type="paragraph" w:customStyle="1" w:styleId="ContractHeading1">
    <w:name w:val="Contract Heading 1"/>
    <w:basedOn w:val="Title"/>
    <w:next w:val="Calibri10Justified"/>
    <w:link w:val="ContractHeading1Char"/>
    <w:qFormat/>
    <w:rsid w:val="003E2777"/>
    <w:pPr>
      <w:widowControl w:val="0"/>
      <w:spacing w:after="240" w:line="360" w:lineRule="exact"/>
      <w:ind w:right="72"/>
    </w:pPr>
    <w:rPr>
      <w:sz w:val="28"/>
      <w:szCs w:val="28"/>
    </w:rPr>
  </w:style>
  <w:style w:type="character" w:customStyle="1" w:styleId="SCHeadings2Char">
    <w:name w:val="SC Headings 2 Char"/>
    <w:basedOn w:val="Heading2Char"/>
    <w:link w:val="SCHeadings2"/>
    <w:rsid w:val="0081075B"/>
    <w:rPr>
      <w:rFonts w:ascii="Arial Bold" w:eastAsia="Times New Roman" w:hAnsi="Arial Bold" w:cs="Times New Roman"/>
      <w:b/>
      <w:caps w:val="0"/>
      <w:sz w:val="24"/>
      <w:szCs w:val="20"/>
      <w:lang w:val="x-none" w:eastAsia="x-none"/>
    </w:rPr>
  </w:style>
  <w:style w:type="paragraph" w:customStyle="1" w:styleId="GeneralConditionHeading2">
    <w:name w:val="General Condition Heading 2"/>
    <w:basedOn w:val="Heading2"/>
    <w:link w:val="GeneralConditionHeading2Char"/>
    <w:qFormat/>
    <w:rsid w:val="00AB7EE5"/>
    <w:pPr>
      <w:outlineLvl w:val="2"/>
    </w:pPr>
    <w:rPr>
      <w:rFonts w:ascii="Arial" w:hAnsi="Arial" w:cs="Arial"/>
      <w:szCs w:val="24"/>
    </w:rPr>
  </w:style>
  <w:style w:type="character" w:customStyle="1" w:styleId="ContractHeading1Char">
    <w:name w:val="Contract Heading 1 Char"/>
    <w:basedOn w:val="DefaultParagraphFont"/>
    <w:link w:val="ContractHeading1"/>
    <w:rsid w:val="003E2777"/>
    <w:rPr>
      <w:rFonts w:ascii="Arial" w:eastAsia="Times New Roman" w:hAnsi="Arial" w:cs="Times New Roman"/>
      <w:b/>
      <w:kern w:val="28"/>
      <w:sz w:val="28"/>
      <w:szCs w:val="28"/>
    </w:rPr>
  </w:style>
  <w:style w:type="paragraph" w:styleId="TOCHeading">
    <w:name w:val="TOC Heading"/>
    <w:basedOn w:val="Heading1"/>
    <w:next w:val="Normal"/>
    <w:uiPriority w:val="39"/>
    <w:unhideWhenUsed/>
    <w:qFormat/>
    <w:rsid w:val="00AC460F"/>
    <w:pPr>
      <w:keepLines/>
      <w:tabs>
        <w:tab w:val="clear" w:pos="0"/>
        <w:tab w:val="clear" w:pos="720"/>
        <w:tab w:val="clear" w:pos="1440"/>
        <w:tab w:val="clear" w:pos="2160"/>
        <w:tab w:val="clear" w:pos="6570"/>
      </w:tabs>
      <w:spacing w:before="240" w:line="259" w:lineRule="auto"/>
      <w:ind w:left="0" w:firstLine="0"/>
      <w:jc w:val="left"/>
      <w:outlineLvl w:val="9"/>
    </w:pPr>
    <w:rPr>
      <w:rFonts w:asciiTheme="majorHAnsi" w:eastAsiaTheme="majorEastAsia" w:hAnsiTheme="majorHAnsi" w:cstheme="majorBidi"/>
      <w:b w:val="0"/>
      <w:color w:val="2E74B5" w:themeColor="accent1" w:themeShade="BF"/>
      <w:sz w:val="32"/>
      <w:szCs w:val="32"/>
    </w:rPr>
  </w:style>
  <w:style w:type="character" w:customStyle="1" w:styleId="GeneralConditionHeading2Char">
    <w:name w:val="General Condition Heading 2 Char"/>
    <w:basedOn w:val="Heading2Char"/>
    <w:link w:val="GeneralConditionHeading2"/>
    <w:rsid w:val="00AB7EE5"/>
    <w:rPr>
      <w:rFonts w:ascii="Arial" w:eastAsia="Times New Roman" w:hAnsi="Arial" w:cs="Arial"/>
      <w:b/>
      <w:caps/>
      <w:szCs w:val="24"/>
      <w:lang w:val="x-none" w:eastAsia="x-none"/>
    </w:rPr>
  </w:style>
  <w:style w:type="paragraph" w:customStyle="1" w:styleId="ContractLevel2">
    <w:name w:val="Contract Level 2"/>
    <w:basedOn w:val="Heading2"/>
    <w:link w:val="ContractLevel2Char"/>
    <w:qFormat/>
    <w:rsid w:val="006E3847"/>
    <w:pPr>
      <w:widowControl w:val="0"/>
      <w:tabs>
        <w:tab w:val="clear" w:pos="720"/>
      </w:tabs>
      <w:ind w:left="0" w:firstLine="547"/>
      <w:outlineLvl w:val="2"/>
    </w:pPr>
    <w:rPr>
      <w:rFonts w:ascii="Arial" w:hAnsi="Arial" w:cs="Arial"/>
      <w:szCs w:val="24"/>
    </w:rPr>
  </w:style>
  <w:style w:type="paragraph" w:customStyle="1" w:styleId="Arial10Justified">
    <w:name w:val="Arial 10 Justified"/>
    <w:basedOn w:val="Normal"/>
    <w:link w:val="Arial10JustifiedChar"/>
    <w:qFormat/>
    <w:rsid w:val="00C6324B"/>
    <w:pPr>
      <w:widowControl w:val="0"/>
      <w:spacing w:after="0"/>
      <w:ind w:firstLine="720"/>
    </w:pPr>
    <w:rPr>
      <w:rFonts w:cs="Arial"/>
      <w:szCs w:val="24"/>
    </w:rPr>
  </w:style>
  <w:style w:type="character" w:customStyle="1" w:styleId="ContractLevel2Char">
    <w:name w:val="Contract Level 2 Char"/>
    <w:basedOn w:val="DefaultParagraphFont"/>
    <w:link w:val="ContractLevel2"/>
    <w:rsid w:val="006E3847"/>
    <w:rPr>
      <w:rFonts w:ascii="Arial" w:eastAsia="Times New Roman" w:hAnsi="Arial" w:cs="Arial"/>
      <w:b/>
      <w:caps/>
      <w:szCs w:val="24"/>
      <w:lang w:val="x-none" w:eastAsia="x-none"/>
    </w:rPr>
  </w:style>
  <w:style w:type="paragraph" w:customStyle="1" w:styleId="SCLevel3">
    <w:name w:val="SC Level 3"/>
    <w:basedOn w:val="Heading3"/>
    <w:next w:val="Arial10Justified"/>
    <w:link w:val="SCLevel3Char"/>
    <w:qFormat/>
    <w:rsid w:val="003576E1"/>
    <w:pPr>
      <w:numPr>
        <w:ilvl w:val="2"/>
        <w:numId w:val="36"/>
      </w:numPr>
      <w:spacing w:after="120"/>
      <w:outlineLvl w:val="9"/>
    </w:pPr>
  </w:style>
  <w:style w:type="character" w:customStyle="1" w:styleId="Arial10JustifiedChar">
    <w:name w:val="Arial 10 Justified Char"/>
    <w:basedOn w:val="DefaultParagraphFont"/>
    <w:link w:val="Arial10Justified"/>
    <w:rsid w:val="00C6324B"/>
    <w:rPr>
      <w:rFonts w:ascii="Arial" w:hAnsi="Arial" w:cs="Arial"/>
      <w:szCs w:val="24"/>
    </w:rPr>
  </w:style>
  <w:style w:type="paragraph" w:styleId="TOC5">
    <w:name w:val="toc 5"/>
    <w:basedOn w:val="Normal"/>
    <w:next w:val="Normal"/>
    <w:autoRedefine/>
    <w:uiPriority w:val="39"/>
    <w:unhideWhenUsed/>
    <w:rsid w:val="00C6324B"/>
    <w:pPr>
      <w:spacing w:after="100"/>
      <w:ind w:left="880"/>
    </w:pPr>
    <w:rPr>
      <w:rFonts w:eastAsiaTheme="minorEastAsia"/>
    </w:rPr>
  </w:style>
  <w:style w:type="character" w:customStyle="1" w:styleId="SCLevel3Char">
    <w:name w:val="SC Level 3 Char"/>
    <w:basedOn w:val="Heading3Char"/>
    <w:link w:val="SCLevel3"/>
    <w:rsid w:val="003576E1"/>
    <w:rPr>
      <w:rFonts w:ascii="Arial" w:eastAsia="Times New Roman" w:hAnsi="Arial" w:cs="Times New Roman"/>
      <w:sz w:val="24"/>
      <w:szCs w:val="20"/>
      <w:lang w:val="x-none" w:eastAsia="x-none"/>
    </w:rPr>
  </w:style>
  <w:style w:type="paragraph" w:styleId="TOC6">
    <w:name w:val="toc 6"/>
    <w:basedOn w:val="Normal"/>
    <w:next w:val="Normal"/>
    <w:autoRedefine/>
    <w:uiPriority w:val="39"/>
    <w:unhideWhenUsed/>
    <w:rsid w:val="00C6324B"/>
    <w:pPr>
      <w:spacing w:after="100"/>
      <w:ind w:left="1100"/>
    </w:pPr>
    <w:rPr>
      <w:rFonts w:eastAsiaTheme="minorEastAsia"/>
    </w:rPr>
  </w:style>
  <w:style w:type="paragraph" w:styleId="TOC7">
    <w:name w:val="toc 7"/>
    <w:basedOn w:val="Normal"/>
    <w:next w:val="Normal"/>
    <w:autoRedefine/>
    <w:uiPriority w:val="39"/>
    <w:unhideWhenUsed/>
    <w:rsid w:val="00C6324B"/>
    <w:pPr>
      <w:spacing w:after="100"/>
      <w:ind w:left="1320"/>
    </w:pPr>
    <w:rPr>
      <w:rFonts w:eastAsiaTheme="minorEastAsia"/>
    </w:rPr>
  </w:style>
  <w:style w:type="paragraph" w:styleId="TOC8">
    <w:name w:val="toc 8"/>
    <w:basedOn w:val="Normal"/>
    <w:next w:val="Normal"/>
    <w:autoRedefine/>
    <w:uiPriority w:val="39"/>
    <w:unhideWhenUsed/>
    <w:rsid w:val="00C6324B"/>
    <w:pPr>
      <w:spacing w:after="100"/>
      <w:ind w:left="1540"/>
    </w:pPr>
    <w:rPr>
      <w:rFonts w:eastAsiaTheme="minorEastAsia"/>
    </w:rPr>
  </w:style>
  <w:style w:type="paragraph" w:styleId="TOC9">
    <w:name w:val="toc 9"/>
    <w:basedOn w:val="Normal"/>
    <w:next w:val="Normal"/>
    <w:autoRedefine/>
    <w:uiPriority w:val="39"/>
    <w:unhideWhenUsed/>
    <w:rsid w:val="00C6324B"/>
    <w:pPr>
      <w:spacing w:after="100"/>
      <w:ind w:left="1760"/>
    </w:pPr>
    <w:rPr>
      <w:rFonts w:eastAsiaTheme="minorEastAsia"/>
    </w:rPr>
  </w:style>
  <w:style w:type="paragraph" w:customStyle="1" w:styleId="GCHeading1">
    <w:name w:val="GC Heading 1"/>
    <w:basedOn w:val="Heading1"/>
    <w:link w:val="GCHeading1Char"/>
    <w:qFormat/>
    <w:rsid w:val="00AF2B89"/>
    <w:pPr>
      <w:numPr>
        <w:numId w:val="35"/>
      </w:numPr>
      <w:tabs>
        <w:tab w:val="clear" w:pos="0"/>
        <w:tab w:val="clear" w:pos="720"/>
        <w:tab w:val="clear" w:pos="2160"/>
        <w:tab w:val="clear" w:pos="6570"/>
      </w:tabs>
      <w:spacing w:before="480" w:after="240"/>
      <w:ind w:left="1440" w:hanging="1440"/>
      <w:jc w:val="left"/>
      <w:outlineLvl w:val="1"/>
    </w:pPr>
    <w:rPr>
      <w:rFonts w:ascii="Arial" w:eastAsiaTheme="majorEastAsia" w:hAnsi="Arial" w:cs="Arial"/>
      <w:bCs/>
      <w:kern w:val="32"/>
      <w:szCs w:val="24"/>
    </w:rPr>
  </w:style>
  <w:style w:type="character" w:customStyle="1" w:styleId="GCHeading1Char">
    <w:name w:val="GC Heading 1 Char"/>
    <w:basedOn w:val="Heading1Char"/>
    <w:link w:val="GCHeading1"/>
    <w:rsid w:val="00AF2B89"/>
    <w:rPr>
      <w:rFonts w:ascii="Arial" w:eastAsiaTheme="majorEastAsia" w:hAnsi="Arial" w:cs="Arial"/>
      <w:b/>
      <w:bCs/>
      <w:kern w:val="32"/>
      <w:sz w:val="24"/>
      <w:szCs w:val="24"/>
    </w:rPr>
  </w:style>
  <w:style w:type="paragraph" w:customStyle="1" w:styleId="SCHeading1">
    <w:name w:val="SC Heading 1"/>
    <w:basedOn w:val="GCHeading1"/>
    <w:link w:val="SCHeading1Char"/>
    <w:qFormat/>
    <w:rsid w:val="00F076B3"/>
    <w:pPr>
      <w:numPr>
        <w:numId w:val="36"/>
      </w:numPr>
    </w:pPr>
  </w:style>
  <w:style w:type="character" w:customStyle="1" w:styleId="SCHeading1Char">
    <w:name w:val="SC Heading 1 Char"/>
    <w:basedOn w:val="GCHeading1Char"/>
    <w:link w:val="SCHeading1"/>
    <w:rsid w:val="00F076B3"/>
    <w:rPr>
      <w:rFonts w:ascii="Arial" w:eastAsiaTheme="majorEastAsia" w:hAnsi="Arial" w:cs="Arial"/>
      <w:b/>
      <w:bCs/>
      <w:kern w:val="32"/>
      <w:sz w:val="24"/>
      <w:szCs w:val="24"/>
    </w:rPr>
  </w:style>
  <w:style w:type="paragraph" w:customStyle="1" w:styleId="TechSpecforTOC">
    <w:name w:val="Tech Spec for TOC"/>
    <w:basedOn w:val="GCHeading1"/>
    <w:link w:val="TechSpecforTOCChar"/>
    <w:qFormat/>
    <w:rsid w:val="003850FA"/>
    <w:pPr>
      <w:keepNext w:val="0"/>
      <w:widowControl w:val="0"/>
      <w:numPr>
        <w:numId w:val="0"/>
      </w:numPr>
      <w:tabs>
        <w:tab w:val="left" w:pos="2160"/>
      </w:tabs>
      <w:spacing w:after="160"/>
      <w:ind w:left="2160" w:hanging="2160"/>
    </w:pPr>
    <w:rPr>
      <w:b w:val="0"/>
      <w:color w:val="FF0000"/>
    </w:rPr>
  </w:style>
  <w:style w:type="character" w:customStyle="1" w:styleId="TechSpecforTOCChar">
    <w:name w:val="Tech Spec for TOC Char"/>
    <w:basedOn w:val="GCHeading1Char"/>
    <w:link w:val="TechSpecforTOC"/>
    <w:rsid w:val="003850FA"/>
    <w:rPr>
      <w:rFonts w:ascii="Arial" w:eastAsiaTheme="majorEastAsia" w:hAnsi="Arial" w:cs="Arial"/>
      <w:b w:val="0"/>
      <w:bCs/>
      <w:color w:val="FF0000"/>
      <w:kern w:val="32"/>
      <w:sz w:val="24"/>
      <w:szCs w:val="24"/>
    </w:rPr>
  </w:style>
  <w:style w:type="paragraph" w:customStyle="1" w:styleId="TechSpecLevel3">
    <w:name w:val="Tech Spec Level 3"/>
    <w:basedOn w:val="TechSpecforTOC"/>
    <w:link w:val="TechSpecLevel3Char"/>
    <w:qFormat/>
    <w:rsid w:val="00766DFB"/>
    <w:pPr>
      <w:ind w:left="720"/>
      <w:outlineLvl w:val="2"/>
    </w:pPr>
    <w:rPr>
      <w:sz w:val="22"/>
    </w:rPr>
  </w:style>
  <w:style w:type="character" w:customStyle="1" w:styleId="TechSpecLevel3Char">
    <w:name w:val="Tech Spec Level 3 Char"/>
    <w:basedOn w:val="TechSpecforTOCChar"/>
    <w:link w:val="TechSpecLevel3"/>
    <w:rsid w:val="00766DFB"/>
    <w:rPr>
      <w:rFonts w:ascii="Arial" w:eastAsiaTheme="majorEastAsia" w:hAnsi="Arial" w:cs="Arial"/>
      <w:b w:val="0"/>
      <w:bCs/>
      <w:color w:val="FF0000"/>
      <w:kern w:val="32"/>
      <w:sz w:val="24"/>
      <w:szCs w:val="24"/>
    </w:rPr>
  </w:style>
  <w:style w:type="paragraph" w:customStyle="1" w:styleId="DrawingHeader">
    <w:name w:val="Drawing Header"/>
    <w:basedOn w:val="TechSpecforTOC"/>
    <w:link w:val="DrawingHeaderChar"/>
    <w:qFormat/>
    <w:rsid w:val="004D4852"/>
    <w:rPr>
      <w:color w:val="auto"/>
    </w:rPr>
  </w:style>
  <w:style w:type="paragraph" w:customStyle="1" w:styleId="DrawingNumbers">
    <w:name w:val="Drawing Numbers"/>
    <w:basedOn w:val="TechSpecLevel3"/>
    <w:link w:val="DrawingNumbersChar"/>
    <w:qFormat/>
    <w:rsid w:val="004D4852"/>
    <w:pPr>
      <w:numPr>
        <w:numId w:val="18"/>
      </w:numPr>
      <w:ind w:left="720"/>
    </w:pPr>
  </w:style>
  <w:style w:type="character" w:customStyle="1" w:styleId="DrawingHeaderChar">
    <w:name w:val="Drawing Header Char"/>
    <w:basedOn w:val="TechSpecforTOCChar"/>
    <w:link w:val="DrawingHeader"/>
    <w:rsid w:val="004D4852"/>
    <w:rPr>
      <w:rFonts w:ascii="Arial" w:eastAsiaTheme="majorEastAsia" w:hAnsi="Arial" w:cs="Arial"/>
      <w:b w:val="0"/>
      <w:bCs/>
      <w:color w:val="FF0000"/>
      <w:kern w:val="32"/>
      <w:sz w:val="24"/>
      <w:szCs w:val="24"/>
    </w:rPr>
  </w:style>
  <w:style w:type="character" w:customStyle="1" w:styleId="DrawingNumbersChar">
    <w:name w:val="Drawing Numbers Char"/>
    <w:basedOn w:val="TechSpecLevel3Char"/>
    <w:link w:val="DrawingNumbers"/>
    <w:rsid w:val="004D4852"/>
    <w:rPr>
      <w:rFonts w:ascii="Arial" w:eastAsiaTheme="majorEastAsia" w:hAnsi="Arial" w:cs="Arial"/>
      <w:b w:val="0"/>
      <w:bCs/>
      <w:color w:val="FF0000"/>
      <w:kern w:val="32"/>
      <w:sz w:val="24"/>
      <w:szCs w:val="24"/>
    </w:rPr>
  </w:style>
  <w:style w:type="paragraph" w:customStyle="1" w:styleId="ContractHeadingbodyLevel">
    <w:name w:val="Contract Heading body Level"/>
    <w:basedOn w:val="ContractHeading1"/>
    <w:link w:val="ContractHeadingbodyLevelChar"/>
    <w:qFormat/>
    <w:rsid w:val="00B76D2D"/>
    <w:pPr>
      <w:outlineLvl w:val="9"/>
    </w:pPr>
  </w:style>
  <w:style w:type="paragraph" w:customStyle="1" w:styleId="11ParagraphText">
    <w:name w:val="1. 1Paragraph Text"/>
    <w:basedOn w:val="LADOTDSpecs"/>
    <w:link w:val="11ParagraphTextChar"/>
    <w:rsid w:val="000B726B"/>
    <w:pPr>
      <w:spacing w:after="60"/>
      <w:ind w:firstLine="360"/>
    </w:pPr>
  </w:style>
  <w:style w:type="character" w:customStyle="1" w:styleId="ContractHeadingbodyLevelChar">
    <w:name w:val="Contract Heading body Level Char"/>
    <w:basedOn w:val="ContractHeading1Char"/>
    <w:link w:val="ContractHeadingbodyLevel"/>
    <w:rsid w:val="00B76D2D"/>
    <w:rPr>
      <w:rFonts w:ascii="Times New Roman" w:eastAsia="Times New Roman" w:hAnsi="Times New Roman" w:cs="Times New Roman"/>
      <w:b/>
      <w:kern w:val="28"/>
      <w:sz w:val="28"/>
      <w:szCs w:val="28"/>
    </w:rPr>
  </w:style>
  <w:style w:type="character" w:customStyle="1" w:styleId="11ParagraphTextChar">
    <w:name w:val="1. 1Paragraph Text Char"/>
    <w:basedOn w:val="LADOTDSpecsChar"/>
    <w:link w:val="11ParagraphText"/>
    <w:rsid w:val="000B726B"/>
    <w:rPr>
      <w:rFonts w:ascii="Times New Roman" w:hAnsi="Times New Roman" w:cs="Times New Roman"/>
      <w:sz w:val="28"/>
      <w:szCs w:val="24"/>
    </w:rPr>
  </w:style>
  <w:style w:type="paragraph" w:customStyle="1" w:styleId="LADOTDSpecs">
    <w:name w:val="LADOTD Specs"/>
    <w:link w:val="LADOTDSpecsChar"/>
    <w:rsid w:val="000B726B"/>
    <w:pPr>
      <w:spacing w:after="0" w:line="240" w:lineRule="auto"/>
      <w:jc w:val="both"/>
    </w:pPr>
    <w:rPr>
      <w:rFonts w:ascii="Times New Roman" w:hAnsi="Times New Roman" w:cs="Times New Roman"/>
      <w:sz w:val="28"/>
      <w:szCs w:val="24"/>
    </w:rPr>
  </w:style>
  <w:style w:type="character" w:customStyle="1" w:styleId="LADOTDSpecsChar">
    <w:name w:val="LADOTD Specs Char"/>
    <w:basedOn w:val="DefaultParagraphFont"/>
    <w:link w:val="LADOTDSpecs"/>
    <w:rsid w:val="000B726B"/>
    <w:rPr>
      <w:rFonts w:ascii="Times New Roman" w:hAnsi="Times New Roman" w:cs="Times New Roman"/>
      <w:sz w:val="28"/>
      <w:szCs w:val="24"/>
    </w:rPr>
  </w:style>
  <w:style w:type="character" w:customStyle="1" w:styleId="11ParagraphTextChar1">
    <w:name w:val="1. 1Paragraph Text Char1"/>
    <w:basedOn w:val="LADOTDSpecsChar"/>
    <w:rsid w:val="000B726B"/>
    <w:rPr>
      <w:rFonts w:ascii="Times New Roman" w:eastAsiaTheme="minorHAnsi" w:hAnsi="Times New Roman" w:cs="Times New Roman"/>
      <w:sz w:val="28"/>
      <w:szCs w:val="24"/>
    </w:rPr>
  </w:style>
  <w:style w:type="paragraph" w:customStyle="1" w:styleId="11ParagraphText1">
    <w:name w:val="1. 1Paragraph Text1"/>
    <w:basedOn w:val="LADOTDSpecs"/>
    <w:rsid w:val="000B726B"/>
    <w:pPr>
      <w:spacing w:after="60"/>
      <w:ind w:firstLine="360"/>
    </w:pPr>
  </w:style>
  <w:style w:type="paragraph" w:customStyle="1" w:styleId="12ParagraphText">
    <w:name w:val="1. 2Paragraph Text"/>
    <w:basedOn w:val="LADOTDSpecs"/>
    <w:link w:val="12ParagraphTextChar"/>
    <w:rsid w:val="000B726B"/>
    <w:pPr>
      <w:spacing w:after="60"/>
      <w:ind w:firstLine="720"/>
    </w:pPr>
  </w:style>
  <w:style w:type="character" w:customStyle="1" w:styleId="12ParagraphTextChar">
    <w:name w:val="1. 2Paragraph Text Char"/>
    <w:basedOn w:val="LADOTDSpecsChar"/>
    <w:link w:val="12ParagraphText"/>
    <w:rsid w:val="000B726B"/>
    <w:rPr>
      <w:rFonts w:ascii="Times New Roman" w:hAnsi="Times New Roman" w:cs="Times New Roman"/>
      <w:sz w:val="28"/>
      <w:szCs w:val="24"/>
    </w:rPr>
  </w:style>
  <w:style w:type="character" w:customStyle="1" w:styleId="12ParagraphTextChar1">
    <w:name w:val="1. 2Paragraph Text Char1"/>
    <w:basedOn w:val="LADOTDSpecsChar"/>
    <w:rsid w:val="000B726B"/>
    <w:rPr>
      <w:rFonts w:ascii="Times New Roman" w:eastAsiaTheme="minorHAnsi" w:hAnsi="Times New Roman" w:cs="Times New Roman"/>
      <w:sz w:val="28"/>
      <w:szCs w:val="24"/>
    </w:rPr>
  </w:style>
  <w:style w:type="paragraph" w:customStyle="1" w:styleId="12ParagraphText1">
    <w:name w:val="1. 2Paragraph Text1"/>
    <w:basedOn w:val="LADOTDSpecs"/>
    <w:rsid w:val="000B726B"/>
    <w:pPr>
      <w:spacing w:after="60"/>
      <w:ind w:firstLine="720"/>
    </w:pPr>
  </w:style>
  <w:style w:type="paragraph" w:customStyle="1" w:styleId="13ParagraphText">
    <w:name w:val="1. 3Paragraph Text"/>
    <w:basedOn w:val="LADOTDSpecs"/>
    <w:link w:val="13ParagraphTextChar"/>
    <w:rsid w:val="000B726B"/>
    <w:pPr>
      <w:spacing w:after="60"/>
      <w:ind w:firstLine="1080"/>
    </w:pPr>
  </w:style>
  <w:style w:type="character" w:customStyle="1" w:styleId="13ParagraphTextChar">
    <w:name w:val="1. 3Paragraph Text Char"/>
    <w:basedOn w:val="LADOTDSpecsChar"/>
    <w:link w:val="13ParagraphText"/>
    <w:rsid w:val="000B726B"/>
    <w:rPr>
      <w:rFonts w:ascii="Times New Roman" w:hAnsi="Times New Roman" w:cs="Times New Roman"/>
      <w:sz w:val="28"/>
      <w:szCs w:val="24"/>
    </w:rPr>
  </w:style>
  <w:style w:type="paragraph" w:customStyle="1" w:styleId="14ParagraphText">
    <w:name w:val="1. 4Paragraph Text"/>
    <w:basedOn w:val="LADOTDSpecs"/>
    <w:link w:val="14ParagraphTextChar"/>
    <w:rsid w:val="000B726B"/>
    <w:pPr>
      <w:spacing w:after="60"/>
      <w:ind w:firstLine="1440"/>
    </w:pPr>
  </w:style>
  <w:style w:type="character" w:customStyle="1" w:styleId="14ParagraphTextChar">
    <w:name w:val="1. 4Paragraph Text Char"/>
    <w:basedOn w:val="LADOTDSpecsChar"/>
    <w:link w:val="14ParagraphText"/>
    <w:rsid w:val="000B726B"/>
    <w:rPr>
      <w:rFonts w:ascii="Times New Roman" w:hAnsi="Times New Roman" w:cs="Times New Roman"/>
      <w:sz w:val="28"/>
      <w:szCs w:val="24"/>
    </w:rPr>
  </w:style>
  <w:style w:type="paragraph" w:customStyle="1" w:styleId="15ParagraphText">
    <w:name w:val="1. 5Paragraph Text"/>
    <w:basedOn w:val="LADOTDSpecs"/>
    <w:link w:val="15ParagraphTextChar"/>
    <w:rsid w:val="000B726B"/>
    <w:pPr>
      <w:spacing w:after="60"/>
      <w:ind w:firstLine="1800"/>
    </w:pPr>
  </w:style>
  <w:style w:type="character" w:customStyle="1" w:styleId="15ParagraphTextChar">
    <w:name w:val="1. 5Paragraph Text Char"/>
    <w:basedOn w:val="LADOTDSpecsChar"/>
    <w:link w:val="15ParagraphText"/>
    <w:rsid w:val="000B726B"/>
    <w:rPr>
      <w:rFonts w:ascii="Times New Roman" w:hAnsi="Times New Roman" w:cs="Times New Roman"/>
      <w:sz w:val="28"/>
      <w:szCs w:val="24"/>
    </w:rPr>
  </w:style>
  <w:style w:type="numbering" w:customStyle="1" w:styleId="11List">
    <w:name w:val="1.1List"/>
    <w:uiPriority w:val="99"/>
    <w:rsid w:val="000B726B"/>
    <w:pPr>
      <w:numPr>
        <w:numId w:val="20"/>
      </w:numPr>
    </w:pPr>
  </w:style>
  <w:style w:type="paragraph" w:customStyle="1" w:styleId="a1ParagraphText">
    <w:name w:val="a. 1Paragraph Text"/>
    <w:basedOn w:val="LADOTDSpecs"/>
    <w:link w:val="a1ParagraphTextChar"/>
    <w:rsid w:val="000B726B"/>
    <w:pPr>
      <w:spacing w:after="120"/>
      <w:ind w:firstLine="360"/>
    </w:pPr>
  </w:style>
  <w:style w:type="character" w:customStyle="1" w:styleId="a1ParagraphTextChar">
    <w:name w:val="a. 1Paragraph Text Char"/>
    <w:basedOn w:val="LADOTDSpecsChar"/>
    <w:link w:val="a1ParagraphText"/>
    <w:rsid w:val="000B726B"/>
    <w:rPr>
      <w:rFonts w:ascii="Times New Roman" w:hAnsi="Times New Roman" w:cs="Times New Roman"/>
      <w:sz w:val="28"/>
      <w:szCs w:val="24"/>
    </w:rPr>
  </w:style>
  <w:style w:type="paragraph" w:customStyle="1" w:styleId="Article">
    <w:name w:val="Article"/>
    <w:link w:val="ArticleChar"/>
    <w:rsid w:val="000B726B"/>
    <w:pPr>
      <w:keepNext/>
      <w:tabs>
        <w:tab w:val="left" w:pos="720"/>
      </w:tabs>
      <w:spacing w:before="180" w:after="0" w:line="240" w:lineRule="auto"/>
    </w:pPr>
    <w:rPr>
      <w:rFonts w:ascii="Times New Roman" w:eastAsia="Times New Roman" w:hAnsi="Times New Roman" w:cs="Times New Roman"/>
      <w:b/>
      <w:sz w:val="24"/>
      <w:szCs w:val="20"/>
    </w:rPr>
  </w:style>
  <w:style w:type="character" w:customStyle="1" w:styleId="ArticleChar">
    <w:name w:val="Article Char"/>
    <w:link w:val="Article"/>
    <w:rsid w:val="000B726B"/>
    <w:rPr>
      <w:rFonts w:ascii="Times New Roman" w:eastAsia="Times New Roman" w:hAnsi="Times New Roman" w:cs="Times New Roman"/>
      <w:b/>
      <w:sz w:val="24"/>
      <w:szCs w:val="20"/>
    </w:rPr>
  </w:style>
  <w:style w:type="character" w:customStyle="1" w:styleId="ArticleChar1">
    <w:name w:val="Article Char1"/>
    <w:rsid w:val="000B726B"/>
    <w:rPr>
      <w:rFonts w:eastAsia="Times New Roman"/>
      <w:b/>
      <w:szCs w:val="20"/>
    </w:rPr>
  </w:style>
  <w:style w:type="character" w:customStyle="1" w:styleId="ArticleChar2">
    <w:name w:val="Article Char2"/>
    <w:rsid w:val="000B726B"/>
    <w:rPr>
      <w:rFonts w:eastAsia="Times New Roman"/>
      <w:b/>
      <w:szCs w:val="20"/>
    </w:rPr>
  </w:style>
  <w:style w:type="paragraph" w:customStyle="1" w:styleId="Article1">
    <w:name w:val="Article1"/>
    <w:rsid w:val="000B726B"/>
    <w:pPr>
      <w:keepNext/>
      <w:tabs>
        <w:tab w:val="left" w:pos="720"/>
      </w:tabs>
      <w:spacing w:before="180" w:after="0" w:line="240" w:lineRule="auto"/>
    </w:pPr>
    <w:rPr>
      <w:rFonts w:ascii="Times New Roman" w:eastAsia="Times New Roman" w:hAnsi="Times New Roman" w:cs="Times New Roman"/>
      <w:b/>
      <w:sz w:val="24"/>
      <w:szCs w:val="20"/>
    </w:rPr>
  </w:style>
  <w:style w:type="paragraph" w:customStyle="1" w:styleId="Article2">
    <w:name w:val="Article2"/>
    <w:rsid w:val="000B726B"/>
    <w:pPr>
      <w:keepNext/>
      <w:tabs>
        <w:tab w:val="left" w:pos="720"/>
      </w:tabs>
      <w:spacing w:before="180" w:after="0" w:line="240" w:lineRule="auto"/>
    </w:pPr>
    <w:rPr>
      <w:rFonts w:ascii="Times New Roman" w:eastAsia="Times New Roman" w:hAnsi="Times New Roman" w:cs="Times New Roman"/>
      <w:b/>
      <w:sz w:val="24"/>
      <w:szCs w:val="20"/>
    </w:rPr>
  </w:style>
  <w:style w:type="character" w:customStyle="1" w:styleId="BalloonTextChar1">
    <w:name w:val="Balloon Text Char1"/>
    <w:uiPriority w:val="99"/>
    <w:locked/>
    <w:rsid w:val="000B726B"/>
    <w:rPr>
      <w:rFonts w:ascii="Tahoma" w:hAnsi="Tahoma" w:cs="Tahoma"/>
      <w:sz w:val="16"/>
      <w:szCs w:val="16"/>
    </w:rPr>
  </w:style>
  <w:style w:type="character" w:customStyle="1" w:styleId="BalloonTextChar2">
    <w:name w:val="Balloon Text Char2"/>
    <w:uiPriority w:val="99"/>
    <w:rsid w:val="000B726B"/>
    <w:rPr>
      <w:rFonts w:ascii="Tahoma" w:eastAsia="Times New Roman" w:hAnsi="Tahoma"/>
      <w:sz w:val="16"/>
      <w:szCs w:val="16"/>
      <w:lang w:val="x-none" w:eastAsia="x-none"/>
    </w:rPr>
  </w:style>
  <w:style w:type="character" w:customStyle="1" w:styleId="BalloonTextChar3">
    <w:name w:val="Balloon Text Char3"/>
    <w:uiPriority w:val="99"/>
    <w:rsid w:val="000B726B"/>
    <w:rPr>
      <w:rFonts w:ascii="Tahoma" w:eastAsia="Times New Roman" w:hAnsi="Tahoma"/>
      <w:sz w:val="16"/>
      <w:szCs w:val="16"/>
      <w:lang w:val="x-none" w:eastAsia="x-none"/>
    </w:rPr>
  </w:style>
  <w:style w:type="character" w:customStyle="1" w:styleId="BalloonTextChar4">
    <w:name w:val="Balloon Text Char4"/>
    <w:uiPriority w:val="99"/>
    <w:locked/>
    <w:rsid w:val="000B726B"/>
    <w:rPr>
      <w:rFonts w:ascii="Tahoma" w:hAnsi="Tahoma" w:cs="Tahoma"/>
      <w:sz w:val="16"/>
      <w:szCs w:val="16"/>
    </w:rPr>
  </w:style>
  <w:style w:type="character" w:customStyle="1" w:styleId="BalloonTextChar5">
    <w:name w:val="Balloon Text Char5"/>
    <w:basedOn w:val="DefaultParagraphFont"/>
    <w:uiPriority w:val="99"/>
    <w:semiHidden/>
    <w:rsid w:val="000B726B"/>
    <w:rPr>
      <w:rFonts w:ascii="Tahoma" w:hAnsi="Tahoma" w:cs="Tahoma"/>
      <w:sz w:val="16"/>
      <w:szCs w:val="16"/>
    </w:rPr>
  </w:style>
  <w:style w:type="paragraph" w:styleId="BlockText">
    <w:name w:val="Block Text"/>
    <w:basedOn w:val="Normal"/>
    <w:uiPriority w:val="99"/>
    <w:rsid w:val="000B726B"/>
    <w:pPr>
      <w:tabs>
        <w:tab w:val="left" w:pos="360"/>
        <w:tab w:val="left" w:pos="540"/>
        <w:tab w:val="left" w:pos="1800"/>
        <w:tab w:val="left" w:pos="2160"/>
        <w:tab w:val="left" w:pos="2880"/>
        <w:tab w:val="left" w:pos="3240"/>
        <w:tab w:val="left" w:pos="4320"/>
        <w:tab w:val="left" w:pos="5040"/>
        <w:tab w:val="left" w:pos="5760"/>
        <w:tab w:val="left" w:pos="6480"/>
        <w:tab w:val="center" w:pos="7200"/>
        <w:tab w:val="right" w:pos="8208"/>
      </w:tabs>
      <w:spacing w:after="0" w:line="240" w:lineRule="auto"/>
      <w:ind w:left="1122" w:right="-106" w:hanging="1122"/>
    </w:pPr>
    <w:rPr>
      <w:rFonts w:ascii="Times New Roman" w:eastAsia="Times New Roman" w:hAnsi="Times New Roman" w:cs="Times New Roman"/>
      <w:sz w:val="28"/>
      <w:szCs w:val="24"/>
    </w:rPr>
  </w:style>
  <w:style w:type="paragraph" w:customStyle="1" w:styleId="Body">
    <w:name w:val="Body"/>
    <w:basedOn w:val="Normal"/>
    <w:link w:val="BodyChar"/>
    <w:qFormat/>
    <w:rsid w:val="00181ABE"/>
    <w:pPr>
      <w:keepLines/>
      <w:autoSpaceDE w:val="0"/>
      <w:autoSpaceDN w:val="0"/>
      <w:adjustRightInd w:val="0"/>
      <w:spacing w:after="0" w:line="240" w:lineRule="auto"/>
      <w:ind w:firstLine="360"/>
      <w:jc w:val="center"/>
    </w:pPr>
    <w:rPr>
      <w:rFonts w:eastAsia="Times New Roman" w:cs="Arial"/>
      <w:sz w:val="28"/>
      <w:szCs w:val="28"/>
    </w:rPr>
  </w:style>
  <w:style w:type="character" w:customStyle="1" w:styleId="BodyChar">
    <w:name w:val="Body Char"/>
    <w:link w:val="Body"/>
    <w:rsid w:val="00181ABE"/>
    <w:rPr>
      <w:rFonts w:ascii="Arial" w:eastAsia="Times New Roman" w:hAnsi="Arial" w:cs="Arial"/>
      <w:sz w:val="28"/>
      <w:szCs w:val="28"/>
    </w:rPr>
  </w:style>
  <w:style w:type="character" w:customStyle="1" w:styleId="BodyChar1">
    <w:name w:val="Body Char1"/>
    <w:rsid w:val="000B726B"/>
    <w:rPr>
      <w:sz w:val="28"/>
      <w:szCs w:val="28"/>
    </w:rPr>
  </w:style>
  <w:style w:type="character" w:customStyle="1" w:styleId="BodyChar2">
    <w:name w:val="Body Char2"/>
    <w:rsid w:val="000B726B"/>
    <w:rPr>
      <w:rFonts w:eastAsia="Times New Roman"/>
      <w:sz w:val="28"/>
      <w:szCs w:val="28"/>
    </w:rPr>
  </w:style>
  <w:style w:type="character" w:customStyle="1" w:styleId="BodyChar3">
    <w:name w:val="Body Char3"/>
    <w:rsid w:val="000B726B"/>
    <w:rPr>
      <w:rFonts w:eastAsia="Times New Roman"/>
      <w:sz w:val="28"/>
      <w:szCs w:val="28"/>
    </w:rPr>
  </w:style>
  <w:style w:type="character" w:customStyle="1" w:styleId="BodyChar4">
    <w:name w:val="Body Char4"/>
    <w:rsid w:val="000B726B"/>
    <w:rPr>
      <w:rFonts w:eastAsia="Times New Roman"/>
      <w:sz w:val="28"/>
      <w:szCs w:val="28"/>
    </w:rPr>
  </w:style>
  <w:style w:type="character" w:customStyle="1" w:styleId="BodyChar5">
    <w:name w:val="Body Char5"/>
    <w:rsid w:val="000B726B"/>
    <w:rPr>
      <w:sz w:val="28"/>
      <w:szCs w:val="28"/>
    </w:rPr>
  </w:style>
  <w:style w:type="character" w:customStyle="1" w:styleId="BodyChar6">
    <w:name w:val="Body Char6"/>
    <w:rsid w:val="000B726B"/>
    <w:rPr>
      <w:rFonts w:eastAsia="Times New Roman" w:cs="Times New Roman"/>
    </w:rPr>
  </w:style>
  <w:style w:type="paragraph" w:styleId="BodyText2">
    <w:name w:val="Body Text 2"/>
    <w:basedOn w:val="Normal"/>
    <w:link w:val="BodyText2Char"/>
    <w:uiPriority w:val="99"/>
    <w:rsid w:val="000B726B"/>
    <w:pPr>
      <w:widowControl w:val="0"/>
      <w:tabs>
        <w:tab w:val="left" w:pos="-1440"/>
        <w:tab w:val="left" w:pos="-720"/>
        <w:tab w:val="left" w:pos="360"/>
        <w:tab w:val="left" w:pos="720"/>
        <w:tab w:val="left" w:pos="907"/>
        <w:tab w:val="left" w:pos="1080"/>
        <w:tab w:val="left" w:pos="1267"/>
        <w:tab w:val="left" w:pos="1440"/>
        <w:tab w:val="left" w:pos="1800"/>
        <w:tab w:val="left" w:pos="2160"/>
        <w:tab w:val="left" w:pos="2880"/>
        <w:tab w:val="left" w:pos="3600"/>
        <w:tab w:val="left" w:pos="4320"/>
        <w:tab w:val="left" w:pos="5040"/>
        <w:tab w:val="left" w:pos="5760"/>
        <w:tab w:val="left" w:pos="6480"/>
        <w:tab w:val="left" w:pos="7200"/>
        <w:tab w:val="center" w:pos="7920"/>
      </w:tabs>
      <w:autoSpaceDE w:val="0"/>
      <w:autoSpaceDN w:val="0"/>
      <w:adjustRightInd w:val="0"/>
      <w:spacing w:after="0" w:line="240" w:lineRule="auto"/>
    </w:pPr>
    <w:rPr>
      <w:rFonts w:ascii="Courier" w:eastAsia="Times New Roman" w:hAnsi="Courier" w:cs="Times New Roman"/>
      <w:szCs w:val="24"/>
      <w:lang w:val="x-none" w:eastAsia="x-none"/>
    </w:rPr>
  </w:style>
  <w:style w:type="character" w:customStyle="1" w:styleId="BodyText2Char">
    <w:name w:val="Body Text 2 Char"/>
    <w:basedOn w:val="DefaultParagraphFont"/>
    <w:link w:val="BodyText2"/>
    <w:uiPriority w:val="99"/>
    <w:rsid w:val="000B726B"/>
    <w:rPr>
      <w:rFonts w:ascii="Courier" w:eastAsia="Times New Roman" w:hAnsi="Courier" w:cs="Times New Roman"/>
      <w:sz w:val="24"/>
      <w:szCs w:val="24"/>
      <w:lang w:val="x-none" w:eastAsia="x-none"/>
    </w:rPr>
  </w:style>
  <w:style w:type="character" w:customStyle="1" w:styleId="BodyText2Char1">
    <w:name w:val="Body Text 2 Char1"/>
    <w:uiPriority w:val="99"/>
    <w:semiHidden/>
    <w:locked/>
    <w:rsid w:val="000B726B"/>
    <w:rPr>
      <w:rFonts w:ascii="Courier" w:hAnsi="Courier" w:cs="Times New Roman"/>
      <w:sz w:val="24"/>
      <w:szCs w:val="24"/>
    </w:rPr>
  </w:style>
  <w:style w:type="character" w:customStyle="1" w:styleId="BodyText2Char2">
    <w:name w:val="Body Text 2 Char2"/>
    <w:uiPriority w:val="99"/>
    <w:rsid w:val="000B726B"/>
    <w:rPr>
      <w:rFonts w:ascii="Courier" w:eastAsia="Times New Roman" w:hAnsi="Courier"/>
      <w:lang w:val="x-none" w:eastAsia="x-none"/>
    </w:rPr>
  </w:style>
  <w:style w:type="character" w:customStyle="1" w:styleId="BodyText2Char3">
    <w:name w:val="Body Text 2 Char3"/>
    <w:uiPriority w:val="99"/>
    <w:rsid w:val="000B726B"/>
    <w:rPr>
      <w:rFonts w:ascii="Courier" w:eastAsia="Times New Roman" w:hAnsi="Courier"/>
      <w:lang w:val="x-none" w:eastAsia="x-none"/>
    </w:rPr>
  </w:style>
  <w:style w:type="character" w:customStyle="1" w:styleId="BodyText2Char4">
    <w:name w:val="Body Text 2 Char4"/>
    <w:rsid w:val="000B726B"/>
    <w:rPr>
      <w:sz w:val="24"/>
      <w:szCs w:val="24"/>
    </w:rPr>
  </w:style>
  <w:style w:type="character" w:customStyle="1" w:styleId="BodyText2Char5">
    <w:name w:val="Body Text 2 Char5"/>
    <w:basedOn w:val="DefaultParagraphFont"/>
    <w:uiPriority w:val="99"/>
    <w:rsid w:val="000B726B"/>
    <w:rPr>
      <w:sz w:val="24"/>
    </w:rPr>
  </w:style>
  <w:style w:type="paragraph" w:styleId="BodyText3">
    <w:name w:val="Body Text 3"/>
    <w:basedOn w:val="Normal"/>
    <w:link w:val="BodyText3Char"/>
    <w:uiPriority w:val="99"/>
    <w:rsid w:val="000B726B"/>
    <w:pPr>
      <w:widowControl w:val="0"/>
      <w:autoSpaceDE w:val="0"/>
      <w:autoSpaceDN w:val="0"/>
      <w:adjustRightInd w:val="0"/>
      <w:spacing w:after="0" w:line="240" w:lineRule="auto"/>
    </w:pPr>
    <w:rPr>
      <w:rFonts w:ascii="Courier" w:eastAsia="Times New Roman" w:hAnsi="Courier" w:cs="Times New Roman"/>
      <w:sz w:val="16"/>
      <w:szCs w:val="16"/>
      <w:lang w:val="x-none" w:eastAsia="x-none"/>
    </w:rPr>
  </w:style>
  <w:style w:type="character" w:customStyle="1" w:styleId="BodyText3Char">
    <w:name w:val="Body Text 3 Char"/>
    <w:basedOn w:val="DefaultParagraphFont"/>
    <w:link w:val="BodyText3"/>
    <w:uiPriority w:val="99"/>
    <w:rsid w:val="000B726B"/>
    <w:rPr>
      <w:rFonts w:ascii="Courier" w:eastAsia="Times New Roman" w:hAnsi="Courier" w:cs="Times New Roman"/>
      <w:sz w:val="16"/>
      <w:szCs w:val="16"/>
      <w:lang w:val="x-none" w:eastAsia="x-none"/>
    </w:rPr>
  </w:style>
  <w:style w:type="character" w:customStyle="1" w:styleId="BodyText3Char1">
    <w:name w:val="Body Text 3 Char1"/>
    <w:uiPriority w:val="99"/>
    <w:semiHidden/>
    <w:locked/>
    <w:rsid w:val="000B726B"/>
    <w:rPr>
      <w:rFonts w:ascii="Courier" w:hAnsi="Courier" w:cs="Times New Roman"/>
      <w:sz w:val="16"/>
      <w:szCs w:val="16"/>
    </w:rPr>
  </w:style>
  <w:style w:type="character" w:customStyle="1" w:styleId="BodyText3Char2">
    <w:name w:val="Body Text 3 Char2"/>
    <w:uiPriority w:val="99"/>
    <w:rsid w:val="000B726B"/>
    <w:rPr>
      <w:rFonts w:ascii="Courier" w:eastAsia="Times New Roman" w:hAnsi="Courier"/>
      <w:sz w:val="16"/>
      <w:szCs w:val="16"/>
      <w:lang w:val="x-none" w:eastAsia="x-none"/>
    </w:rPr>
  </w:style>
  <w:style w:type="character" w:customStyle="1" w:styleId="BodyText3Char3">
    <w:name w:val="Body Text 3 Char3"/>
    <w:uiPriority w:val="99"/>
    <w:rsid w:val="000B726B"/>
    <w:rPr>
      <w:rFonts w:ascii="Courier" w:eastAsia="Times New Roman" w:hAnsi="Courier"/>
      <w:sz w:val="16"/>
      <w:szCs w:val="16"/>
      <w:lang w:val="x-none" w:eastAsia="x-none"/>
    </w:rPr>
  </w:style>
  <w:style w:type="character" w:customStyle="1" w:styleId="BodyText3Char4">
    <w:name w:val="Body Text 3 Char4"/>
    <w:basedOn w:val="DefaultParagraphFont"/>
    <w:uiPriority w:val="99"/>
    <w:rsid w:val="000B726B"/>
    <w:rPr>
      <w:sz w:val="24"/>
      <w:szCs w:val="16"/>
    </w:rPr>
  </w:style>
  <w:style w:type="paragraph" w:customStyle="1" w:styleId="BodyText4">
    <w:name w:val="Body Text 4"/>
    <w:basedOn w:val="Default"/>
    <w:next w:val="Default"/>
    <w:uiPriority w:val="99"/>
    <w:rsid w:val="000B726B"/>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val="0"/>
      <w:autoSpaceDN w:val="0"/>
      <w:adjustRightInd w:val="0"/>
    </w:pPr>
    <w:rPr>
      <w:rFonts w:eastAsia="Calibri"/>
      <w:szCs w:val="24"/>
    </w:rPr>
  </w:style>
  <w:style w:type="paragraph" w:customStyle="1" w:styleId="BodyText41">
    <w:name w:val="Body Text 41"/>
    <w:link w:val="BodyText4Char"/>
    <w:rsid w:val="000B726B"/>
    <w:pPr>
      <w:spacing w:after="60" w:line="240" w:lineRule="auto"/>
      <w:ind w:firstLine="1440"/>
      <w:jc w:val="both"/>
    </w:pPr>
    <w:rPr>
      <w:rFonts w:ascii="Times New Roman" w:eastAsia="Times New Roman" w:hAnsi="Times New Roman" w:cs="Times New Roman"/>
      <w:sz w:val="24"/>
      <w:szCs w:val="20"/>
    </w:rPr>
  </w:style>
  <w:style w:type="character" w:customStyle="1" w:styleId="BodyText4Char">
    <w:name w:val="Body Text 4 Char"/>
    <w:basedOn w:val="DefaultParagraphFont"/>
    <w:link w:val="BodyText41"/>
    <w:rsid w:val="000B726B"/>
    <w:rPr>
      <w:rFonts w:ascii="Times New Roman" w:eastAsia="Times New Roman" w:hAnsi="Times New Roman" w:cs="Times New Roman"/>
      <w:sz w:val="24"/>
      <w:szCs w:val="20"/>
    </w:rPr>
  </w:style>
  <w:style w:type="paragraph" w:customStyle="1" w:styleId="BodyText5">
    <w:name w:val="Body Text 5"/>
    <w:link w:val="BodyText5Char"/>
    <w:rsid w:val="000B726B"/>
    <w:pPr>
      <w:keepNext/>
      <w:keepLines/>
      <w:spacing w:after="60" w:line="240" w:lineRule="auto"/>
      <w:ind w:left="1440" w:firstLine="360"/>
      <w:jc w:val="both"/>
    </w:pPr>
    <w:rPr>
      <w:rFonts w:ascii="Times New Roman" w:hAnsi="Times New Roman" w:cstheme="minorHAnsi"/>
      <w:sz w:val="28"/>
      <w:szCs w:val="28"/>
    </w:rPr>
  </w:style>
  <w:style w:type="character" w:customStyle="1" w:styleId="BodyText5Char">
    <w:name w:val="Body Text 5 Char"/>
    <w:basedOn w:val="DefaultParagraphFont"/>
    <w:link w:val="BodyText5"/>
    <w:rsid w:val="000B726B"/>
    <w:rPr>
      <w:rFonts w:ascii="Times New Roman" w:hAnsi="Times New Roman" w:cstheme="minorHAnsi"/>
      <w:sz w:val="28"/>
      <w:szCs w:val="28"/>
    </w:rPr>
  </w:style>
  <w:style w:type="paragraph" w:customStyle="1" w:styleId="BodyText6">
    <w:name w:val="Body Text 6"/>
    <w:link w:val="BodyText6Char"/>
    <w:rsid w:val="000B726B"/>
    <w:pPr>
      <w:spacing w:after="60" w:line="240" w:lineRule="auto"/>
      <w:ind w:left="1440" w:firstLine="288"/>
      <w:jc w:val="both"/>
    </w:pPr>
    <w:rPr>
      <w:rFonts w:ascii="Times New Roman" w:hAnsi="Times New Roman" w:cstheme="minorHAnsi"/>
      <w:sz w:val="28"/>
      <w:szCs w:val="28"/>
    </w:rPr>
  </w:style>
  <w:style w:type="character" w:customStyle="1" w:styleId="BodyText6Char">
    <w:name w:val="Body Text 6 Char"/>
    <w:basedOn w:val="DefaultParagraphFont"/>
    <w:link w:val="BodyText6"/>
    <w:rsid w:val="000B726B"/>
    <w:rPr>
      <w:rFonts w:ascii="Times New Roman" w:hAnsi="Times New Roman" w:cstheme="minorHAnsi"/>
      <w:sz w:val="28"/>
      <w:szCs w:val="28"/>
    </w:rPr>
  </w:style>
  <w:style w:type="paragraph" w:customStyle="1" w:styleId="BodyText7">
    <w:name w:val="Body Text 7"/>
    <w:link w:val="BodyText7Char"/>
    <w:rsid w:val="000B726B"/>
    <w:pPr>
      <w:spacing w:after="60" w:line="240" w:lineRule="auto"/>
      <w:ind w:left="1728" w:firstLine="288"/>
      <w:jc w:val="both"/>
    </w:pPr>
    <w:rPr>
      <w:rFonts w:ascii="Times New Roman" w:hAnsi="Times New Roman" w:cstheme="minorHAnsi"/>
      <w:sz w:val="28"/>
      <w:szCs w:val="28"/>
    </w:rPr>
  </w:style>
  <w:style w:type="character" w:customStyle="1" w:styleId="BodyText7Char">
    <w:name w:val="Body Text 7 Char"/>
    <w:basedOn w:val="DefaultParagraphFont"/>
    <w:link w:val="BodyText7"/>
    <w:rsid w:val="000B726B"/>
    <w:rPr>
      <w:rFonts w:ascii="Times New Roman" w:hAnsi="Times New Roman" w:cstheme="minorHAnsi"/>
      <w:sz w:val="28"/>
      <w:szCs w:val="28"/>
    </w:rPr>
  </w:style>
  <w:style w:type="character" w:customStyle="1" w:styleId="BodyTextChar1">
    <w:name w:val="Body Text Char1"/>
    <w:uiPriority w:val="99"/>
    <w:semiHidden/>
    <w:locked/>
    <w:rsid w:val="000B726B"/>
    <w:rPr>
      <w:rFonts w:ascii="Courier" w:hAnsi="Courier" w:cs="Times New Roman"/>
      <w:sz w:val="24"/>
      <w:szCs w:val="24"/>
    </w:rPr>
  </w:style>
  <w:style w:type="character" w:customStyle="1" w:styleId="BodyTextChar2">
    <w:name w:val="Body Text Char2"/>
    <w:uiPriority w:val="99"/>
    <w:rsid w:val="000B726B"/>
    <w:rPr>
      <w:rFonts w:ascii="Courier" w:eastAsia="Times New Roman" w:hAnsi="Courier"/>
      <w:lang w:val="x-none" w:eastAsia="x-none"/>
    </w:rPr>
  </w:style>
  <w:style w:type="character" w:customStyle="1" w:styleId="BodyTextChar3">
    <w:name w:val="Body Text Char3"/>
    <w:uiPriority w:val="99"/>
    <w:rsid w:val="000B726B"/>
    <w:rPr>
      <w:rFonts w:ascii="Courier" w:eastAsia="Times New Roman" w:hAnsi="Courier"/>
      <w:lang w:val="x-none" w:eastAsia="x-none"/>
    </w:rPr>
  </w:style>
  <w:style w:type="character" w:customStyle="1" w:styleId="BodyTextChar4">
    <w:name w:val="Body Text Char4"/>
    <w:rsid w:val="000B726B"/>
    <w:rPr>
      <w:sz w:val="24"/>
      <w:szCs w:val="24"/>
    </w:rPr>
  </w:style>
  <w:style w:type="character" w:customStyle="1" w:styleId="BodyTextChar5">
    <w:name w:val="Body Text Char5"/>
    <w:basedOn w:val="DefaultParagraphFont"/>
    <w:uiPriority w:val="99"/>
    <w:rsid w:val="000B726B"/>
    <w:rPr>
      <w:sz w:val="24"/>
    </w:rPr>
  </w:style>
  <w:style w:type="character" w:customStyle="1" w:styleId="BodyTextIndent2Char1">
    <w:name w:val="Body Text Indent 2 Char1"/>
    <w:uiPriority w:val="99"/>
    <w:semiHidden/>
    <w:locked/>
    <w:rsid w:val="000B726B"/>
    <w:rPr>
      <w:rFonts w:ascii="Courier" w:hAnsi="Courier" w:cs="Times New Roman"/>
      <w:sz w:val="24"/>
      <w:szCs w:val="24"/>
    </w:rPr>
  </w:style>
  <w:style w:type="character" w:customStyle="1" w:styleId="BodyTextIndent2Char2">
    <w:name w:val="Body Text Indent 2 Char2"/>
    <w:uiPriority w:val="99"/>
    <w:rsid w:val="000B726B"/>
    <w:rPr>
      <w:rFonts w:ascii="Courier" w:eastAsia="Times New Roman" w:hAnsi="Courier"/>
      <w:lang w:val="x-none" w:eastAsia="x-none"/>
    </w:rPr>
  </w:style>
  <w:style w:type="character" w:customStyle="1" w:styleId="BodyTextIndent2Char3">
    <w:name w:val="Body Text Indent 2 Char3"/>
    <w:uiPriority w:val="99"/>
    <w:rsid w:val="000B726B"/>
    <w:rPr>
      <w:rFonts w:ascii="Courier" w:eastAsia="Times New Roman" w:hAnsi="Courier"/>
      <w:lang w:val="x-none" w:eastAsia="x-none"/>
    </w:rPr>
  </w:style>
  <w:style w:type="character" w:customStyle="1" w:styleId="BodyTextIndent2Char4">
    <w:name w:val="Body Text Indent 2 Char4"/>
    <w:rsid w:val="000B726B"/>
    <w:rPr>
      <w:sz w:val="24"/>
      <w:szCs w:val="24"/>
    </w:rPr>
  </w:style>
  <w:style w:type="character" w:customStyle="1" w:styleId="BodyTextIndent3Char1">
    <w:name w:val="Body Text Indent 3 Char1"/>
    <w:uiPriority w:val="99"/>
    <w:semiHidden/>
    <w:locked/>
    <w:rsid w:val="000B726B"/>
    <w:rPr>
      <w:rFonts w:ascii="Courier" w:hAnsi="Courier" w:cs="Times New Roman"/>
      <w:sz w:val="16"/>
      <w:szCs w:val="16"/>
    </w:rPr>
  </w:style>
  <w:style w:type="character" w:customStyle="1" w:styleId="BodyTextIndent3Char2">
    <w:name w:val="Body Text Indent 3 Char2"/>
    <w:uiPriority w:val="99"/>
    <w:rsid w:val="000B726B"/>
    <w:rPr>
      <w:rFonts w:ascii="Courier" w:eastAsia="Times New Roman" w:hAnsi="Courier"/>
      <w:sz w:val="16"/>
      <w:szCs w:val="16"/>
      <w:lang w:val="x-none" w:eastAsia="x-none"/>
    </w:rPr>
  </w:style>
  <w:style w:type="character" w:customStyle="1" w:styleId="BodyTextIndent3Char3">
    <w:name w:val="Body Text Indent 3 Char3"/>
    <w:uiPriority w:val="99"/>
    <w:rsid w:val="000B726B"/>
    <w:rPr>
      <w:rFonts w:ascii="Courier" w:eastAsia="Times New Roman" w:hAnsi="Courier"/>
      <w:sz w:val="16"/>
      <w:szCs w:val="16"/>
      <w:lang w:val="x-none" w:eastAsia="x-none"/>
    </w:rPr>
  </w:style>
  <w:style w:type="character" w:customStyle="1" w:styleId="BodyTextIndent3Char4">
    <w:name w:val="Body Text Indent 3 Char4"/>
    <w:rsid w:val="000B726B"/>
    <w:rPr>
      <w:sz w:val="16"/>
      <w:szCs w:val="16"/>
    </w:rPr>
  </w:style>
  <w:style w:type="character" w:customStyle="1" w:styleId="BodyTextIndentChar1">
    <w:name w:val="Body Text Indent Char1"/>
    <w:uiPriority w:val="99"/>
    <w:semiHidden/>
    <w:locked/>
    <w:rsid w:val="000B726B"/>
    <w:rPr>
      <w:rFonts w:ascii="Courier" w:hAnsi="Courier" w:cs="Times New Roman"/>
      <w:sz w:val="24"/>
      <w:szCs w:val="24"/>
    </w:rPr>
  </w:style>
  <w:style w:type="character" w:customStyle="1" w:styleId="BodyTextIndentChar2">
    <w:name w:val="Body Text Indent Char2"/>
    <w:uiPriority w:val="99"/>
    <w:rsid w:val="000B726B"/>
    <w:rPr>
      <w:rFonts w:ascii="Courier" w:eastAsia="Times New Roman" w:hAnsi="Courier"/>
      <w:lang w:val="x-none" w:eastAsia="x-none"/>
    </w:rPr>
  </w:style>
  <w:style w:type="character" w:customStyle="1" w:styleId="BodyTextIndentChar3">
    <w:name w:val="Body Text Indent Char3"/>
    <w:uiPriority w:val="99"/>
    <w:rsid w:val="000B726B"/>
    <w:rPr>
      <w:rFonts w:ascii="Courier" w:eastAsia="Times New Roman" w:hAnsi="Courier"/>
      <w:lang w:val="x-none" w:eastAsia="x-none"/>
    </w:rPr>
  </w:style>
  <w:style w:type="character" w:customStyle="1" w:styleId="BodyTextIndentChar4">
    <w:name w:val="Body Text Indent Char4"/>
    <w:rsid w:val="000B726B"/>
    <w:rPr>
      <w:sz w:val="24"/>
      <w:szCs w:val="24"/>
    </w:rPr>
  </w:style>
  <w:style w:type="paragraph" w:styleId="Caption">
    <w:name w:val="caption"/>
    <w:basedOn w:val="Normal"/>
    <w:next w:val="Normal"/>
    <w:rsid w:val="000B726B"/>
    <w:pPr>
      <w:widowControl w:val="0"/>
      <w:spacing w:after="0" w:line="240" w:lineRule="auto"/>
      <w:ind w:firstLine="720"/>
      <w:jc w:val="center"/>
    </w:pPr>
    <w:rPr>
      <w:rFonts w:ascii="Arial Black" w:eastAsia="Times New Roman" w:hAnsi="Arial Black" w:cs="Times New Roman"/>
      <w:b/>
      <w:snapToGrid w:val="0"/>
      <w:szCs w:val="20"/>
    </w:rPr>
  </w:style>
  <w:style w:type="paragraph" w:customStyle="1" w:styleId="CMT">
    <w:name w:val="CMT"/>
    <w:basedOn w:val="Normal"/>
    <w:link w:val="CMTChar"/>
    <w:rsid w:val="000B726B"/>
    <w:pPr>
      <w:suppressAutoHyphens/>
      <w:spacing w:before="240" w:after="0" w:line="240" w:lineRule="auto"/>
    </w:pPr>
    <w:rPr>
      <w:rFonts w:ascii="Times New Roman" w:eastAsia="Times New Roman" w:hAnsi="Times New Roman" w:cs="Times New Roman"/>
      <w:vanish/>
      <w:color w:val="0000FF"/>
      <w:szCs w:val="20"/>
      <w:lang w:val="x-none" w:eastAsia="x-none"/>
    </w:rPr>
  </w:style>
  <w:style w:type="character" w:customStyle="1" w:styleId="CMTChar">
    <w:name w:val="CMT Char"/>
    <w:link w:val="CMT"/>
    <w:rsid w:val="000B726B"/>
    <w:rPr>
      <w:rFonts w:ascii="Times New Roman" w:eastAsia="Times New Roman" w:hAnsi="Times New Roman" w:cs="Times New Roman"/>
      <w:vanish/>
      <w:color w:val="0000FF"/>
      <w:szCs w:val="20"/>
      <w:lang w:val="x-none" w:eastAsia="x-none"/>
    </w:rPr>
  </w:style>
  <w:style w:type="character" w:customStyle="1" w:styleId="CommentSubjectChar1">
    <w:name w:val="Comment Subject Char1"/>
    <w:uiPriority w:val="99"/>
    <w:locked/>
    <w:rsid w:val="000B726B"/>
    <w:rPr>
      <w:rFonts w:ascii="Courier" w:hAnsi="Courier" w:cs="Times New Roman"/>
      <w:b/>
      <w:bCs/>
    </w:rPr>
  </w:style>
  <w:style w:type="character" w:customStyle="1" w:styleId="CommentSubjectChar2">
    <w:name w:val="Comment Subject Char2"/>
    <w:uiPriority w:val="99"/>
    <w:rsid w:val="000B726B"/>
    <w:rPr>
      <w:rFonts w:ascii="Courier" w:eastAsia="Times New Roman" w:hAnsi="Courier"/>
      <w:b/>
      <w:bCs/>
      <w:sz w:val="20"/>
      <w:szCs w:val="20"/>
      <w:lang w:val="x-none" w:eastAsia="x-none"/>
    </w:rPr>
  </w:style>
  <w:style w:type="character" w:customStyle="1" w:styleId="CommentSubjectChar3">
    <w:name w:val="Comment Subject Char3"/>
    <w:uiPriority w:val="99"/>
    <w:rsid w:val="000B726B"/>
    <w:rPr>
      <w:rFonts w:ascii="Courier" w:eastAsia="Times New Roman" w:hAnsi="Courier"/>
      <w:b/>
      <w:bCs/>
      <w:sz w:val="20"/>
      <w:szCs w:val="20"/>
      <w:lang w:val="x-none" w:eastAsia="x-none"/>
    </w:rPr>
  </w:style>
  <w:style w:type="character" w:customStyle="1" w:styleId="CommentSubjectChar4">
    <w:name w:val="Comment Subject Char4"/>
    <w:locked/>
    <w:rsid w:val="000B726B"/>
    <w:rPr>
      <w:rFonts w:cs="Times New Roman"/>
      <w:b/>
      <w:bCs/>
    </w:rPr>
  </w:style>
  <w:style w:type="character" w:customStyle="1" w:styleId="CommentSubjectChar5">
    <w:name w:val="Comment Subject Char5"/>
    <w:basedOn w:val="CommentTextChar"/>
    <w:uiPriority w:val="99"/>
    <w:semiHidden/>
    <w:rsid w:val="000B726B"/>
    <w:rPr>
      <w:rFonts w:ascii="Courier" w:eastAsia="Times New Roman" w:hAnsi="Courier" w:cs="Times New Roman"/>
      <w:b/>
      <w:bCs/>
      <w:sz w:val="20"/>
      <w:szCs w:val="20"/>
      <w:lang w:val="x-none" w:eastAsia="x-none"/>
    </w:rPr>
  </w:style>
  <w:style w:type="character" w:customStyle="1" w:styleId="CommentTextChar1">
    <w:name w:val="Comment Text Char1"/>
    <w:uiPriority w:val="99"/>
    <w:locked/>
    <w:rsid w:val="000B726B"/>
    <w:rPr>
      <w:rFonts w:ascii="Courier" w:hAnsi="Courier" w:cs="Times New Roman"/>
    </w:rPr>
  </w:style>
  <w:style w:type="character" w:customStyle="1" w:styleId="CommentTextChar2">
    <w:name w:val="Comment Text Char2"/>
    <w:uiPriority w:val="99"/>
    <w:rsid w:val="000B726B"/>
    <w:rPr>
      <w:rFonts w:ascii="Courier" w:eastAsia="Times New Roman" w:hAnsi="Courier"/>
      <w:sz w:val="20"/>
      <w:szCs w:val="20"/>
      <w:lang w:val="x-none" w:eastAsia="x-none"/>
    </w:rPr>
  </w:style>
  <w:style w:type="character" w:customStyle="1" w:styleId="CommentTextChar3">
    <w:name w:val="Comment Text Char3"/>
    <w:uiPriority w:val="99"/>
    <w:rsid w:val="000B726B"/>
    <w:rPr>
      <w:rFonts w:ascii="Courier" w:eastAsia="Times New Roman" w:hAnsi="Courier"/>
      <w:sz w:val="20"/>
      <w:szCs w:val="20"/>
      <w:lang w:val="x-none" w:eastAsia="x-none"/>
    </w:rPr>
  </w:style>
  <w:style w:type="character" w:customStyle="1" w:styleId="CommentTextChar4">
    <w:name w:val="Comment Text Char4"/>
    <w:uiPriority w:val="99"/>
    <w:locked/>
    <w:rsid w:val="000B726B"/>
    <w:rPr>
      <w:rFonts w:cs="Times New Roman"/>
    </w:rPr>
  </w:style>
  <w:style w:type="character" w:customStyle="1" w:styleId="CommentTextChar5">
    <w:name w:val="Comment Text Char5"/>
    <w:basedOn w:val="DefaultParagraphFont"/>
    <w:uiPriority w:val="99"/>
    <w:semiHidden/>
    <w:rsid w:val="000B726B"/>
    <w:rPr>
      <w:sz w:val="20"/>
      <w:szCs w:val="20"/>
    </w:rPr>
  </w:style>
  <w:style w:type="paragraph" w:customStyle="1" w:styleId="Definition">
    <w:name w:val="Definition"/>
    <w:basedOn w:val="Normal"/>
    <w:link w:val="DefinitionChar"/>
    <w:qFormat/>
    <w:rsid w:val="000B726B"/>
    <w:pPr>
      <w:autoSpaceDE w:val="0"/>
      <w:autoSpaceDN w:val="0"/>
      <w:adjustRightInd w:val="0"/>
      <w:spacing w:before="240" w:after="0" w:line="240" w:lineRule="auto"/>
    </w:pPr>
    <w:rPr>
      <w:rFonts w:eastAsia="Times New Roman" w:cs="Times New Roman"/>
      <w:b/>
      <w:bCs/>
      <w:sz w:val="28"/>
      <w:szCs w:val="24"/>
    </w:rPr>
  </w:style>
  <w:style w:type="character" w:customStyle="1" w:styleId="DefinitionChar">
    <w:name w:val="Definition Char"/>
    <w:link w:val="Definition"/>
    <w:rsid w:val="000B726B"/>
    <w:rPr>
      <w:rFonts w:ascii="Arial" w:eastAsia="Times New Roman" w:hAnsi="Arial" w:cs="Times New Roman"/>
      <w:b/>
      <w:bCs/>
      <w:sz w:val="28"/>
      <w:szCs w:val="24"/>
    </w:rPr>
  </w:style>
  <w:style w:type="character" w:customStyle="1" w:styleId="DefinitionChar1">
    <w:name w:val="Definition Char1"/>
    <w:rsid w:val="000B726B"/>
    <w:rPr>
      <w:rFonts w:ascii="Arial" w:eastAsia="Times New Roman" w:hAnsi="Arial"/>
      <w:b/>
      <w:bCs/>
      <w:sz w:val="28"/>
    </w:rPr>
  </w:style>
  <w:style w:type="character" w:customStyle="1" w:styleId="DefinitionChar2">
    <w:name w:val="Definition Char2"/>
    <w:rsid w:val="000B726B"/>
    <w:rPr>
      <w:rFonts w:ascii="Arial" w:eastAsia="Times New Roman" w:hAnsi="Arial"/>
      <w:b/>
      <w:bCs/>
      <w:sz w:val="28"/>
    </w:rPr>
  </w:style>
  <w:style w:type="paragraph" w:customStyle="1" w:styleId="Definition1">
    <w:name w:val="Definition1"/>
    <w:basedOn w:val="Normal"/>
    <w:rsid w:val="000B726B"/>
    <w:pPr>
      <w:autoSpaceDE w:val="0"/>
      <w:autoSpaceDN w:val="0"/>
      <w:adjustRightInd w:val="0"/>
      <w:spacing w:before="240" w:after="0" w:line="240" w:lineRule="auto"/>
    </w:pPr>
    <w:rPr>
      <w:rFonts w:eastAsia="Times New Roman" w:cs="Times New Roman"/>
      <w:b/>
      <w:bCs/>
      <w:sz w:val="28"/>
      <w:szCs w:val="24"/>
    </w:rPr>
  </w:style>
  <w:style w:type="paragraph" w:customStyle="1" w:styleId="Definition2">
    <w:name w:val="Definition2"/>
    <w:basedOn w:val="Normal"/>
    <w:rsid w:val="000B726B"/>
    <w:pPr>
      <w:autoSpaceDE w:val="0"/>
      <w:autoSpaceDN w:val="0"/>
      <w:adjustRightInd w:val="0"/>
      <w:spacing w:before="240" w:after="0" w:line="240" w:lineRule="auto"/>
    </w:pPr>
    <w:rPr>
      <w:rFonts w:eastAsia="Times New Roman" w:cs="Times New Roman"/>
      <w:b/>
      <w:bCs/>
      <w:sz w:val="28"/>
      <w:szCs w:val="24"/>
    </w:rPr>
  </w:style>
  <w:style w:type="paragraph" w:styleId="DocumentMap">
    <w:name w:val="Document Map"/>
    <w:basedOn w:val="Normal"/>
    <w:link w:val="DocumentMapChar"/>
    <w:unhideWhenUsed/>
    <w:rsid w:val="000B726B"/>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rsid w:val="000B726B"/>
    <w:rPr>
      <w:rFonts w:ascii="Tahoma" w:eastAsia="Times New Roman" w:hAnsi="Tahoma" w:cs="Tahoma"/>
      <w:sz w:val="16"/>
      <w:szCs w:val="16"/>
    </w:rPr>
  </w:style>
  <w:style w:type="character" w:customStyle="1" w:styleId="DocumentMapChar1">
    <w:name w:val="Document Map Char1"/>
    <w:basedOn w:val="DefaultParagraphFont"/>
    <w:uiPriority w:val="99"/>
    <w:semiHidden/>
    <w:rsid w:val="000B726B"/>
    <w:rPr>
      <w:rFonts w:ascii="Tahoma" w:hAnsi="Tahoma" w:cs="Tahoma"/>
      <w:sz w:val="16"/>
      <w:szCs w:val="16"/>
    </w:rPr>
  </w:style>
  <w:style w:type="character" w:customStyle="1" w:styleId="DocumentMapChar11">
    <w:name w:val="Document Map Char11"/>
    <w:basedOn w:val="DefaultParagraphFont"/>
    <w:semiHidden/>
    <w:rsid w:val="000B726B"/>
    <w:rPr>
      <w:rFonts w:ascii="Segoe UI" w:hAnsi="Segoe UI" w:cs="Segoe UI"/>
      <w:sz w:val="16"/>
      <w:szCs w:val="16"/>
    </w:rPr>
  </w:style>
  <w:style w:type="character" w:customStyle="1" w:styleId="DocumentMapChar2">
    <w:name w:val="Document Map Char2"/>
    <w:basedOn w:val="DefaultParagraphFont"/>
    <w:uiPriority w:val="99"/>
    <w:semiHidden/>
    <w:rsid w:val="000B726B"/>
    <w:rPr>
      <w:rFonts w:ascii="Tahoma" w:hAnsi="Tahoma" w:cs="Tahoma"/>
      <w:sz w:val="16"/>
      <w:szCs w:val="16"/>
    </w:rPr>
  </w:style>
  <w:style w:type="character" w:styleId="EndnoteReference">
    <w:name w:val="endnote reference"/>
    <w:rsid w:val="000B726B"/>
    <w:rPr>
      <w:vertAlign w:val="superscript"/>
    </w:rPr>
  </w:style>
  <w:style w:type="paragraph" w:styleId="EndnoteText">
    <w:name w:val="endnote text"/>
    <w:basedOn w:val="Normal"/>
    <w:link w:val="EndnoteTextChar"/>
    <w:rsid w:val="000B726B"/>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0B726B"/>
    <w:rPr>
      <w:rFonts w:ascii="Times New Roman" w:eastAsia="Times New Roman" w:hAnsi="Times New Roman" w:cs="Times New Roman"/>
      <w:sz w:val="20"/>
      <w:szCs w:val="20"/>
    </w:rPr>
  </w:style>
  <w:style w:type="character" w:customStyle="1" w:styleId="EndnoteTextChar1">
    <w:name w:val="Endnote Text Char1"/>
    <w:basedOn w:val="DefaultParagraphFont"/>
    <w:rsid w:val="000B726B"/>
  </w:style>
  <w:style w:type="character" w:customStyle="1" w:styleId="FooterChar1">
    <w:name w:val="Footer Char1"/>
    <w:uiPriority w:val="99"/>
    <w:locked/>
    <w:rsid w:val="000B726B"/>
    <w:rPr>
      <w:rFonts w:ascii="Courier" w:hAnsi="Courier" w:cs="Times New Roman"/>
      <w:sz w:val="24"/>
      <w:szCs w:val="24"/>
    </w:rPr>
  </w:style>
  <w:style w:type="character" w:customStyle="1" w:styleId="FooterChar2">
    <w:name w:val="Footer Char2"/>
    <w:uiPriority w:val="99"/>
    <w:rsid w:val="000B726B"/>
    <w:rPr>
      <w:rFonts w:ascii="Courier" w:eastAsia="Times New Roman" w:hAnsi="Courier"/>
      <w:lang w:val="x-none" w:eastAsia="x-none"/>
    </w:rPr>
  </w:style>
  <w:style w:type="character" w:customStyle="1" w:styleId="FooterChar3">
    <w:name w:val="Footer Char3"/>
    <w:uiPriority w:val="99"/>
    <w:rsid w:val="000B726B"/>
    <w:rPr>
      <w:rFonts w:ascii="Courier" w:eastAsia="Times New Roman" w:hAnsi="Courier"/>
      <w:lang w:val="x-none" w:eastAsia="x-none"/>
    </w:rPr>
  </w:style>
  <w:style w:type="character" w:customStyle="1" w:styleId="FooterChar4">
    <w:name w:val="Footer Char4"/>
    <w:basedOn w:val="DefaultParagraphFont"/>
    <w:uiPriority w:val="99"/>
    <w:rsid w:val="000B726B"/>
  </w:style>
  <w:style w:type="character" w:customStyle="1" w:styleId="FooterChar5">
    <w:name w:val="Footer Char5"/>
    <w:uiPriority w:val="99"/>
    <w:rsid w:val="000B726B"/>
    <w:rPr>
      <w:sz w:val="24"/>
      <w:szCs w:val="24"/>
    </w:rPr>
  </w:style>
  <w:style w:type="character" w:customStyle="1" w:styleId="FooterChar6">
    <w:name w:val="Footer Char6"/>
    <w:basedOn w:val="DefaultParagraphFont"/>
    <w:uiPriority w:val="99"/>
    <w:rsid w:val="000B726B"/>
  </w:style>
  <w:style w:type="character" w:styleId="FootnoteReference">
    <w:name w:val="footnote reference"/>
    <w:uiPriority w:val="99"/>
    <w:rsid w:val="000B726B"/>
    <w:rPr>
      <w:rFonts w:cs="Times New Roman"/>
    </w:rPr>
  </w:style>
  <w:style w:type="paragraph" w:styleId="FootnoteText">
    <w:name w:val="footnote text"/>
    <w:basedOn w:val="LADOTDSpecs"/>
    <w:link w:val="FootnoteTextChar"/>
    <w:uiPriority w:val="99"/>
    <w:unhideWhenUsed/>
    <w:rsid w:val="000B726B"/>
    <w:pPr>
      <w:keepNext/>
      <w:keepLines/>
      <w:spacing w:after="60"/>
      <w:ind w:left="144" w:hanging="144"/>
      <w:jc w:val="left"/>
    </w:pPr>
    <w:rPr>
      <w:rFonts w:ascii="Arial" w:hAnsi="Arial"/>
      <w:sz w:val="22"/>
      <w:szCs w:val="20"/>
    </w:rPr>
  </w:style>
  <w:style w:type="character" w:customStyle="1" w:styleId="FootnoteTextChar">
    <w:name w:val="Footnote Text Char"/>
    <w:basedOn w:val="DefaultParagraphFont"/>
    <w:link w:val="FootnoteText"/>
    <w:uiPriority w:val="99"/>
    <w:rsid w:val="000B726B"/>
    <w:rPr>
      <w:rFonts w:ascii="Arial" w:hAnsi="Arial" w:cs="Times New Roman"/>
      <w:szCs w:val="20"/>
    </w:rPr>
  </w:style>
  <w:style w:type="character" w:customStyle="1" w:styleId="FootnoteTextChar1">
    <w:name w:val="Footnote Text Char1"/>
    <w:basedOn w:val="DefaultParagraphFont"/>
    <w:uiPriority w:val="99"/>
    <w:rsid w:val="000B726B"/>
    <w:rPr>
      <w:rFonts w:ascii="Arial" w:hAnsi="Arial"/>
      <w:sz w:val="22"/>
      <w:szCs w:val="20"/>
    </w:rPr>
  </w:style>
  <w:style w:type="character" w:customStyle="1" w:styleId="FootnoteTextChar2">
    <w:name w:val="Footnote Text Char2"/>
    <w:basedOn w:val="DefaultParagraphFont"/>
    <w:uiPriority w:val="99"/>
    <w:rsid w:val="000B726B"/>
    <w:rPr>
      <w:rFonts w:ascii="Arial" w:hAnsi="Arial"/>
      <w:sz w:val="22"/>
      <w:szCs w:val="20"/>
    </w:rPr>
  </w:style>
  <w:style w:type="character" w:customStyle="1" w:styleId="FootnoteTextChar3">
    <w:name w:val="Footnote Text Char3"/>
    <w:basedOn w:val="DefaultParagraphFont"/>
    <w:uiPriority w:val="99"/>
    <w:rsid w:val="000B726B"/>
  </w:style>
  <w:style w:type="character" w:customStyle="1" w:styleId="FootnoteTextChar4">
    <w:name w:val="Footnote Text Char4"/>
    <w:basedOn w:val="DefaultParagraphFont"/>
    <w:uiPriority w:val="99"/>
    <w:semiHidden/>
    <w:rsid w:val="000B726B"/>
    <w:rPr>
      <w:sz w:val="20"/>
      <w:szCs w:val="20"/>
    </w:rPr>
  </w:style>
  <w:style w:type="character" w:customStyle="1" w:styleId="HeaderChar1">
    <w:name w:val="Header Char1"/>
    <w:uiPriority w:val="99"/>
    <w:locked/>
    <w:rsid w:val="000B726B"/>
    <w:rPr>
      <w:rFonts w:ascii="Courier" w:hAnsi="Courier" w:cs="Times New Roman"/>
      <w:sz w:val="24"/>
      <w:szCs w:val="24"/>
    </w:rPr>
  </w:style>
  <w:style w:type="character" w:customStyle="1" w:styleId="HeaderChar2">
    <w:name w:val="Header Char2"/>
    <w:uiPriority w:val="99"/>
    <w:rsid w:val="000B726B"/>
    <w:rPr>
      <w:rFonts w:ascii="Courier" w:eastAsia="Times New Roman" w:hAnsi="Courier"/>
      <w:lang w:val="x-none" w:eastAsia="x-none"/>
    </w:rPr>
  </w:style>
  <w:style w:type="character" w:customStyle="1" w:styleId="HeaderChar3">
    <w:name w:val="Header Char3"/>
    <w:uiPriority w:val="99"/>
    <w:rsid w:val="000B726B"/>
    <w:rPr>
      <w:rFonts w:ascii="Courier" w:eastAsia="Times New Roman" w:hAnsi="Courier"/>
      <w:lang w:val="x-none" w:eastAsia="x-none"/>
    </w:rPr>
  </w:style>
  <w:style w:type="character" w:customStyle="1" w:styleId="HeaderChar4">
    <w:name w:val="Header Char4"/>
    <w:uiPriority w:val="99"/>
    <w:locked/>
    <w:rsid w:val="000B726B"/>
    <w:rPr>
      <w:rFonts w:cs="Times New Roman"/>
      <w:sz w:val="24"/>
      <w:szCs w:val="24"/>
    </w:rPr>
  </w:style>
  <w:style w:type="character" w:customStyle="1" w:styleId="HeaderChar5">
    <w:name w:val="Header Char5"/>
    <w:basedOn w:val="DefaultParagraphFont"/>
    <w:uiPriority w:val="99"/>
    <w:rsid w:val="000B726B"/>
    <w:rPr>
      <w:b/>
      <w:i/>
      <w:sz w:val="24"/>
    </w:rPr>
  </w:style>
  <w:style w:type="character" w:customStyle="1" w:styleId="Heading1Char1">
    <w:name w:val="Heading 1 Char1"/>
    <w:uiPriority w:val="9"/>
    <w:locked/>
    <w:rsid w:val="000B726B"/>
    <w:rPr>
      <w:rFonts w:ascii="Arial" w:hAnsi="Arial"/>
      <w:b/>
      <w:bCs/>
      <w:sz w:val="28"/>
      <w:szCs w:val="24"/>
    </w:rPr>
  </w:style>
  <w:style w:type="character" w:customStyle="1" w:styleId="Heading1Char2">
    <w:name w:val="Heading 1 Char2"/>
    <w:uiPriority w:val="9"/>
    <w:rsid w:val="000B726B"/>
    <w:rPr>
      <w:rFonts w:ascii="Arial Bold" w:eastAsia="Times New Roman" w:hAnsi="Arial Bold"/>
      <w:b/>
      <w:bCs/>
      <w:caps/>
      <w:sz w:val="28"/>
    </w:rPr>
  </w:style>
  <w:style w:type="character" w:customStyle="1" w:styleId="Heading1Char3">
    <w:name w:val="Heading 1 Char3"/>
    <w:uiPriority w:val="9"/>
    <w:rsid w:val="000B726B"/>
    <w:rPr>
      <w:rFonts w:ascii="Arial Bold" w:eastAsia="Times New Roman" w:hAnsi="Arial Bold"/>
      <w:b/>
      <w:bCs/>
      <w:caps/>
      <w:sz w:val="28"/>
    </w:rPr>
  </w:style>
  <w:style w:type="character" w:customStyle="1" w:styleId="Heading1Char4">
    <w:name w:val="Heading 1 Char4"/>
    <w:uiPriority w:val="9"/>
    <w:rsid w:val="000B726B"/>
    <w:rPr>
      <w:rFonts w:ascii="Arial Bold" w:eastAsia="Times New Roman" w:hAnsi="Arial Bold"/>
      <w:b/>
      <w:bCs/>
      <w:caps/>
      <w:sz w:val="28"/>
    </w:rPr>
  </w:style>
  <w:style w:type="character" w:customStyle="1" w:styleId="Heading1Char5">
    <w:name w:val="Heading 1 Char5"/>
    <w:uiPriority w:val="9"/>
    <w:rsid w:val="000B726B"/>
    <w:rPr>
      <w:rFonts w:ascii="Arial Bold" w:hAnsi="Arial Bold"/>
      <w:b/>
      <w:bCs/>
      <w:caps/>
      <w:sz w:val="28"/>
      <w:szCs w:val="24"/>
    </w:rPr>
  </w:style>
  <w:style w:type="character" w:customStyle="1" w:styleId="Heading1Char6">
    <w:name w:val="Heading 1 Char6"/>
    <w:uiPriority w:val="9"/>
    <w:rsid w:val="000B726B"/>
    <w:rPr>
      <w:rFonts w:ascii="Arial Bold" w:eastAsia="Times New Roman" w:hAnsi="Arial Bold" w:cs="Times New Roman"/>
      <w:b/>
      <w:bCs/>
      <w:caps/>
      <w:szCs w:val="24"/>
    </w:rPr>
  </w:style>
  <w:style w:type="character" w:customStyle="1" w:styleId="Heading2Char1">
    <w:name w:val="Heading 2 Char1"/>
    <w:uiPriority w:val="9"/>
    <w:locked/>
    <w:rsid w:val="000B726B"/>
    <w:rPr>
      <w:rFonts w:ascii="Arial" w:hAnsi="Arial" w:cs="Arial"/>
      <w:b/>
      <w:bCs/>
      <w:sz w:val="28"/>
      <w:szCs w:val="28"/>
    </w:rPr>
  </w:style>
  <w:style w:type="character" w:customStyle="1" w:styleId="Heading2Char2">
    <w:name w:val="Heading 2 Char2"/>
    <w:uiPriority w:val="9"/>
    <w:rsid w:val="000B726B"/>
    <w:rPr>
      <w:rFonts w:ascii="Arial" w:hAnsi="Arial" w:cs="Arial"/>
      <w:b/>
      <w:bCs/>
      <w:sz w:val="28"/>
      <w:szCs w:val="28"/>
    </w:rPr>
  </w:style>
  <w:style w:type="character" w:customStyle="1" w:styleId="Heading2Char3">
    <w:name w:val="Heading 2 Char3"/>
    <w:uiPriority w:val="9"/>
    <w:rsid w:val="000B726B"/>
    <w:rPr>
      <w:rFonts w:ascii="Arial" w:eastAsia="Times New Roman" w:hAnsi="Arial" w:cs="Arial"/>
      <w:b/>
      <w:bCs/>
    </w:rPr>
  </w:style>
  <w:style w:type="character" w:customStyle="1" w:styleId="Heading3Char1">
    <w:name w:val="Heading 3 Char1"/>
    <w:uiPriority w:val="9"/>
    <w:locked/>
    <w:rsid w:val="000B726B"/>
    <w:rPr>
      <w:rFonts w:ascii="Arial" w:hAnsi="Arial" w:cs="Arial"/>
      <w:b/>
      <w:bCs/>
      <w:sz w:val="28"/>
      <w:szCs w:val="28"/>
      <w:lang w:val="x-none" w:eastAsia="x-none"/>
    </w:rPr>
  </w:style>
  <w:style w:type="character" w:customStyle="1" w:styleId="Heading3Char3">
    <w:name w:val="Heading 3 Char3"/>
    <w:uiPriority w:val="9"/>
    <w:rsid w:val="000B726B"/>
    <w:rPr>
      <w:rFonts w:ascii="Arial" w:eastAsia="Times New Roman" w:hAnsi="Arial" w:cs="Arial"/>
      <w:b/>
      <w:bCs/>
      <w:lang w:val="x-none" w:eastAsia="x-none"/>
    </w:rPr>
  </w:style>
  <w:style w:type="character" w:customStyle="1" w:styleId="Heading4Char2">
    <w:name w:val="Heading 4 Char2"/>
    <w:uiPriority w:val="9"/>
    <w:rsid w:val="000B726B"/>
    <w:rPr>
      <w:rFonts w:ascii="Arial" w:hAnsi="Arial" w:cs="Arial"/>
      <w:b/>
      <w:bCs/>
      <w:sz w:val="28"/>
      <w:szCs w:val="28"/>
      <w:lang w:val="x-none" w:eastAsia="x-none"/>
    </w:rPr>
  </w:style>
  <w:style w:type="character" w:customStyle="1" w:styleId="Heading4Char3">
    <w:name w:val="Heading 4 Char3"/>
    <w:uiPriority w:val="9"/>
    <w:rsid w:val="000B726B"/>
    <w:rPr>
      <w:rFonts w:ascii="Arial" w:eastAsia="Times New Roman" w:hAnsi="Arial" w:cs="Arial"/>
      <w:b/>
      <w:bCs/>
      <w:lang w:val="x-none" w:eastAsia="x-none"/>
    </w:rPr>
  </w:style>
  <w:style w:type="character" w:customStyle="1" w:styleId="Heading5Char2">
    <w:name w:val="Heading 5 Char2"/>
    <w:uiPriority w:val="9"/>
    <w:rsid w:val="000B726B"/>
    <w:rPr>
      <w:rFonts w:ascii="Calibri" w:eastAsia="Times New Roman" w:hAnsi="Calibri"/>
      <w:b/>
      <w:bCs/>
      <w:i/>
      <w:iCs/>
      <w:sz w:val="26"/>
      <w:szCs w:val="26"/>
      <w:lang w:val="x-none" w:eastAsia="x-none"/>
    </w:rPr>
  </w:style>
  <w:style w:type="character" w:customStyle="1" w:styleId="Heading5Char3">
    <w:name w:val="Heading 5 Char3"/>
    <w:uiPriority w:val="9"/>
    <w:rsid w:val="000B726B"/>
    <w:rPr>
      <w:rFonts w:ascii="Calibri" w:eastAsia="Times New Roman" w:hAnsi="Calibri"/>
      <w:b/>
      <w:bCs/>
      <w:i/>
      <w:iCs/>
      <w:sz w:val="26"/>
      <w:szCs w:val="26"/>
      <w:lang w:val="x-none" w:eastAsia="x-none"/>
    </w:rPr>
  </w:style>
  <w:style w:type="character" w:customStyle="1" w:styleId="Heading5Char4">
    <w:name w:val="Heading 5 Char4"/>
    <w:rsid w:val="000B726B"/>
    <w:rPr>
      <w:rFonts w:ascii="Calibri" w:eastAsia="Times New Roman" w:hAnsi="Calibri" w:cs="Times New Roman"/>
      <w:b/>
      <w:bCs/>
      <w:i/>
      <w:iCs/>
      <w:sz w:val="26"/>
      <w:szCs w:val="26"/>
    </w:rPr>
  </w:style>
  <w:style w:type="character" w:customStyle="1" w:styleId="Heading5Char5">
    <w:name w:val="Heading 5 Char5"/>
    <w:basedOn w:val="DefaultParagraphFont"/>
    <w:uiPriority w:val="9"/>
    <w:rsid w:val="000B726B"/>
    <w:rPr>
      <w:rFonts w:ascii="Arial" w:eastAsia="Times New Roman" w:hAnsi="Arial" w:cs="Arial"/>
      <w:b/>
      <w:bCs/>
      <w:lang w:val="x-none" w:eastAsia="x-none"/>
    </w:rPr>
  </w:style>
  <w:style w:type="character" w:customStyle="1" w:styleId="Heading6Char1">
    <w:name w:val="Heading 6 Char1"/>
    <w:uiPriority w:val="9"/>
    <w:semiHidden/>
    <w:locked/>
    <w:rsid w:val="000B726B"/>
    <w:rPr>
      <w:rFonts w:ascii="Calibri" w:hAnsi="Calibri" w:cs="Times New Roman"/>
      <w:b/>
      <w:bCs/>
      <w:sz w:val="22"/>
      <w:szCs w:val="22"/>
    </w:rPr>
  </w:style>
  <w:style w:type="character" w:customStyle="1" w:styleId="Heading6Char2">
    <w:name w:val="Heading 6 Char2"/>
    <w:uiPriority w:val="9"/>
    <w:rsid w:val="000B726B"/>
    <w:rPr>
      <w:rFonts w:ascii="Calibri" w:eastAsia="Times New Roman" w:hAnsi="Calibri"/>
      <w:b/>
      <w:bCs/>
      <w:sz w:val="22"/>
      <w:szCs w:val="22"/>
      <w:lang w:val="x-none" w:eastAsia="x-none"/>
    </w:rPr>
  </w:style>
  <w:style w:type="character" w:customStyle="1" w:styleId="Heading6Char3">
    <w:name w:val="Heading 6 Char3"/>
    <w:uiPriority w:val="9"/>
    <w:rsid w:val="000B726B"/>
    <w:rPr>
      <w:rFonts w:ascii="Calibri" w:eastAsia="Times New Roman" w:hAnsi="Calibri"/>
      <w:b/>
      <w:bCs/>
      <w:sz w:val="22"/>
      <w:szCs w:val="22"/>
      <w:lang w:val="x-none" w:eastAsia="x-none"/>
    </w:rPr>
  </w:style>
  <w:style w:type="character" w:customStyle="1" w:styleId="Heading6Char4">
    <w:name w:val="Heading 6 Char4"/>
    <w:rsid w:val="000B726B"/>
    <w:rPr>
      <w:rFonts w:ascii="Calibri" w:eastAsia="Times New Roman" w:hAnsi="Calibri" w:cs="Times New Roman"/>
      <w:b/>
      <w:bCs/>
      <w:sz w:val="22"/>
      <w:szCs w:val="22"/>
    </w:rPr>
  </w:style>
  <w:style w:type="character" w:customStyle="1" w:styleId="Heading6Char5">
    <w:name w:val="Heading 6 Char5"/>
    <w:basedOn w:val="DefaultParagraphFont"/>
    <w:uiPriority w:val="9"/>
    <w:rsid w:val="000B726B"/>
    <w:rPr>
      <w:rFonts w:ascii="Arial" w:eastAsia="Times New Roman" w:hAnsi="Arial" w:cs="Arial"/>
      <w:b/>
      <w:bCs/>
      <w:iCs/>
      <w:lang w:val="x-none" w:eastAsia="x-none"/>
    </w:rPr>
  </w:style>
  <w:style w:type="character" w:customStyle="1" w:styleId="Heading7Char1">
    <w:name w:val="Heading 7 Char1"/>
    <w:rsid w:val="000B726B"/>
    <w:rPr>
      <w:rFonts w:ascii="Calibri" w:eastAsia="Times New Roman" w:hAnsi="Calibri" w:cs="Times New Roman"/>
      <w:sz w:val="24"/>
      <w:szCs w:val="24"/>
    </w:rPr>
  </w:style>
  <w:style w:type="character" w:customStyle="1" w:styleId="Heading7Char2">
    <w:name w:val="Heading 7 Char2"/>
    <w:basedOn w:val="DefaultParagraphFont"/>
    <w:uiPriority w:val="9"/>
    <w:rsid w:val="000B726B"/>
    <w:rPr>
      <w:rFonts w:ascii="Arial" w:eastAsia="Times New Roman" w:hAnsi="Arial" w:cs="Arial"/>
      <w:b/>
      <w:bCs/>
      <w:lang w:val="x-none" w:eastAsia="x-none"/>
    </w:rPr>
  </w:style>
  <w:style w:type="character" w:customStyle="1" w:styleId="Heading8Char1">
    <w:name w:val="Heading 8 Char1"/>
    <w:rsid w:val="000B726B"/>
    <w:rPr>
      <w:rFonts w:ascii="Calibri" w:eastAsia="Times New Roman" w:hAnsi="Calibri" w:cs="Times New Roman"/>
      <w:i/>
      <w:iCs/>
      <w:sz w:val="24"/>
      <w:szCs w:val="24"/>
    </w:rPr>
  </w:style>
  <w:style w:type="character" w:customStyle="1" w:styleId="Heading8Char2">
    <w:name w:val="Heading 8 Char2"/>
    <w:basedOn w:val="DefaultParagraphFont"/>
    <w:uiPriority w:val="9"/>
    <w:rsid w:val="000B726B"/>
    <w:rPr>
      <w:rFonts w:ascii="Arial" w:eastAsia="Times New Roman" w:hAnsi="Arial" w:cs="Arial"/>
      <w:b/>
      <w:bCs/>
      <w:szCs w:val="20"/>
      <w:lang w:val="x-none" w:eastAsia="x-none"/>
    </w:rPr>
  </w:style>
  <w:style w:type="character" w:customStyle="1" w:styleId="Heading9Char1">
    <w:name w:val="Heading 9 Char1"/>
    <w:rsid w:val="000B726B"/>
    <w:rPr>
      <w:rFonts w:ascii="Cambria" w:eastAsia="Times New Roman" w:hAnsi="Cambria" w:cs="Times New Roman"/>
      <w:sz w:val="22"/>
      <w:szCs w:val="22"/>
    </w:rPr>
  </w:style>
  <w:style w:type="character" w:customStyle="1" w:styleId="Heading9Char2">
    <w:name w:val="Heading 9 Char2"/>
    <w:basedOn w:val="DefaultParagraphFont"/>
    <w:uiPriority w:val="9"/>
    <w:rsid w:val="000B726B"/>
    <w:rPr>
      <w:rFonts w:ascii="Arial" w:eastAsia="Times New Roman" w:hAnsi="Arial" w:cs="Arial"/>
      <w:b/>
      <w:bCs/>
      <w:iCs/>
      <w:szCs w:val="20"/>
      <w:lang w:val="x-none" w:eastAsia="x-none"/>
    </w:rPr>
  </w:style>
  <w:style w:type="numbering" w:customStyle="1" w:styleId="Headings">
    <w:name w:val="Headings"/>
    <w:uiPriority w:val="99"/>
    <w:rsid w:val="000B726B"/>
    <w:pPr>
      <w:numPr>
        <w:numId w:val="21"/>
      </w:numPr>
    </w:pPr>
  </w:style>
  <w:style w:type="paragraph" w:styleId="Index1">
    <w:name w:val="index 1"/>
    <w:basedOn w:val="Normal"/>
    <w:next w:val="Normal"/>
    <w:autoRedefine/>
    <w:uiPriority w:val="99"/>
    <w:unhideWhenUsed/>
    <w:rsid w:val="000B726B"/>
    <w:pPr>
      <w:spacing w:after="0" w:line="240" w:lineRule="auto"/>
      <w:ind w:left="220" w:hanging="220"/>
    </w:pPr>
    <w:rPr>
      <w:rFonts w:eastAsia="Times New Roman" w:cs="Times New Roman"/>
    </w:rPr>
  </w:style>
  <w:style w:type="character" w:customStyle="1" w:styleId="IP">
    <w:name w:val="IP"/>
    <w:rsid w:val="000B726B"/>
    <w:rPr>
      <w:rFonts w:cs="Times New Roman"/>
      <w:color w:val="000000"/>
    </w:rPr>
  </w:style>
  <w:style w:type="character" w:customStyle="1" w:styleId="italic">
    <w:name w:val="italic"/>
    <w:rsid w:val="000B726B"/>
    <w:rPr>
      <w:b w:val="0"/>
      <w:bCs w:val="0"/>
      <w:i/>
      <w:iCs/>
    </w:rPr>
  </w:style>
  <w:style w:type="character" w:customStyle="1" w:styleId="LADOTDSpecsChar1">
    <w:name w:val="LADOTD Specs Char1"/>
    <w:basedOn w:val="DefaultParagraphFont"/>
    <w:rsid w:val="000B726B"/>
    <w:rPr>
      <w:sz w:val="28"/>
    </w:rPr>
  </w:style>
  <w:style w:type="character" w:customStyle="1" w:styleId="LADOTDSpecsChar2">
    <w:name w:val="LADOTD Specs Char2"/>
    <w:basedOn w:val="DefaultParagraphFont"/>
    <w:rsid w:val="000B726B"/>
    <w:rPr>
      <w:sz w:val="28"/>
    </w:rPr>
  </w:style>
  <w:style w:type="character" w:customStyle="1" w:styleId="LADOTDSpecsChar3">
    <w:name w:val="LADOTD Specs Char3"/>
    <w:basedOn w:val="DefaultParagraphFont"/>
    <w:rsid w:val="000B726B"/>
    <w:rPr>
      <w:sz w:val="28"/>
    </w:rPr>
  </w:style>
  <w:style w:type="character" w:customStyle="1" w:styleId="LADOTDSpecsChar4">
    <w:name w:val="LADOTD Specs Char4"/>
    <w:basedOn w:val="DefaultParagraphFont"/>
    <w:rsid w:val="000B726B"/>
    <w:rPr>
      <w:rFonts w:eastAsiaTheme="minorHAnsi"/>
      <w:sz w:val="28"/>
      <w:szCs w:val="24"/>
    </w:rPr>
  </w:style>
  <w:style w:type="character" w:customStyle="1" w:styleId="LADOTDSpecsChar5">
    <w:name w:val="LADOTD Specs Char5"/>
    <w:basedOn w:val="DefaultParagraphFont"/>
    <w:rsid w:val="000B726B"/>
    <w:rPr>
      <w:rFonts w:cs="Times New Roman"/>
      <w:szCs w:val="24"/>
    </w:rPr>
  </w:style>
  <w:style w:type="paragraph" w:customStyle="1" w:styleId="LADOTDSpecs1">
    <w:name w:val="LADOTD Specs1"/>
    <w:rsid w:val="000B726B"/>
    <w:pPr>
      <w:spacing w:after="0" w:line="240" w:lineRule="auto"/>
      <w:jc w:val="both"/>
    </w:pPr>
    <w:rPr>
      <w:rFonts w:ascii="Times New Roman" w:hAnsi="Times New Roman" w:cs="Times New Roman"/>
      <w:sz w:val="28"/>
      <w:szCs w:val="24"/>
    </w:rPr>
  </w:style>
  <w:style w:type="paragraph" w:customStyle="1" w:styleId="LADOTDSpecs2">
    <w:name w:val="LADOTD Specs2"/>
    <w:rsid w:val="000B726B"/>
    <w:pPr>
      <w:spacing w:after="0" w:line="240" w:lineRule="auto"/>
      <w:jc w:val="both"/>
    </w:pPr>
    <w:rPr>
      <w:rFonts w:ascii="Times New Roman" w:hAnsi="Times New Roman" w:cs="Times New Roman"/>
      <w:sz w:val="28"/>
      <w:szCs w:val="24"/>
    </w:rPr>
  </w:style>
  <w:style w:type="paragraph" w:customStyle="1" w:styleId="LADOTDSpecs3">
    <w:name w:val="LADOTD Specs3"/>
    <w:rsid w:val="000B726B"/>
    <w:pPr>
      <w:spacing w:after="0" w:line="240" w:lineRule="auto"/>
      <w:jc w:val="both"/>
    </w:pPr>
    <w:rPr>
      <w:rFonts w:ascii="Times New Roman" w:hAnsi="Times New Roman" w:cs="Times New Roman"/>
      <w:sz w:val="28"/>
      <w:szCs w:val="24"/>
    </w:rPr>
  </w:style>
  <w:style w:type="paragraph" w:customStyle="1" w:styleId="LADOTDSpecs4">
    <w:name w:val="LADOTD Specs4"/>
    <w:rsid w:val="000B726B"/>
    <w:pPr>
      <w:spacing w:after="0" w:line="240" w:lineRule="auto"/>
      <w:jc w:val="both"/>
    </w:pPr>
    <w:rPr>
      <w:rFonts w:ascii="Times New Roman" w:hAnsi="Times New Roman" w:cs="Times New Roman"/>
      <w:sz w:val="28"/>
      <w:szCs w:val="24"/>
    </w:rPr>
  </w:style>
  <w:style w:type="paragraph" w:customStyle="1" w:styleId="LADOTDSpecs5">
    <w:name w:val="LADOTD Specs5"/>
    <w:rsid w:val="000B726B"/>
    <w:pPr>
      <w:spacing w:after="0" w:line="240" w:lineRule="auto"/>
      <w:jc w:val="both"/>
    </w:pPr>
    <w:rPr>
      <w:rFonts w:ascii="Times New Roman" w:hAnsi="Times New Roman" w:cs="Times New Roman"/>
      <w:sz w:val="28"/>
      <w:szCs w:val="24"/>
    </w:rPr>
  </w:style>
  <w:style w:type="paragraph" w:customStyle="1" w:styleId="Level11">
    <w:name w:val="Level 11"/>
    <w:basedOn w:val="Normal"/>
    <w:rsid w:val="000B726B"/>
    <w:pPr>
      <w:widowControl w:val="0"/>
      <w:autoSpaceDE w:val="0"/>
      <w:autoSpaceDN w:val="0"/>
      <w:adjustRightInd w:val="0"/>
      <w:spacing w:after="0" w:line="240" w:lineRule="auto"/>
      <w:outlineLvl w:val="0"/>
    </w:pPr>
    <w:rPr>
      <w:rFonts w:ascii="Courier" w:eastAsia="Times New Roman" w:hAnsi="Courier" w:cs="Times New Roman"/>
      <w:sz w:val="20"/>
      <w:szCs w:val="24"/>
    </w:rPr>
  </w:style>
  <w:style w:type="paragraph" w:customStyle="1" w:styleId="Level12">
    <w:name w:val="Level 12"/>
    <w:basedOn w:val="Normal"/>
    <w:rsid w:val="000B726B"/>
    <w:pPr>
      <w:widowControl w:val="0"/>
      <w:autoSpaceDE w:val="0"/>
      <w:autoSpaceDN w:val="0"/>
      <w:adjustRightInd w:val="0"/>
      <w:spacing w:after="0" w:line="240" w:lineRule="auto"/>
      <w:outlineLvl w:val="0"/>
    </w:pPr>
    <w:rPr>
      <w:rFonts w:ascii="Courier" w:eastAsia="Times New Roman" w:hAnsi="Courier" w:cs="Times New Roman"/>
      <w:sz w:val="20"/>
      <w:szCs w:val="24"/>
    </w:rPr>
  </w:style>
  <w:style w:type="paragraph" w:customStyle="1" w:styleId="Level13">
    <w:name w:val="Level 13"/>
    <w:basedOn w:val="Normal"/>
    <w:rsid w:val="000B726B"/>
    <w:pPr>
      <w:widowControl w:val="0"/>
      <w:numPr>
        <w:numId w:val="22"/>
      </w:numPr>
      <w:autoSpaceDE w:val="0"/>
      <w:autoSpaceDN w:val="0"/>
      <w:adjustRightInd w:val="0"/>
      <w:spacing w:after="0" w:line="240" w:lineRule="auto"/>
      <w:outlineLvl w:val="0"/>
    </w:pPr>
    <w:rPr>
      <w:rFonts w:ascii="Times New Roman" w:eastAsia="Times New Roman" w:hAnsi="Times New Roman" w:cs="Times New Roman"/>
      <w:sz w:val="20"/>
      <w:szCs w:val="24"/>
    </w:rPr>
  </w:style>
  <w:style w:type="paragraph" w:styleId="List">
    <w:name w:val="List"/>
    <w:basedOn w:val="Normal"/>
    <w:link w:val="ListChar"/>
    <w:uiPriority w:val="99"/>
    <w:rsid w:val="000B726B"/>
    <w:pPr>
      <w:widowControl w:val="0"/>
      <w:autoSpaceDE w:val="0"/>
      <w:autoSpaceDN w:val="0"/>
      <w:adjustRightInd w:val="0"/>
      <w:spacing w:after="0" w:line="240" w:lineRule="auto"/>
      <w:ind w:hanging="360"/>
    </w:pPr>
    <w:rPr>
      <w:rFonts w:ascii="Times New Roman" w:eastAsia="Times New Roman" w:hAnsi="Times New Roman" w:cs="Times New Roman"/>
      <w:sz w:val="28"/>
      <w:szCs w:val="24"/>
    </w:rPr>
  </w:style>
  <w:style w:type="character" w:customStyle="1" w:styleId="ListChar">
    <w:name w:val="List Char"/>
    <w:basedOn w:val="DefaultParagraphFont"/>
    <w:link w:val="List"/>
    <w:uiPriority w:val="99"/>
    <w:rsid w:val="000B726B"/>
    <w:rPr>
      <w:rFonts w:ascii="Times New Roman" w:eastAsia="Times New Roman" w:hAnsi="Times New Roman" w:cs="Times New Roman"/>
      <w:sz w:val="28"/>
      <w:szCs w:val="24"/>
    </w:rPr>
  </w:style>
  <w:style w:type="paragraph" w:styleId="List2">
    <w:name w:val="List 2"/>
    <w:basedOn w:val="Normal"/>
    <w:link w:val="List2Char"/>
    <w:uiPriority w:val="99"/>
    <w:rsid w:val="000B726B"/>
    <w:pPr>
      <w:widowControl w:val="0"/>
      <w:autoSpaceDE w:val="0"/>
      <w:autoSpaceDN w:val="0"/>
      <w:adjustRightInd w:val="0"/>
      <w:spacing w:after="0" w:line="240" w:lineRule="auto"/>
      <w:ind w:left="720" w:hanging="360"/>
    </w:pPr>
    <w:rPr>
      <w:rFonts w:ascii="Times New Roman" w:eastAsia="Times New Roman" w:hAnsi="Times New Roman" w:cs="Times New Roman"/>
      <w:sz w:val="28"/>
      <w:szCs w:val="24"/>
    </w:rPr>
  </w:style>
  <w:style w:type="character" w:customStyle="1" w:styleId="List2Char">
    <w:name w:val="List 2 Char"/>
    <w:basedOn w:val="DefaultParagraphFont"/>
    <w:link w:val="List2"/>
    <w:uiPriority w:val="99"/>
    <w:rsid w:val="000B726B"/>
    <w:rPr>
      <w:rFonts w:ascii="Times New Roman" w:eastAsia="Times New Roman" w:hAnsi="Times New Roman" w:cs="Times New Roman"/>
      <w:sz w:val="28"/>
      <w:szCs w:val="24"/>
    </w:rPr>
  </w:style>
  <w:style w:type="paragraph" w:styleId="List3">
    <w:name w:val="List 3"/>
    <w:basedOn w:val="Normal"/>
    <w:link w:val="List3Char"/>
    <w:uiPriority w:val="99"/>
    <w:rsid w:val="000B726B"/>
    <w:pPr>
      <w:widowControl w:val="0"/>
      <w:autoSpaceDE w:val="0"/>
      <w:autoSpaceDN w:val="0"/>
      <w:adjustRightInd w:val="0"/>
      <w:spacing w:after="0" w:line="240" w:lineRule="auto"/>
      <w:ind w:left="1080" w:hanging="360"/>
    </w:pPr>
    <w:rPr>
      <w:rFonts w:ascii="Times New Roman" w:eastAsia="Times New Roman" w:hAnsi="Times New Roman" w:cs="Times New Roman"/>
      <w:sz w:val="28"/>
      <w:szCs w:val="24"/>
    </w:rPr>
  </w:style>
  <w:style w:type="character" w:customStyle="1" w:styleId="List3Char">
    <w:name w:val="List 3 Char"/>
    <w:basedOn w:val="DefaultParagraphFont"/>
    <w:link w:val="List3"/>
    <w:uiPriority w:val="99"/>
    <w:rsid w:val="000B726B"/>
    <w:rPr>
      <w:rFonts w:ascii="Times New Roman" w:eastAsia="Times New Roman" w:hAnsi="Times New Roman" w:cs="Times New Roman"/>
      <w:sz w:val="28"/>
      <w:szCs w:val="24"/>
    </w:rPr>
  </w:style>
  <w:style w:type="paragraph" w:styleId="List4">
    <w:name w:val="List 4"/>
    <w:basedOn w:val="Normal"/>
    <w:link w:val="List4Char"/>
    <w:uiPriority w:val="99"/>
    <w:rsid w:val="000B726B"/>
    <w:pPr>
      <w:widowControl w:val="0"/>
      <w:autoSpaceDE w:val="0"/>
      <w:autoSpaceDN w:val="0"/>
      <w:adjustRightInd w:val="0"/>
      <w:spacing w:after="0" w:line="240" w:lineRule="auto"/>
      <w:ind w:left="1440" w:hanging="360"/>
    </w:pPr>
    <w:rPr>
      <w:rFonts w:ascii="Times New Roman" w:eastAsia="Times New Roman" w:hAnsi="Times New Roman" w:cs="Times New Roman"/>
      <w:sz w:val="28"/>
      <w:szCs w:val="24"/>
    </w:rPr>
  </w:style>
  <w:style w:type="character" w:customStyle="1" w:styleId="List4Char">
    <w:name w:val="List 4 Char"/>
    <w:basedOn w:val="List3Char"/>
    <w:link w:val="List4"/>
    <w:uiPriority w:val="99"/>
    <w:rsid w:val="000B726B"/>
    <w:rPr>
      <w:rFonts w:ascii="Times New Roman" w:eastAsia="Times New Roman" w:hAnsi="Times New Roman" w:cs="Times New Roman"/>
      <w:sz w:val="28"/>
      <w:szCs w:val="24"/>
    </w:rPr>
  </w:style>
  <w:style w:type="paragraph" w:styleId="List5">
    <w:name w:val="List 5"/>
    <w:basedOn w:val="Normal"/>
    <w:uiPriority w:val="99"/>
    <w:rsid w:val="000B726B"/>
    <w:pPr>
      <w:widowControl w:val="0"/>
      <w:autoSpaceDE w:val="0"/>
      <w:autoSpaceDN w:val="0"/>
      <w:adjustRightInd w:val="0"/>
      <w:spacing w:after="0" w:line="240" w:lineRule="auto"/>
      <w:ind w:left="1800" w:hanging="360"/>
    </w:pPr>
    <w:rPr>
      <w:rFonts w:ascii="Times New Roman" w:eastAsia="Times New Roman" w:hAnsi="Times New Roman" w:cs="Times New Roman"/>
      <w:sz w:val="28"/>
      <w:szCs w:val="24"/>
    </w:rPr>
  </w:style>
  <w:style w:type="paragraph" w:styleId="ListContinue">
    <w:name w:val="List Continue"/>
    <w:basedOn w:val="Normal"/>
    <w:uiPriority w:val="99"/>
    <w:rsid w:val="000B726B"/>
    <w:pPr>
      <w:widowControl w:val="0"/>
      <w:autoSpaceDE w:val="0"/>
      <w:autoSpaceDN w:val="0"/>
      <w:adjustRightInd w:val="0"/>
      <w:spacing w:after="120" w:line="240" w:lineRule="auto"/>
    </w:pPr>
    <w:rPr>
      <w:rFonts w:ascii="Courier" w:eastAsia="Times New Roman" w:hAnsi="Courier" w:cs="Times New Roman"/>
      <w:sz w:val="20"/>
      <w:szCs w:val="24"/>
    </w:rPr>
  </w:style>
  <w:style w:type="paragraph" w:styleId="ListContinue2">
    <w:name w:val="List Continue 2"/>
    <w:basedOn w:val="Normal"/>
    <w:uiPriority w:val="99"/>
    <w:rsid w:val="000B726B"/>
    <w:pPr>
      <w:widowControl w:val="0"/>
      <w:autoSpaceDE w:val="0"/>
      <w:autoSpaceDN w:val="0"/>
      <w:adjustRightInd w:val="0"/>
      <w:spacing w:after="120" w:line="240" w:lineRule="auto"/>
      <w:ind w:left="720"/>
    </w:pPr>
    <w:rPr>
      <w:rFonts w:ascii="Courier" w:eastAsia="Times New Roman" w:hAnsi="Courier" w:cs="Times New Roman"/>
      <w:sz w:val="20"/>
      <w:szCs w:val="24"/>
    </w:rPr>
  </w:style>
  <w:style w:type="paragraph" w:styleId="ListContinue3">
    <w:name w:val="List Continue 3"/>
    <w:basedOn w:val="Normal"/>
    <w:uiPriority w:val="99"/>
    <w:rsid w:val="000B726B"/>
    <w:pPr>
      <w:widowControl w:val="0"/>
      <w:autoSpaceDE w:val="0"/>
      <w:autoSpaceDN w:val="0"/>
      <w:adjustRightInd w:val="0"/>
      <w:spacing w:after="120" w:line="240" w:lineRule="auto"/>
      <w:ind w:left="1080"/>
    </w:pPr>
    <w:rPr>
      <w:rFonts w:ascii="Courier" w:eastAsia="Times New Roman" w:hAnsi="Courier" w:cs="Times New Roman"/>
      <w:sz w:val="20"/>
      <w:szCs w:val="24"/>
    </w:rPr>
  </w:style>
  <w:style w:type="paragraph" w:styleId="ListContinue4">
    <w:name w:val="List Continue 4"/>
    <w:basedOn w:val="Normal"/>
    <w:uiPriority w:val="99"/>
    <w:rsid w:val="000B726B"/>
    <w:pPr>
      <w:widowControl w:val="0"/>
      <w:autoSpaceDE w:val="0"/>
      <w:autoSpaceDN w:val="0"/>
      <w:adjustRightInd w:val="0"/>
      <w:spacing w:after="120" w:line="240" w:lineRule="auto"/>
      <w:ind w:left="1440"/>
    </w:pPr>
    <w:rPr>
      <w:rFonts w:ascii="Courier" w:eastAsia="Times New Roman" w:hAnsi="Courier" w:cs="Times New Roman"/>
      <w:sz w:val="20"/>
      <w:szCs w:val="24"/>
    </w:rPr>
  </w:style>
  <w:style w:type="paragraph" w:styleId="ListContinue5">
    <w:name w:val="List Continue 5"/>
    <w:basedOn w:val="Normal"/>
    <w:uiPriority w:val="99"/>
    <w:rsid w:val="000B726B"/>
    <w:pPr>
      <w:widowControl w:val="0"/>
      <w:autoSpaceDE w:val="0"/>
      <w:autoSpaceDN w:val="0"/>
      <w:adjustRightInd w:val="0"/>
      <w:spacing w:after="120" w:line="240" w:lineRule="auto"/>
      <w:ind w:left="1800"/>
    </w:pPr>
    <w:rPr>
      <w:rFonts w:ascii="Courier" w:eastAsia="Times New Roman" w:hAnsi="Courier" w:cs="Times New Roman"/>
      <w:sz w:val="20"/>
      <w:szCs w:val="24"/>
    </w:rPr>
  </w:style>
  <w:style w:type="paragraph" w:styleId="ListNumber">
    <w:name w:val="List Number"/>
    <w:basedOn w:val="Normal"/>
    <w:uiPriority w:val="99"/>
    <w:unhideWhenUsed/>
    <w:rsid w:val="000B726B"/>
    <w:pPr>
      <w:spacing w:after="0" w:line="240" w:lineRule="auto"/>
      <w:contextualSpacing/>
    </w:pPr>
    <w:rPr>
      <w:rFonts w:ascii="Times New Roman" w:hAnsi="Times New Roman" w:cstheme="minorHAnsi"/>
      <w:szCs w:val="28"/>
    </w:rPr>
  </w:style>
  <w:style w:type="paragraph" w:customStyle="1" w:styleId="MaterialsReference">
    <w:name w:val="Materials Reference"/>
    <w:basedOn w:val="LADOTDSpecs"/>
    <w:rsid w:val="000B726B"/>
    <w:pPr>
      <w:tabs>
        <w:tab w:val="left" w:pos="6048"/>
      </w:tabs>
      <w:spacing w:before="120" w:after="120"/>
      <w:ind w:left="720"/>
      <w:contextualSpacing/>
    </w:pPr>
    <w:rPr>
      <w:rFonts w:cstheme="minorHAnsi"/>
      <w:bCs/>
      <w:szCs w:val="28"/>
    </w:rPr>
  </w:style>
  <w:style w:type="paragraph" w:customStyle="1" w:styleId="MaterialsReference1">
    <w:name w:val="Materials Reference1"/>
    <w:rsid w:val="000B726B"/>
    <w:pPr>
      <w:tabs>
        <w:tab w:val="left" w:pos="6048"/>
      </w:tabs>
      <w:spacing w:before="120" w:after="120" w:line="240" w:lineRule="auto"/>
      <w:ind w:left="720"/>
      <w:contextualSpacing/>
      <w:jc w:val="both"/>
    </w:pPr>
    <w:rPr>
      <w:rFonts w:ascii="Times New Roman" w:hAnsi="Times New Roman" w:cstheme="minorHAnsi"/>
      <w:sz w:val="28"/>
      <w:szCs w:val="28"/>
    </w:rPr>
  </w:style>
  <w:style w:type="numbering" w:customStyle="1" w:styleId="NoList11">
    <w:name w:val="No List11"/>
    <w:next w:val="NoList"/>
    <w:uiPriority w:val="99"/>
    <w:semiHidden/>
    <w:unhideWhenUsed/>
    <w:rsid w:val="000B726B"/>
  </w:style>
  <w:style w:type="numbering" w:customStyle="1" w:styleId="NoList2">
    <w:name w:val="No List2"/>
    <w:next w:val="NoList"/>
    <w:uiPriority w:val="99"/>
    <w:semiHidden/>
    <w:unhideWhenUsed/>
    <w:rsid w:val="000B726B"/>
  </w:style>
  <w:style w:type="character" w:customStyle="1" w:styleId="NoSpacingChar">
    <w:name w:val="No Spacing Char"/>
    <w:basedOn w:val="DefaultParagraphFont"/>
    <w:link w:val="NoSpacing"/>
    <w:uiPriority w:val="1"/>
    <w:rsid w:val="000B726B"/>
    <w:rPr>
      <w:rFonts w:ascii="Segoe Print" w:eastAsiaTheme="minorEastAsia" w:hAnsi="Segoe Print"/>
      <w:sz w:val="24"/>
      <w:szCs w:val="24"/>
    </w:rPr>
  </w:style>
  <w:style w:type="paragraph" w:styleId="NormalWeb">
    <w:name w:val="Normal (Web)"/>
    <w:basedOn w:val="Normal"/>
    <w:uiPriority w:val="99"/>
    <w:unhideWhenUsed/>
    <w:rsid w:val="000B726B"/>
    <w:pPr>
      <w:spacing w:before="100" w:beforeAutospacing="1" w:after="100" w:afterAutospacing="1" w:line="240" w:lineRule="auto"/>
    </w:pPr>
    <w:rPr>
      <w:rFonts w:ascii="Times New Roman" w:eastAsia="Times New Roman" w:hAnsi="Times New Roman" w:cs="Times New Roman"/>
      <w:szCs w:val="24"/>
    </w:rPr>
  </w:style>
  <w:style w:type="paragraph" w:customStyle="1" w:styleId="NumberedList">
    <w:name w:val="Numbered List"/>
    <w:basedOn w:val="Body"/>
    <w:link w:val="NumberedListChar"/>
    <w:qFormat/>
    <w:rsid w:val="000B726B"/>
    <w:pPr>
      <w:ind w:left="720" w:firstLine="720"/>
    </w:pPr>
  </w:style>
  <w:style w:type="character" w:customStyle="1" w:styleId="NumberedListChar">
    <w:name w:val="Numbered List Char"/>
    <w:basedOn w:val="BodyChar"/>
    <w:link w:val="NumberedList"/>
    <w:rsid w:val="000B726B"/>
    <w:rPr>
      <w:rFonts w:ascii="Times New Roman" w:eastAsia="Times New Roman" w:hAnsi="Times New Roman" w:cs="Times New Roman"/>
      <w:sz w:val="28"/>
      <w:szCs w:val="28"/>
    </w:rPr>
  </w:style>
  <w:style w:type="character" w:customStyle="1" w:styleId="NumberedListChar1">
    <w:name w:val="Numbered List Char1"/>
    <w:basedOn w:val="BodyChar"/>
    <w:rsid w:val="000B726B"/>
    <w:rPr>
      <w:rFonts w:ascii="Times New Roman" w:eastAsia="Times New Roman" w:hAnsi="Times New Roman" w:cs="Times New Roman"/>
      <w:sz w:val="28"/>
      <w:szCs w:val="28"/>
    </w:rPr>
  </w:style>
  <w:style w:type="character" w:customStyle="1" w:styleId="NumberedListChar2">
    <w:name w:val="Numbered List Char2"/>
    <w:basedOn w:val="BodyChar"/>
    <w:rsid w:val="000B726B"/>
    <w:rPr>
      <w:rFonts w:ascii="Times New Roman" w:eastAsia="Times New Roman" w:hAnsi="Times New Roman" w:cs="Times New Roman"/>
      <w:sz w:val="28"/>
      <w:szCs w:val="28"/>
    </w:rPr>
  </w:style>
  <w:style w:type="paragraph" w:customStyle="1" w:styleId="NumberedList1">
    <w:name w:val="Numbered List1"/>
    <w:basedOn w:val="Body"/>
    <w:rsid w:val="000B726B"/>
    <w:pPr>
      <w:ind w:left="1080" w:hanging="360"/>
    </w:pPr>
  </w:style>
  <w:style w:type="paragraph" w:customStyle="1" w:styleId="NumberedList2">
    <w:name w:val="Numbered List2"/>
    <w:basedOn w:val="Body"/>
    <w:rsid w:val="000B726B"/>
    <w:pPr>
      <w:ind w:left="1080" w:hanging="360"/>
    </w:pPr>
  </w:style>
  <w:style w:type="paragraph" w:customStyle="1" w:styleId="Part">
    <w:name w:val="Part"/>
    <w:basedOn w:val="LADOTDSpecs"/>
    <w:next w:val="Normal"/>
    <w:rsid w:val="000B726B"/>
    <w:pPr>
      <w:keepNext/>
      <w:pageBreakBefore/>
      <w:jc w:val="center"/>
      <w:outlineLvl w:val="0"/>
    </w:pPr>
    <w:rPr>
      <w:rFonts w:ascii="Arial" w:hAnsi="Arial"/>
      <w:b/>
      <w:caps/>
      <w:sz w:val="36"/>
    </w:rPr>
  </w:style>
  <w:style w:type="paragraph" w:customStyle="1" w:styleId="Part1">
    <w:name w:val="Part1"/>
    <w:basedOn w:val="LADOTDSpecs"/>
    <w:next w:val="Normal"/>
    <w:rsid w:val="000B726B"/>
    <w:pPr>
      <w:keepNext/>
      <w:pageBreakBefore/>
      <w:jc w:val="center"/>
      <w:outlineLvl w:val="0"/>
    </w:pPr>
    <w:rPr>
      <w:rFonts w:ascii="Arial" w:hAnsi="Arial"/>
      <w:b/>
      <w:caps/>
      <w:sz w:val="36"/>
    </w:rPr>
  </w:style>
  <w:style w:type="paragraph" w:customStyle="1" w:styleId="PayItems">
    <w:name w:val="Pay Items"/>
    <w:link w:val="PayItemsChar"/>
    <w:rsid w:val="000B726B"/>
    <w:pPr>
      <w:keepNext/>
      <w:keepLines/>
      <w:tabs>
        <w:tab w:val="center" w:pos="3816"/>
        <w:tab w:val="center" w:pos="7128"/>
      </w:tabs>
      <w:spacing w:after="0" w:line="240" w:lineRule="auto"/>
      <w:ind w:left="72"/>
      <w:jc w:val="both"/>
    </w:pPr>
    <w:rPr>
      <w:rFonts w:ascii="Times New Roman" w:hAnsi="Times New Roman" w:cstheme="minorHAnsi"/>
      <w:sz w:val="28"/>
      <w:szCs w:val="28"/>
    </w:rPr>
  </w:style>
  <w:style w:type="character" w:customStyle="1" w:styleId="PayItemsChar">
    <w:name w:val="Pay Items Char"/>
    <w:basedOn w:val="DefaultParagraphFont"/>
    <w:link w:val="PayItems"/>
    <w:rsid w:val="000B726B"/>
    <w:rPr>
      <w:rFonts w:ascii="Times New Roman" w:hAnsi="Times New Roman" w:cstheme="minorHAnsi"/>
      <w:sz w:val="28"/>
      <w:szCs w:val="28"/>
    </w:rPr>
  </w:style>
  <w:style w:type="paragraph" w:customStyle="1" w:styleId="PayItemUnitTitle">
    <w:name w:val="PayItemUnit Title"/>
    <w:basedOn w:val="LADOTDSpecs"/>
    <w:next w:val="BodyText"/>
    <w:link w:val="PayItemUnitTitleChar"/>
    <w:rsid w:val="000B726B"/>
    <w:pPr>
      <w:keepNext/>
      <w:keepLines/>
      <w:tabs>
        <w:tab w:val="left" w:pos="3240"/>
        <w:tab w:val="left" w:pos="6696"/>
      </w:tabs>
      <w:spacing w:before="120"/>
    </w:pPr>
    <w:rPr>
      <w:rFonts w:ascii="Arial" w:hAnsi="Arial" w:cstheme="minorHAnsi"/>
      <w:b/>
      <w:bCs/>
      <w:szCs w:val="28"/>
    </w:rPr>
  </w:style>
  <w:style w:type="character" w:customStyle="1" w:styleId="PayItemUnitTitleChar">
    <w:name w:val="PayItemUnit Title Char"/>
    <w:basedOn w:val="LADOTDSpecsChar"/>
    <w:link w:val="PayItemUnitTitle"/>
    <w:rsid w:val="000B726B"/>
    <w:rPr>
      <w:rFonts w:ascii="Arial" w:hAnsi="Arial" w:cstheme="minorHAnsi"/>
      <w:b/>
      <w:bCs/>
      <w:sz w:val="28"/>
      <w:szCs w:val="28"/>
    </w:rPr>
  </w:style>
  <w:style w:type="character" w:customStyle="1" w:styleId="PayItemUnitTitleChar1">
    <w:name w:val="PayItemUnit Title Char1"/>
    <w:basedOn w:val="LADOTDSpecsChar"/>
    <w:rsid w:val="000B726B"/>
    <w:rPr>
      <w:rFonts w:ascii="Arial" w:eastAsiaTheme="minorHAnsi" w:hAnsi="Arial" w:cstheme="minorHAnsi"/>
      <w:b/>
      <w:bCs/>
      <w:sz w:val="28"/>
      <w:szCs w:val="28"/>
    </w:rPr>
  </w:style>
  <w:style w:type="paragraph" w:customStyle="1" w:styleId="PayItemUnitTitle1">
    <w:name w:val="PayItemUnit Title1"/>
    <w:basedOn w:val="LADOTDSpecs"/>
    <w:next w:val="BodyText"/>
    <w:rsid w:val="000B726B"/>
    <w:pPr>
      <w:keepNext/>
      <w:keepLines/>
      <w:tabs>
        <w:tab w:val="left" w:pos="3240"/>
        <w:tab w:val="left" w:pos="6696"/>
      </w:tabs>
      <w:spacing w:before="120"/>
    </w:pPr>
    <w:rPr>
      <w:rFonts w:ascii="Arial" w:hAnsi="Arial" w:cstheme="minorHAnsi"/>
      <w:b/>
      <w:bCs/>
      <w:szCs w:val="28"/>
    </w:rPr>
  </w:style>
  <w:style w:type="paragraph" w:customStyle="1" w:styleId="PayItemUnitTitle2">
    <w:name w:val="PayItemUnit Title2"/>
    <w:rsid w:val="000B726B"/>
    <w:pPr>
      <w:keepNext/>
      <w:keepLines/>
      <w:tabs>
        <w:tab w:val="left" w:pos="3240"/>
        <w:tab w:val="left" w:pos="7200"/>
      </w:tabs>
      <w:spacing w:before="120" w:after="60" w:line="240" w:lineRule="auto"/>
      <w:ind w:left="144"/>
      <w:jc w:val="both"/>
    </w:pPr>
    <w:rPr>
      <w:rFonts w:ascii="Arial" w:hAnsi="Arial" w:cstheme="minorHAnsi"/>
      <w:b/>
      <w:sz w:val="24"/>
      <w:szCs w:val="28"/>
    </w:rPr>
  </w:style>
  <w:style w:type="character" w:styleId="PlaceholderText">
    <w:name w:val="Placeholder Text"/>
    <w:basedOn w:val="DefaultParagraphFont"/>
    <w:uiPriority w:val="99"/>
    <w:semiHidden/>
    <w:rsid w:val="000B726B"/>
    <w:rPr>
      <w:color w:val="808080"/>
    </w:rPr>
  </w:style>
  <w:style w:type="character" w:customStyle="1" w:styleId="PlainTextChar1">
    <w:name w:val="Plain Text Char1"/>
    <w:uiPriority w:val="99"/>
    <w:rsid w:val="000B726B"/>
    <w:rPr>
      <w:rFonts w:ascii="Calibri" w:eastAsia="Calibri" w:hAnsi="Calibri" w:cs="Times New Roman"/>
      <w:sz w:val="22"/>
      <w:szCs w:val="21"/>
    </w:rPr>
  </w:style>
  <w:style w:type="character" w:customStyle="1" w:styleId="PlainTextChar2">
    <w:name w:val="Plain Text Char2"/>
    <w:uiPriority w:val="99"/>
    <w:rsid w:val="000B726B"/>
    <w:rPr>
      <w:rFonts w:ascii="Calibri" w:eastAsia="Calibri" w:hAnsi="Calibri"/>
      <w:sz w:val="22"/>
      <w:szCs w:val="21"/>
      <w:lang w:val="x-none" w:eastAsia="x-none"/>
    </w:rPr>
  </w:style>
  <w:style w:type="character" w:customStyle="1" w:styleId="PlainTextChar3">
    <w:name w:val="Plain Text Char3"/>
    <w:uiPriority w:val="99"/>
    <w:rsid w:val="000B726B"/>
    <w:rPr>
      <w:rFonts w:ascii="Calibri" w:eastAsia="Calibri" w:hAnsi="Calibri"/>
      <w:sz w:val="22"/>
      <w:szCs w:val="21"/>
      <w:lang w:val="x-none" w:eastAsia="x-none"/>
    </w:rPr>
  </w:style>
  <w:style w:type="character" w:customStyle="1" w:styleId="PlainTextChar4">
    <w:name w:val="Plain Text Char4"/>
    <w:uiPriority w:val="99"/>
    <w:rsid w:val="000B726B"/>
    <w:rPr>
      <w:rFonts w:ascii="Calibri" w:eastAsia="Calibri" w:hAnsi="Calibri" w:cs="Arial"/>
      <w:sz w:val="22"/>
      <w:szCs w:val="21"/>
    </w:rPr>
  </w:style>
  <w:style w:type="paragraph" w:customStyle="1" w:styleId="QAFooter">
    <w:name w:val="QA Footer"/>
    <w:basedOn w:val="Footer"/>
    <w:link w:val="QAFooterChar"/>
    <w:rsid w:val="000B726B"/>
    <w:rPr>
      <w:rFonts w:ascii="Arial" w:hAnsi="Arial" w:cs="Arial"/>
      <w:b/>
      <w:bCs/>
      <w:szCs w:val="24"/>
      <w:lang w:val="x-none" w:eastAsia="x-none"/>
    </w:rPr>
  </w:style>
  <w:style w:type="character" w:customStyle="1" w:styleId="QAFooterChar">
    <w:name w:val="QA Footer Char"/>
    <w:basedOn w:val="FooterChar"/>
    <w:link w:val="QAFooter"/>
    <w:rsid w:val="000B726B"/>
    <w:rPr>
      <w:rFonts w:ascii="Arial" w:eastAsia="Times New Roman" w:hAnsi="Arial" w:cs="Arial"/>
      <w:b/>
      <w:bCs/>
      <w:sz w:val="24"/>
      <w:szCs w:val="24"/>
      <w:lang w:val="x-none" w:eastAsia="x-none"/>
    </w:rPr>
  </w:style>
  <w:style w:type="paragraph" w:customStyle="1" w:styleId="QAManualHeader">
    <w:name w:val="QA Manual Header"/>
    <w:basedOn w:val="Heading1"/>
    <w:link w:val="QAManualHeaderChar"/>
    <w:rsid w:val="000B726B"/>
    <w:pPr>
      <w:numPr>
        <w:ilvl w:val="1"/>
      </w:numPr>
      <w:pBdr>
        <w:bottom w:val="single" w:sz="4" w:space="1" w:color="auto"/>
      </w:pBdr>
      <w:tabs>
        <w:tab w:val="clear" w:pos="0"/>
        <w:tab w:val="clear" w:pos="720"/>
        <w:tab w:val="clear" w:pos="1440"/>
        <w:tab w:val="clear" w:pos="2160"/>
        <w:tab w:val="clear" w:pos="6570"/>
        <w:tab w:val="left" w:pos="-1440"/>
      </w:tabs>
      <w:autoSpaceDE w:val="0"/>
      <w:autoSpaceDN w:val="0"/>
      <w:adjustRightInd w:val="0"/>
      <w:spacing w:before="360" w:after="240"/>
      <w:ind w:left="1800" w:hanging="360"/>
      <w:jc w:val="left"/>
    </w:pPr>
    <w:rPr>
      <w:rFonts w:ascii="Arial" w:hAnsi="Arial"/>
      <w:bCs/>
      <w:sz w:val="28"/>
      <w:szCs w:val="24"/>
    </w:rPr>
  </w:style>
  <w:style w:type="character" w:customStyle="1" w:styleId="QAManualHeaderChar">
    <w:name w:val="QA Manual Header Char"/>
    <w:basedOn w:val="Heading1Char"/>
    <w:link w:val="QAManualHeader"/>
    <w:rsid w:val="000B726B"/>
    <w:rPr>
      <w:rFonts w:ascii="Arial" w:eastAsia="Times New Roman" w:hAnsi="Arial" w:cs="Times New Roman"/>
      <w:b/>
      <w:bCs/>
      <w:sz w:val="28"/>
      <w:szCs w:val="24"/>
    </w:rPr>
  </w:style>
  <w:style w:type="character" w:customStyle="1" w:styleId="QuickFormat3">
    <w:name w:val="QuickFormat3"/>
    <w:rsid w:val="000B726B"/>
    <w:rPr>
      <w:rFonts w:ascii="Arial" w:hAnsi="Arial"/>
      <w:color w:val="000000"/>
      <w:sz w:val="24"/>
    </w:rPr>
  </w:style>
  <w:style w:type="character" w:customStyle="1" w:styleId="QuickFormat9">
    <w:name w:val="QuickFormat9"/>
    <w:rsid w:val="000B726B"/>
    <w:rPr>
      <w:rFonts w:ascii="Arial" w:hAnsi="Arial"/>
      <w:b/>
      <w:color w:val="000000"/>
      <w:sz w:val="28"/>
    </w:rPr>
  </w:style>
  <w:style w:type="paragraph" w:customStyle="1" w:styleId="Sec">
    <w:name w:val="Sec"/>
    <w:basedOn w:val="LADOTDSpecs"/>
    <w:next w:val="Normal"/>
    <w:link w:val="SecChar"/>
    <w:rsid w:val="000B726B"/>
    <w:pPr>
      <w:keepNext/>
      <w:pageBreakBefore/>
      <w:spacing w:before="480" w:after="480"/>
      <w:jc w:val="center"/>
      <w:outlineLvl w:val="1"/>
    </w:pPr>
    <w:rPr>
      <w:rFonts w:ascii="Arial" w:hAnsi="Arial"/>
      <w:b/>
      <w:sz w:val="36"/>
    </w:rPr>
  </w:style>
  <w:style w:type="character" w:customStyle="1" w:styleId="SecChar">
    <w:name w:val="Sec Char"/>
    <w:basedOn w:val="LADOTDSpecsChar"/>
    <w:link w:val="Sec"/>
    <w:rsid w:val="000B726B"/>
    <w:rPr>
      <w:rFonts w:ascii="Arial" w:hAnsi="Arial" w:cs="Times New Roman"/>
      <w:b/>
      <w:sz w:val="36"/>
      <w:szCs w:val="24"/>
    </w:rPr>
  </w:style>
  <w:style w:type="paragraph" w:customStyle="1" w:styleId="Sec1">
    <w:name w:val="Sec1"/>
    <w:basedOn w:val="LADOTDSpecs"/>
    <w:next w:val="Normal"/>
    <w:rsid w:val="000B726B"/>
    <w:pPr>
      <w:keepNext/>
      <w:pageBreakBefore/>
      <w:spacing w:before="480" w:after="480"/>
      <w:jc w:val="center"/>
      <w:outlineLvl w:val="1"/>
    </w:pPr>
    <w:rPr>
      <w:rFonts w:ascii="Arial" w:hAnsi="Arial"/>
      <w:b/>
      <w:sz w:val="36"/>
    </w:rPr>
  </w:style>
  <w:style w:type="paragraph" w:customStyle="1" w:styleId="SectionName">
    <w:name w:val="Section Name"/>
    <w:basedOn w:val="Normal"/>
    <w:link w:val="SectionNameChar"/>
    <w:qFormat/>
    <w:rsid w:val="000B726B"/>
    <w:pPr>
      <w:widowControl w:val="0"/>
      <w:autoSpaceDE w:val="0"/>
      <w:autoSpaceDN w:val="0"/>
      <w:adjustRightInd w:val="0"/>
      <w:spacing w:after="720" w:line="240" w:lineRule="auto"/>
      <w:jc w:val="center"/>
    </w:pPr>
    <w:rPr>
      <w:rFonts w:eastAsia="Times New Roman" w:cs="Arial"/>
      <w:b/>
      <w:bCs/>
      <w:sz w:val="36"/>
      <w:szCs w:val="36"/>
    </w:rPr>
  </w:style>
  <w:style w:type="character" w:customStyle="1" w:styleId="SectionNameChar">
    <w:name w:val="Section Name Char"/>
    <w:basedOn w:val="DefaultParagraphFont"/>
    <w:link w:val="SectionName"/>
    <w:rsid w:val="000B726B"/>
    <w:rPr>
      <w:rFonts w:ascii="Arial" w:eastAsia="Times New Roman" w:hAnsi="Arial" w:cs="Arial"/>
      <w:b/>
      <w:bCs/>
      <w:sz w:val="36"/>
      <w:szCs w:val="36"/>
    </w:rPr>
  </w:style>
  <w:style w:type="character" w:customStyle="1" w:styleId="SectionNameChar1">
    <w:name w:val="Section Name Char1"/>
    <w:basedOn w:val="DefaultParagraphFont"/>
    <w:rsid w:val="000B726B"/>
    <w:rPr>
      <w:rFonts w:ascii="Arial" w:hAnsi="Arial" w:cs="Arial"/>
      <w:b/>
      <w:bCs/>
      <w:sz w:val="36"/>
      <w:szCs w:val="36"/>
    </w:rPr>
  </w:style>
  <w:style w:type="character" w:customStyle="1" w:styleId="SectionNameChar2">
    <w:name w:val="Section Name Char2"/>
    <w:basedOn w:val="DefaultParagraphFont"/>
    <w:rsid w:val="000B726B"/>
    <w:rPr>
      <w:rFonts w:ascii="Arial" w:eastAsia="Times New Roman" w:hAnsi="Arial" w:cs="Arial"/>
      <w:b/>
      <w:bCs/>
      <w:sz w:val="36"/>
      <w:szCs w:val="36"/>
    </w:rPr>
  </w:style>
  <w:style w:type="character" w:customStyle="1" w:styleId="SectionNameChar3">
    <w:name w:val="Section Name Char3"/>
    <w:basedOn w:val="DefaultParagraphFont"/>
    <w:rsid w:val="000B726B"/>
    <w:rPr>
      <w:rFonts w:ascii="Arial" w:eastAsia="Times New Roman" w:hAnsi="Arial" w:cs="Arial"/>
      <w:b/>
      <w:bCs/>
      <w:sz w:val="36"/>
      <w:szCs w:val="36"/>
    </w:rPr>
  </w:style>
  <w:style w:type="character" w:customStyle="1" w:styleId="SectionNameChar4">
    <w:name w:val="Section Name Char4"/>
    <w:basedOn w:val="DefaultParagraphFont"/>
    <w:rsid w:val="000B726B"/>
    <w:rPr>
      <w:rFonts w:ascii="Arial" w:eastAsia="Times New Roman" w:hAnsi="Arial" w:cs="Arial"/>
      <w:b/>
      <w:bCs/>
      <w:sz w:val="36"/>
      <w:szCs w:val="36"/>
    </w:rPr>
  </w:style>
  <w:style w:type="character" w:customStyle="1" w:styleId="SectionNameChar5">
    <w:name w:val="Section Name Char5"/>
    <w:basedOn w:val="DefaultParagraphFont"/>
    <w:rsid w:val="000B726B"/>
    <w:rPr>
      <w:rFonts w:ascii="Arial" w:hAnsi="Arial" w:cs="Arial"/>
      <w:b/>
      <w:bCs/>
      <w:sz w:val="36"/>
      <w:szCs w:val="36"/>
    </w:rPr>
  </w:style>
  <w:style w:type="character" w:customStyle="1" w:styleId="SectionNameChar6">
    <w:name w:val="Section Name Char6"/>
    <w:basedOn w:val="DefaultParagraphFont"/>
    <w:rsid w:val="000B726B"/>
    <w:rPr>
      <w:rFonts w:ascii="Arial" w:eastAsia="Times New Roman" w:hAnsi="Arial" w:cs="Arial"/>
      <w:b/>
      <w:bCs/>
      <w:sz w:val="36"/>
      <w:szCs w:val="36"/>
    </w:rPr>
  </w:style>
  <w:style w:type="paragraph" w:customStyle="1" w:styleId="SectionTitle">
    <w:name w:val="Section Title"/>
    <w:basedOn w:val="Normal"/>
    <w:link w:val="SectionTitleChar"/>
    <w:qFormat/>
    <w:rsid w:val="000B726B"/>
    <w:pPr>
      <w:pageBreakBefore/>
      <w:widowControl w:val="0"/>
      <w:tabs>
        <w:tab w:val="left" w:pos="-1440"/>
        <w:tab w:val="left" w:pos="-720"/>
        <w:tab w:val="left" w:pos="360"/>
        <w:tab w:val="left" w:pos="720"/>
        <w:tab w:val="left" w:pos="907"/>
        <w:tab w:val="left" w:pos="1080"/>
        <w:tab w:val="left" w:pos="1267"/>
        <w:tab w:val="left" w:pos="1440"/>
        <w:tab w:val="left" w:pos="1800"/>
        <w:tab w:val="left" w:pos="2160"/>
        <w:tab w:val="left" w:pos="2880"/>
        <w:tab w:val="left" w:pos="3600"/>
        <w:tab w:val="left" w:pos="4320"/>
        <w:tab w:val="left" w:pos="5040"/>
        <w:tab w:val="left" w:pos="5760"/>
        <w:tab w:val="left" w:pos="6480"/>
        <w:tab w:val="left" w:pos="7200"/>
        <w:tab w:val="center" w:pos="7920"/>
      </w:tabs>
      <w:autoSpaceDE w:val="0"/>
      <w:autoSpaceDN w:val="0"/>
      <w:adjustRightInd w:val="0"/>
      <w:spacing w:after="0" w:line="240" w:lineRule="auto"/>
      <w:ind w:hanging="360"/>
      <w:jc w:val="center"/>
    </w:pPr>
    <w:rPr>
      <w:rFonts w:eastAsia="Times New Roman" w:cs="Arial"/>
      <w:b/>
      <w:bCs/>
      <w:sz w:val="36"/>
      <w:szCs w:val="36"/>
    </w:rPr>
  </w:style>
  <w:style w:type="character" w:customStyle="1" w:styleId="SectionTitleChar">
    <w:name w:val="Section Title Char"/>
    <w:link w:val="SectionTitle"/>
    <w:rsid w:val="000B726B"/>
    <w:rPr>
      <w:rFonts w:ascii="Arial" w:eastAsia="Times New Roman" w:hAnsi="Arial" w:cs="Arial"/>
      <w:b/>
      <w:bCs/>
      <w:sz w:val="36"/>
      <w:szCs w:val="36"/>
    </w:rPr>
  </w:style>
  <w:style w:type="character" w:customStyle="1" w:styleId="SectionTitleChar1">
    <w:name w:val="Section Title Char1"/>
    <w:rsid w:val="000B726B"/>
    <w:rPr>
      <w:rFonts w:ascii="Arial" w:hAnsi="Arial" w:cs="Arial"/>
      <w:b/>
      <w:bCs/>
      <w:sz w:val="36"/>
      <w:szCs w:val="36"/>
    </w:rPr>
  </w:style>
  <w:style w:type="character" w:customStyle="1" w:styleId="SectionTitleChar2">
    <w:name w:val="Section Title Char2"/>
    <w:rsid w:val="000B726B"/>
    <w:rPr>
      <w:rFonts w:ascii="Arial" w:eastAsia="Times New Roman" w:hAnsi="Arial" w:cs="Arial"/>
      <w:b/>
      <w:bCs/>
      <w:sz w:val="36"/>
      <w:szCs w:val="36"/>
    </w:rPr>
  </w:style>
  <w:style w:type="character" w:customStyle="1" w:styleId="SectionTitleChar3">
    <w:name w:val="Section Title Char3"/>
    <w:rsid w:val="000B726B"/>
    <w:rPr>
      <w:rFonts w:ascii="Arial" w:eastAsia="Times New Roman" w:hAnsi="Arial" w:cs="Arial"/>
      <w:b/>
      <w:bCs/>
      <w:sz w:val="36"/>
      <w:szCs w:val="36"/>
    </w:rPr>
  </w:style>
  <w:style w:type="character" w:customStyle="1" w:styleId="SectionTitleChar4">
    <w:name w:val="Section Title Char4"/>
    <w:rsid w:val="000B726B"/>
    <w:rPr>
      <w:rFonts w:ascii="Arial" w:eastAsia="Times New Roman" w:hAnsi="Arial" w:cs="Arial"/>
      <w:b/>
      <w:bCs/>
      <w:sz w:val="36"/>
      <w:szCs w:val="36"/>
    </w:rPr>
  </w:style>
  <w:style w:type="character" w:customStyle="1" w:styleId="SectionTitleChar5">
    <w:name w:val="Section Title Char5"/>
    <w:rsid w:val="000B726B"/>
    <w:rPr>
      <w:rFonts w:ascii="Arial" w:hAnsi="Arial" w:cs="Arial"/>
      <w:b/>
      <w:bCs/>
      <w:sz w:val="36"/>
      <w:szCs w:val="36"/>
    </w:rPr>
  </w:style>
  <w:style w:type="character" w:customStyle="1" w:styleId="SectionTitleChar6">
    <w:name w:val="Section Title Char6"/>
    <w:rsid w:val="000B726B"/>
    <w:rPr>
      <w:rFonts w:ascii="Arial" w:eastAsia="Times New Roman" w:hAnsi="Arial" w:cs="Arial"/>
      <w:b/>
      <w:bCs/>
      <w:sz w:val="36"/>
      <w:szCs w:val="36"/>
    </w:rPr>
  </w:style>
  <w:style w:type="character" w:customStyle="1" w:styleId="SI">
    <w:name w:val="SI"/>
    <w:rsid w:val="000B726B"/>
    <w:rPr>
      <w:color w:val="008080"/>
    </w:rPr>
  </w:style>
  <w:style w:type="character" w:customStyle="1" w:styleId="st">
    <w:name w:val="st"/>
    <w:basedOn w:val="DefaultParagraphFont"/>
    <w:rsid w:val="000B726B"/>
  </w:style>
  <w:style w:type="character" w:customStyle="1" w:styleId="st1">
    <w:name w:val="st1"/>
    <w:basedOn w:val="DefaultParagraphFont"/>
    <w:rsid w:val="000B726B"/>
  </w:style>
  <w:style w:type="paragraph" w:customStyle="1" w:styleId="StyleBodyText12pt">
    <w:name w:val="Style Body Text + 12 pt"/>
    <w:basedOn w:val="BodyText"/>
    <w:rsid w:val="000B726B"/>
    <w:pPr>
      <w:spacing w:after="120"/>
      <w:ind w:firstLine="360"/>
    </w:pPr>
    <w:rPr>
      <w:rFonts w:ascii="Times New Roman" w:eastAsiaTheme="minorHAnsi" w:hAnsi="Times New Roman" w:cstheme="minorHAnsi"/>
      <w:snapToGrid/>
      <w:szCs w:val="28"/>
    </w:rPr>
  </w:style>
  <w:style w:type="paragraph" w:customStyle="1" w:styleId="StyleFootnoteTextLatinArial1">
    <w:name w:val="Style Footnote Text + (Latin) Arial1"/>
    <w:basedOn w:val="FootnoteText"/>
    <w:rsid w:val="000B726B"/>
    <w:pPr>
      <w:spacing w:after="0"/>
      <w:jc w:val="both"/>
    </w:pPr>
    <w:rPr>
      <w:rFonts w:cstheme="minorHAnsi"/>
      <w:bCs/>
      <w:sz w:val="20"/>
    </w:rPr>
  </w:style>
  <w:style w:type="numbering" w:customStyle="1" w:styleId="StyleNumbered14ptLeft05Hanging025">
    <w:name w:val="Style Numbered 14 pt Left:  0.5&quot; Hanging:  0.25&quot;"/>
    <w:basedOn w:val="NoList"/>
    <w:rsid w:val="000B726B"/>
    <w:pPr>
      <w:numPr>
        <w:numId w:val="23"/>
      </w:numPr>
    </w:pPr>
  </w:style>
  <w:style w:type="numbering" w:customStyle="1" w:styleId="StyleNumbered14ptLeft05Hanging0251">
    <w:name w:val="Style Numbered 14 pt Left:  0.5&quot; Hanging:  0.25&quot;1"/>
    <w:basedOn w:val="NoList"/>
    <w:rsid w:val="000B726B"/>
    <w:pPr>
      <w:numPr>
        <w:numId w:val="24"/>
      </w:numPr>
    </w:pPr>
  </w:style>
  <w:style w:type="paragraph" w:customStyle="1" w:styleId="StylePayItemUnitTitle12pt">
    <w:name w:val="Style PayItemUnit Title + 12 pt"/>
    <w:basedOn w:val="PayItemUnitTitle"/>
    <w:rsid w:val="000B726B"/>
    <w:pPr>
      <w:tabs>
        <w:tab w:val="clear" w:pos="6696"/>
        <w:tab w:val="left" w:pos="7200"/>
        <w:tab w:val="left" w:pos="7560"/>
      </w:tabs>
      <w:spacing w:after="60"/>
      <w:ind w:left="144"/>
    </w:pPr>
    <w:rPr>
      <w:sz w:val="24"/>
    </w:rPr>
  </w:style>
  <w:style w:type="paragraph" w:customStyle="1" w:styleId="StylePayItemUnitTitle12pt1">
    <w:name w:val="Style PayItemUnit Title + 12 pt1"/>
    <w:basedOn w:val="PayItemUnitTitle"/>
    <w:rsid w:val="000B726B"/>
    <w:pPr>
      <w:tabs>
        <w:tab w:val="clear" w:pos="6696"/>
        <w:tab w:val="left" w:pos="7200"/>
        <w:tab w:val="left" w:pos="7560"/>
      </w:tabs>
      <w:spacing w:after="60"/>
      <w:ind w:left="144"/>
    </w:pPr>
    <w:rPr>
      <w:sz w:val="24"/>
    </w:rPr>
  </w:style>
  <w:style w:type="paragraph" w:customStyle="1" w:styleId="StyleTableTextLatinArial12ptCentered">
    <w:name w:val="Style Table Text + (Latin) Arial 12 pt Centered"/>
    <w:basedOn w:val="Normal"/>
    <w:rsid w:val="000B726B"/>
    <w:pPr>
      <w:keepNext/>
      <w:keepLines/>
      <w:spacing w:after="0" w:line="240" w:lineRule="auto"/>
      <w:jc w:val="center"/>
    </w:pPr>
    <w:rPr>
      <w:rFonts w:eastAsia="Times New Roman" w:cs="Times New Roman"/>
      <w:bCs/>
      <w:szCs w:val="20"/>
    </w:rPr>
  </w:style>
  <w:style w:type="character" w:customStyle="1" w:styleId="Style1">
    <w:name w:val="Style1"/>
    <w:rsid w:val="000B726B"/>
    <w:rPr>
      <w:rFonts w:ascii="Arial" w:hAnsi="Arial" w:cs="Times New Roman"/>
      <w:b/>
      <w:bCs/>
      <w:sz w:val="28"/>
    </w:rPr>
  </w:style>
  <w:style w:type="character" w:customStyle="1" w:styleId="Style11">
    <w:name w:val="Style11"/>
    <w:rsid w:val="000B726B"/>
    <w:rPr>
      <w:rFonts w:ascii="Arial" w:hAnsi="Arial" w:cs="Times New Roman"/>
      <w:b/>
      <w:bCs/>
      <w:sz w:val="28"/>
    </w:rPr>
  </w:style>
  <w:style w:type="character" w:customStyle="1" w:styleId="Style12">
    <w:name w:val="Style12"/>
    <w:rsid w:val="000B726B"/>
    <w:rPr>
      <w:rFonts w:ascii="Arial" w:hAnsi="Arial" w:cs="Times New Roman"/>
      <w:b/>
      <w:bCs/>
      <w:sz w:val="28"/>
    </w:rPr>
  </w:style>
  <w:style w:type="character" w:customStyle="1" w:styleId="Style13">
    <w:name w:val="Style13"/>
    <w:rsid w:val="000B726B"/>
    <w:rPr>
      <w:rFonts w:ascii="Arial" w:hAnsi="Arial" w:cs="Arial"/>
      <w:b/>
      <w:bCs/>
      <w:color w:val="auto"/>
      <w:sz w:val="28"/>
      <w:szCs w:val="28"/>
    </w:rPr>
  </w:style>
  <w:style w:type="numbering" w:customStyle="1" w:styleId="SubordinationsStanSpecs">
    <w:name w:val="Subordinations StanSpecs"/>
    <w:uiPriority w:val="99"/>
    <w:rsid w:val="000B726B"/>
    <w:pPr>
      <w:numPr>
        <w:numId w:val="25"/>
      </w:numPr>
    </w:pPr>
  </w:style>
  <w:style w:type="paragraph" w:customStyle="1" w:styleId="Subsec1">
    <w:name w:val="Subsec1"/>
    <w:basedOn w:val="LADOTDSpecs"/>
    <w:next w:val="11ParagraphText"/>
    <w:link w:val="Subsec1Char"/>
    <w:rsid w:val="000B726B"/>
    <w:pPr>
      <w:keepNext/>
      <w:spacing w:before="240"/>
      <w:outlineLvl w:val="2"/>
    </w:pPr>
    <w:rPr>
      <w:rFonts w:ascii="Arial" w:hAnsi="Arial"/>
      <w:b/>
      <w:caps/>
    </w:rPr>
  </w:style>
  <w:style w:type="character" w:customStyle="1" w:styleId="Subsec1Char">
    <w:name w:val="Subsec1 Char"/>
    <w:basedOn w:val="LADOTDSpecsChar"/>
    <w:link w:val="Subsec1"/>
    <w:rsid w:val="000B726B"/>
    <w:rPr>
      <w:rFonts w:ascii="Arial" w:hAnsi="Arial" w:cs="Times New Roman"/>
      <w:b/>
      <w:caps/>
      <w:sz w:val="28"/>
      <w:szCs w:val="24"/>
    </w:rPr>
  </w:style>
  <w:style w:type="paragraph" w:customStyle="1" w:styleId="Subsec11">
    <w:name w:val="Subsec11"/>
    <w:basedOn w:val="LADOTDSpecs"/>
    <w:next w:val="11ParagraphText"/>
    <w:rsid w:val="000B726B"/>
    <w:pPr>
      <w:keepNext/>
      <w:spacing w:before="240"/>
      <w:outlineLvl w:val="2"/>
    </w:pPr>
    <w:rPr>
      <w:rFonts w:ascii="Arial" w:hAnsi="Arial"/>
      <w:b/>
      <w:caps/>
    </w:rPr>
  </w:style>
  <w:style w:type="paragraph" w:customStyle="1" w:styleId="Subsec2">
    <w:name w:val="Subsec2"/>
    <w:basedOn w:val="LADOTDSpecs"/>
    <w:next w:val="12ParagraphText"/>
    <w:link w:val="Subsec2Char"/>
    <w:rsid w:val="000B726B"/>
    <w:pPr>
      <w:keepNext/>
      <w:spacing w:before="60"/>
      <w:ind w:firstLine="360"/>
      <w:outlineLvl w:val="3"/>
    </w:pPr>
    <w:rPr>
      <w:rFonts w:ascii="Arial" w:hAnsi="Arial"/>
      <w:b/>
    </w:rPr>
  </w:style>
  <w:style w:type="character" w:customStyle="1" w:styleId="Subsec2Char">
    <w:name w:val="Subsec2 Char"/>
    <w:basedOn w:val="LADOTDSpecsChar"/>
    <w:link w:val="Subsec2"/>
    <w:rsid w:val="000B726B"/>
    <w:rPr>
      <w:rFonts w:ascii="Arial" w:hAnsi="Arial" w:cs="Times New Roman"/>
      <w:b/>
      <w:sz w:val="28"/>
      <w:szCs w:val="24"/>
    </w:rPr>
  </w:style>
  <w:style w:type="paragraph" w:customStyle="1" w:styleId="Subsec21">
    <w:name w:val="Subsec21"/>
    <w:basedOn w:val="LADOTDSpecs"/>
    <w:next w:val="12ParagraphText"/>
    <w:rsid w:val="000B726B"/>
    <w:pPr>
      <w:keepNext/>
      <w:spacing w:before="60"/>
      <w:ind w:firstLine="360"/>
      <w:outlineLvl w:val="3"/>
    </w:pPr>
    <w:rPr>
      <w:rFonts w:ascii="Arial" w:hAnsi="Arial"/>
      <w:b/>
    </w:rPr>
  </w:style>
  <w:style w:type="paragraph" w:customStyle="1" w:styleId="Subsec3">
    <w:name w:val="Subsec3"/>
    <w:basedOn w:val="LADOTDSpecs"/>
    <w:next w:val="13ParagraphText"/>
    <w:link w:val="Subsec3Char"/>
    <w:rsid w:val="000B726B"/>
    <w:pPr>
      <w:keepNext/>
      <w:spacing w:before="60"/>
      <w:ind w:firstLine="720"/>
      <w:outlineLvl w:val="4"/>
    </w:pPr>
    <w:rPr>
      <w:rFonts w:ascii="Arial" w:hAnsi="Arial"/>
      <w:b/>
    </w:rPr>
  </w:style>
  <w:style w:type="character" w:customStyle="1" w:styleId="Subsec3Char">
    <w:name w:val="Subsec3 Char"/>
    <w:basedOn w:val="LADOTDSpecsChar"/>
    <w:link w:val="Subsec3"/>
    <w:rsid w:val="000B726B"/>
    <w:rPr>
      <w:rFonts w:ascii="Arial" w:hAnsi="Arial" w:cs="Times New Roman"/>
      <w:b/>
      <w:sz w:val="28"/>
      <w:szCs w:val="24"/>
    </w:rPr>
  </w:style>
  <w:style w:type="paragraph" w:customStyle="1" w:styleId="Subsec31">
    <w:name w:val="Subsec31"/>
    <w:basedOn w:val="LADOTDSpecs"/>
    <w:next w:val="13ParagraphText"/>
    <w:rsid w:val="000B726B"/>
    <w:pPr>
      <w:keepNext/>
      <w:spacing w:before="120"/>
      <w:ind w:firstLine="720"/>
      <w:outlineLvl w:val="4"/>
    </w:pPr>
    <w:rPr>
      <w:rFonts w:ascii="Arial" w:hAnsi="Arial"/>
      <w:b/>
    </w:rPr>
  </w:style>
  <w:style w:type="paragraph" w:customStyle="1" w:styleId="Subsec4">
    <w:name w:val="Subsec4"/>
    <w:basedOn w:val="LADOTDSpecs"/>
    <w:next w:val="14ParagraphText"/>
    <w:link w:val="Subsec4Char"/>
    <w:rsid w:val="000B726B"/>
    <w:pPr>
      <w:keepNext/>
      <w:spacing w:before="60"/>
      <w:ind w:firstLine="1080"/>
      <w:outlineLvl w:val="5"/>
    </w:pPr>
    <w:rPr>
      <w:rFonts w:ascii="Arial" w:hAnsi="Arial"/>
      <w:b/>
    </w:rPr>
  </w:style>
  <w:style w:type="character" w:customStyle="1" w:styleId="Subsec4Char">
    <w:name w:val="Subsec4 Char"/>
    <w:basedOn w:val="LADOTDSpecsChar"/>
    <w:link w:val="Subsec4"/>
    <w:rsid w:val="000B726B"/>
    <w:rPr>
      <w:rFonts w:ascii="Arial" w:hAnsi="Arial" w:cs="Times New Roman"/>
      <w:b/>
      <w:sz w:val="28"/>
      <w:szCs w:val="24"/>
    </w:rPr>
  </w:style>
  <w:style w:type="paragraph" w:customStyle="1" w:styleId="Subsec41">
    <w:name w:val="Subsec41"/>
    <w:basedOn w:val="LADOTDSpecs"/>
    <w:next w:val="14ParagraphText"/>
    <w:rsid w:val="000B726B"/>
    <w:pPr>
      <w:keepNext/>
      <w:spacing w:before="120"/>
      <w:ind w:firstLine="1080"/>
      <w:outlineLvl w:val="5"/>
    </w:pPr>
    <w:rPr>
      <w:rFonts w:ascii="Arial" w:hAnsi="Arial"/>
      <w:b/>
    </w:rPr>
  </w:style>
  <w:style w:type="paragraph" w:customStyle="1" w:styleId="Subsec5">
    <w:name w:val="Subsec5"/>
    <w:basedOn w:val="LADOTDSpecs"/>
    <w:next w:val="15ParagraphText"/>
    <w:link w:val="Subsec5Char"/>
    <w:rsid w:val="000B726B"/>
    <w:pPr>
      <w:keepNext/>
      <w:spacing w:before="120"/>
      <w:ind w:firstLine="1440"/>
      <w:outlineLvl w:val="6"/>
    </w:pPr>
    <w:rPr>
      <w:rFonts w:ascii="Arial" w:hAnsi="Arial"/>
      <w:b/>
    </w:rPr>
  </w:style>
  <w:style w:type="character" w:customStyle="1" w:styleId="Subsec5Char">
    <w:name w:val="Subsec5 Char"/>
    <w:basedOn w:val="LADOTDSpecsChar"/>
    <w:link w:val="Subsec5"/>
    <w:rsid w:val="000B726B"/>
    <w:rPr>
      <w:rFonts w:ascii="Arial" w:hAnsi="Arial" w:cs="Times New Roman"/>
      <w:b/>
      <w:sz w:val="28"/>
      <w:szCs w:val="24"/>
    </w:rPr>
  </w:style>
  <w:style w:type="paragraph" w:customStyle="1" w:styleId="Subsec51">
    <w:name w:val="Subsec51"/>
    <w:basedOn w:val="LADOTDSpecs"/>
    <w:next w:val="15ParagraphText"/>
    <w:rsid w:val="000B726B"/>
    <w:pPr>
      <w:keepNext/>
      <w:spacing w:before="120"/>
      <w:ind w:firstLine="1440"/>
      <w:outlineLvl w:val="6"/>
    </w:pPr>
    <w:rPr>
      <w:rFonts w:ascii="Arial" w:hAnsi="Arial"/>
      <w:b/>
    </w:rPr>
  </w:style>
  <w:style w:type="paragraph" w:styleId="Subtitle">
    <w:name w:val="Subtitle"/>
    <w:basedOn w:val="Normal"/>
    <w:link w:val="SubtitleChar"/>
    <w:uiPriority w:val="11"/>
    <w:rsid w:val="000B726B"/>
    <w:pPr>
      <w:widowControl w:val="0"/>
      <w:autoSpaceDE w:val="0"/>
      <w:autoSpaceDN w:val="0"/>
      <w:adjustRightInd w:val="0"/>
      <w:spacing w:after="60" w:line="240" w:lineRule="auto"/>
      <w:jc w:val="center"/>
      <w:outlineLvl w:val="1"/>
    </w:pPr>
    <w:rPr>
      <w:rFonts w:ascii="Cambria" w:eastAsia="Times New Roman" w:hAnsi="Cambria" w:cs="Times New Roman"/>
      <w:szCs w:val="24"/>
      <w:lang w:val="x-none" w:eastAsia="x-none"/>
    </w:rPr>
  </w:style>
  <w:style w:type="character" w:customStyle="1" w:styleId="SubtitleChar">
    <w:name w:val="Subtitle Char"/>
    <w:basedOn w:val="DefaultParagraphFont"/>
    <w:link w:val="Subtitle"/>
    <w:uiPriority w:val="11"/>
    <w:rsid w:val="000B726B"/>
    <w:rPr>
      <w:rFonts w:ascii="Cambria" w:eastAsia="Times New Roman" w:hAnsi="Cambria" w:cs="Times New Roman"/>
      <w:sz w:val="24"/>
      <w:szCs w:val="24"/>
      <w:lang w:val="x-none" w:eastAsia="x-none"/>
    </w:rPr>
  </w:style>
  <w:style w:type="character" w:customStyle="1" w:styleId="SubtitleChar1">
    <w:name w:val="Subtitle Char1"/>
    <w:uiPriority w:val="11"/>
    <w:locked/>
    <w:rsid w:val="000B726B"/>
    <w:rPr>
      <w:rFonts w:ascii="Cambria" w:hAnsi="Cambria" w:cs="Times New Roman"/>
      <w:sz w:val="24"/>
      <w:szCs w:val="24"/>
    </w:rPr>
  </w:style>
  <w:style w:type="character" w:customStyle="1" w:styleId="SubtitleChar2">
    <w:name w:val="Subtitle Char2"/>
    <w:uiPriority w:val="11"/>
    <w:rsid w:val="000B726B"/>
    <w:rPr>
      <w:rFonts w:ascii="Cambria" w:eastAsia="Times New Roman" w:hAnsi="Cambria"/>
      <w:lang w:val="x-none" w:eastAsia="x-none"/>
    </w:rPr>
  </w:style>
  <w:style w:type="character" w:customStyle="1" w:styleId="SubtitleChar3">
    <w:name w:val="Subtitle Char3"/>
    <w:uiPriority w:val="11"/>
    <w:rsid w:val="000B726B"/>
    <w:rPr>
      <w:rFonts w:ascii="Cambria" w:eastAsia="Times New Roman" w:hAnsi="Cambria"/>
      <w:lang w:val="x-none" w:eastAsia="x-none"/>
    </w:rPr>
  </w:style>
  <w:style w:type="character" w:styleId="SubtleReference">
    <w:name w:val="Subtle Reference"/>
    <w:basedOn w:val="DefaultParagraphFont"/>
    <w:uiPriority w:val="31"/>
    <w:rsid w:val="000B726B"/>
    <w:rPr>
      <w:smallCaps/>
      <w:color w:val="ED7D31" w:themeColor="accent2"/>
      <w:u w:val="single"/>
    </w:rPr>
  </w:style>
  <w:style w:type="table" w:customStyle="1" w:styleId="TableGrid1">
    <w:name w:val="Table Grid1"/>
    <w:basedOn w:val="TableNormal"/>
    <w:next w:val="TableGrid"/>
    <w:uiPriority w:val="59"/>
    <w:rsid w:val="000B726B"/>
    <w:pPr>
      <w:spacing w:after="0" w:line="240" w:lineRule="auto"/>
    </w:pPr>
    <w:rPr>
      <w:rFonts w:ascii="Times New Roman" w:hAnsi="Times New Roman" w:cs="Calibr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11">
    <w:name w:val="Table Grid11"/>
    <w:basedOn w:val="TableNormal"/>
    <w:next w:val="TableGrid"/>
    <w:uiPriority w:val="59"/>
    <w:rsid w:val="000B726B"/>
    <w:pPr>
      <w:spacing w:after="0" w:line="240" w:lineRule="auto"/>
    </w:pPr>
    <w:rPr>
      <w:rFonts w:ascii="Times New Roman" w:hAnsi="Times New Roman" w:cs="Calibr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111">
    <w:name w:val="Table Grid111"/>
    <w:basedOn w:val="TableNormal"/>
    <w:next w:val="TableGrid"/>
    <w:uiPriority w:val="59"/>
    <w:locked/>
    <w:rsid w:val="000B726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0B7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B726B"/>
    <w:pPr>
      <w:spacing w:after="0" w:line="240" w:lineRule="auto"/>
    </w:pPr>
    <w:rPr>
      <w:rFonts w:ascii="Times New Roman" w:hAnsi="Times New Roman" w:cstheme="minorHAns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2">
    <w:name w:val="Table Grid2"/>
    <w:basedOn w:val="TableNormal"/>
    <w:next w:val="TableGrid"/>
    <w:uiPriority w:val="59"/>
    <w:rsid w:val="000B726B"/>
    <w:pPr>
      <w:spacing w:after="0" w:line="240" w:lineRule="auto"/>
    </w:pPr>
    <w:rPr>
      <w:rFonts w:ascii="Times New Roman" w:hAnsi="Times New Roman" w:cs="Calibr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21">
    <w:name w:val="Table Grid21"/>
    <w:basedOn w:val="TableNormal"/>
    <w:next w:val="TableGrid"/>
    <w:uiPriority w:val="59"/>
    <w:rsid w:val="000B726B"/>
    <w:pPr>
      <w:spacing w:after="0" w:line="240" w:lineRule="auto"/>
    </w:pPr>
    <w:rPr>
      <w:rFonts w:ascii="Times New Roman" w:hAnsi="Times New Roman" w:cs="Calibr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22">
    <w:name w:val="Table Grid22"/>
    <w:basedOn w:val="TableNormal"/>
    <w:next w:val="TableGrid"/>
    <w:uiPriority w:val="59"/>
    <w:rsid w:val="000B726B"/>
    <w:pPr>
      <w:spacing w:after="0" w:line="240" w:lineRule="auto"/>
    </w:pPr>
    <w:rPr>
      <w:rFonts w:ascii="Times New Roman" w:hAnsi="Times New Roman" w:cstheme="minorHAns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3">
    <w:name w:val="Table Grid3"/>
    <w:basedOn w:val="TableNormal"/>
    <w:next w:val="TableGrid"/>
    <w:uiPriority w:val="59"/>
    <w:rsid w:val="000B726B"/>
    <w:pPr>
      <w:spacing w:after="0" w:line="240" w:lineRule="auto"/>
    </w:pPr>
    <w:rPr>
      <w:rFonts w:ascii="Times New Roman" w:hAnsi="Times New Roman" w:cs="Calibr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table" w:customStyle="1" w:styleId="TableGrid31">
    <w:name w:val="Table Grid31"/>
    <w:basedOn w:val="TableNormal"/>
    <w:next w:val="TableGrid"/>
    <w:uiPriority w:val="59"/>
    <w:rsid w:val="000B726B"/>
    <w:pPr>
      <w:spacing w:after="0" w:line="240" w:lineRule="auto"/>
    </w:pPr>
    <w:rPr>
      <w:rFonts w:ascii="Times New Roman" w:hAnsi="Times New Roman" w:cstheme="minorHAnsi"/>
      <w:sz w:val="28"/>
      <w:szCs w:val="28"/>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15" w:type="dxa"/>
        <w:right w:w="115" w:type="dxa"/>
      </w:tblCellMar>
    </w:tblPr>
    <w:tcPr>
      <w:vAlign w:val="center"/>
    </w:tcPr>
  </w:style>
  <w:style w:type="paragraph" w:customStyle="1" w:styleId="TableHeader">
    <w:name w:val="Table Header"/>
    <w:basedOn w:val="LADOTDSpecs"/>
    <w:link w:val="TableHeaderChar"/>
    <w:rsid w:val="000B726B"/>
    <w:pPr>
      <w:keepNext/>
      <w:keepLines/>
      <w:jc w:val="center"/>
    </w:pPr>
    <w:rPr>
      <w:rFonts w:ascii="Arial" w:hAnsi="Arial"/>
      <w:sz w:val="26"/>
    </w:rPr>
  </w:style>
  <w:style w:type="character" w:customStyle="1" w:styleId="TableHeaderChar">
    <w:name w:val="Table Header Char"/>
    <w:basedOn w:val="LADOTDSpecsChar"/>
    <w:link w:val="TableHeader"/>
    <w:rsid w:val="000B726B"/>
    <w:rPr>
      <w:rFonts w:ascii="Arial" w:hAnsi="Arial" w:cs="Times New Roman"/>
      <w:sz w:val="26"/>
      <w:szCs w:val="24"/>
    </w:rPr>
  </w:style>
  <w:style w:type="character" w:customStyle="1" w:styleId="TableHeaderChar1">
    <w:name w:val="Table Header Char1"/>
    <w:basedOn w:val="LADOTDSpecsChar"/>
    <w:rsid w:val="000B726B"/>
    <w:rPr>
      <w:rFonts w:ascii="Arial" w:eastAsiaTheme="minorHAnsi" w:hAnsi="Arial" w:cs="Times New Roman"/>
      <w:sz w:val="26"/>
      <w:szCs w:val="24"/>
    </w:rPr>
  </w:style>
  <w:style w:type="character" w:customStyle="1" w:styleId="TableHeaderChar2">
    <w:name w:val="Table Header Char2"/>
    <w:rsid w:val="000B726B"/>
    <w:rPr>
      <w:bCs/>
    </w:rPr>
  </w:style>
  <w:style w:type="paragraph" w:customStyle="1" w:styleId="TableHeader1">
    <w:name w:val="Table Header1"/>
    <w:basedOn w:val="LADOTDSpecs"/>
    <w:rsid w:val="000B726B"/>
    <w:pPr>
      <w:keepNext/>
      <w:keepLines/>
      <w:jc w:val="center"/>
    </w:pPr>
    <w:rPr>
      <w:rFonts w:ascii="Arial" w:hAnsi="Arial"/>
      <w:sz w:val="26"/>
    </w:rPr>
  </w:style>
  <w:style w:type="paragraph" w:customStyle="1" w:styleId="TableHeader2">
    <w:name w:val="Table Header2"/>
    <w:rsid w:val="000B726B"/>
    <w:pPr>
      <w:keepNext/>
      <w:keepLines/>
      <w:spacing w:after="0" w:line="240" w:lineRule="auto"/>
      <w:jc w:val="center"/>
    </w:pPr>
    <w:rPr>
      <w:rFonts w:ascii="Times New Roman" w:hAnsi="Times New Roman" w:cstheme="minorHAnsi"/>
      <w:bCs/>
      <w:sz w:val="28"/>
      <w:szCs w:val="28"/>
    </w:rPr>
  </w:style>
  <w:style w:type="paragraph" w:customStyle="1" w:styleId="TableNoandTitle">
    <w:name w:val="Table No. and Title"/>
    <w:rsid w:val="000B726B"/>
    <w:pPr>
      <w:keepNext/>
      <w:keepLines/>
      <w:spacing w:before="240" w:after="0" w:line="240" w:lineRule="auto"/>
      <w:contextualSpacing/>
      <w:jc w:val="center"/>
    </w:pPr>
    <w:rPr>
      <w:rFonts w:ascii="Arial Bold" w:hAnsi="Arial Bold" w:cstheme="minorHAnsi"/>
      <w:b/>
      <w:bCs/>
      <w:sz w:val="28"/>
      <w:szCs w:val="28"/>
    </w:rPr>
  </w:style>
  <w:style w:type="paragraph" w:customStyle="1" w:styleId="TableofContentsPart">
    <w:name w:val="Table of Contents Part"/>
    <w:basedOn w:val="Normal"/>
    <w:link w:val="TableofContentsPartChar"/>
    <w:rsid w:val="000B726B"/>
    <w:pPr>
      <w:autoSpaceDE w:val="0"/>
      <w:autoSpaceDN w:val="0"/>
      <w:adjustRightInd w:val="0"/>
      <w:spacing w:after="0" w:line="240" w:lineRule="auto"/>
      <w:jc w:val="center"/>
    </w:pPr>
    <w:rPr>
      <w:rFonts w:eastAsia="Times New Roman" w:cs="Arial"/>
      <w:b/>
      <w:sz w:val="36"/>
      <w:szCs w:val="24"/>
    </w:rPr>
  </w:style>
  <w:style w:type="character" w:customStyle="1" w:styleId="TableofContentsPartChar">
    <w:name w:val="Table of Contents Part Char"/>
    <w:basedOn w:val="DefaultParagraphFont"/>
    <w:link w:val="TableofContentsPart"/>
    <w:rsid w:val="000B726B"/>
    <w:rPr>
      <w:rFonts w:ascii="Arial" w:eastAsia="Times New Roman" w:hAnsi="Arial" w:cs="Arial"/>
      <w:b/>
      <w:sz w:val="36"/>
      <w:szCs w:val="24"/>
    </w:rPr>
  </w:style>
  <w:style w:type="paragraph" w:customStyle="1" w:styleId="TableText">
    <w:name w:val="Table Text"/>
    <w:basedOn w:val="LADOTDSpecs"/>
    <w:link w:val="TableTextChar"/>
    <w:rsid w:val="000B726B"/>
    <w:pPr>
      <w:keepNext/>
      <w:keepLines/>
      <w:jc w:val="center"/>
    </w:pPr>
    <w:rPr>
      <w:rFonts w:ascii="Arial" w:hAnsi="Arial" w:cs="Courier New"/>
      <w:sz w:val="26"/>
      <w:szCs w:val="28"/>
    </w:rPr>
  </w:style>
  <w:style w:type="character" w:customStyle="1" w:styleId="TableTextChar">
    <w:name w:val="Table Text Char"/>
    <w:basedOn w:val="DefaultParagraphFont"/>
    <w:link w:val="TableText"/>
    <w:rsid w:val="000B726B"/>
    <w:rPr>
      <w:rFonts w:ascii="Arial" w:hAnsi="Arial" w:cs="Courier New"/>
      <w:sz w:val="26"/>
      <w:szCs w:val="28"/>
    </w:rPr>
  </w:style>
  <w:style w:type="paragraph" w:customStyle="1" w:styleId="TableTextTNR">
    <w:name w:val="Table Text (TNR)"/>
    <w:basedOn w:val="LADOTDSpecs"/>
    <w:link w:val="TableTextTNRChar"/>
    <w:rsid w:val="000B726B"/>
    <w:rPr>
      <w:rFonts w:eastAsia="Calibri" w:cs="Courier New"/>
      <w:szCs w:val="28"/>
    </w:rPr>
  </w:style>
  <w:style w:type="character" w:customStyle="1" w:styleId="TableTextTNRChar">
    <w:name w:val="Table Text (TNR) Char"/>
    <w:link w:val="TableTextTNR"/>
    <w:rsid w:val="000B726B"/>
    <w:rPr>
      <w:rFonts w:ascii="Times New Roman" w:eastAsia="Calibri" w:hAnsi="Times New Roman" w:cs="Courier New"/>
      <w:sz w:val="28"/>
      <w:szCs w:val="28"/>
    </w:rPr>
  </w:style>
  <w:style w:type="character" w:customStyle="1" w:styleId="TableTextTNRChar1">
    <w:name w:val="Table Text (TNR) Char1"/>
    <w:rsid w:val="000B726B"/>
    <w:rPr>
      <w:rFonts w:eastAsia="Calibri" w:cs="Courier New"/>
      <w:sz w:val="28"/>
      <w:szCs w:val="28"/>
    </w:rPr>
  </w:style>
  <w:style w:type="paragraph" w:customStyle="1" w:styleId="TableTextTNR1">
    <w:name w:val="Table Text (TNR)1"/>
    <w:basedOn w:val="LADOTDSpecs"/>
    <w:rsid w:val="000B726B"/>
    <w:rPr>
      <w:rFonts w:eastAsia="Calibri" w:cs="Courier New"/>
      <w:szCs w:val="28"/>
    </w:rPr>
  </w:style>
  <w:style w:type="character" w:customStyle="1" w:styleId="TableTextChar1">
    <w:name w:val="Table Text Char1"/>
    <w:basedOn w:val="DefaultParagraphFont"/>
    <w:rsid w:val="000B726B"/>
    <w:rPr>
      <w:rFonts w:ascii="Arial" w:hAnsi="Arial" w:cs="Courier New"/>
      <w:sz w:val="26"/>
      <w:szCs w:val="28"/>
    </w:rPr>
  </w:style>
  <w:style w:type="character" w:customStyle="1" w:styleId="TableTextChar2">
    <w:name w:val="Table Text Char2"/>
    <w:rsid w:val="000B726B"/>
    <w:rPr>
      <w:rFonts w:eastAsia="Calibri" w:cs="Courier New"/>
      <w:sz w:val="24"/>
    </w:rPr>
  </w:style>
  <w:style w:type="paragraph" w:customStyle="1" w:styleId="TableText1">
    <w:name w:val="Table Text1"/>
    <w:basedOn w:val="LADOTDSpecs"/>
    <w:rsid w:val="000B726B"/>
    <w:pPr>
      <w:keepNext/>
      <w:keepLines/>
      <w:jc w:val="center"/>
    </w:pPr>
    <w:rPr>
      <w:rFonts w:ascii="Arial" w:hAnsi="Arial" w:cs="Courier New"/>
      <w:sz w:val="26"/>
      <w:szCs w:val="28"/>
    </w:rPr>
  </w:style>
  <w:style w:type="paragraph" w:customStyle="1" w:styleId="TableText2">
    <w:name w:val="Table Text2"/>
    <w:rsid w:val="000B726B"/>
    <w:pPr>
      <w:keepNext/>
      <w:keepLines/>
      <w:spacing w:after="0" w:line="240" w:lineRule="auto"/>
    </w:pPr>
    <w:rPr>
      <w:rFonts w:ascii="Times New Roman" w:eastAsia="Calibri" w:hAnsi="Times New Roman" w:cs="Courier New"/>
      <w:sz w:val="24"/>
      <w:szCs w:val="28"/>
    </w:rPr>
  </w:style>
  <w:style w:type="paragraph" w:customStyle="1" w:styleId="TableTitle">
    <w:name w:val="Table Title"/>
    <w:basedOn w:val="LADOTDSpecs"/>
    <w:link w:val="TableTitleChar"/>
    <w:rsid w:val="000B726B"/>
    <w:pPr>
      <w:keepNext/>
      <w:keepLines/>
      <w:spacing w:before="240"/>
      <w:jc w:val="center"/>
    </w:pPr>
    <w:rPr>
      <w:rFonts w:ascii="Arial" w:hAnsi="Arial"/>
      <w:b/>
    </w:rPr>
  </w:style>
  <w:style w:type="character" w:customStyle="1" w:styleId="TableTitleChar">
    <w:name w:val="Table Title Char"/>
    <w:basedOn w:val="LADOTDSpecsChar"/>
    <w:link w:val="TableTitle"/>
    <w:rsid w:val="000B726B"/>
    <w:rPr>
      <w:rFonts w:ascii="Arial" w:hAnsi="Arial" w:cs="Times New Roman"/>
      <w:b/>
      <w:sz w:val="28"/>
      <w:szCs w:val="24"/>
    </w:rPr>
  </w:style>
  <w:style w:type="character" w:customStyle="1" w:styleId="TableTitleChar1">
    <w:name w:val="Table Title Char1"/>
    <w:basedOn w:val="LADOTDSpecsChar"/>
    <w:rsid w:val="000B726B"/>
    <w:rPr>
      <w:rFonts w:ascii="Arial" w:eastAsiaTheme="minorHAnsi" w:hAnsi="Arial" w:cs="Times New Roman"/>
      <w:b/>
      <w:sz w:val="28"/>
      <w:szCs w:val="24"/>
    </w:rPr>
  </w:style>
  <w:style w:type="paragraph" w:customStyle="1" w:styleId="TableTitle1">
    <w:name w:val="Table Title1"/>
    <w:basedOn w:val="LADOTDSpecs"/>
    <w:rsid w:val="000B726B"/>
    <w:pPr>
      <w:keepNext/>
      <w:keepLines/>
      <w:spacing w:before="240"/>
      <w:jc w:val="center"/>
    </w:pPr>
    <w:rPr>
      <w:rFonts w:ascii="Arial" w:hAnsi="Arial"/>
      <w:b/>
    </w:rPr>
  </w:style>
  <w:style w:type="table" w:customStyle="1" w:styleId="TableGrid0">
    <w:name w:val="TableGrid"/>
    <w:rsid w:val="000B726B"/>
    <w:pPr>
      <w:spacing w:after="0" w:line="240" w:lineRule="auto"/>
    </w:pPr>
    <w:rPr>
      <w:rFonts w:eastAsiaTheme="minorEastAsia"/>
    </w:rPr>
    <w:tblPr>
      <w:tblCellMar>
        <w:top w:w="0" w:type="dxa"/>
        <w:left w:w="0" w:type="dxa"/>
        <w:bottom w:w="0" w:type="dxa"/>
        <w:right w:w="0" w:type="dxa"/>
      </w:tblCellMar>
    </w:tblPr>
  </w:style>
  <w:style w:type="character" w:customStyle="1" w:styleId="TitleChar1">
    <w:name w:val="Title Char1"/>
    <w:uiPriority w:val="10"/>
    <w:locked/>
    <w:rsid w:val="000B726B"/>
    <w:rPr>
      <w:rFonts w:ascii="Cambria" w:hAnsi="Cambria" w:cs="Times New Roman"/>
      <w:b/>
      <w:bCs/>
      <w:kern w:val="28"/>
      <w:sz w:val="32"/>
      <w:szCs w:val="32"/>
    </w:rPr>
  </w:style>
  <w:style w:type="character" w:customStyle="1" w:styleId="TitleChar2">
    <w:name w:val="Title Char2"/>
    <w:uiPriority w:val="10"/>
    <w:rsid w:val="000B726B"/>
    <w:rPr>
      <w:rFonts w:ascii="Cambria" w:eastAsia="Times New Roman" w:hAnsi="Cambria"/>
      <w:b/>
      <w:bCs/>
      <w:kern w:val="28"/>
      <w:sz w:val="32"/>
      <w:szCs w:val="32"/>
      <w:lang w:val="x-none" w:eastAsia="x-none"/>
    </w:rPr>
  </w:style>
  <w:style w:type="character" w:customStyle="1" w:styleId="TitleChar3">
    <w:name w:val="Title Char3"/>
    <w:uiPriority w:val="10"/>
    <w:rsid w:val="000B726B"/>
    <w:rPr>
      <w:rFonts w:ascii="Cambria" w:eastAsia="Times New Roman" w:hAnsi="Cambria"/>
      <w:b/>
      <w:bCs/>
      <w:kern w:val="28"/>
      <w:sz w:val="32"/>
      <w:szCs w:val="32"/>
      <w:lang w:val="x-none" w:eastAsia="x-none"/>
    </w:rPr>
  </w:style>
  <w:style w:type="character" w:customStyle="1" w:styleId="TitleChar4">
    <w:name w:val="Title Char4"/>
    <w:uiPriority w:val="10"/>
    <w:rsid w:val="000B726B"/>
    <w:rPr>
      <w:rFonts w:ascii="Cambria" w:eastAsia="Times New Roman" w:hAnsi="Cambria" w:cs="Times New Roman"/>
      <w:b/>
      <w:bCs/>
      <w:kern w:val="28"/>
      <w:sz w:val="32"/>
      <w:szCs w:val="32"/>
    </w:rPr>
  </w:style>
  <w:style w:type="character" w:customStyle="1" w:styleId="unicode">
    <w:name w:val="unicode"/>
    <w:rsid w:val="000B726B"/>
    <w:rPr>
      <w:rFonts w:ascii="Arial Unicode MS" w:eastAsia="Arial Unicode MS" w:hAnsi="Arial Unicode MS" w:cs="Arial Unicode MS" w:hint="eastAsia"/>
      <w:sz w:val="25"/>
      <w:szCs w:val="25"/>
    </w:rPr>
  </w:style>
  <w:style w:type="paragraph" w:customStyle="1" w:styleId="xl100">
    <w:name w:val="xl100"/>
    <w:basedOn w:val="Normal"/>
    <w:rsid w:val="000B726B"/>
    <w:pPr>
      <w:pBdr>
        <w:lef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1">
    <w:name w:val="xl101"/>
    <w:basedOn w:val="Normal"/>
    <w:rsid w:val="000B726B"/>
    <w:pP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2">
    <w:name w:val="xl102"/>
    <w:basedOn w:val="Normal"/>
    <w:rsid w:val="000B726B"/>
    <w:pPr>
      <w:pBdr>
        <w:top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3">
    <w:name w:val="xl103"/>
    <w:basedOn w:val="Normal"/>
    <w:rsid w:val="000B726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4">
    <w:name w:val="xl104"/>
    <w:basedOn w:val="Normal"/>
    <w:rsid w:val="000B726B"/>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5">
    <w:name w:val="xl105"/>
    <w:basedOn w:val="Normal"/>
    <w:rsid w:val="000B726B"/>
    <w:pPr>
      <w:pBdr>
        <w:bottom w:val="single" w:sz="4" w:space="0" w:color="auto"/>
        <w:right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6">
    <w:name w:val="xl106"/>
    <w:basedOn w:val="Normal"/>
    <w:rsid w:val="000B726B"/>
    <w:pPr>
      <w:pBdr>
        <w:top w:val="single" w:sz="4" w:space="0" w:color="auto"/>
        <w:left w:val="single" w:sz="4" w:space="0" w:color="auto"/>
        <w:bottom w:val="double" w:sz="6"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107">
    <w:name w:val="xl107"/>
    <w:basedOn w:val="Normal"/>
    <w:rsid w:val="000B726B"/>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8">
    <w:name w:val="xl108"/>
    <w:basedOn w:val="Normal"/>
    <w:rsid w:val="000B726B"/>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09">
    <w:name w:val="xl109"/>
    <w:basedOn w:val="Normal"/>
    <w:rsid w:val="000B726B"/>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0">
    <w:name w:val="xl110"/>
    <w:basedOn w:val="Normal"/>
    <w:rsid w:val="000B726B"/>
    <w:pPr>
      <w:pBdr>
        <w:top w:val="single" w:sz="8"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1">
    <w:name w:val="xl111"/>
    <w:basedOn w:val="Normal"/>
    <w:rsid w:val="000B726B"/>
    <w:pPr>
      <w:pBdr>
        <w:top w:val="single" w:sz="8"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2">
    <w:name w:val="xl112"/>
    <w:basedOn w:val="Normal"/>
    <w:rsid w:val="000B726B"/>
    <w:pPr>
      <w:pBdr>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3">
    <w:name w:val="xl113"/>
    <w:basedOn w:val="Normal"/>
    <w:rsid w:val="000B726B"/>
    <w:pPr>
      <w:pBdr>
        <w:top w:val="single" w:sz="4" w:space="0" w:color="auto"/>
        <w:left w:val="single" w:sz="4" w:space="0" w:color="auto"/>
        <w:bottom w:val="double" w:sz="6" w:space="0" w:color="auto"/>
        <w:right w:val="double" w:sz="6"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114">
    <w:name w:val="xl114"/>
    <w:basedOn w:val="Normal"/>
    <w:rsid w:val="000B726B"/>
    <w:pPr>
      <w:pBdr>
        <w:top w:val="double" w:sz="6" w:space="0" w:color="auto"/>
        <w:left w:val="single" w:sz="4" w:space="0" w:color="auto"/>
        <w:bottom w:val="single" w:sz="4" w:space="0" w:color="auto"/>
        <w:right w:val="double" w:sz="6"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5">
    <w:name w:val="xl115"/>
    <w:basedOn w:val="Normal"/>
    <w:rsid w:val="000B726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16">
    <w:name w:val="xl116"/>
    <w:basedOn w:val="Normal"/>
    <w:rsid w:val="000B726B"/>
    <w:pPr>
      <w:pBdr>
        <w:top w:val="single" w:sz="4" w:space="0" w:color="auto"/>
        <w:left w:val="double" w:sz="6" w:space="0" w:color="auto"/>
        <w:bottom w:val="double" w:sz="6"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szCs w:val="24"/>
    </w:rPr>
  </w:style>
  <w:style w:type="paragraph" w:customStyle="1" w:styleId="xl117">
    <w:name w:val="xl117"/>
    <w:basedOn w:val="Normal"/>
    <w:rsid w:val="000B726B"/>
    <w:pPr>
      <w:spacing w:before="100" w:beforeAutospacing="1" w:after="100" w:afterAutospacing="1" w:line="240" w:lineRule="auto"/>
      <w:textAlignment w:val="top"/>
    </w:pPr>
    <w:rPr>
      <w:rFonts w:ascii="Times New Roman" w:eastAsia="Times New Roman" w:hAnsi="Times New Roman" w:cs="Times New Roman"/>
      <w:szCs w:val="24"/>
    </w:rPr>
  </w:style>
  <w:style w:type="paragraph" w:customStyle="1" w:styleId="xl118">
    <w:name w:val="xl118"/>
    <w:basedOn w:val="Normal"/>
    <w:rsid w:val="000B726B"/>
    <w:pPr>
      <w:spacing w:before="100" w:beforeAutospacing="1" w:after="100" w:afterAutospacing="1" w:line="240" w:lineRule="auto"/>
    </w:pPr>
    <w:rPr>
      <w:rFonts w:ascii="Times New Roman" w:eastAsia="Times New Roman" w:hAnsi="Times New Roman" w:cs="Times New Roman"/>
      <w:szCs w:val="24"/>
    </w:rPr>
  </w:style>
  <w:style w:type="paragraph" w:customStyle="1" w:styleId="xl119">
    <w:name w:val="xl119"/>
    <w:basedOn w:val="Normal"/>
    <w:rsid w:val="000B726B"/>
    <w:pPr>
      <w:shd w:val="clear" w:color="000000" w:fill="D9D9D9"/>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120">
    <w:name w:val="xl120"/>
    <w:basedOn w:val="Normal"/>
    <w:rsid w:val="000B726B"/>
    <w:pPr>
      <w:shd w:val="clear" w:color="000000" w:fill="D9D9D9"/>
      <w:spacing w:before="100" w:beforeAutospacing="1" w:after="100" w:afterAutospacing="1" w:line="240" w:lineRule="auto"/>
    </w:pPr>
    <w:rPr>
      <w:rFonts w:ascii="Times New Roman" w:eastAsia="Times New Roman" w:hAnsi="Times New Roman" w:cs="Times New Roman"/>
      <w:szCs w:val="24"/>
    </w:rPr>
  </w:style>
  <w:style w:type="paragraph" w:customStyle="1" w:styleId="xl121">
    <w:name w:val="xl121"/>
    <w:basedOn w:val="Normal"/>
    <w:rsid w:val="000B726B"/>
    <w:pPr>
      <w:pBdr>
        <w:bottom w:val="double" w:sz="6"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122">
    <w:name w:val="xl122"/>
    <w:basedOn w:val="Normal"/>
    <w:rsid w:val="000B726B"/>
    <w:pPr>
      <w:pBdr>
        <w:bottom w:val="double" w:sz="6"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123">
    <w:name w:val="xl123"/>
    <w:basedOn w:val="Normal"/>
    <w:rsid w:val="000B726B"/>
    <w:pPr>
      <w:pBdr>
        <w:top w:val="double" w:sz="6"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124">
    <w:name w:val="xl124"/>
    <w:basedOn w:val="Normal"/>
    <w:rsid w:val="000B726B"/>
    <w:pPr>
      <w:pBdr>
        <w:top w:val="double" w:sz="6" w:space="0" w:color="auto"/>
        <w:bottom w:val="single" w:sz="4" w:space="0" w:color="auto"/>
      </w:pBdr>
      <w:spacing w:before="100" w:beforeAutospacing="1" w:after="100" w:afterAutospacing="1" w:line="240" w:lineRule="auto"/>
    </w:pPr>
    <w:rPr>
      <w:rFonts w:ascii="Times New Roman" w:eastAsia="Times New Roman" w:hAnsi="Times New Roman" w:cs="Times New Roman"/>
      <w:szCs w:val="24"/>
    </w:rPr>
  </w:style>
  <w:style w:type="paragraph" w:customStyle="1" w:styleId="xl125">
    <w:name w:val="xl125"/>
    <w:basedOn w:val="Normal"/>
    <w:rsid w:val="000B726B"/>
    <w:pPr>
      <w:pBdr>
        <w:top w:val="double" w:sz="6" w:space="0" w:color="auto"/>
        <w:bottom w:val="single" w:sz="4" w:space="0" w:color="auto"/>
        <w:right w:val="double" w:sz="6" w:space="0" w:color="auto"/>
      </w:pBdr>
      <w:spacing w:before="100" w:beforeAutospacing="1" w:after="100" w:afterAutospacing="1" w:line="240" w:lineRule="auto"/>
    </w:pPr>
    <w:rPr>
      <w:rFonts w:ascii="Times New Roman" w:eastAsia="Times New Roman" w:hAnsi="Times New Roman" w:cs="Times New Roman"/>
      <w:szCs w:val="24"/>
    </w:rPr>
  </w:style>
  <w:style w:type="paragraph" w:customStyle="1" w:styleId="xl126">
    <w:name w:val="xl126"/>
    <w:basedOn w:val="Normal"/>
    <w:rsid w:val="000B726B"/>
    <w:pPr>
      <w:pBdr>
        <w:top w:val="single" w:sz="8" w:space="0" w:color="auto"/>
        <w:right w:val="double" w:sz="6" w:space="0" w:color="auto"/>
      </w:pBdr>
      <w:shd w:val="clear" w:color="000000" w:fill="D9D9D9"/>
      <w:spacing w:before="100" w:beforeAutospacing="1" w:after="100" w:afterAutospacing="1" w:line="240" w:lineRule="auto"/>
      <w:jc w:val="center"/>
      <w:textAlignment w:val="top"/>
    </w:pPr>
    <w:rPr>
      <w:rFonts w:ascii="Times New Roman" w:eastAsia="Times New Roman" w:hAnsi="Times New Roman" w:cs="Times New Roman"/>
      <w:szCs w:val="24"/>
    </w:rPr>
  </w:style>
  <w:style w:type="paragraph" w:customStyle="1" w:styleId="xl127">
    <w:name w:val="xl127"/>
    <w:basedOn w:val="Normal"/>
    <w:rsid w:val="000B726B"/>
    <w:pPr>
      <w:pBdr>
        <w:right w:val="double" w:sz="6" w:space="0" w:color="auto"/>
      </w:pBdr>
      <w:shd w:val="clear" w:color="000000" w:fill="D9D9D9"/>
      <w:spacing w:before="100" w:beforeAutospacing="1" w:after="100" w:afterAutospacing="1" w:line="240" w:lineRule="auto"/>
      <w:textAlignment w:val="top"/>
    </w:pPr>
    <w:rPr>
      <w:rFonts w:ascii="Times New Roman" w:eastAsia="Times New Roman" w:hAnsi="Times New Roman" w:cs="Times New Roman"/>
      <w:szCs w:val="24"/>
    </w:rPr>
  </w:style>
  <w:style w:type="paragraph" w:customStyle="1" w:styleId="xl128">
    <w:name w:val="xl128"/>
    <w:basedOn w:val="Normal"/>
    <w:rsid w:val="000B726B"/>
    <w:pPr>
      <w:pBdr>
        <w:bottom w:val="double" w:sz="6" w:space="0" w:color="auto"/>
        <w:right w:val="double" w:sz="6" w:space="0" w:color="auto"/>
      </w:pBdr>
      <w:shd w:val="clear" w:color="000000" w:fill="D9D9D9"/>
      <w:spacing w:before="100" w:beforeAutospacing="1" w:after="100" w:afterAutospacing="1" w:line="240" w:lineRule="auto"/>
      <w:textAlignment w:val="top"/>
    </w:pPr>
    <w:rPr>
      <w:rFonts w:ascii="Times New Roman" w:eastAsia="Times New Roman" w:hAnsi="Times New Roman" w:cs="Times New Roman"/>
      <w:szCs w:val="24"/>
    </w:rPr>
  </w:style>
  <w:style w:type="paragraph" w:customStyle="1" w:styleId="xl65">
    <w:name w:val="xl65"/>
    <w:basedOn w:val="Normal"/>
    <w:rsid w:val="000B726B"/>
    <w:pP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66">
    <w:name w:val="xl66"/>
    <w:basedOn w:val="Normal"/>
    <w:rsid w:val="000B726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67">
    <w:name w:val="xl67"/>
    <w:basedOn w:val="Normal"/>
    <w:rsid w:val="000B726B"/>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68">
    <w:name w:val="xl68"/>
    <w:basedOn w:val="Normal"/>
    <w:rsid w:val="000B726B"/>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9">
    <w:name w:val="xl69"/>
    <w:basedOn w:val="Normal"/>
    <w:rsid w:val="000B726B"/>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0">
    <w:name w:val="xl70"/>
    <w:basedOn w:val="Normal"/>
    <w:rsid w:val="000B726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1">
    <w:name w:val="xl71"/>
    <w:basedOn w:val="Normal"/>
    <w:rsid w:val="000B726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2">
    <w:name w:val="xl72"/>
    <w:basedOn w:val="Normal"/>
    <w:rsid w:val="000B726B"/>
    <w:pPr>
      <w:pBdr>
        <w:top w:val="single" w:sz="4" w:space="0" w:color="auto"/>
        <w:bottom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73">
    <w:name w:val="xl73"/>
    <w:basedOn w:val="Normal"/>
    <w:rsid w:val="000B726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4">
    <w:name w:val="xl74"/>
    <w:basedOn w:val="Normal"/>
    <w:rsid w:val="000B726B"/>
    <w:pP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75">
    <w:name w:val="xl75"/>
    <w:basedOn w:val="Normal"/>
    <w:rsid w:val="000B726B"/>
    <w:pPr>
      <w:pBdr>
        <w:top w:val="double" w:sz="6" w:space="0" w:color="auto"/>
        <w:left w:val="double" w:sz="6"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Cs w:val="24"/>
    </w:rPr>
  </w:style>
  <w:style w:type="paragraph" w:customStyle="1" w:styleId="xl76">
    <w:name w:val="xl76"/>
    <w:basedOn w:val="Normal"/>
    <w:rsid w:val="000B726B"/>
    <w:pPr>
      <w:pBdr>
        <w:top w:val="single" w:sz="4" w:space="0" w:color="auto"/>
        <w:left w:val="double" w:sz="6" w:space="0" w:color="auto"/>
        <w:bottom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77">
    <w:name w:val="xl77"/>
    <w:basedOn w:val="Normal"/>
    <w:rsid w:val="000B726B"/>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8">
    <w:name w:val="xl78"/>
    <w:basedOn w:val="Normal"/>
    <w:rsid w:val="000B726B"/>
    <w:pPr>
      <w:pBdr>
        <w:left w:val="double" w:sz="6"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79">
    <w:name w:val="xl79"/>
    <w:basedOn w:val="Normal"/>
    <w:rsid w:val="000B726B"/>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0">
    <w:name w:val="xl80"/>
    <w:basedOn w:val="Normal"/>
    <w:rsid w:val="000B726B"/>
    <w:pPr>
      <w:pBdr>
        <w:top w:val="single" w:sz="4" w:space="0" w:color="auto"/>
        <w:left w:val="double" w:sz="6"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1">
    <w:name w:val="xl81"/>
    <w:basedOn w:val="Normal"/>
    <w:rsid w:val="000B726B"/>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2">
    <w:name w:val="xl82"/>
    <w:basedOn w:val="Normal"/>
    <w:rsid w:val="000B726B"/>
    <w:pPr>
      <w:spacing w:before="100" w:beforeAutospacing="1" w:after="100" w:afterAutospacing="1" w:line="240" w:lineRule="auto"/>
      <w:textAlignment w:val="top"/>
    </w:pPr>
    <w:rPr>
      <w:rFonts w:ascii="Times New Roman" w:eastAsia="Times New Roman" w:hAnsi="Times New Roman" w:cs="Times New Roman"/>
      <w:szCs w:val="24"/>
    </w:rPr>
  </w:style>
  <w:style w:type="paragraph" w:customStyle="1" w:styleId="xl83">
    <w:name w:val="xl83"/>
    <w:basedOn w:val="Normal"/>
    <w:rsid w:val="000B726B"/>
    <w:pPr>
      <w:pBdr>
        <w:top w:val="single" w:sz="4" w:space="0" w:color="auto"/>
        <w:left w:val="single" w:sz="4"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4">
    <w:name w:val="xl84"/>
    <w:basedOn w:val="Normal"/>
    <w:rsid w:val="000B726B"/>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85">
    <w:name w:val="xl85"/>
    <w:basedOn w:val="Normal"/>
    <w:rsid w:val="000B726B"/>
    <w:pPr>
      <w:pBdr>
        <w:top w:val="single" w:sz="4" w:space="0" w:color="auto"/>
        <w:left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6">
    <w:name w:val="xl86"/>
    <w:basedOn w:val="Normal"/>
    <w:rsid w:val="000B726B"/>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7">
    <w:name w:val="xl87"/>
    <w:basedOn w:val="Normal"/>
    <w:rsid w:val="000B726B"/>
    <w:pPr>
      <w:pBdr>
        <w:top w:val="single" w:sz="4" w:space="0" w:color="auto"/>
        <w:left w:val="single" w:sz="4" w:space="0" w:color="auto"/>
        <w:right w:val="double" w:sz="6"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8">
    <w:name w:val="xl88"/>
    <w:basedOn w:val="Normal"/>
    <w:rsid w:val="000B726B"/>
    <w:pPr>
      <w:pBdr>
        <w:top w:val="single" w:sz="8" w:space="0" w:color="auto"/>
        <w:left w:val="single" w:sz="4" w:space="0" w:color="auto"/>
        <w:bottom w:val="single" w:sz="4" w:space="0" w:color="auto"/>
        <w:right w:val="double" w:sz="6"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89">
    <w:name w:val="xl89"/>
    <w:basedOn w:val="Normal"/>
    <w:rsid w:val="000B726B"/>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0">
    <w:name w:val="xl90"/>
    <w:basedOn w:val="Normal"/>
    <w:rsid w:val="000B726B"/>
    <w:pPr>
      <w:pBdr>
        <w:left w:val="double" w:sz="6"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1">
    <w:name w:val="xl91"/>
    <w:basedOn w:val="Normal"/>
    <w:rsid w:val="000B726B"/>
    <w:pPr>
      <w:pBdr>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2">
    <w:name w:val="xl92"/>
    <w:basedOn w:val="Normal"/>
    <w:rsid w:val="000B726B"/>
    <w:pPr>
      <w:pBdr>
        <w:left w:val="single" w:sz="4"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3">
    <w:name w:val="xl93"/>
    <w:basedOn w:val="Normal"/>
    <w:rsid w:val="000B726B"/>
    <w:pPr>
      <w:pBdr>
        <w:left w:val="double" w:sz="6"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4">
    <w:name w:val="xl94"/>
    <w:basedOn w:val="Normal"/>
    <w:rsid w:val="000B72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5">
    <w:name w:val="xl95"/>
    <w:basedOn w:val="Normal"/>
    <w:rsid w:val="000B72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6">
    <w:name w:val="xl96"/>
    <w:basedOn w:val="Normal"/>
    <w:rsid w:val="000B726B"/>
    <w:pPr>
      <w:pBdr>
        <w:top w:val="single" w:sz="4" w:space="0" w:color="auto"/>
        <w:left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7">
    <w:name w:val="xl97"/>
    <w:basedOn w:val="Normal"/>
    <w:rsid w:val="000B726B"/>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8">
    <w:name w:val="xl98"/>
    <w:basedOn w:val="Normal"/>
    <w:rsid w:val="000B726B"/>
    <w:pPr>
      <w:pBdr>
        <w:left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Cs w:val="24"/>
    </w:rPr>
  </w:style>
  <w:style w:type="paragraph" w:customStyle="1" w:styleId="xl99">
    <w:name w:val="xl99"/>
    <w:basedOn w:val="Normal"/>
    <w:rsid w:val="000B726B"/>
    <w:pPr>
      <w:pBdr>
        <w:top w:val="single" w:sz="8" w:space="0" w:color="auto"/>
        <w:lef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szCs w:val="24"/>
    </w:rPr>
  </w:style>
  <w:style w:type="paragraph" w:styleId="Revision">
    <w:name w:val="Revision"/>
    <w:hidden/>
    <w:uiPriority w:val="99"/>
    <w:semiHidden/>
    <w:rsid w:val="000B726B"/>
    <w:pPr>
      <w:spacing w:after="0" w:line="240" w:lineRule="auto"/>
    </w:pPr>
    <w:rPr>
      <w:rFonts w:ascii="Courier" w:eastAsia="Times New Roman" w:hAnsi="Courier" w:cs="Times New Roman"/>
      <w:sz w:val="20"/>
      <w:szCs w:val="24"/>
    </w:rPr>
  </w:style>
  <w:style w:type="character" w:styleId="SubtleEmphasis">
    <w:name w:val="Subtle Emphasis"/>
    <w:basedOn w:val="DefaultParagraphFont"/>
    <w:uiPriority w:val="19"/>
    <w:rsid w:val="000B726B"/>
    <w:rPr>
      <w:i/>
      <w:iCs/>
      <w:color w:val="404040" w:themeColor="text1" w:themeTint="BF"/>
    </w:rPr>
  </w:style>
  <w:style w:type="paragraph" w:customStyle="1" w:styleId="TableHeading">
    <w:name w:val="Table Heading"/>
    <w:link w:val="TableHeadingChar"/>
    <w:qFormat/>
    <w:rsid w:val="000B726B"/>
    <w:pPr>
      <w:keepNext/>
      <w:keepLines/>
      <w:spacing w:before="240" w:after="0" w:line="240" w:lineRule="auto"/>
      <w:contextualSpacing/>
      <w:jc w:val="center"/>
    </w:pPr>
    <w:rPr>
      <w:rFonts w:ascii="Arial" w:eastAsia="Times New Roman" w:hAnsi="Arial" w:cs="Arial"/>
      <w:b/>
      <w:color w:val="000000"/>
      <w:sz w:val="28"/>
      <w:szCs w:val="28"/>
    </w:rPr>
  </w:style>
  <w:style w:type="paragraph" w:customStyle="1" w:styleId="Footnote">
    <w:name w:val="Footnote"/>
    <w:link w:val="FootnoteChar"/>
    <w:qFormat/>
    <w:rsid w:val="000B726B"/>
    <w:pPr>
      <w:spacing w:after="0" w:line="240" w:lineRule="auto"/>
      <w:ind w:left="144" w:hanging="144"/>
    </w:pPr>
    <w:rPr>
      <w:rFonts w:ascii="Times New Roman" w:eastAsia="Times New Roman" w:hAnsi="Times New Roman" w:cs="Times New Roman"/>
      <w:sz w:val="20"/>
      <w:szCs w:val="28"/>
    </w:rPr>
  </w:style>
  <w:style w:type="character" w:styleId="BookTitle">
    <w:name w:val="Book Title"/>
    <w:basedOn w:val="DefaultParagraphFont"/>
    <w:uiPriority w:val="33"/>
    <w:rsid w:val="000B726B"/>
    <w:rPr>
      <w:b/>
      <w:bCs/>
      <w:i/>
      <w:iCs/>
      <w:spacing w:val="5"/>
    </w:rPr>
  </w:style>
  <w:style w:type="paragraph" w:customStyle="1" w:styleId="Mid-ListBody">
    <w:name w:val="Mid-List Body"/>
    <w:basedOn w:val="Body"/>
    <w:qFormat/>
    <w:rsid w:val="000B726B"/>
    <w:pPr>
      <w:ind w:left="1080" w:firstLine="144"/>
    </w:pPr>
  </w:style>
  <w:style w:type="character" w:customStyle="1" w:styleId="FootnoteChar">
    <w:name w:val="Footnote Char"/>
    <w:basedOn w:val="DefaultParagraphFont"/>
    <w:link w:val="Footnote"/>
    <w:rsid w:val="000B726B"/>
    <w:rPr>
      <w:rFonts w:ascii="Times New Roman" w:eastAsia="Times New Roman" w:hAnsi="Times New Roman" w:cs="Times New Roman"/>
      <w:sz w:val="20"/>
      <w:szCs w:val="28"/>
    </w:rPr>
  </w:style>
  <w:style w:type="paragraph" w:customStyle="1" w:styleId="TableName">
    <w:name w:val="Table Name"/>
    <w:basedOn w:val="TableHeading"/>
    <w:link w:val="TableNameChar"/>
    <w:qFormat/>
    <w:rsid w:val="000B726B"/>
    <w:pPr>
      <w:spacing w:before="0"/>
    </w:pPr>
  </w:style>
  <w:style w:type="character" w:customStyle="1" w:styleId="TableHeadingChar">
    <w:name w:val="Table Heading Char"/>
    <w:basedOn w:val="DefaultParagraphFont"/>
    <w:link w:val="TableHeading"/>
    <w:rsid w:val="000B726B"/>
    <w:rPr>
      <w:rFonts w:ascii="Arial" w:eastAsia="Times New Roman" w:hAnsi="Arial" w:cs="Arial"/>
      <w:b/>
      <w:color w:val="000000"/>
      <w:sz w:val="28"/>
      <w:szCs w:val="28"/>
    </w:rPr>
  </w:style>
  <w:style w:type="character" w:customStyle="1" w:styleId="TableNameChar">
    <w:name w:val="Table Name Char"/>
    <w:basedOn w:val="TableHeadingChar"/>
    <w:link w:val="TableName"/>
    <w:rsid w:val="000B726B"/>
    <w:rPr>
      <w:rFonts w:ascii="Arial" w:eastAsia="Times New Roman" w:hAnsi="Arial" w:cs="Arial"/>
      <w:b/>
      <w:color w:val="000000"/>
      <w:sz w:val="28"/>
      <w:szCs w:val="28"/>
    </w:rPr>
  </w:style>
  <w:style w:type="character" w:styleId="IntenseEmphasis">
    <w:name w:val="Intense Emphasis"/>
    <w:basedOn w:val="DefaultParagraphFont"/>
    <w:uiPriority w:val="21"/>
    <w:qFormat/>
    <w:rsid w:val="00741E15"/>
    <w:rPr>
      <w:i/>
      <w:iCs/>
      <w:color w:val="5B9BD5" w:themeColor="accent1"/>
    </w:rPr>
  </w:style>
  <w:style w:type="character" w:customStyle="1" w:styleId="UnresolvedMention1">
    <w:name w:val="Unresolved Mention1"/>
    <w:basedOn w:val="DefaultParagraphFont"/>
    <w:uiPriority w:val="99"/>
    <w:semiHidden/>
    <w:unhideWhenUsed/>
    <w:rsid w:val="001C6973"/>
    <w:rPr>
      <w:color w:val="605E5C"/>
      <w:shd w:val="clear" w:color="auto" w:fill="E1DFDD"/>
    </w:rPr>
  </w:style>
  <w:style w:type="paragraph" w:customStyle="1" w:styleId="GCLevel3">
    <w:name w:val="GC Level 3"/>
    <w:basedOn w:val="SCLevel3"/>
    <w:link w:val="GCLevel3Char"/>
    <w:qFormat/>
    <w:rsid w:val="00956BFD"/>
    <w:pPr>
      <w:numPr>
        <w:ilvl w:val="0"/>
        <w:numId w:val="0"/>
      </w:numPr>
    </w:pPr>
    <w:rPr>
      <w:b/>
    </w:rPr>
  </w:style>
  <w:style w:type="paragraph" w:customStyle="1" w:styleId="SCLevel4">
    <w:name w:val="SC Level 4"/>
    <w:basedOn w:val="SCLevel3"/>
    <w:link w:val="SCLevel4Char"/>
    <w:qFormat/>
    <w:rsid w:val="007E5FC7"/>
    <w:pPr>
      <w:numPr>
        <w:ilvl w:val="3"/>
      </w:numPr>
    </w:pPr>
  </w:style>
  <w:style w:type="character" w:customStyle="1" w:styleId="GCLevel3Char">
    <w:name w:val="GC Level 3 Char"/>
    <w:basedOn w:val="SCLevel3Char"/>
    <w:link w:val="GCLevel3"/>
    <w:rsid w:val="00956BFD"/>
    <w:rPr>
      <w:rFonts w:ascii="Arial" w:eastAsia="Times New Roman" w:hAnsi="Arial" w:cs="Times New Roman"/>
      <w:b/>
      <w:sz w:val="24"/>
      <w:szCs w:val="20"/>
      <w:lang w:val="x-none" w:eastAsia="x-none"/>
    </w:rPr>
  </w:style>
  <w:style w:type="character" w:customStyle="1" w:styleId="SCLevel4Char">
    <w:name w:val="SC Level 4 Char"/>
    <w:basedOn w:val="SCLevel3Char"/>
    <w:link w:val="SCLevel4"/>
    <w:rsid w:val="007E5FC7"/>
    <w:rPr>
      <w:rFonts w:ascii="Arial" w:eastAsia="Times New Roman" w:hAnsi="Arial" w:cs="Times New Roman"/>
      <w:sz w:val="24"/>
      <w:szCs w:val="20"/>
      <w:lang w:val="x-none" w:eastAsia="x-none"/>
    </w:rPr>
  </w:style>
  <w:style w:type="paragraph" w:customStyle="1" w:styleId="SCLevel5">
    <w:name w:val="SC Level 5"/>
    <w:basedOn w:val="SCLevel4"/>
    <w:link w:val="SCLevel5Char"/>
    <w:qFormat/>
    <w:rsid w:val="00DC0543"/>
    <w:pPr>
      <w:numPr>
        <w:ilvl w:val="4"/>
      </w:numPr>
    </w:pPr>
  </w:style>
  <w:style w:type="paragraph" w:customStyle="1" w:styleId="GCHeadingLevel2">
    <w:name w:val="GC Heading Level 2"/>
    <w:basedOn w:val="SCHeadings2"/>
    <w:link w:val="GCHeadingLevel2Char"/>
    <w:qFormat/>
    <w:rsid w:val="00AF2B89"/>
    <w:pPr>
      <w:numPr>
        <w:numId w:val="35"/>
      </w:numPr>
      <w:ind w:hanging="1440"/>
    </w:pPr>
  </w:style>
  <w:style w:type="character" w:customStyle="1" w:styleId="SCLevel5Char">
    <w:name w:val="SC Level 5 Char"/>
    <w:basedOn w:val="SCLevel4Char"/>
    <w:link w:val="SCLevel5"/>
    <w:rsid w:val="00DC0543"/>
    <w:rPr>
      <w:rFonts w:ascii="Arial" w:eastAsia="Times New Roman" w:hAnsi="Arial" w:cs="Times New Roman"/>
      <w:sz w:val="24"/>
      <w:szCs w:val="20"/>
      <w:lang w:val="x-none" w:eastAsia="x-none"/>
    </w:rPr>
  </w:style>
  <w:style w:type="paragraph" w:customStyle="1" w:styleId="GCHeadingLevel3">
    <w:name w:val="GC Heading Level 3"/>
    <w:basedOn w:val="SCLevel3"/>
    <w:link w:val="GCHeadingLevel3Char"/>
    <w:qFormat/>
    <w:rsid w:val="00AF2B89"/>
    <w:pPr>
      <w:numPr>
        <w:numId w:val="35"/>
      </w:numPr>
    </w:pPr>
  </w:style>
  <w:style w:type="character" w:customStyle="1" w:styleId="GCHeadingLevel2Char">
    <w:name w:val="GC Heading Level 2 Char"/>
    <w:basedOn w:val="SCHeadings2Char"/>
    <w:link w:val="GCHeadingLevel2"/>
    <w:rsid w:val="00AF2B89"/>
    <w:rPr>
      <w:rFonts w:ascii="Arial Bold" w:eastAsia="Times New Roman" w:hAnsi="Arial Bold" w:cs="Times New Roman"/>
      <w:b/>
      <w:caps w:val="0"/>
      <w:sz w:val="24"/>
      <w:szCs w:val="20"/>
      <w:lang w:val="x-none" w:eastAsia="x-none"/>
    </w:rPr>
  </w:style>
  <w:style w:type="paragraph" w:customStyle="1" w:styleId="GCHeadingLevel4">
    <w:name w:val="GC Heading Level 4"/>
    <w:basedOn w:val="SCLevel4"/>
    <w:link w:val="GCHeadingLevel4Char"/>
    <w:qFormat/>
    <w:rsid w:val="00AF2B89"/>
  </w:style>
  <w:style w:type="character" w:customStyle="1" w:styleId="GCHeadingLevel3Char">
    <w:name w:val="GC Heading Level 3 Char"/>
    <w:basedOn w:val="SCLevel3Char"/>
    <w:link w:val="GCHeadingLevel3"/>
    <w:rsid w:val="00AF2B89"/>
    <w:rPr>
      <w:rFonts w:ascii="Arial" w:eastAsia="Times New Roman" w:hAnsi="Arial" w:cs="Times New Roman"/>
      <w:sz w:val="24"/>
      <w:szCs w:val="20"/>
      <w:lang w:val="x-none" w:eastAsia="x-none"/>
    </w:rPr>
  </w:style>
  <w:style w:type="character" w:customStyle="1" w:styleId="GCHeadingLevel4Char">
    <w:name w:val="GC Heading Level 4 Char"/>
    <w:basedOn w:val="SCLevel4Char"/>
    <w:link w:val="GCHeadingLevel4"/>
    <w:rsid w:val="00AF2B89"/>
    <w:rPr>
      <w:rFonts w:ascii="Arial" w:eastAsia="Times New Roman" w:hAnsi="Arial" w:cs="Times New Roman"/>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10116">
      <w:bodyDiv w:val="1"/>
      <w:marLeft w:val="0"/>
      <w:marRight w:val="0"/>
      <w:marTop w:val="0"/>
      <w:marBottom w:val="0"/>
      <w:divBdr>
        <w:top w:val="none" w:sz="0" w:space="0" w:color="auto"/>
        <w:left w:val="none" w:sz="0" w:space="0" w:color="auto"/>
        <w:bottom w:val="none" w:sz="0" w:space="0" w:color="auto"/>
        <w:right w:val="none" w:sz="0" w:space="0" w:color="auto"/>
      </w:divBdr>
    </w:div>
    <w:div w:id="431510623">
      <w:bodyDiv w:val="1"/>
      <w:marLeft w:val="0"/>
      <w:marRight w:val="0"/>
      <w:marTop w:val="0"/>
      <w:marBottom w:val="0"/>
      <w:divBdr>
        <w:top w:val="none" w:sz="0" w:space="0" w:color="auto"/>
        <w:left w:val="none" w:sz="0" w:space="0" w:color="auto"/>
        <w:bottom w:val="none" w:sz="0" w:space="0" w:color="auto"/>
        <w:right w:val="none" w:sz="0" w:space="0" w:color="auto"/>
      </w:divBdr>
    </w:div>
    <w:div w:id="68586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s.la.gov/Legis/Law.aspx?d=94916" TargetMode="External"/><Relationship Id="rId13" Type="http://schemas.openxmlformats.org/officeDocument/2006/relationships/hyperlink" Target="http://www.lslbc.louisiana.gov/" TargetMode="External"/><Relationship Id="rId18" Type="http://schemas.openxmlformats.org/officeDocument/2006/relationships/hyperlink" Target="http://www.legis.la.gov/Legis/Law.aspx?d=94928"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legis.la.gov/Legis/Law.aspx?d=93583" TargetMode="External"/><Relationship Id="rId17" Type="http://schemas.openxmlformats.org/officeDocument/2006/relationships/hyperlink" Target="http://www.legis.la.gov/Legis/Law.aspx?d=94927" TargetMode="External"/><Relationship Id="rId2" Type="http://schemas.openxmlformats.org/officeDocument/2006/relationships/numbering" Target="numbering.xml"/><Relationship Id="rId16" Type="http://schemas.openxmlformats.org/officeDocument/2006/relationships/hyperlink" Target="http://www.lslbc.louisiana.gov/" TargetMode="External"/><Relationship Id="rId20" Type="http://schemas.openxmlformats.org/officeDocument/2006/relationships/hyperlink" Target="http://www.legis.la.gov/Legis/Law.aspx?p=y&amp;d=949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oodauthority.org" TargetMode="External"/><Relationship Id="rId5" Type="http://schemas.openxmlformats.org/officeDocument/2006/relationships/webSettings" Target="webSettings.xml"/><Relationship Id="rId15" Type="http://schemas.openxmlformats.org/officeDocument/2006/relationships/hyperlink" Target="http://www.legis.la.gov/Legis/Law.aspx?d=93583" TargetMode="External"/><Relationship Id="rId23" Type="http://schemas.openxmlformats.org/officeDocument/2006/relationships/theme" Target="theme/theme1.xml"/><Relationship Id="rId10" Type="http://schemas.openxmlformats.org/officeDocument/2006/relationships/hyperlink" Target="https://www.centralauctionhouse.com/" TargetMode="External"/><Relationship Id="rId19" Type="http://schemas.openxmlformats.org/officeDocument/2006/relationships/hyperlink" Target="http://www.legis.la.gov/Legis/Law.aspx?d=94916" TargetMode="External"/><Relationship Id="rId4" Type="http://schemas.openxmlformats.org/officeDocument/2006/relationships/settings" Target="settings.xml"/><Relationship Id="rId9" Type="http://schemas.openxmlformats.org/officeDocument/2006/relationships/hyperlink" Target="http://legis.la.gov/Legis/Law.aspx?d=94916" TargetMode="External"/><Relationship Id="rId14" Type="http://schemas.openxmlformats.org/officeDocument/2006/relationships/hyperlink" Target="http://www.lslbc.louisiana.gov/examsclassification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F62DB-C8F6-43F0-93E8-31CDC6952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9</Words>
  <Characters>7208</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Jerolleman</dc:creator>
  <cp:keywords/>
  <dc:description/>
  <cp:lastModifiedBy>Deborah Abu Naser</cp:lastModifiedBy>
  <cp:revision>2</cp:revision>
  <cp:lastPrinted>2020-09-29T21:50:00Z</cp:lastPrinted>
  <dcterms:created xsi:type="dcterms:W3CDTF">2022-05-18T19:08:00Z</dcterms:created>
  <dcterms:modified xsi:type="dcterms:W3CDTF">2022-05-18T19:08:00Z</dcterms:modified>
</cp:coreProperties>
</file>